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5Dark-Accent11"/>
        <w:bidiVisual/>
        <w:tblW w:w="9540" w:type="dxa"/>
        <w:tblInd w:w="95" w:type="dxa"/>
        <w:tblLook w:val="04A0" w:firstRow="1" w:lastRow="0" w:firstColumn="1" w:lastColumn="0" w:noHBand="0" w:noVBand="1"/>
      </w:tblPr>
      <w:tblGrid>
        <w:gridCol w:w="954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540" w:type="dxa"/>
            <w:shd w:val="clear" w:color="auto" w:fill="1F4E79" w:themeFill="accent1" w:themeFillShade="80"/>
          </w:tcPr>
          <w:p w:rsidR="004D41F1" w:rsidRPr="00E47534" w:rsidRDefault="004D41F1" w:rsidP="00065D2D">
            <w:pPr>
              <w:spacing w:after="0" w:line="240" w:lineRule="auto"/>
              <w:jc w:val="center"/>
              <w:rPr>
                <w:rFonts w:ascii="Sakkal Majalla" w:hAnsi="Sakkal Majalla" w:cs="Sakkal Majalla"/>
                <w:color w:val="FFFFFF"/>
                <w:sz w:val="24"/>
                <w:szCs w:val="24"/>
              </w:rPr>
            </w:pPr>
            <w:r w:rsidRPr="00E47534">
              <w:rPr>
                <w:rFonts w:ascii="Sakkal Majalla" w:hAnsi="Sakkal Majalla" w:cs="Sakkal Majalla" w:hint="cs"/>
                <w:color w:val="FFFFFF"/>
                <w:sz w:val="24"/>
                <w:szCs w:val="24"/>
                <w:rtl/>
              </w:rPr>
              <w:t xml:space="preserve">نموذج تقديم </w:t>
            </w:r>
            <w:r w:rsidR="00FB0E3B">
              <w:rPr>
                <w:rFonts w:ascii="Sakkal Majalla" w:hAnsi="Sakkal Majalla" w:cs="Sakkal Majalla" w:hint="cs"/>
                <w:color w:val="FFFFFF"/>
                <w:sz w:val="24"/>
                <w:szCs w:val="24"/>
                <w:rtl/>
              </w:rPr>
              <w:t>طلب</w:t>
            </w:r>
            <w:r w:rsidRPr="00E47534">
              <w:rPr>
                <w:rFonts w:ascii="Sakkal Majalla" w:hAnsi="Sakkal Majalla" w:cs="Sakkal Majalla" w:hint="cs"/>
                <w:color w:val="FFFFFF"/>
                <w:sz w:val="24"/>
                <w:szCs w:val="24"/>
                <w:rtl/>
              </w:rPr>
              <w:t xml:space="preserve"> </w:t>
            </w:r>
            <w:r w:rsidR="00065D2D">
              <w:rPr>
                <w:rFonts w:ascii="Sakkal Majalla" w:hAnsi="Sakkal Majalla" w:cs="Sakkal Majalla" w:hint="cs"/>
                <w:color w:val="FFFFFF"/>
                <w:sz w:val="24"/>
                <w:szCs w:val="24"/>
                <w:rtl/>
              </w:rPr>
              <w:t>زيارة</w:t>
            </w:r>
            <w:r>
              <w:rPr>
                <w:rFonts w:ascii="Sakkal Majalla" w:hAnsi="Sakkal Majalla" w:cs="Sakkal Majalla" w:hint="cs"/>
                <w:color w:val="FFFFFF"/>
                <w:sz w:val="24"/>
                <w:szCs w:val="24"/>
                <w:rtl/>
              </w:rPr>
              <w:t xml:space="preserve"> </w:t>
            </w:r>
            <w:r w:rsidR="00065D2D">
              <w:rPr>
                <w:rFonts w:ascii="Sakkal Majalla" w:hAnsi="Sakkal Majalla" w:cs="Sakkal Majalla" w:hint="cs"/>
                <w:color w:val="FFFFFF"/>
                <w:sz w:val="24"/>
                <w:szCs w:val="24"/>
                <w:rtl/>
              </w:rPr>
              <w:t>علمية</w:t>
            </w:r>
          </w:p>
          <w:p w:rsidR="004D41F1" w:rsidRPr="00A43527" w:rsidRDefault="00065D2D" w:rsidP="00065D2D">
            <w:pPr>
              <w:spacing w:after="0" w:line="240" w:lineRule="auto"/>
              <w:jc w:val="center"/>
              <w:rPr>
                <w:rFonts w:ascii="Sakkal Majalla" w:hAnsi="Sakkal Majalla" w:cs="Sakkal Majalla"/>
                <w:b w:val="0"/>
                <w:bCs w:val="0"/>
                <w:color w:val="FFFFFF"/>
                <w:sz w:val="30"/>
                <w:szCs w:val="30"/>
              </w:rPr>
            </w:pPr>
            <w:r>
              <w:rPr>
                <w:rFonts w:ascii="Sakkal Majalla" w:hAnsi="Sakkal Majalla" w:cs="Sakkal Majalla"/>
                <w:color w:val="FFFFFF"/>
                <w:sz w:val="24"/>
                <w:szCs w:val="24"/>
              </w:rPr>
              <w:t>Scientific</w:t>
            </w:r>
            <w:r w:rsidR="004D41F1">
              <w:rPr>
                <w:rFonts w:ascii="Sakkal Majalla" w:hAnsi="Sakkal Majalla" w:cs="Sakkal Majalla"/>
                <w:color w:val="FFFFFF"/>
                <w:sz w:val="24"/>
                <w:szCs w:val="24"/>
              </w:rPr>
              <w:t xml:space="preserve"> </w:t>
            </w:r>
            <w:r>
              <w:rPr>
                <w:rFonts w:ascii="Sakkal Majalla" w:hAnsi="Sakkal Majalla" w:cs="Sakkal Majalla"/>
                <w:color w:val="FFFFFF"/>
                <w:sz w:val="24"/>
                <w:szCs w:val="24"/>
              </w:rPr>
              <w:t>Visit</w:t>
            </w:r>
            <w:r w:rsidR="004D41F1" w:rsidRPr="00E47534">
              <w:rPr>
                <w:rFonts w:ascii="Sakkal Majalla" w:hAnsi="Sakkal Majalla" w:cs="Sakkal Majalla"/>
                <w:color w:val="FFFFFF"/>
                <w:sz w:val="24"/>
                <w:szCs w:val="24"/>
              </w:rPr>
              <w:t xml:space="preserve"> Application Form</w:t>
            </w:r>
          </w:p>
        </w:tc>
      </w:tr>
    </w:tbl>
    <w:tbl>
      <w:tblPr>
        <w:tblStyle w:val="GridTable5Dark-Accent1"/>
        <w:bidiVisual/>
        <w:tblW w:w="9623" w:type="dxa"/>
        <w:jc w:val="center"/>
        <w:tblLook w:val="04A0" w:firstRow="1" w:lastRow="0" w:firstColumn="1" w:lastColumn="0" w:noHBand="0" w:noVBand="1"/>
      </w:tblPr>
      <w:tblGrid>
        <w:gridCol w:w="4543"/>
        <w:gridCol w:w="508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4543" w:type="dxa"/>
            <w:shd w:val="clear" w:color="auto" w:fill="FFFFE7"/>
          </w:tcPr>
          <w:p w:rsidR="004D41F1" w:rsidRPr="006656A2" w:rsidRDefault="004D41F1" w:rsidP="003239BA">
            <w:pPr>
              <w:spacing w:after="40" w:line="240" w:lineRule="auto"/>
              <w:jc w:val="both"/>
              <w:rPr>
                <w:rFonts w:ascii="Sakkal Majalla" w:hAnsi="Sakkal Majalla" w:cs="Sakkal Majalla"/>
                <w:color w:val="000000" w:themeColor="text1"/>
                <w:sz w:val="18"/>
                <w:szCs w:val="18"/>
                <w:rtl/>
                <w:lang w:val="en-GB"/>
              </w:rPr>
            </w:pPr>
            <w:r w:rsidRPr="006656A2">
              <w:rPr>
                <w:rFonts w:ascii="Sakkal Majalla" w:hAnsi="Sakkal Majalla" w:cs="Sakkal Majalla" w:hint="cs"/>
                <w:color w:val="000000" w:themeColor="text1"/>
                <w:sz w:val="18"/>
                <w:szCs w:val="18"/>
                <w:rtl/>
                <w:lang w:val="en-GB"/>
              </w:rPr>
              <w:t>شروط وضوابط التقديم:</w:t>
            </w:r>
          </w:p>
          <w:p w:rsidR="00456963" w:rsidRPr="00D1640C" w:rsidRDefault="00456963"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hAnsi="Sakkal Majalla" w:cs="Sakkal Majalla" w:hint="cs"/>
                <w:b w:val="0"/>
                <w:bCs w:val="0"/>
                <w:color w:val="auto"/>
                <w:sz w:val="16"/>
                <w:szCs w:val="16"/>
                <w:rtl/>
                <w:lang w:val="en-GB"/>
              </w:rPr>
              <w:t xml:space="preserve">أن يكون الباحث مُقدّم </w:t>
            </w:r>
            <w:r w:rsidR="00BE7EA0" w:rsidRPr="00D1640C">
              <w:rPr>
                <w:rFonts w:ascii="Sakkal Majalla" w:hAnsi="Sakkal Majalla" w:cs="Sakkal Majalla" w:hint="cs"/>
                <w:b w:val="0"/>
                <w:bCs w:val="0"/>
                <w:color w:val="auto"/>
                <w:sz w:val="16"/>
                <w:szCs w:val="16"/>
                <w:rtl/>
                <w:lang w:val="en-GB"/>
              </w:rPr>
              <w:t>ال</w:t>
            </w:r>
            <w:r w:rsidRPr="00D1640C">
              <w:rPr>
                <w:rFonts w:ascii="Sakkal Majalla" w:hAnsi="Sakkal Majalla" w:cs="Sakkal Majalla" w:hint="cs"/>
                <w:b w:val="0"/>
                <w:bCs w:val="0"/>
                <w:color w:val="auto"/>
                <w:sz w:val="16"/>
                <w:szCs w:val="16"/>
                <w:rtl/>
                <w:lang w:val="en-GB"/>
              </w:rPr>
              <w:t xml:space="preserve">طلب </w:t>
            </w:r>
            <w:r w:rsidR="00BE7EA0" w:rsidRPr="00D1640C">
              <w:rPr>
                <w:rFonts w:ascii="Sakkal Majalla" w:hAnsi="Sakkal Majalla" w:cs="Sakkal Majalla" w:hint="cs"/>
                <w:b w:val="0"/>
                <w:bCs w:val="0"/>
                <w:color w:val="auto"/>
                <w:sz w:val="16"/>
                <w:szCs w:val="16"/>
                <w:rtl/>
                <w:lang w:val="en-GB"/>
              </w:rPr>
              <w:t>أحد</w:t>
            </w:r>
            <w:r w:rsidRPr="00D1640C">
              <w:rPr>
                <w:rFonts w:ascii="Sakkal Majalla" w:hAnsi="Sakkal Majalla" w:cs="Sakkal Majalla" w:hint="cs"/>
                <w:b w:val="0"/>
                <w:bCs w:val="0"/>
                <w:color w:val="auto"/>
                <w:sz w:val="16"/>
                <w:szCs w:val="16"/>
                <w:rtl/>
                <w:lang w:val="en-GB"/>
              </w:rPr>
              <w:t xml:space="preserve"> أعضاء هيئة التدريس</w:t>
            </w:r>
            <w:r w:rsidR="0006324E" w:rsidRPr="00D1640C">
              <w:rPr>
                <w:rFonts w:ascii="Sakkal Majalla" w:hAnsi="Sakkal Majalla" w:cs="Sakkal Majalla" w:hint="cs"/>
                <w:b w:val="0"/>
                <w:bCs w:val="0"/>
                <w:color w:val="auto"/>
                <w:sz w:val="16"/>
                <w:szCs w:val="16"/>
                <w:rtl/>
                <w:lang w:val="en-GB" w:bidi="ar-EG"/>
              </w:rPr>
              <w:t xml:space="preserve"> السعوديين</w:t>
            </w:r>
            <w:r w:rsidRPr="00D1640C">
              <w:rPr>
                <w:rFonts w:ascii="Sakkal Majalla" w:hAnsi="Sakkal Majalla" w:cs="Sakkal Majalla" w:hint="cs"/>
                <w:b w:val="0"/>
                <w:bCs w:val="0"/>
                <w:color w:val="auto"/>
                <w:sz w:val="16"/>
                <w:szCs w:val="16"/>
                <w:rtl/>
                <w:lang w:val="en-GB"/>
              </w:rPr>
              <w:t xml:space="preserve"> في جامعة الملك سعود</w:t>
            </w:r>
            <w:r w:rsidRPr="00D1640C">
              <w:rPr>
                <w:rFonts w:ascii="Sakkal Majalla" w:hAnsi="Sakkal Majalla" w:cs="Sakkal Majalla" w:hint="cs"/>
                <w:b w:val="0"/>
                <w:bCs w:val="0"/>
                <w:color w:val="auto"/>
                <w:sz w:val="16"/>
                <w:szCs w:val="16"/>
                <w:rtl/>
              </w:rPr>
              <w:t>.</w:t>
            </w:r>
          </w:p>
          <w:p w:rsidR="001F2DDB" w:rsidRPr="00D1640C" w:rsidRDefault="001F2DDB"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b w:val="0"/>
                <w:bCs w:val="0"/>
                <w:color w:val="auto"/>
                <w:sz w:val="16"/>
                <w:szCs w:val="16"/>
                <w:rtl/>
              </w:rPr>
              <w:t xml:space="preserve">أن يكون </w:t>
            </w:r>
            <w:r w:rsidRPr="00D1640C">
              <w:rPr>
                <w:rFonts w:ascii="Sakkal Majalla" w:hAnsi="Sakkal Majalla" w:cs="Sakkal Majalla" w:hint="cs"/>
                <w:b w:val="0"/>
                <w:bCs w:val="0"/>
                <w:color w:val="auto"/>
                <w:sz w:val="16"/>
                <w:szCs w:val="16"/>
                <w:rtl/>
                <w:lang w:val="en-GB"/>
              </w:rPr>
              <w:t xml:space="preserve">الباحث مُقدّم الطلب </w:t>
            </w:r>
            <w:r w:rsidRPr="00D1640C">
              <w:rPr>
                <w:rFonts w:ascii="Sakkal Majalla" w:eastAsia="Times New Roman" w:hAnsi="Sakkal Majalla" w:cs="Sakkal Majalla"/>
                <w:b w:val="0"/>
                <w:bCs w:val="0"/>
                <w:color w:val="auto"/>
                <w:sz w:val="16"/>
                <w:szCs w:val="16"/>
                <w:rtl/>
              </w:rPr>
              <w:t>متميزا</w:t>
            </w:r>
            <w:r w:rsidRPr="00D1640C">
              <w:rPr>
                <w:rFonts w:ascii="Sakkal Majalla" w:eastAsia="Times New Roman" w:hAnsi="Sakkal Majalla" w:cs="Sakkal Majalla" w:hint="cs"/>
                <w:b w:val="0"/>
                <w:bCs w:val="0"/>
                <w:color w:val="auto"/>
                <w:sz w:val="16"/>
                <w:szCs w:val="16"/>
                <w:rtl/>
              </w:rPr>
              <w:t>ً</w:t>
            </w:r>
            <w:r w:rsidRPr="00D1640C">
              <w:rPr>
                <w:rFonts w:ascii="Sakkal Majalla" w:eastAsia="Times New Roman" w:hAnsi="Sakkal Majalla" w:cs="Sakkal Majalla"/>
                <w:b w:val="0"/>
                <w:bCs w:val="0"/>
                <w:color w:val="auto"/>
                <w:sz w:val="16"/>
                <w:szCs w:val="16"/>
                <w:rtl/>
              </w:rPr>
              <w:t xml:space="preserve"> أكاديميا</w:t>
            </w:r>
            <w:r w:rsidRPr="00D1640C">
              <w:rPr>
                <w:rFonts w:ascii="Sakkal Majalla" w:eastAsia="Times New Roman" w:hAnsi="Sakkal Majalla" w:cs="Sakkal Majalla" w:hint="cs"/>
                <w:b w:val="0"/>
                <w:bCs w:val="0"/>
                <w:color w:val="auto"/>
                <w:sz w:val="16"/>
                <w:szCs w:val="16"/>
                <w:rtl/>
              </w:rPr>
              <w:t>ً</w:t>
            </w:r>
            <w:r w:rsidRPr="00D1640C">
              <w:rPr>
                <w:rFonts w:ascii="Sakkal Majalla" w:eastAsia="Times New Roman" w:hAnsi="Sakkal Majalla" w:cs="Sakkal Majalla"/>
                <w:b w:val="0"/>
                <w:bCs w:val="0"/>
                <w:color w:val="auto"/>
                <w:sz w:val="16"/>
                <w:szCs w:val="16"/>
                <w:rtl/>
              </w:rPr>
              <w:t xml:space="preserve"> وبحثيا</w:t>
            </w:r>
            <w:r w:rsidR="0006324E" w:rsidRPr="00D1640C">
              <w:rPr>
                <w:rFonts w:ascii="Sakkal Majalla" w:eastAsia="Times New Roman" w:hAnsi="Sakkal Majalla" w:cs="Sakkal Majalla" w:hint="cs"/>
                <w:b w:val="0"/>
                <w:bCs w:val="0"/>
                <w:color w:val="auto"/>
                <w:sz w:val="16"/>
                <w:szCs w:val="16"/>
                <w:rtl/>
              </w:rPr>
              <w:t>ً</w:t>
            </w:r>
            <w:r w:rsidR="0006324E" w:rsidRPr="00D1640C">
              <w:rPr>
                <w:rFonts w:ascii="Sakkal Majalla" w:eastAsia="Times New Roman" w:hAnsi="Sakkal Majalla" w:cs="Sakkal Majalla" w:hint="cs"/>
                <w:b w:val="0"/>
                <w:bCs w:val="0"/>
                <w:color w:val="auto"/>
                <w:sz w:val="16"/>
                <w:szCs w:val="16"/>
                <w:rtl/>
                <w:lang w:bidi="ar-EG"/>
              </w:rPr>
              <w:t xml:space="preserve"> (تقديم ثلاث أبحاث منشورة)</w:t>
            </w:r>
            <w:r w:rsidRPr="00D1640C">
              <w:rPr>
                <w:rFonts w:ascii="Sakkal Majalla" w:eastAsia="Times New Roman" w:hAnsi="Sakkal Majalla" w:cs="Sakkal Majalla" w:hint="cs"/>
                <w:b w:val="0"/>
                <w:bCs w:val="0"/>
                <w:color w:val="auto"/>
                <w:sz w:val="16"/>
                <w:szCs w:val="16"/>
                <w:rtl/>
              </w:rPr>
              <w:t>.</w:t>
            </w:r>
          </w:p>
          <w:p w:rsidR="00067CE2" w:rsidRPr="00D1640C" w:rsidRDefault="00FA7B6A"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lang w:val="en-GB"/>
              </w:rPr>
              <w:t xml:space="preserve">أن </w:t>
            </w:r>
            <w:r w:rsidRPr="00D1640C">
              <w:rPr>
                <w:rFonts w:ascii="Sakkal Majalla" w:eastAsia="Times New Roman" w:hAnsi="Sakkal Majalla" w:cs="Sakkal Majalla" w:hint="cs"/>
                <w:b w:val="0"/>
                <w:bCs w:val="0"/>
                <w:color w:val="auto"/>
                <w:sz w:val="16"/>
                <w:szCs w:val="16"/>
                <w:rtl/>
              </w:rPr>
              <w:t>يقدم الباحث مُقدّم الطلب</w:t>
            </w:r>
            <w:r w:rsidRPr="00D1640C">
              <w:rPr>
                <w:rFonts w:ascii="Sakkal Majalla" w:eastAsia="Times New Roman" w:hAnsi="Sakkal Majalla" w:cs="Sakkal Majalla"/>
                <w:b w:val="0"/>
                <w:bCs w:val="0"/>
                <w:color w:val="auto"/>
                <w:sz w:val="16"/>
                <w:szCs w:val="16"/>
                <w:rtl/>
              </w:rPr>
              <w:t xml:space="preserve"> </w:t>
            </w:r>
            <w:r w:rsidR="00067CE2" w:rsidRPr="00D1640C">
              <w:rPr>
                <w:rFonts w:ascii="Sakkal Majalla" w:eastAsia="Times New Roman" w:hAnsi="Sakkal Majalla" w:cs="Sakkal Majalla" w:hint="cs"/>
                <w:b w:val="0"/>
                <w:bCs w:val="0"/>
                <w:color w:val="auto"/>
                <w:sz w:val="16"/>
                <w:szCs w:val="16"/>
                <w:rtl/>
              </w:rPr>
              <w:t>ال</w:t>
            </w:r>
            <w:r w:rsidR="00067CE2" w:rsidRPr="00D1640C">
              <w:rPr>
                <w:rFonts w:ascii="Sakkal Majalla" w:eastAsia="Times New Roman" w:hAnsi="Sakkal Majalla" w:cs="Sakkal Majalla"/>
                <w:b w:val="0"/>
                <w:bCs w:val="0"/>
                <w:color w:val="auto"/>
                <w:sz w:val="16"/>
                <w:szCs w:val="16"/>
                <w:rtl/>
              </w:rPr>
              <w:t>برنامج</w:t>
            </w:r>
            <w:r w:rsidR="00067CE2" w:rsidRPr="00D1640C">
              <w:rPr>
                <w:rFonts w:ascii="Sakkal Majalla" w:eastAsia="Times New Roman" w:hAnsi="Sakkal Majalla" w:cs="Sakkal Majalla" w:hint="cs"/>
                <w:b w:val="0"/>
                <w:bCs w:val="0"/>
                <w:color w:val="auto"/>
                <w:sz w:val="16"/>
                <w:szCs w:val="16"/>
                <w:rtl/>
              </w:rPr>
              <w:t xml:space="preserve"> العلمي</w:t>
            </w:r>
            <w:r w:rsidR="00067CE2" w:rsidRPr="00D1640C">
              <w:rPr>
                <w:rFonts w:ascii="Sakkal Majalla" w:eastAsia="Times New Roman" w:hAnsi="Sakkal Majalla" w:cs="Sakkal Majalla"/>
                <w:b w:val="0"/>
                <w:bCs w:val="0"/>
                <w:color w:val="auto"/>
                <w:sz w:val="16"/>
                <w:szCs w:val="16"/>
                <w:rtl/>
              </w:rPr>
              <w:t xml:space="preserve"> </w:t>
            </w:r>
            <w:r w:rsidR="00067CE2" w:rsidRPr="00D1640C">
              <w:rPr>
                <w:rFonts w:ascii="Sakkal Majalla" w:eastAsia="Times New Roman" w:hAnsi="Sakkal Majalla" w:cs="Sakkal Majalla" w:hint="cs"/>
                <w:b w:val="0"/>
                <w:bCs w:val="0"/>
                <w:color w:val="auto"/>
                <w:sz w:val="16"/>
                <w:szCs w:val="16"/>
                <w:rtl/>
              </w:rPr>
              <w:t>ال</w:t>
            </w:r>
            <w:r w:rsidR="00067CE2" w:rsidRPr="00D1640C">
              <w:rPr>
                <w:rFonts w:ascii="Sakkal Majalla" w:eastAsia="Times New Roman" w:hAnsi="Sakkal Majalla" w:cs="Sakkal Majalla"/>
                <w:b w:val="0"/>
                <w:bCs w:val="0"/>
                <w:color w:val="auto"/>
                <w:sz w:val="16"/>
                <w:szCs w:val="16"/>
                <w:rtl/>
              </w:rPr>
              <w:t>مقترح للزيارة</w:t>
            </w:r>
            <w:r w:rsidR="00067CE2" w:rsidRPr="00D1640C">
              <w:rPr>
                <w:rFonts w:ascii="Sakkal Majalla" w:eastAsia="Times New Roman" w:hAnsi="Sakkal Majalla" w:cs="Sakkal Majalla" w:hint="cs"/>
                <w:b w:val="0"/>
                <w:bCs w:val="0"/>
                <w:color w:val="auto"/>
                <w:sz w:val="16"/>
                <w:szCs w:val="16"/>
                <w:rtl/>
              </w:rPr>
              <w:t xml:space="preserve">، على أن يكون ضمن الأولويات البحثية الستة </w:t>
            </w:r>
            <w:r w:rsidR="00067CE2" w:rsidRPr="00D1640C">
              <w:rPr>
                <w:rFonts w:ascii="Sakkal Majalla" w:hAnsi="Sakkal Majalla" w:cs="Sakkal Majalla" w:hint="cs"/>
                <w:b w:val="0"/>
                <w:bCs w:val="0"/>
                <w:color w:val="auto"/>
                <w:sz w:val="16"/>
                <w:szCs w:val="16"/>
                <w:rtl/>
              </w:rPr>
              <w:t>لجامعة الملك سعود</w:t>
            </w:r>
            <w:r w:rsidR="00067CE2" w:rsidRPr="00D1640C">
              <w:rPr>
                <w:rFonts w:ascii="Sakkal Majalla" w:hAnsi="Sakkal Majalla" w:cs="Sakkal Majalla" w:hint="cs"/>
                <w:b w:val="0"/>
                <w:bCs w:val="0"/>
                <w:color w:val="auto"/>
                <w:sz w:val="16"/>
                <w:szCs w:val="16"/>
                <w:rtl/>
                <w:lang w:val="en-GB"/>
              </w:rPr>
              <w:t xml:space="preserve"> وفي </w:t>
            </w:r>
            <w:r w:rsidR="00067CE2" w:rsidRPr="00D1640C">
              <w:rPr>
                <w:rFonts w:ascii="Sakkal Majalla" w:eastAsia="Times New Roman" w:hAnsi="Sakkal Majalla" w:cs="Sakkal Majalla" w:hint="cs"/>
                <w:b w:val="0"/>
                <w:bCs w:val="0"/>
                <w:color w:val="auto"/>
                <w:sz w:val="16"/>
                <w:szCs w:val="16"/>
                <w:rtl/>
              </w:rPr>
              <w:t>مجال تخصص الباحث مقدم الطلب.</w:t>
            </w:r>
          </w:p>
          <w:p w:rsidR="00FF6B56" w:rsidRPr="00AD6E5C" w:rsidRDefault="00FF6B56"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lang w:val="en-GB"/>
              </w:rPr>
              <w:t xml:space="preserve">أن </w:t>
            </w:r>
            <w:r w:rsidRPr="00D1640C">
              <w:rPr>
                <w:rFonts w:ascii="Sakkal Majalla" w:eastAsia="Times New Roman" w:hAnsi="Sakkal Majalla" w:cs="Sakkal Majalla" w:hint="cs"/>
                <w:b w:val="0"/>
                <w:bCs w:val="0"/>
                <w:color w:val="auto"/>
                <w:sz w:val="16"/>
                <w:szCs w:val="16"/>
                <w:rtl/>
              </w:rPr>
              <w:t>يقدم الباحث مُقدّم الطلب</w:t>
            </w:r>
            <w:r w:rsidRPr="00D1640C">
              <w:rPr>
                <w:rFonts w:ascii="Sakkal Majalla" w:eastAsia="Times New Roman" w:hAnsi="Sakkal Majalla" w:cs="Sakkal Majalla"/>
                <w:b w:val="0"/>
                <w:bCs w:val="0"/>
                <w:color w:val="auto"/>
                <w:sz w:val="16"/>
                <w:szCs w:val="16"/>
                <w:rtl/>
              </w:rPr>
              <w:t xml:space="preserve"> </w:t>
            </w:r>
            <w:r w:rsidRPr="00D1640C">
              <w:rPr>
                <w:rFonts w:ascii="Sakkal Majalla" w:hAnsi="Sakkal Majalla" w:cs="Sakkal Majalla" w:hint="cs"/>
                <w:b w:val="0"/>
                <w:bCs w:val="0"/>
                <w:color w:val="auto"/>
                <w:sz w:val="16"/>
                <w:szCs w:val="16"/>
                <w:rtl/>
              </w:rPr>
              <w:t>موافقة القسم والكلية على الزيارة العلمية</w:t>
            </w:r>
            <w:r w:rsidRPr="00D1640C">
              <w:rPr>
                <w:rFonts w:ascii="Sakkal Majalla" w:hAnsi="Sakkal Majalla" w:cs="Sakkal Majalla" w:hint="cs"/>
                <w:b w:val="0"/>
                <w:bCs w:val="0"/>
                <w:color w:val="auto"/>
                <w:sz w:val="16"/>
                <w:szCs w:val="16"/>
                <w:rtl/>
                <w:lang w:val="en-GB"/>
              </w:rPr>
              <w:t>.</w:t>
            </w:r>
          </w:p>
          <w:p w:rsidR="00AD6E5C" w:rsidRPr="00F23555" w:rsidRDefault="00AD6E5C" w:rsidP="00AD6E5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AD6E5C">
              <w:rPr>
                <w:rFonts w:ascii="Sakkal Majalla" w:hAnsi="Sakkal Majalla" w:cs="Sakkal Majalla"/>
                <w:b w:val="0"/>
                <w:bCs w:val="0"/>
                <w:color w:val="auto"/>
                <w:sz w:val="16"/>
                <w:szCs w:val="16"/>
                <w:rtl/>
              </w:rPr>
              <w:t>الأولوية لرتبة الأستاذ المساعد من تم تعيينهم حديثاً</w:t>
            </w:r>
            <w:r>
              <w:rPr>
                <w:rFonts w:ascii="Sakkal Majalla" w:hAnsi="Sakkal Majalla" w:cs="Sakkal Majalla" w:hint="cs"/>
                <w:b w:val="0"/>
                <w:bCs w:val="0"/>
                <w:color w:val="auto"/>
                <w:sz w:val="16"/>
                <w:szCs w:val="16"/>
                <w:rtl/>
                <w:lang w:bidi="ar-EG"/>
              </w:rPr>
              <w:t>.</w:t>
            </w:r>
          </w:p>
          <w:p w:rsidR="00F23555" w:rsidRPr="00D1640C" w:rsidRDefault="00F23555" w:rsidP="00F23555">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F23555">
              <w:rPr>
                <w:rFonts w:ascii="Sakkal Majalla" w:hAnsi="Sakkal Majalla" w:cs="Sakkal Majalla"/>
                <w:b w:val="0"/>
                <w:bCs w:val="0"/>
                <w:color w:val="auto"/>
                <w:sz w:val="16"/>
                <w:szCs w:val="16"/>
                <w:rtl/>
              </w:rPr>
              <w:t>أن يكون المتقدم على رأس العمل الأكاديمي وقت التقديم على المبادرة</w:t>
            </w:r>
            <w:r>
              <w:rPr>
                <w:rFonts w:ascii="Sakkal Majalla" w:hAnsi="Sakkal Majalla" w:cs="Sakkal Majalla" w:hint="cs"/>
                <w:b w:val="0"/>
                <w:bCs w:val="0"/>
                <w:color w:val="auto"/>
                <w:sz w:val="16"/>
                <w:szCs w:val="16"/>
                <w:rtl/>
              </w:rPr>
              <w:t>.</w:t>
            </w:r>
          </w:p>
          <w:p w:rsidR="007475D6" w:rsidRPr="00D1640C" w:rsidRDefault="00AD5EAF"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lang w:val="en-GB"/>
              </w:rPr>
              <w:t xml:space="preserve">أن </w:t>
            </w:r>
            <w:r w:rsidR="007475D6" w:rsidRPr="00D1640C">
              <w:rPr>
                <w:rFonts w:ascii="Sakkal Majalla" w:eastAsia="Times New Roman" w:hAnsi="Sakkal Majalla" w:cs="Sakkal Majalla" w:hint="cs"/>
                <w:b w:val="0"/>
                <w:bCs w:val="0"/>
                <w:color w:val="auto"/>
                <w:sz w:val="16"/>
                <w:szCs w:val="16"/>
                <w:rtl/>
              </w:rPr>
              <w:t xml:space="preserve">يقدم الباحث مُقدّم الطلب </w:t>
            </w:r>
            <w:r w:rsidR="007475D6" w:rsidRPr="00D1640C">
              <w:rPr>
                <w:rFonts w:ascii="Sakkal Majalla" w:hAnsi="Sakkal Majalla" w:cs="Sakkal Majalla" w:hint="cs"/>
                <w:b w:val="0"/>
                <w:bCs w:val="0"/>
                <w:color w:val="auto"/>
                <w:sz w:val="16"/>
                <w:szCs w:val="16"/>
                <w:rtl/>
              </w:rPr>
              <w:t>خطاب الموافقة على الزيارة والبرنامج العلمي للزيارة من الجامعة/المركز البحثي المطلوب زيارته</w:t>
            </w:r>
            <w:r w:rsidR="00CC2873" w:rsidRPr="00D1640C">
              <w:rPr>
                <w:rFonts w:ascii="Sakkal Majalla" w:hAnsi="Sakkal Majalla" w:cs="Sakkal Majalla" w:hint="cs"/>
                <w:b w:val="0"/>
                <w:bCs w:val="0"/>
                <w:color w:val="auto"/>
                <w:sz w:val="16"/>
                <w:szCs w:val="16"/>
                <w:rtl/>
              </w:rPr>
              <w:t xml:space="preserve"> على </w:t>
            </w:r>
            <w:r w:rsidR="00CC2873" w:rsidRPr="00D1640C">
              <w:rPr>
                <w:rFonts w:ascii="Sakkal Majalla" w:hAnsi="Sakkal Majalla" w:cs="Sakkal Majalla"/>
                <w:b w:val="0"/>
                <w:bCs w:val="0"/>
                <w:color w:val="auto"/>
                <w:sz w:val="16"/>
                <w:szCs w:val="16"/>
                <w:rtl/>
              </w:rPr>
              <w:t>أن تكون من شخص أكاديمي وموضح في خطاب الدعوة عنوان المشروع البحثي المقترح</w:t>
            </w:r>
            <w:r w:rsidR="007475D6" w:rsidRPr="00D1640C">
              <w:rPr>
                <w:rFonts w:ascii="Sakkal Majalla" w:hAnsi="Sakkal Majalla" w:cs="Sakkal Majalla" w:hint="cs"/>
                <w:b w:val="0"/>
                <w:bCs w:val="0"/>
                <w:color w:val="auto"/>
                <w:sz w:val="16"/>
                <w:szCs w:val="16"/>
                <w:rtl/>
              </w:rPr>
              <w:t>.</w:t>
            </w:r>
          </w:p>
          <w:p w:rsidR="00182F50" w:rsidRPr="00D1640C" w:rsidRDefault="00EC117F"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lang w:val="en-GB"/>
              </w:rPr>
              <w:t xml:space="preserve">أن </w:t>
            </w:r>
            <w:r w:rsidRPr="00D1640C">
              <w:rPr>
                <w:rFonts w:ascii="Sakkal Majalla" w:eastAsia="Times New Roman" w:hAnsi="Sakkal Majalla" w:cs="Sakkal Majalla" w:hint="cs"/>
                <w:b w:val="0"/>
                <w:bCs w:val="0"/>
                <w:color w:val="auto"/>
                <w:sz w:val="16"/>
                <w:szCs w:val="16"/>
                <w:rtl/>
              </w:rPr>
              <w:t xml:space="preserve">يتم تقديم </w:t>
            </w:r>
            <w:r w:rsidRPr="00D1640C">
              <w:rPr>
                <w:rFonts w:ascii="Sakkal Majalla" w:hAnsi="Sakkal Majalla" w:cs="Sakkal Majalla" w:hint="cs"/>
                <w:b w:val="0"/>
                <w:bCs w:val="0"/>
                <w:color w:val="auto"/>
                <w:sz w:val="16"/>
                <w:szCs w:val="16"/>
                <w:rtl/>
              </w:rPr>
              <w:t xml:space="preserve">السيرة الذاتية محدثة </w:t>
            </w:r>
            <w:r w:rsidRPr="00D1640C">
              <w:rPr>
                <w:rFonts w:ascii="Sakkal Majalla" w:eastAsia="Times New Roman" w:hAnsi="Sakkal Majalla" w:cs="Sakkal Majalla" w:hint="cs"/>
                <w:b w:val="0"/>
                <w:bCs w:val="0"/>
                <w:color w:val="auto"/>
                <w:sz w:val="16"/>
                <w:szCs w:val="16"/>
                <w:rtl/>
              </w:rPr>
              <w:t>للباحث مُقدّم الطلب.</w:t>
            </w:r>
          </w:p>
          <w:p w:rsidR="00F1265A" w:rsidRPr="00D1640C" w:rsidRDefault="00F1265A"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rPr>
              <w:t xml:space="preserve">أن </w:t>
            </w:r>
            <w:r w:rsidR="00CC2873" w:rsidRPr="00D1640C">
              <w:rPr>
                <w:rFonts w:ascii="Sakkal Majalla" w:eastAsia="Times New Roman" w:hAnsi="Sakkal Majalla" w:cs="Sakkal Majalla" w:hint="cs"/>
                <w:b w:val="0"/>
                <w:bCs w:val="0"/>
                <w:color w:val="auto"/>
                <w:sz w:val="16"/>
                <w:szCs w:val="16"/>
                <w:rtl/>
              </w:rPr>
              <w:t>يلتزم الباحث</w:t>
            </w:r>
            <w:r w:rsidRPr="00D1640C">
              <w:rPr>
                <w:rFonts w:ascii="Sakkal Majalla" w:eastAsia="Times New Roman" w:hAnsi="Sakkal Majalla" w:cs="Sakkal Majalla" w:hint="cs"/>
                <w:b w:val="0"/>
                <w:bCs w:val="0"/>
                <w:color w:val="auto"/>
                <w:sz w:val="16"/>
                <w:szCs w:val="16"/>
                <w:rtl/>
              </w:rPr>
              <w:t xml:space="preserve"> مُقدّم الطلب</w:t>
            </w:r>
            <w:r w:rsidRPr="00D1640C">
              <w:rPr>
                <w:rFonts w:ascii="Sakkal Majalla" w:eastAsia="Times New Roman" w:hAnsi="Sakkal Majalla" w:cs="Sakkal Majalla"/>
                <w:b w:val="0"/>
                <w:bCs w:val="0"/>
                <w:color w:val="auto"/>
                <w:sz w:val="16"/>
                <w:szCs w:val="16"/>
                <w:rtl/>
              </w:rPr>
              <w:t xml:space="preserve"> </w:t>
            </w:r>
            <w:r w:rsidRPr="00D1640C">
              <w:rPr>
                <w:rFonts w:ascii="Sakkal Majalla" w:eastAsia="Times New Roman" w:hAnsi="Sakkal Majalla" w:cs="Sakkal Majalla" w:hint="cs"/>
                <w:b w:val="0"/>
                <w:bCs w:val="0"/>
                <w:color w:val="auto"/>
                <w:sz w:val="16"/>
                <w:szCs w:val="16"/>
                <w:rtl/>
              </w:rPr>
              <w:t>بتحقيق البرنامج العلمي للزيارة</w:t>
            </w:r>
            <w:r w:rsidRPr="00D1640C">
              <w:rPr>
                <w:rFonts w:ascii="Sakkal Majalla" w:eastAsia="Times New Roman" w:hAnsi="Sakkal Majalla" w:cs="Sakkal Majalla" w:hint="cs"/>
                <w:b w:val="0"/>
                <w:bCs w:val="0"/>
                <w:color w:val="auto"/>
                <w:sz w:val="16"/>
                <w:szCs w:val="16"/>
                <w:rtl/>
                <w:lang w:val="en-GB"/>
              </w:rPr>
              <w:t>.</w:t>
            </w:r>
          </w:p>
          <w:p w:rsidR="00012068" w:rsidRPr="00D1640C" w:rsidRDefault="00012068"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4"/>
                <w:szCs w:val="14"/>
              </w:rPr>
            </w:pPr>
            <w:r w:rsidRPr="00D1640C">
              <w:rPr>
                <w:rFonts w:ascii="Sakkal Majalla" w:eastAsia="Times New Roman" w:hAnsi="Sakkal Majalla" w:cs="Sakkal Majalla" w:hint="cs"/>
                <w:b w:val="0"/>
                <w:bCs w:val="0"/>
                <w:color w:val="auto"/>
                <w:sz w:val="16"/>
                <w:szCs w:val="16"/>
                <w:rtl/>
              </w:rPr>
              <w:t>أن تستغرق مدة الزيارة العلمية من عشرة إلى خمسة عشر (</w:t>
            </w:r>
            <w:r w:rsidRPr="00D1640C">
              <w:rPr>
                <w:rFonts w:ascii="Sakkal Majalla" w:eastAsia="Times New Roman" w:hAnsi="Sakkal Majalla" w:cs="Sakkal Majalla"/>
                <w:b w:val="0"/>
                <w:bCs w:val="0"/>
                <w:color w:val="auto"/>
                <w:sz w:val="16"/>
                <w:szCs w:val="16"/>
              </w:rPr>
              <w:t>10</w:t>
            </w:r>
            <w:r w:rsidRPr="00D1640C">
              <w:rPr>
                <w:rFonts w:ascii="Sakkal Majalla" w:eastAsia="Times New Roman" w:hAnsi="Sakkal Majalla" w:cs="Sakkal Majalla" w:hint="cs"/>
                <w:b w:val="0"/>
                <w:bCs w:val="0"/>
                <w:color w:val="auto"/>
                <w:sz w:val="16"/>
                <w:szCs w:val="16"/>
                <w:rtl/>
              </w:rPr>
              <w:t>-</w:t>
            </w:r>
            <w:r w:rsidRPr="00D1640C">
              <w:rPr>
                <w:rFonts w:ascii="Sakkal Majalla" w:eastAsia="Times New Roman" w:hAnsi="Sakkal Majalla" w:cs="Sakkal Majalla"/>
                <w:b w:val="0"/>
                <w:bCs w:val="0"/>
                <w:color w:val="auto"/>
                <w:sz w:val="16"/>
                <w:szCs w:val="16"/>
              </w:rPr>
              <w:t>15</w:t>
            </w:r>
            <w:r w:rsidRPr="00D1640C">
              <w:rPr>
                <w:rFonts w:ascii="Sakkal Majalla" w:eastAsia="Times New Roman" w:hAnsi="Sakkal Majalla" w:cs="Sakkal Majalla" w:hint="cs"/>
                <w:b w:val="0"/>
                <w:bCs w:val="0"/>
                <w:color w:val="auto"/>
                <w:sz w:val="16"/>
                <w:szCs w:val="16"/>
                <w:rtl/>
              </w:rPr>
              <w:t>) يوماً</w:t>
            </w:r>
            <w:r w:rsidRPr="00D1640C">
              <w:rPr>
                <w:rFonts w:ascii="Sakkal Majalla" w:eastAsia="Times New Roman" w:hAnsi="Sakkal Majalla" w:cs="Sakkal Majalla" w:hint="cs"/>
                <w:b w:val="0"/>
                <w:bCs w:val="0"/>
                <w:color w:val="auto"/>
                <w:sz w:val="16"/>
                <w:szCs w:val="16"/>
                <w:rtl/>
                <w:lang w:val="en-GB"/>
              </w:rPr>
              <w:t>.</w:t>
            </w:r>
          </w:p>
          <w:p w:rsidR="00AD5EAF" w:rsidRPr="00D1640C" w:rsidRDefault="00AD5EAF"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eastAsia="Times New Roman" w:hAnsi="Sakkal Majalla" w:cs="Sakkal Majalla" w:hint="cs"/>
                <w:b w:val="0"/>
                <w:bCs w:val="0"/>
                <w:color w:val="auto"/>
                <w:sz w:val="16"/>
                <w:szCs w:val="16"/>
                <w:rtl/>
                <w:lang w:val="en-GB"/>
              </w:rPr>
              <w:t xml:space="preserve">أن </w:t>
            </w:r>
            <w:r w:rsidRPr="00D1640C">
              <w:rPr>
                <w:rFonts w:ascii="Sakkal Majalla" w:eastAsia="Times New Roman" w:hAnsi="Sakkal Majalla" w:cs="Sakkal Majalla" w:hint="cs"/>
                <w:b w:val="0"/>
                <w:bCs w:val="0"/>
                <w:color w:val="auto"/>
                <w:sz w:val="16"/>
                <w:szCs w:val="16"/>
                <w:rtl/>
              </w:rPr>
              <w:t xml:space="preserve">يقدم الباحث مُقدّم الطلب </w:t>
            </w:r>
            <w:r w:rsidRPr="00D1640C">
              <w:rPr>
                <w:rFonts w:ascii="Sakkal Majalla" w:hAnsi="Sakkal Majalla" w:cs="Sakkal Majalla"/>
                <w:b w:val="0"/>
                <w:bCs w:val="0"/>
                <w:color w:val="auto"/>
                <w:sz w:val="16"/>
                <w:szCs w:val="16"/>
                <w:rtl/>
              </w:rPr>
              <w:t>تقرير</w:t>
            </w:r>
            <w:r w:rsidRPr="00D1640C">
              <w:rPr>
                <w:rFonts w:ascii="Sakkal Majalla" w:hAnsi="Sakkal Majalla" w:cs="Sakkal Majalla" w:hint="cs"/>
                <w:b w:val="0"/>
                <w:bCs w:val="0"/>
                <w:color w:val="auto"/>
                <w:sz w:val="16"/>
                <w:szCs w:val="16"/>
                <w:rtl/>
              </w:rPr>
              <w:t xml:space="preserve">اً تفصيلياً شاملاً </w:t>
            </w:r>
            <w:r w:rsidRPr="00D1640C">
              <w:rPr>
                <w:rFonts w:ascii="Sakkal Majalla" w:hAnsi="Sakkal Majalla" w:cs="Sakkal Majalla"/>
                <w:b w:val="0"/>
                <w:bCs w:val="0"/>
                <w:color w:val="auto"/>
                <w:sz w:val="16"/>
                <w:szCs w:val="16"/>
                <w:rtl/>
              </w:rPr>
              <w:t>عن الزيارة بعد اتمامها متضمنا</w:t>
            </w:r>
            <w:r w:rsidRPr="00D1640C">
              <w:rPr>
                <w:rFonts w:ascii="Sakkal Majalla" w:hAnsi="Sakkal Majalla" w:cs="Sakkal Majalla" w:hint="cs"/>
                <w:b w:val="0"/>
                <w:bCs w:val="0"/>
                <w:color w:val="auto"/>
                <w:sz w:val="16"/>
                <w:szCs w:val="16"/>
                <w:rtl/>
              </w:rPr>
              <w:t>ً</w:t>
            </w:r>
            <w:r w:rsidRPr="00D1640C">
              <w:rPr>
                <w:rFonts w:ascii="Sakkal Majalla" w:hAnsi="Sakkal Majalla" w:cs="Sakkal Majalla"/>
                <w:b w:val="0"/>
                <w:bCs w:val="0"/>
                <w:color w:val="auto"/>
                <w:sz w:val="16"/>
                <w:szCs w:val="16"/>
                <w:rtl/>
              </w:rPr>
              <w:t xml:space="preserve"> جميع الإنجازات وفقا</w:t>
            </w:r>
            <w:r w:rsidRPr="00D1640C">
              <w:rPr>
                <w:rFonts w:ascii="Sakkal Majalla" w:hAnsi="Sakkal Majalla" w:cs="Sakkal Majalla" w:hint="cs"/>
                <w:b w:val="0"/>
                <w:bCs w:val="0"/>
                <w:color w:val="auto"/>
                <w:sz w:val="16"/>
                <w:szCs w:val="16"/>
                <w:rtl/>
              </w:rPr>
              <w:t>ً</w:t>
            </w:r>
            <w:r w:rsidRPr="00D1640C">
              <w:rPr>
                <w:rFonts w:ascii="Sakkal Majalla" w:hAnsi="Sakkal Majalla" w:cs="Sakkal Majalla"/>
                <w:b w:val="0"/>
                <w:bCs w:val="0"/>
                <w:color w:val="auto"/>
                <w:sz w:val="16"/>
                <w:szCs w:val="16"/>
                <w:rtl/>
              </w:rPr>
              <w:t xml:space="preserve"> للخطة المقدمة سلفا</w:t>
            </w:r>
            <w:r w:rsidRPr="00D1640C">
              <w:rPr>
                <w:rFonts w:ascii="Sakkal Majalla" w:hAnsi="Sakkal Majalla" w:cs="Sakkal Majalla" w:hint="cs"/>
                <w:b w:val="0"/>
                <w:bCs w:val="0"/>
                <w:color w:val="auto"/>
                <w:sz w:val="16"/>
                <w:szCs w:val="16"/>
                <w:rtl/>
              </w:rPr>
              <w:t>ً</w:t>
            </w:r>
            <w:r w:rsidRPr="00D1640C">
              <w:rPr>
                <w:rFonts w:ascii="Sakkal Majalla" w:hAnsi="Sakkal Majalla" w:cs="Sakkal Majalla"/>
                <w:b w:val="0"/>
                <w:bCs w:val="0"/>
                <w:color w:val="auto"/>
                <w:sz w:val="16"/>
                <w:szCs w:val="16"/>
                <w:rtl/>
              </w:rPr>
              <w:t xml:space="preserve"> والمقبولة من </w:t>
            </w:r>
            <w:r w:rsidR="007659E4" w:rsidRPr="00D1640C">
              <w:rPr>
                <w:rFonts w:ascii="Sakkal Majalla" w:hAnsi="Sakkal Majalla" w:cs="Sakkal Majalla" w:hint="cs"/>
                <w:b w:val="0"/>
                <w:bCs w:val="0"/>
                <w:color w:val="auto"/>
                <w:sz w:val="16"/>
                <w:szCs w:val="16"/>
                <w:rtl/>
              </w:rPr>
              <w:t>عمادة البحث العلمي</w:t>
            </w:r>
            <w:r w:rsidRPr="00D1640C">
              <w:rPr>
                <w:rFonts w:ascii="Sakkal Majalla" w:hAnsi="Sakkal Majalla" w:cs="Sakkal Majalla" w:hint="cs"/>
                <w:b w:val="0"/>
                <w:bCs w:val="0"/>
                <w:color w:val="auto"/>
                <w:sz w:val="16"/>
                <w:szCs w:val="16"/>
                <w:rtl/>
              </w:rPr>
              <w:t xml:space="preserve"> ومرفقاً معها جميع المستندات الخاصة بالزيارة</w:t>
            </w:r>
            <w:r w:rsidRPr="00D1640C">
              <w:rPr>
                <w:rFonts w:ascii="Sakkal Majalla" w:hAnsi="Sakkal Majalla" w:cs="Sakkal Majalla" w:hint="cs"/>
                <w:b w:val="0"/>
                <w:bCs w:val="0"/>
                <w:color w:val="auto"/>
                <w:sz w:val="16"/>
                <w:szCs w:val="16"/>
                <w:rtl/>
                <w:lang w:val="en-GB"/>
              </w:rPr>
              <w:t>.</w:t>
            </w:r>
          </w:p>
          <w:p w:rsidR="002A40FE" w:rsidRPr="00D1640C" w:rsidRDefault="002A40FE"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4"/>
                <w:szCs w:val="14"/>
              </w:rPr>
            </w:pPr>
            <w:r w:rsidRPr="00D1640C">
              <w:rPr>
                <w:rFonts w:ascii="Sakkal Majalla" w:hAnsi="Sakkal Majalla" w:cs="Sakkal Majalla" w:hint="cs"/>
                <w:b w:val="0"/>
                <w:bCs w:val="0"/>
                <w:color w:val="auto"/>
                <w:sz w:val="16"/>
                <w:szCs w:val="16"/>
                <w:rtl/>
              </w:rPr>
              <w:t xml:space="preserve">يتم </w:t>
            </w:r>
            <w:r w:rsidRPr="00D1640C">
              <w:rPr>
                <w:rFonts w:ascii="Sakkal Majalla" w:hAnsi="Sakkal Majalla" w:cs="Sakkal Majalla"/>
                <w:b w:val="0"/>
                <w:bCs w:val="0"/>
                <w:color w:val="auto"/>
                <w:sz w:val="16"/>
                <w:szCs w:val="16"/>
                <w:rtl/>
              </w:rPr>
              <w:t>تحك</w:t>
            </w:r>
            <w:r w:rsidRPr="00D1640C">
              <w:rPr>
                <w:rFonts w:ascii="Sakkal Majalla" w:hAnsi="Sakkal Majalla" w:cs="Sakkal Majalla" w:hint="cs"/>
                <w:b w:val="0"/>
                <w:bCs w:val="0"/>
                <w:color w:val="auto"/>
                <w:sz w:val="16"/>
                <w:szCs w:val="16"/>
                <w:rtl/>
                <w:lang w:val="en-GB"/>
              </w:rPr>
              <w:t>ي</w:t>
            </w:r>
            <w:r w:rsidRPr="00D1640C">
              <w:rPr>
                <w:rFonts w:ascii="Sakkal Majalla" w:hAnsi="Sakkal Majalla" w:cs="Sakkal Majalla"/>
                <w:b w:val="0"/>
                <w:bCs w:val="0"/>
                <w:color w:val="auto"/>
                <w:sz w:val="16"/>
                <w:szCs w:val="16"/>
                <w:rtl/>
              </w:rPr>
              <w:t xml:space="preserve">م </w:t>
            </w:r>
            <w:r w:rsidRPr="00D1640C">
              <w:rPr>
                <w:rFonts w:ascii="Sakkal Majalla" w:hAnsi="Sakkal Majalla" w:cs="Sakkal Majalla" w:hint="cs"/>
                <w:b w:val="0"/>
                <w:bCs w:val="0"/>
                <w:color w:val="auto"/>
                <w:sz w:val="16"/>
                <w:szCs w:val="16"/>
                <w:rtl/>
              </w:rPr>
              <w:t>ال</w:t>
            </w:r>
            <w:r w:rsidRPr="00D1640C">
              <w:rPr>
                <w:rFonts w:ascii="Sakkal Majalla" w:hAnsi="Sakkal Majalla" w:cs="Sakkal Majalla"/>
                <w:b w:val="0"/>
                <w:bCs w:val="0"/>
                <w:color w:val="auto"/>
                <w:sz w:val="16"/>
                <w:szCs w:val="16"/>
                <w:rtl/>
              </w:rPr>
              <w:t xml:space="preserve">طلبات </w:t>
            </w:r>
            <w:r w:rsidRPr="00D1640C">
              <w:rPr>
                <w:rFonts w:ascii="Sakkal Majalla" w:hAnsi="Sakkal Majalla" w:cs="Sakkal Majalla" w:hint="cs"/>
                <w:b w:val="0"/>
                <w:bCs w:val="0"/>
                <w:color w:val="auto"/>
                <w:sz w:val="16"/>
                <w:szCs w:val="16"/>
                <w:rtl/>
              </w:rPr>
              <w:t xml:space="preserve">المقدمة </w:t>
            </w:r>
            <w:r w:rsidRPr="00D1640C">
              <w:rPr>
                <w:rFonts w:ascii="Sakkal Majalla" w:hAnsi="Sakkal Majalla" w:cs="Sakkal Majalla"/>
                <w:b w:val="0"/>
                <w:bCs w:val="0"/>
                <w:color w:val="auto"/>
                <w:sz w:val="16"/>
                <w:szCs w:val="16"/>
                <w:rtl/>
              </w:rPr>
              <w:t xml:space="preserve">من قبل لجان </w:t>
            </w:r>
            <w:r w:rsidRPr="00D1640C">
              <w:rPr>
                <w:rFonts w:ascii="Sakkal Majalla" w:hAnsi="Sakkal Majalla" w:cs="Sakkal Majalla" w:hint="cs"/>
                <w:b w:val="0"/>
                <w:bCs w:val="0"/>
                <w:color w:val="auto"/>
                <w:sz w:val="16"/>
                <w:szCs w:val="16"/>
                <w:rtl/>
              </w:rPr>
              <w:t xml:space="preserve">علمية </w:t>
            </w:r>
            <w:r w:rsidRPr="00D1640C">
              <w:rPr>
                <w:rFonts w:ascii="Sakkal Majalla" w:hAnsi="Sakkal Majalla" w:cs="Sakkal Majalla"/>
                <w:b w:val="0"/>
                <w:bCs w:val="0"/>
                <w:color w:val="auto"/>
                <w:sz w:val="16"/>
                <w:szCs w:val="16"/>
                <w:rtl/>
              </w:rPr>
              <w:t>متخصصة</w:t>
            </w:r>
            <w:r w:rsidRPr="00D1640C">
              <w:rPr>
                <w:rFonts w:ascii="Sakkal Majalla" w:hAnsi="Sakkal Majalla" w:cs="Sakkal Majalla" w:hint="cs"/>
                <w:b w:val="0"/>
                <w:bCs w:val="0"/>
                <w:color w:val="auto"/>
                <w:sz w:val="16"/>
                <w:szCs w:val="16"/>
                <w:rtl/>
              </w:rPr>
              <w:t>.</w:t>
            </w:r>
          </w:p>
          <w:p w:rsidR="00E260A5" w:rsidRPr="00D1640C" w:rsidRDefault="00E260A5"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4"/>
                <w:szCs w:val="14"/>
              </w:rPr>
            </w:pPr>
            <w:r w:rsidRPr="00D1640C">
              <w:rPr>
                <w:rFonts w:ascii="Sakkal Majalla" w:eastAsia="Times New Roman" w:hAnsi="Sakkal Majalla" w:cs="Sakkal Majalla" w:hint="cs"/>
                <w:b w:val="0"/>
                <w:bCs w:val="0"/>
                <w:color w:val="auto"/>
                <w:sz w:val="16"/>
                <w:szCs w:val="16"/>
                <w:rtl/>
              </w:rPr>
              <w:t xml:space="preserve">تدعم العمادة هذه المبادرة بمبلغ يتراوح </w:t>
            </w:r>
            <w:r w:rsidR="00CC2873" w:rsidRPr="00D1640C">
              <w:rPr>
                <w:rFonts w:ascii="Sakkal Majalla" w:eastAsia="Times New Roman" w:hAnsi="Sakkal Majalla" w:cs="Sakkal Majalla" w:hint="cs"/>
                <w:b w:val="0"/>
                <w:bCs w:val="0"/>
                <w:color w:val="auto"/>
                <w:sz w:val="16"/>
                <w:szCs w:val="16"/>
                <w:rtl/>
              </w:rPr>
              <w:t>ما بي</w:t>
            </w:r>
            <w:r w:rsidR="00CC2873" w:rsidRPr="00D1640C">
              <w:rPr>
                <w:rFonts w:ascii="Sakkal Majalla" w:eastAsia="Times New Roman" w:hAnsi="Sakkal Majalla" w:cs="Sakkal Majalla" w:hint="eastAsia"/>
                <w:b w:val="0"/>
                <w:bCs w:val="0"/>
                <w:color w:val="auto"/>
                <w:sz w:val="16"/>
                <w:szCs w:val="16"/>
                <w:rtl/>
              </w:rPr>
              <w:t>ن</w:t>
            </w:r>
            <w:r w:rsidRPr="00D1640C">
              <w:rPr>
                <w:rFonts w:ascii="Sakkal Majalla" w:eastAsia="Times New Roman" w:hAnsi="Sakkal Majalla" w:cs="Sakkal Majalla" w:hint="cs"/>
                <w:b w:val="0"/>
                <w:bCs w:val="0"/>
                <w:color w:val="auto"/>
                <w:sz w:val="16"/>
                <w:szCs w:val="16"/>
                <w:rtl/>
              </w:rPr>
              <w:t xml:space="preserve"> خمسة عشر إلى عشرون ألف (</w:t>
            </w:r>
            <w:r w:rsidRPr="00D1640C">
              <w:rPr>
                <w:rFonts w:ascii="Sakkal Majalla" w:eastAsia="Times New Roman" w:hAnsi="Sakkal Majalla" w:cs="Sakkal Majalla"/>
                <w:b w:val="0"/>
                <w:bCs w:val="0"/>
                <w:color w:val="auto"/>
                <w:sz w:val="16"/>
                <w:szCs w:val="16"/>
              </w:rPr>
              <w:t>15,000</w:t>
            </w:r>
            <w:r w:rsidRPr="00D1640C">
              <w:rPr>
                <w:rFonts w:ascii="Sakkal Majalla" w:eastAsia="Times New Roman" w:hAnsi="Sakkal Majalla" w:cs="Sakkal Majalla" w:hint="cs"/>
                <w:b w:val="0"/>
                <w:bCs w:val="0"/>
                <w:color w:val="auto"/>
                <w:sz w:val="16"/>
                <w:szCs w:val="16"/>
                <w:rtl/>
                <w:lang w:val="en-GB"/>
              </w:rPr>
              <w:t xml:space="preserve">- </w:t>
            </w:r>
            <w:r w:rsidRPr="00D1640C">
              <w:rPr>
                <w:rFonts w:ascii="Sakkal Majalla" w:eastAsia="Times New Roman" w:hAnsi="Sakkal Majalla" w:cs="Sakkal Majalla"/>
                <w:b w:val="0"/>
                <w:bCs w:val="0"/>
                <w:color w:val="auto"/>
                <w:sz w:val="16"/>
                <w:szCs w:val="16"/>
              </w:rPr>
              <w:t>20,000</w:t>
            </w:r>
            <w:r w:rsidRPr="00D1640C">
              <w:rPr>
                <w:rFonts w:ascii="Sakkal Majalla" w:eastAsia="Times New Roman" w:hAnsi="Sakkal Majalla" w:cs="Sakkal Majalla" w:hint="cs"/>
                <w:b w:val="0"/>
                <w:bCs w:val="0"/>
                <w:color w:val="auto"/>
                <w:sz w:val="16"/>
                <w:szCs w:val="16"/>
                <w:rtl/>
                <w:lang w:val="en-GB"/>
              </w:rPr>
              <w:t>)</w:t>
            </w:r>
            <w:r w:rsidRPr="00D1640C">
              <w:rPr>
                <w:rFonts w:ascii="Sakkal Majalla" w:eastAsia="Times New Roman" w:hAnsi="Sakkal Majalla" w:cs="Sakkal Majalla" w:hint="cs"/>
                <w:b w:val="0"/>
                <w:bCs w:val="0"/>
                <w:color w:val="auto"/>
                <w:sz w:val="16"/>
                <w:szCs w:val="16"/>
                <w:rtl/>
              </w:rPr>
              <w:t xml:space="preserve"> ريال سعودي لتغطية تكاليف تذاكر السفر والإقامة</w:t>
            </w:r>
            <w:r w:rsidRPr="00D1640C">
              <w:rPr>
                <w:rFonts w:ascii="Sakkal Majalla" w:hAnsi="Sakkal Majalla" w:cs="Sakkal Majalla" w:hint="cs"/>
                <w:b w:val="0"/>
                <w:bCs w:val="0"/>
                <w:color w:val="auto"/>
                <w:sz w:val="16"/>
                <w:szCs w:val="16"/>
                <w:rtl/>
              </w:rPr>
              <w:t>.</w:t>
            </w:r>
          </w:p>
          <w:p w:rsidR="007C0DA0" w:rsidRPr="00D1640C" w:rsidRDefault="00D1640C" w:rsidP="00D1640C">
            <w:pPr>
              <w:pStyle w:val="ListParagraph"/>
              <w:numPr>
                <w:ilvl w:val="0"/>
                <w:numId w:val="12"/>
              </w:numPr>
              <w:bidi/>
              <w:spacing w:after="40" w:line="240" w:lineRule="auto"/>
              <w:contextualSpacing w:val="0"/>
              <w:jc w:val="both"/>
              <w:rPr>
                <w:rFonts w:ascii="Sakkal Majalla" w:hAnsi="Sakkal Majalla" w:cs="Sakkal Majalla"/>
                <w:b w:val="0"/>
                <w:bCs w:val="0"/>
                <w:color w:val="auto"/>
                <w:sz w:val="16"/>
                <w:szCs w:val="16"/>
              </w:rPr>
            </w:pPr>
            <w:r w:rsidRPr="00D1640C">
              <w:rPr>
                <w:rFonts w:ascii="Sakkal Majalla" w:hAnsi="Sakkal Majalla" w:cs="Sakkal Majalla"/>
                <w:b w:val="0"/>
                <w:bCs w:val="0"/>
                <w:color w:val="auto"/>
                <w:sz w:val="16"/>
                <w:szCs w:val="16"/>
                <w:rtl/>
              </w:rPr>
              <w:t>أن تكون الزيارة مره واحدة لكل عضو هيئة تدريس</w:t>
            </w:r>
            <w:r w:rsidRPr="00D1640C">
              <w:rPr>
                <w:rFonts w:ascii="Sakkal Majalla" w:hAnsi="Sakkal Majalla" w:cs="Sakkal Majalla" w:hint="cs"/>
                <w:b w:val="0"/>
                <w:bCs w:val="0"/>
                <w:color w:val="auto"/>
                <w:sz w:val="16"/>
                <w:szCs w:val="16"/>
                <w:rtl/>
                <w:lang w:bidi="ar-EG"/>
              </w:rPr>
              <w:t>.</w:t>
            </w:r>
          </w:p>
          <w:p w:rsidR="00D1640C" w:rsidRPr="00D1640C" w:rsidRDefault="00D1640C" w:rsidP="00D1640C">
            <w:pPr>
              <w:pStyle w:val="ListParagraph"/>
              <w:numPr>
                <w:ilvl w:val="0"/>
                <w:numId w:val="12"/>
              </w:numPr>
              <w:bidi/>
              <w:rPr>
                <w:rFonts w:ascii="Sakkal Majalla" w:hAnsi="Sakkal Majalla" w:cs="Sakkal Majalla"/>
                <w:color w:val="auto"/>
                <w:sz w:val="16"/>
                <w:szCs w:val="16"/>
              </w:rPr>
            </w:pPr>
            <w:r w:rsidRPr="00D1640C">
              <w:rPr>
                <w:rFonts w:ascii="Sakkal Majalla" w:hAnsi="Sakkal Majalla" w:cs="Sakkal Majalla"/>
                <w:color w:val="auto"/>
                <w:sz w:val="16"/>
                <w:szCs w:val="16"/>
                <w:rtl/>
              </w:rPr>
              <w:t>لا يحق لعضو هيئة التدريس التقديم على المبادرة وعلى برامج المجلس العلمي المماثلة في وقت واحد.</w:t>
            </w:r>
          </w:p>
          <w:p w:rsidR="00F9354B" w:rsidRPr="00563A8E" w:rsidRDefault="00F9354B" w:rsidP="00563A8E">
            <w:pPr>
              <w:spacing w:after="40" w:line="240" w:lineRule="auto"/>
              <w:jc w:val="both"/>
              <w:rPr>
                <w:rFonts w:ascii="Sakkal Majalla" w:hAnsi="Sakkal Majalla" w:cs="Sakkal Majalla"/>
                <w:color w:val="000000" w:themeColor="text1"/>
                <w:sz w:val="18"/>
                <w:szCs w:val="18"/>
                <w:rtl/>
                <w:lang w:val="en-GB"/>
              </w:rPr>
            </w:pPr>
            <w:r w:rsidRPr="00563A8E">
              <w:rPr>
                <w:rFonts w:ascii="Sakkal Majalla" w:hAnsi="Sakkal Majalla" w:cs="Sakkal Majalla" w:hint="cs"/>
                <w:color w:val="000000" w:themeColor="text1"/>
                <w:sz w:val="18"/>
                <w:szCs w:val="18"/>
                <w:rtl/>
                <w:lang w:val="en-GB"/>
              </w:rPr>
              <w:t>معايير اختيار الجامعة/المركز البحثي المقترح للزيارة العلمية:</w:t>
            </w:r>
          </w:p>
          <w:p w:rsidR="001522F2" w:rsidRPr="00563A8E" w:rsidRDefault="00563A8E" w:rsidP="00D1640C">
            <w:pPr>
              <w:pStyle w:val="ListParagraph"/>
              <w:numPr>
                <w:ilvl w:val="0"/>
                <w:numId w:val="12"/>
              </w:numPr>
              <w:bidi/>
              <w:spacing w:after="40" w:line="240" w:lineRule="auto"/>
              <w:contextualSpacing w:val="0"/>
              <w:jc w:val="both"/>
              <w:rPr>
                <w:rFonts w:ascii="Sakkal Majalla" w:hAnsi="Sakkal Majalla" w:cs="Sakkal Majalla"/>
                <w:b w:val="0"/>
                <w:bCs w:val="0"/>
                <w:color w:val="000000" w:themeColor="text1"/>
                <w:sz w:val="16"/>
                <w:szCs w:val="16"/>
                <w:rtl/>
              </w:rPr>
            </w:pPr>
            <w:r w:rsidRPr="00563A8E">
              <w:rPr>
                <w:rFonts w:ascii="Sakkal Majalla" w:hAnsi="Sakkal Majalla" w:cs="Sakkal Majalla" w:hint="cs"/>
                <w:b w:val="0"/>
                <w:bCs w:val="0"/>
                <w:color w:val="000000" w:themeColor="text1"/>
                <w:sz w:val="16"/>
                <w:szCs w:val="16"/>
                <w:rtl/>
                <w:lang w:val="en-GB"/>
              </w:rPr>
              <w:t xml:space="preserve">أن </w:t>
            </w:r>
            <w:r w:rsidRPr="00563A8E">
              <w:rPr>
                <w:rFonts w:ascii="Sakkal Majalla" w:eastAsia="Times New Roman" w:hAnsi="Sakkal Majalla" w:cs="Sakkal Majalla"/>
                <w:b w:val="0"/>
                <w:bCs w:val="0"/>
                <w:color w:val="000000" w:themeColor="text1"/>
                <w:sz w:val="16"/>
                <w:szCs w:val="16"/>
                <w:rtl/>
              </w:rPr>
              <w:t>تكون الجامعة</w:t>
            </w:r>
            <w:r w:rsidRPr="00563A8E">
              <w:rPr>
                <w:rFonts w:ascii="Sakkal Majalla" w:eastAsia="Times New Roman" w:hAnsi="Sakkal Majalla" w:cs="Sakkal Majalla" w:hint="cs"/>
                <w:b w:val="0"/>
                <w:bCs w:val="0"/>
                <w:color w:val="000000" w:themeColor="text1"/>
                <w:sz w:val="16"/>
                <w:szCs w:val="16"/>
                <w:rtl/>
              </w:rPr>
              <w:t>/المركز البحثي</w:t>
            </w:r>
            <w:r w:rsidRPr="00563A8E">
              <w:rPr>
                <w:rFonts w:ascii="Sakkal Majalla" w:eastAsia="Times New Roman" w:hAnsi="Sakkal Majalla" w:cs="Sakkal Majalla"/>
                <w:b w:val="0"/>
                <w:bCs w:val="0"/>
                <w:color w:val="000000" w:themeColor="text1"/>
                <w:sz w:val="16"/>
                <w:szCs w:val="16"/>
                <w:rtl/>
              </w:rPr>
              <w:t xml:space="preserve"> مرموقة ومتميزة بحثيا</w:t>
            </w:r>
            <w:r>
              <w:rPr>
                <w:rFonts w:ascii="Sakkal Majalla" w:eastAsia="Times New Roman" w:hAnsi="Sakkal Majalla" w:cs="Sakkal Majalla" w:hint="cs"/>
                <w:b w:val="0"/>
                <w:bCs w:val="0"/>
                <w:color w:val="000000" w:themeColor="text1"/>
                <w:sz w:val="16"/>
                <w:szCs w:val="16"/>
                <w:rtl/>
              </w:rPr>
              <w:t>ً</w:t>
            </w:r>
            <w:r>
              <w:rPr>
                <w:rFonts w:ascii="Sakkal Majalla" w:eastAsia="Times New Roman" w:hAnsi="Sakkal Majalla" w:cs="Sakkal Majalla"/>
                <w:b w:val="0"/>
                <w:bCs w:val="0"/>
                <w:color w:val="000000" w:themeColor="text1"/>
                <w:sz w:val="16"/>
                <w:szCs w:val="16"/>
                <w:rtl/>
              </w:rPr>
              <w:t xml:space="preserve"> و</w:t>
            </w:r>
            <w:r>
              <w:rPr>
                <w:rFonts w:ascii="Sakkal Majalla" w:eastAsia="Times New Roman" w:hAnsi="Sakkal Majalla" w:cs="Sakkal Majalla" w:hint="cs"/>
                <w:b w:val="0"/>
                <w:bCs w:val="0"/>
                <w:color w:val="000000" w:themeColor="text1"/>
                <w:sz w:val="16"/>
                <w:szCs w:val="16"/>
                <w:rtl/>
              </w:rPr>
              <w:t>أ</w:t>
            </w:r>
            <w:r w:rsidRPr="00563A8E">
              <w:rPr>
                <w:rFonts w:ascii="Sakkal Majalla" w:eastAsia="Times New Roman" w:hAnsi="Sakkal Majalla" w:cs="Sakkal Majalla"/>
                <w:b w:val="0"/>
                <w:bCs w:val="0"/>
                <w:color w:val="000000" w:themeColor="text1"/>
                <w:sz w:val="16"/>
                <w:szCs w:val="16"/>
                <w:rtl/>
              </w:rPr>
              <w:t>كاديميا</w:t>
            </w:r>
            <w:r>
              <w:rPr>
                <w:rFonts w:ascii="Sakkal Majalla" w:eastAsia="Times New Roman" w:hAnsi="Sakkal Majalla" w:cs="Sakkal Majalla" w:hint="cs"/>
                <w:b w:val="0"/>
                <w:bCs w:val="0"/>
                <w:color w:val="000000" w:themeColor="text1"/>
                <w:sz w:val="16"/>
                <w:szCs w:val="16"/>
                <w:rtl/>
              </w:rPr>
              <w:t>ً</w:t>
            </w:r>
            <w:r w:rsidRPr="00563A8E">
              <w:rPr>
                <w:rFonts w:ascii="Sakkal Majalla" w:eastAsia="Times New Roman" w:hAnsi="Sakkal Majalla" w:cs="Sakkal Majalla" w:hint="cs"/>
                <w:b w:val="0"/>
                <w:bCs w:val="0"/>
                <w:color w:val="000000" w:themeColor="text1"/>
                <w:sz w:val="16"/>
                <w:szCs w:val="16"/>
                <w:rtl/>
              </w:rPr>
              <w:t xml:space="preserve"> في مجال الأولويات البحثية الستة ل</w:t>
            </w:r>
            <w:r w:rsidRPr="00563A8E">
              <w:rPr>
                <w:rFonts w:ascii="Sakkal Majalla" w:hAnsi="Sakkal Majalla" w:cs="Sakkal Majalla" w:hint="cs"/>
                <w:b w:val="0"/>
                <w:bCs w:val="0"/>
                <w:color w:val="000000" w:themeColor="text1"/>
                <w:sz w:val="16"/>
                <w:szCs w:val="16"/>
                <w:rtl/>
                <w:lang w:val="en-GB"/>
              </w:rPr>
              <w:t>جامعة الملك سعود</w:t>
            </w:r>
            <w:r w:rsidRPr="00563A8E">
              <w:rPr>
                <w:rFonts w:ascii="Sakkal Majalla" w:hAnsi="Sakkal Majalla" w:cs="Sakkal Majalla"/>
                <w:b w:val="0"/>
                <w:bCs w:val="0"/>
                <w:color w:val="000000" w:themeColor="text1"/>
                <w:sz w:val="16"/>
                <w:szCs w:val="16"/>
                <w:rtl/>
              </w:rPr>
              <w:t>.</w:t>
            </w:r>
          </w:p>
        </w:tc>
        <w:tc>
          <w:tcPr>
            <w:tcW w:w="5080" w:type="dxa"/>
            <w:shd w:val="clear" w:color="auto" w:fill="FFFFE7"/>
          </w:tcPr>
          <w:p w:rsidR="004D41F1" w:rsidRPr="006656A2" w:rsidRDefault="004D41F1" w:rsidP="003239BA">
            <w:pPr>
              <w:bidi w:val="0"/>
              <w:spacing w:after="4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8"/>
                <w:szCs w:val="18"/>
              </w:rPr>
            </w:pPr>
            <w:r w:rsidRPr="006656A2">
              <w:rPr>
                <w:rFonts w:ascii="Sakkal Majalla" w:hAnsi="Sakkal Majalla" w:cs="Sakkal Majalla"/>
                <w:color w:val="000000" w:themeColor="text1"/>
                <w:sz w:val="18"/>
                <w:szCs w:val="18"/>
              </w:rPr>
              <w:t>Submission terms and conditions:</w:t>
            </w:r>
          </w:p>
          <w:p w:rsidR="00065D2D" w:rsidRDefault="00065D2D" w:rsidP="000D4359">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3239BA">
              <w:rPr>
                <w:rFonts w:ascii="Sakkal Majalla" w:hAnsi="Sakkal Majalla" w:cs="Sakkal Majalla"/>
                <w:b w:val="0"/>
                <w:bCs w:val="0"/>
                <w:color w:val="000000" w:themeColor="text1"/>
                <w:sz w:val="16"/>
                <w:szCs w:val="16"/>
              </w:rPr>
              <w:t>The applicant researcher</w:t>
            </w:r>
            <w:r w:rsidRPr="003239BA">
              <w:rPr>
                <w:rFonts w:ascii="Sakkal Majalla" w:hAnsi="Sakkal Majalla" w:cs="Sakkal Majalla" w:hint="cs"/>
                <w:b w:val="0"/>
                <w:bCs w:val="0"/>
                <w:color w:val="000000" w:themeColor="text1"/>
                <w:sz w:val="16"/>
                <w:szCs w:val="16"/>
                <w:rtl/>
              </w:rPr>
              <w:t xml:space="preserve"> </w:t>
            </w:r>
            <w:r w:rsidRPr="003239BA">
              <w:rPr>
                <w:rFonts w:ascii="Sakkal Majalla" w:hAnsi="Sakkal Majalla" w:cs="Sakkal Majalla"/>
                <w:b w:val="0"/>
                <w:bCs w:val="0"/>
                <w:color w:val="000000" w:themeColor="text1"/>
                <w:sz w:val="16"/>
                <w:szCs w:val="16"/>
              </w:rPr>
              <w:t xml:space="preserve">should be </w:t>
            </w:r>
            <w:r w:rsidR="0006324E" w:rsidRPr="0006324E">
              <w:rPr>
                <w:rFonts w:ascii="Sakkal Majalla" w:hAnsi="Sakkal Majalla" w:cs="Sakkal Majalla"/>
                <w:b w:val="0"/>
                <w:bCs w:val="0"/>
                <w:color w:val="000000" w:themeColor="text1"/>
                <w:sz w:val="16"/>
                <w:szCs w:val="16"/>
              </w:rPr>
              <w:t>Saudi nationality</w:t>
            </w:r>
            <w:r w:rsidR="0006324E">
              <w:rPr>
                <w:rFonts w:ascii="Sakkal Majalla" w:hAnsi="Sakkal Majalla" w:cs="Sakkal Majalla" w:hint="cs"/>
                <w:b w:val="0"/>
                <w:bCs w:val="0"/>
                <w:color w:val="000000" w:themeColor="text1"/>
                <w:sz w:val="16"/>
                <w:szCs w:val="16"/>
                <w:rtl/>
              </w:rPr>
              <w:t xml:space="preserve"> </w:t>
            </w:r>
            <w:r w:rsidR="0006324E">
              <w:rPr>
                <w:rFonts w:ascii="Sakkal Majalla" w:hAnsi="Sakkal Majalla" w:cs="Sakkal Majalla"/>
                <w:b w:val="0"/>
                <w:bCs w:val="0"/>
                <w:color w:val="000000" w:themeColor="text1"/>
                <w:sz w:val="16"/>
                <w:szCs w:val="16"/>
              </w:rPr>
              <w:t>and</w:t>
            </w:r>
            <w:r w:rsidRPr="003239BA">
              <w:rPr>
                <w:rFonts w:ascii="Sakkal Majalla" w:hAnsi="Sakkal Majalla" w:cs="Sakkal Majalla"/>
                <w:b w:val="0"/>
                <w:bCs w:val="0"/>
                <w:color w:val="000000" w:themeColor="text1"/>
                <w:sz w:val="16"/>
                <w:szCs w:val="16"/>
              </w:rPr>
              <w:t xml:space="preserve"> </w:t>
            </w:r>
            <w:r w:rsidR="00BE7EA0">
              <w:rPr>
                <w:rFonts w:ascii="Sakkal Majalla" w:hAnsi="Sakkal Majalla" w:cs="Sakkal Majalla"/>
                <w:b w:val="0"/>
                <w:bCs w:val="0"/>
                <w:color w:val="000000" w:themeColor="text1"/>
                <w:sz w:val="16"/>
                <w:szCs w:val="16"/>
              </w:rPr>
              <w:t xml:space="preserve">a </w:t>
            </w:r>
            <w:r w:rsidRPr="003239BA">
              <w:rPr>
                <w:rFonts w:ascii="Sakkal Majalla" w:hAnsi="Sakkal Majalla" w:cs="Sakkal Majalla"/>
                <w:b w:val="0"/>
                <w:bCs w:val="0"/>
                <w:color w:val="000000" w:themeColor="text1"/>
                <w:sz w:val="16"/>
                <w:szCs w:val="16"/>
              </w:rPr>
              <w:t>faculty me</w:t>
            </w:r>
            <w:r w:rsidR="00CD0390">
              <w:rPr>
                <w:rFonts w:ascii="Sakkal Majalla" w:hAnsi="Sakkal Majalla" w:cs="Sakkal Majalla"/>
                <w:b w:val="0"/>
                <w:bCs w:val="0"/>
                <w:color w:val="000000" w:themeColor="text1"/>
                <w:sz w:val="16"/>
                <w:szCs w:val="16"/>
              </w:rPr>
              <w:t>mber</w:t>
            </w:r>
            <w:r>
              <w:rPr>
                <w:rFonts w:ascii="Sakkal Majalla" w:hAnsi="Sakkal Majalla" w:cs="Sakkal Majalla"/>
                <w:b w:val="0"/>
                <w:bCs w:val="0"/>
                <w:color w:val="000000" w:themeColor="text1"/>
                <w:sz w:val="16"/>
                <w:szCs w:val="16"/>
              </w:rPr>
              <w:t xml:space="preserve"> </w:t>
            </w:r>
            <w:r w:rsidR="000D4359">
              <w:rPr>
                <w:rFonts w:ascii="Sakkal Majalla" w:hAnsi="Sakkal Majalla" w:cs="Sakkal Majalla"/>
                <w:b w:val="0"/>
                <w:bCs w:val="0"/>
                <w:color w:val="000000" w:themeColor="text1"/>
                <w:sz w:val="16"/>
                <w:szCs w:val="16"/>
              </w:rPr>
              <w:t>at</w:t>
            </w:r>
            <w:r>
              <w:rPr>
                <w:rFonts w:ascii="Sakkal Majalla" w:hAnsi="Sakkal Majalla" w:cs="Sakkal Majalla"/>
                <w:b w:val="0"/>
                <w:bCs w:val="0"/>
                <w:color w:val="000000" w:themeColor="text1"/>
                <w:sz w:val="16"/>
                <w:szCs w:val="16"/>
              </w:rPr>
              <w:t xml:space="preserve"> King Saud University</w:t>
            </w:r>
            <w:r w:rsidRPr="003239BA">
              <w:rPr>
                <w:rFonts w:ascii="Sakkal Majalla" w:hAnsi="Sakkal Majalla" w:cs="Sakkal Majalla"/>
                <w:b w:val="0"/>
                <w:bCs w:val="0"/>
                <w:color w:val="000000" w:themeColor="text1"/>
                <w:sz w:val="16"/>
                <w:szCs w:val="16"/>
              </w:rPr>
              <w:t>.</w:t>
            </w:r>
          </w:p>
          <w:p w:rsidR="000D4359" w:rsidRPr="00D1640C" w:rsidRDefault="000D4359" w:rsidP="00574EAC">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D1640C">
              <w:rPr>
                <w:rFonts w:ascii="Sakkal Majalla" w:hAnsi="Sakkal Majalla" w:cs="Sakkal Majalla"/>
                <w:b w:val="0"/>
                <w:bCs w:val="0"/>
                <w:color w:val="000000" w:themeColor="text1"/>
                <w:sz w:val="16"/>
                <w:szCs w:val="16"/>
              </w:rPr>
              <w:t>The applicant researcher</w:t>
            </w:r>
            <w:r w:rsidRPr="00D1640C">
              <w:rPr>
                <w:rFonts w:ascii="Sakkal Majalla" w:hAnsi="Sakkal Majalla" w:cs="Sakkal Majalla" w:hint="cs"/>
                <w:b w:val="0"/>
                <w:bCs w:val="0"/>
                <w:color w:val="000000" w:themeColor="text1"/>
                <w:sz w:val="16"/>
                <w:szCs w:val="16"/>
                <w:rtl/>
              </w:rPr>
              <w:t xml:space="preserve"> </w:t>
            </w:r>
            <w:r w:rsidR="00574EAC" w:rsidRPr="00D1640C">
              <w:rPr>
                <w:rFonts w:ascii="Sakkal Majalla" w:hAnsi="Sakkal Majalla" w:cs="Sakkal Majalla"/>
                <w:b w:val="0"/>
                <w:bCs w:val="0"/>
                <w:color w:val="000000" w:themeColor="text1"/>
                <w:sz w:val="16"/>
                <w:szCs w:val="16"/>
              </w:rPr>
              <w:t>has to</w:t>
            </w:r>
            <w:r w:rsidRPr="00D1640C">
              <w:rPr>
                <w:rFonts w:ascii="Sakkal Majalla" w:hAnsi="Sakkal Majalla" w:cs="Sakkal Majalla"/>
                <w:b w:val="0"/>
                <w:bCs w:val="0"/>
                <w:color w:val="000000" w:themeColor="text1"/>
                <w:sz w:val="16"/>
                <w:szCs w:val="16"/>
              </w:rPr>
              <w:t xml:space="preserve"> be academically and research-distinguished</w:t>
            </w:r>
            <w:r w:rsidR="0006324E" w:rsidRPr="00D1640C">
              <w:rPr>
                <w:rFonts w:ascii="Sakkal Majalla" w:hAnsi="Sakkal Majalla" w:cs="Sakkal Majalla"/>
                <w:b w:val="0"/>
                <w:bCs w:val="0"/>
                <w:color w:val="000000" w:themeColor="text1"/>
                <w:sz w:val="16"/>
                <w:szCs w:val="16"/>
              </w:rPr>
              <w:t xml:space="preserve"> (introduce 3 published papers)</w:t>
            </w:r>
            <w:r w:rsidRPr="00D1640C">
              <w:rPr>
                <w:rFonts w:ascii="Sakkal Majalla" w:hAnsi="Sakkal Majalla" w:cs="Sakkal Majalla"/>
                <w:b w:val="0"/>
                <w:bCs w:val="0"/>
                <w:color w:val="000000" w:themeColor="text1"/>
                <w:sz w:val="16"/>
                <w:szCs w:val="16"/>
              </w:rPr>
              <w:t>.</w:t>
            </w:r>
          </w:p>
          <w:p w:rsidR="00067CE2" w:rsidRDefault="00FA7B6A" w:rsidP="00FA7B6A">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FF6B56">
              <w:rPr>
                <w:rFonts w:ascii="Sakkal Majalla" w:hAnsi="Sakkal Majalla" w:cs="Sakkal Majalla"/>
                <w:b w:val="0"/>
                <w:bCs w:val="0"/>
                <w:color w:val="000000" w:themeColor="text1"/>
                <w:sz w:val="16"/>
                <w:szCs w:val="16"/>
              </w:rPr>
              <w:t xml:space="preserve">The applicant researcher </w:t>
            </w:r>
            <w:r>
              <w:rPr>
                <w:rFonts w:ascii="Sakkal Majalla" w:hAnsi="Sakkal Majalla" w:cs="Sakkal Majalla"/>
                <w:b w:val="0"/>
                <w:bCs w:val="0"/>
                <w:color w:val="000000" w:themeColor="text1"/>
                <w:sz w:val="16"/>
                <w:szCs w:val="16"/>
              </w:rPr>
              <w:t>should</w:t>
            </w:r>
            <w:r w:rsidRPr="002C303D">
              <w:rPr>
                <w:rFonts w:ascii="Sakkal Majalla" w:hAnsi="Sakkal Majalla" w:cs="Sakkal Majalla"/>
                <w:b w:val="0"/>
                <w:bCs w:val="0"/>
                <w:color w:val="000000" w:themeColor="text1"/>
                <w:sz w:val="16"/>
                <w:szCs w:val="16"/>
              </w:rPr>
              <w:t xml:space="preserve"> </w:t>
            </w:r>
            <w:r w:rsidR="00067CE2" w:rsidRPr="002C303D">
              <w:rPr>
                <w:rFonts w:ascii="Sakkal Majalla" w:hAnsi="Sakkal Majalla" w:cs="Sakkal Majalla"/>
                <w:b w:val="0"/>
                <w:bCs w:val="0"/>
                <w:color w:val="000000" w:themeColor="text1"/>
                <w:sz w:val="16"/>
                <w:szCs w:val="16"/>
              </w:rPr>
              <w:t>submit the proposed scientific program for the visit, provided that it is among the six research priorities of King Saud University and in the field of specialization of the applicant researcher.</w:t>
            </w:r>
          </w:p>
          <w:p w:rsidR="00FF6B56" w:rsidRPr="00AD6E5C" w:rsidRDefault="00FF6B56" w:rsidP="00D1640C">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FF6B56">
              <w:rPr>
                <w:rFonts w:ascii="Sakkal Majalla" w:hAnsi="Sakkal Majalla" w:cs="Sakkal Majalla"/>
                <w:b w:val="0"/>
                <w:bCs w:val="0"/>
                <w:color w:val="000000" w:themeColor="text1"/>
                <w:sz w:val="16"/>
                <w:szCs w:val="16"/>
              </w:rPr>
              <w:t>The applicant researcher must submit the approval of the department and the college for the scientific visi</w:t>
            </w:r>
            <w:r w:rsidR="00CC2873">
              <w:rPr>
                <w:rFonts w:ascii="Sakkal Majalla" w:hAnsi="Sakkal Majalla" w:cs="Sakkal Majalla"/>
                <w:b w:val="0"/>
                <w:bCs w:val="0"/>
                <w:color w:val="000000" w:themeColor="text1"/>
                <w:sz w:val="16"/>
                <w:szCs w:val="16"/>
              </w:rPr>
              <w:t>t</w:t>
            </w:r>
            <w:r w:rsidR="00D1640C">
              <w:rPr>
                <w:rFonts w:ascii="Sakkal Majalla" w:hAnsi="Sakkal Majalla" w:cs="Sakkal Majalla"/>
                <w:b w:val="0"/>
                <w:bCs w:val="0"/>
                <w:color w:val="000000" w:themeColor="text1"/>
                <w:sz w:val="16"/>
                <w:szCs w:val="16"/>
              </w:rPr>
              <w:t>.</w:t>
            </w:r>
            <w:r w:rsidR="00CC2873">
              <w:t xml:space="preserve"> </w:t>
            </w:r>
          </w:p>
          <w:p w:rsidR="00AD6E5C" w:rsidRPr="00F23555" w:rsidRDefault="00AD6E5C" w:rsidP="00D1640C">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AD6E5C">
              <w:rPr>
                <w:rFonts w:ascii="Sakkal Majalla" w:hAnsi="Sakkal Majalla" w:cs="Sakkal Majalla"/>
                <w:b w:val="0"/>
                <w:bCs w:val="0"/>
                <w:color w:val="000000" w:themeColor="text1"/>
                <w:sz w:val="16"/>
                <w:szCs w:val="16"/>
              </w:rPr>
              <w:t xml:space="preserve">Priority for the assistant professor for those who were newly </w:t>
            </w:r>
            <w:r w:rsidR="00020200" w:rsidRPr="00020200">
              <w:rPr>
                <w:rFonts w:ascii="Sakkal Majalla" w:hAnsi="Sakkal Majalla" w:cs="Sakkal Majalla"/>
                <w:b w:val="0"/>
                <w:bCs w:val="0"/>
                <w:color w:val="000000" w:themeColor="text1"/>
                <w:sz w:val="16"/>
                <w:szCs w:val="16"/>
              </w:rPr>
              <w:t>designated</w:t>
            </w:r>
            <w:r>
              <w:rPr>
                <w:rFonts w:ascii="Sakkal Majalla" w:hAnsi="Sakkal Majalla" w:cs="Sakkal Majalla"/>
                <w:b w:val="0"/>
                <w:bCs w:val="0"/>
                <w:color w:val="000000" w:themeColor="text1"/>
                <w:sz w:val="16"/>
                <w:szCs w:val="16"/>
              </w:rPr>
              <w:t>.</w:t>
            </w:r>
          </w:p>
          <w:p w:rsidR="00F23555" w:rsidRDefault="00F23555" w:rsidP="00D1640C">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F23555">
              <w:rPr>
                <w:rFonts w:ascii="Sakkal Majalla" w:hAnsi="Sakkal Majalla" w:cs="Sakkal Majalla"/>
                <w:b w:val="0"/>
                <w:bCs w:val="0"/>
                <w:color w:val="000000" w:themeColor="text1"/>
                <w:sz w:val="16"/>
                <w:szCs w:val="16"/>
              </w:rPr>
              <w:t>The applicant must be at the head of academic work at the time of applying for the initiative.</w:t>
            </w:r>
          </w:p>
          <w:p w:rsidR="00D1640C" w:rsidRDefault="007475D6" w:rsidP="00D1640C">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7475D6">
              <w:rPr>
                <w:rFonts w:ascii="Sakkal Majalla" w:hAnsi="Sakkal Majalla" w:cs="Sakkal Majalla"/>
                <w:b w:val="0"/>
                <w:bCs w:val="0"/>
                <w:color w:val="000000" w:themeColor="text1"/>
                <w:sz w:val="16"/>
                <w:szCs w:val="16"/>
              </w:rPr>
              <w:t xml:space="preserve">The applicant researcher must submit a letter of approval for the visit </w:t>
            </w:r>
            <w:r>
              <w:rPr>
                <w:rFonts w:ascii="Sakkal Majalla" w:hAnsi="Sakkal Majalla" w:cs="Sakkal Majalla"/>
                <w:b w:val="0"/>
                <w:bCs w:val="0"/>
                <w:color w:val="000000" w:themeColor="text1"/>
                <w:sz w:val="16"/>
                <w:szCs w:val="16"/>
              </w:rPr>
              <w:t>along with</w:t>
            </w:r>
            <w:r w:rsidRPr="007475D6">
              <w:rPr>
                <w:rFonts w:ascii="Sakkal Majalla" w:hAnsi="Sakkal Majalla" w:cs="Sakkal Majalla"/>
                <w:b w:val="0"/>
                <w:bCs w:val="0"/>
                <w:color w:val="000000" w:themeColor="text1"/>
                <w:sz w:val="16"/>
                <w:szCs w:val="16"/>
              </w:rPr>
              <w:t xml:space="preserve"> the scientific program of the visit from the university/research center to be visited</w:t>
            </w:r>
            <w:r w:rsidR="00D1640C">
              <w:rPr>
                <w:rFonts w:ascii="Sakkal Majalla" w:hAnsi="Sakkal Majalla" w:cs="Sakkal Majalla"/>
                <w:b w:val="0"/>
                <w:bCs w:val="0"/>
                <w:color w:val="000000" w:themeColor="text1"/>
                <w:sz w:val="16"/>
                <w:szCs w:val="16"/>
              </w:rPr>
              <w:t>, p</w:t>
            </w:r>
            <w:r w:rsidR="00D1640C" w:rsidRPr="00CC2873">
              <w:rPr>
                <w:rFonts w:ascii="Sakkal Majalla" w:hAnsi="Sakkal Majalla" w:cs="Sakkal Majalla"/>
                <w:b w:val="0"/>
                <w:bCs w:val="0"/>
                <w:color w:val="000000" w:themeColor="text1"/>
                <w:sz w:val="16"/>
                <w:szCs w:val="16"/>
              </w:rPr>
              <w:t>rovided that it is from an academic person, and the title of the proposed research project is indicated in the invitation letter</w:t>
            </w:r>
            <w:r w:rsidR="00D1640C">
              <w:rPr>
                <w:rFonts w:ascii="Sakkal Majalla" w:hAnsi="Sakkal Majalla" w:cs="Sakkal Majalla"/>
                <w:b w:val="0"/>
                <w:bCs w:val="0"/>
                <w:color w:val="000000" w:themeColor="text1"/>
                <w:sz w:val="16"/>
                <w:szCs w:val="16"/>
              </w:rPr>
              <w:t>.</w:t>
            </w:r>
          </w:p>
          <w:p w:rsidR="00182F50" w:rsidRDefault="00182F50" w:rsidP="00FC055D">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182F50">
              <w:rPr>
                <w:rFonts w:ascii="Sakkal Majalla" w:hAnsi="Sakkal Majalla" w:cs="Sakkal Majalla"/>
                <w:b w:val="0"/>
                <w:bCs w:val="0"/>
                <w:color w:val="000000" w:themeColor="text1"/>
                <w:sz w:val="16"/>
                <w:szCs w:val="16"/>
              </w:rPr>
              <w:t>The applicant researcher should submit an updated CV.</w:t>
            </w:r>
          </w:p>
          <w:p w:rsidR="00F1265A" w:rsidRPr="00012068" w:rsidRDefault="00F1265A" w:rsidP="00FC055D">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F1265A">
              <w:rPr>
                <w:rFonts w:ascii="Sakkal Majalla" w:hAnsi="Sakkal Majalla" w:cs="Sakkal Majalla"/>
                <w:b w:val="0"/>
                <w:bCs w:val="0"/>
                <w:color w:val="000000" w:themeColor="text1"/>
                <w:sz w:val="16"/>
                <w:szCs w:val="16"/>
              </w:rPr>
              <w:t>The applicant researcher must be committed to achieving the scientific program of the visit</w:t>
            </w:r>
            <w:r>
              <w:rPr>
                <w:rFonts w:ascii="Sakkal Majalla" w:hAnsi="Sakkal Majalla" w:cs="Sakkal Majalla"/>
                <w:b w:val="0"/>
                <w:bCs w:val="0"/>
                <w:color w:val="000000" w:themeColor="text1"/>
                <w:sz w:val="16"/>
                <w:szCs w:val="16"/>
              </w:rPr>
              <w:t>.</w:t>
            </w:r>
          </w:p>
          <w:p w:rsidR="00012068" w:rsidRDefault="00012068" w:rsidP="00FC055D">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012068">
              <w:rPr>
                <w:rFonts w:ascii="Sakkal Majalla" w:hAnsi="Sakkal Majalla" w:cs="Sakkal Majalla"/>
                <w:b w:val="0"/>
                <w:bCs w:val="0"/>
                <w:color w:val="000000" w:themeColor="text1"/>
                <w:sz w:val="16"/>
                <w:szCs w:val="16"/>
              </w:rPr>
              <w:t>The duration of the scientific visit should be from ten to fifteen (10-15) days.</w:t>
            </w:r>
          </w:p>
          <w:p w:rsidR="00B170AF" w:rsidRDefault="00B170AF" w:rsidP="00FC055D">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F1265A">
              <w:rPr>
                <w:rFonts w:ascii="Sakkal Majalla" w:hAnsi="Sakkal Majalla" w:cs="Sakkal Majalla"/>
                <w:b w:val="0"/>
                <w:bCs w:val="0"/>
                <w:color w:val="000000" w:themeColor="text1"/>
                <w:sz w:val="16"/>
                <w:szCs w:val="16"/>
              </w:rPr>
              <w:t xml:space="preserve">The applicant researcher </w:t>
            </w:r>
            <w:r w:rsidRPr="00B170AF">
              <w:rPr>
                <w:rFonts w:ascii="Sakkal Majalla" w:hAnsi="Sakkal Majalla" w:cs="Sakkal Majalla"/>
                <w:b w:val="0"/>
                <w:bCs w:val="0"/>
                <w:color w:val="000000" w:themeColor="text1"/>
                <w:sz w:val="16"/>
                <w:szCs w:val="16"/>
              </w:rPr>
              <w:t>should submit a comprehensive detailed report on the visit after its completion, including all the achievements in accordance with the plan submitted in advance and accepted by the Deanship</w:t>
            </w:r>
            <w:r>
              <w:rPr>
                <w:rFonts w:ascii="Sakkal Majalla" w:hAnsi="Sakkal Majalla" w:cs="Sakkal Majalla"/>
                <w:b w:val="0"/>
                <w:bCs w:val="0"/>
                <w:color w:val="000000" w:themeColor="text1"/>
                <w:sz w:val="16"/>
                <w:szCs w:val="16"/>
              </w:rPr>
              <w:t xml:space="preserve"> of Scientific Research</w:t>
            </w:r>
            <w:r w:rsidRPr="00B170AF">
              <w:rPr>
                <w:rFonts w:ascii="Sakkal Majalla" w:hAnsi="Sakkal Majalla" w:cs="Sakkal Majalla"/>
                <w:b w:val="0"/>
                <w:bCs w:val="0"/>
                <w:color w:val="000000" w:themeColor="text1"/>
                <w:sz w:val="16"/>
                <w:szCs w:val="16"/>
              </w:rPr>
              <w:t>, and all documents related to the visit should be attached with it</w:t>
            </w:r>
            <w:r w:rsidRPr="00B170AF">
              <w:rPr>
                <w:rFonts w:ascii="Sakkal Majalla" w:hAnsi="Sakkal Majalla" w:cs="Sakkal Majalla"/>
                <w:color w:val="000000" w:themeColor="text1"/>
                <w:sz w:val="16"/>
                <w:szCs w:val="16"/>
              </w:rPr>
              <w:t>.</w:t>
            </w:r>
          </w:p>
          <w:p w:rsidR="002A40FE" w:rsidRDefault="002A40FE" w:rsidP="002A40FE">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2A40FE">
              <w:rPr>
                <w:rFonts w:ascii="Sakkal Majalla" w:hAnsi="Sakkal Majalla" w:cs="Sakkal Majalla"/>
                <w:b w:val="0"/>
                <w:bCs w:val="0"/>
                <w:color w:val="000000" w:themeColor="text1"/>
                <w:sz w:val="16"/>
                <w:szCs w:val="16"/>
              </w:rPr>
              <w:t>All submitted applications for scientific visits will be arbitrated and evaluated by specialized committees.</w:t>
            </w:r>
          </w:p>
          <w:p w:rsidR="00E260A5" w:rsidRPr="00D1640C" w:rsidRDefault="00E260A5" w:rsidP="00E260A5">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E260A5">
              <w:rPr>
                <w:rFonts w:ascii="Sakkal Majalla" w:hAnsi="Sakkal Majalla" w:cs="Sakkal Majalla"/>
                <w:b w:val="0"/>
                <w:bCs w:val="0"/>
                <w:color w:val="000000" w:themeColor="text1"/>
                <w:sz w:val="16"/>
                <w:szCs w:val="16"/>
              </w:rPr>
              <w:t xml:space="preserve">The Deanship of Scientific Research </w:t>
            </w:r>
            <w:r w:rsidR="00821ACB">
              <w:rPr>
                <w:rFonts w:ascii="Sakkal Majalla" w:hAnsi="Sakkal Majalla" w:cs="Sakkal Majalla"/>
                <w:b w:val="0"/>
                <w:bCs w:val="0"/>
                <w:color w:val="000000" w:themeColor="text1"/>
                <w:sz w:val="16"/>
                <w:szCs w:val="16"/>
              </w:rPr>
              <w:t>supports this initiative with a</w:t>
            </w:r>
            <w:r w:rsidRPr="00E260A5">
              <w:rPr>
                <w:rFonts w:ascii="Sakkal Majalla" w:hAnsi="Sakkal Majalla" w:cs="Sakkal Majalla"/>
                <w:b w:val="0"/>
                <w:bCs w:val="0"/>
                <w:color w:val="000000" w:themeColor="text1"/>
                <w:sz w:val="16"/>
                <w:szCs w:val="16"/>
              </w:rPr>
              <w:t xml:space="preserve"> budget ranging from fifteen to twenty thousand (SR 15,000-20,000) Saudi Riyals to cover the costs of travel tickets (airfare) and accommodation.</w:t>
            </w:r>
          </w:p>
          <w:p w:rsidR="00D1640C" w:rsidRPr="00D1640C" w:rsidRDefault="00D1640C" w:rsidP="00E260A5">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D1640C">
              <w:rPr>
                <w:rFonts w:ascii="Sakkal Majalla" w:hAnsi="Sakkal Majalla" w:cs="Sakkal Majalla"/>
                <w:b w:val="0"/>
                <w:bCs w:val="0"/>
                <w:color w:val="000000" w:themeColor="text1"/>
                <w:sz w:val="16"/>
                <w:szCs w:val="16"/>
              </w:rPr>
              <w:t>The visit shall be once for each faculty member.</w:t>
            </w:r>
          </w:p>
          <w:p w:rsidR="00D1640C" w:rsidRPr="00E260A5" w:rsidRDefault="00D1640C" w:rsidP="00E260A5">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D1640C">
              <w:rPr>
                <w:rFonts w:ascii="Sakkal Majalla" w:hAnsi="Sakkal Majalla" w:cs="Sakkal Majalla"/>
                <w:b w:val="0"/>
                <w:bCs w:val="0"/>
                <w:color w:val="000000" w:themeColor="text1"/>
                <w:sz w:val="16"/>
                <w:szCs w:val="16"/>
              </w:rPr>
              <w:t>A faculty member is not allowed to apply for the initiative and similar programs of the Scientific Council simultaneously.</w:t>
            </w:r>
          </w:p>
          <w:p w:rsidR="001522F2" w:rsidRPr="001522F2" w:rsidRDefault="001522F2" w:rsidP="001522F2">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r w:rsidRPr="001522F2">
              <w:rPr>
                <w:rFonts w:ascii="Sakkal Majalla" w:hAnsi="Sakkal Majalla" w:cs="Sakkal Majalla"/>
                <w:color w:val="000000" w:themeColor="text1"/>
                <w:sz w:val="18"/>
                <w:szCs w:val="18"/>
              </w:rPr>
              <w:t>Criteria for selecting the proposed university/research center for the visit</w:t>
            </w:r>
            <w:r w:rsidR="00F9354B">
              <w:rPr>
                <w:rFonts w:ascii="Sakkal Majalla" w:hAnsi="Sakkal Majalla" w:cs="Sakkal Majalla"/>
                <w:color w:val="000000" w:themeColor="text1"/>
                <w:sz w:val="18"/>
                <w:szCs w:val="18"/>
              </w:rPr>
              <w:t>:</w:t>
            </w:r>
          </w:p>
          <w:p w:rsidR="001522F2" w:rsidRPr="00563A8E" w:rsidRDefault="00563A8E" w:rsidP="00271449">
            <w:pPr>
              <w:pStyle w:val="ListParagraph"/>
              <w:numPr>
                <w:ilvl w:val="0"/>
                <w:numId w:val="30"/>
              </w:numPr>
              <w:spacing w:after="0" w:line="240" w:lineRule="auto"/>
              <w:ind w:left="274"/>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8"/>
                <w:szCs w:val="18"/>
              </w:rPr>
            </w:pPr>
            <w:r w:rsidRPr="00563A8E">
              <w:rPr>
                <w:rFonts w:ascii="Sakkal Majalla" w:hAnsi="Sakkal Majalla" w:cs="Sakkal Majalla"/>
                <w:b w:val="0"/>
                <w:bCs w:val="0"/>
                <w:color w:val="000000" w:themeColor="text1"/>
                <w:sz w:val="18"/>
                <w:szCs w:val="18"/>
              </w:rPr>
              <w:t>T</w:t>
            </w:r>
            <w:r>
              <w:rPr>
                <w:rFonts w:ascii="Sakkal Majalla" w:hAnsi="Sakkal Majalla" w:cs="Sakkal Majalla"/>
                <w:b w:val="0"/>
                <w:bCs w:val="0"/>
                <w:color w:val="000000" w:themeColor="text1"/>
                <w:sz w:val="18"/>
                <w:szCs w:val="18"/>
              </w:rPr>
              <w:t>he university/R</w:t>
            </w:r>
            <w:r w:rsidR="001522F2" w:rsidRPr="00563A8E">
              <w:rPr>
                <w:rFonts w:ascii="Sakkal Majalla" w:hAnsi="Sakkal Majalla" w:cs="Sakkal Majalla"/>
                <w:b w:val="0"/>
                <w:bCs w:val="0"/>
                <w:color w:val="000000" w:themeColor="text1"/>
                <w:sz w:val="18"/>
                <w:szCs w:val="18"/>
              </w:rPr>
              <w:t xml:space="preserve">esearch center </w:t>
            </w:r>
            <w:r>
              <w:rPr>
                <w:rFonts w:ascii="Sakkal Majalla" w:hAnsi="Sakkal Majalla" w:cs="Sakkal Majalla"/>
                <w:b w:val="0"/>
                <w:bCs w:val="0"/>
                <w:color w:val="000000" w:themeColor="text1"/>
                <w:sz w:val="18"/>
                <w:szCs w:val="18"/>
              </w:rPr>
              <w:t xml:space="preserve">has to </w:t>
            </w:r>
            <w:r w:rsidR="001522F2" w:rsidRPr="00563A8E">
              <w:rPr>
                <w:rFonts w:ascii="Sakkal Majalla" w:hAnsi="Sakkal Majalla" w:cs="Sakkal Majalla"/>
                <w:b w:val="0"/>
                <w:bCs w:val="0"/>
                <w:color w:val="000000" w:themeColor="text1"/>
                <w:sz w:val="18"/>
                <w:szCs w:val="18"/>
              </w:rPr>
              <w:t xml:space="preserve">be </w:t>
            </w:r>
            <w:r w:rsidR="00271449">
              <w:rPr>
                <w:rFonts w:ascii="Sakkal Majalla" w:hAnsi="Sakkal Majalla" w:cs="Sakkal Majalla"/>
                <w:b w:val="0"/>
                <w:bCs w:val="0"/>
                <w:color w:val="000000" w:themeColor="text1"/>
                <w:sz w:val="18"/>
                <w:szCs w:val="18"/>
              </w:rPr>
              <w:t xml:space="preserve">prestigious and </w:t>
            </w:r>
            <w:r w:rsidR="001522F2" w:rsidRPr="00563A8E">
              <w:rPr>
                <w:rFonts w:ascii="Sakkal Majalla" w:hAnsi="Sakkal Majalla" w:cs="Sakkal Majalla"/>
                <w:b w:val="0"/>
                <w:bCs w:val="0"/>
                <w:color w:val="000000" w:themeColor="text1"/>
                <w:sz w:val="18"/>
                <w:szCs w:val="18"/>
              </w:rPr>
              <w:t>distinguishe</w:t>
            </w:r>
            <w:r>
              <w:rPr>
                <w:rFonts w:ascii="Sakkal Majalla" w:hAnsi="Sakkal Majalla" w:cs="Sakkal Majalla"/>
                <w:b w:val="0"/>
                <w:bCs w:val="0"/>
                <w:color w:val="000000" w:themeColor="text1"/>
                <w:sz w:val="18"/>
                <w:szCs w:val="18"/>
              </w:rPr>
              <w:t xml:space="preserve">d </w:t>
            </w:r>
            <w:r w:rsidRPr="00563A8E">
              <w:rPr>
                <w:rFonts w:ascii="Sakkal Majalla" w:hAnsi="Sakkal Majalla" w:cs="Sakkal Majalla"/>
                <w:b w:val="0"/>
                <w:bCs w:val="0"/>
                <w:color w:val="000000" w:themeColor="text1"/>
                <w:sz w:val="18"/>
                <w:szCs w:val="18"/>
              </w:rPr>
              <w:t xml:space="preserve">in research </w:t>
            </w:r>
            <w:r w:rsidR="001522F2" w:rsidRPr="00563A8E">
              <w:rPr>
                <w:rFonts w:ascii="Sakkal Majalla" w:hAnsi="Sakkal Majalla" w:cs="Sakkal Majalla"/>
                <w:b w:val="0"/>
                <w:bCs w:val="0"/>
                <w:color w:val="000000" w:themeColor="text1"/>
                <w:sz w:val="18"/>
                <w:szCs w:val="18"/>
              </w:rPr>
              <w:t xml:space="preserve">and academic terms in the field of the six research priorities of the </w:t>
            </w:r>
            <w:r w:rsidR="00271449">
              <w:rPr>
                <w:rFonts w:ascii="Sakkal Majalla" w:hAnsi="Sakkal Majalla" w:cs="Sakkal Majalla"/>
                <w:b w:val="0"/>
                <w:bCs w:val="0"/>
                <w:color w:val="000000" w:themeColor="text1"/>
                <w:sz w:val="18"/>
                <w:szCs w:val="18"/>
              </w:rPr>
              <w:t>King Saud U</w:t>
            </w:r>
            <w:r w:rsidR="001522F2" w:rsidRPr="00563A8E">
              <w:rPr>
                <w:rFonts w:ascii="Sakkal Majalla" w:hAnsi="Sakkal Majalla" w:cs="Sakkal Majalla"/>
                <w:b w:val="0"/>
                <w:bCs w:val="0"/>
                <w:color w:val="000000" w:themeColor="text1"/>
                <w:sz w:val="18"/>
                <w:szCs w:val="18"/>
              </w:rPr>
              <w:t>niversi</w:t>
            </w:r>
            <w:r w:rsidRPr="00563A8E">
              <w:rPr>
                <w:rFonts w:ascii="Sakkal Majalla" w:hAnsi="Sakkal Majalla" w:cs="Sakkal Majalla"/>
                <w:b w:val="0"/>
                <w:bCs w:val="0"/>
                <w:color w:val="000000" w:themeColor="text1"/>
                <w:sz w:val="18"/>
                <w:szCs w:val="18"/>
              </w:rPr>
              <w:t>ty.</w:t>
            </w:r>
          </w:p>
          <w:p w:rsidR="00563A8E" w:rsidRPr="00563A8E" w:rsidRDefault="00563A8E" w:rsidP="00563A8E">
            <w:pPr>
              <w:bidi w:val="0"/>
              <w:spacing w:after="0" w:line="240" w:lineRule="auto"/>
              <w:ind w:left="274" w:hanging="274"/>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p>
        </w:tc>
      </w:tr>
    </w:tbl>
    <w:p w:rsidR="004D41F1" w:rsidRPr="003239BA" w:rsidRDefault="004D41F1" w:rsidP="003239BA">
      <w:pPr>
        <w:spacing w:after="0" w:line="240" w:lineRule="auto"/>
        <w:rPr>
          <w:rFonts w:ascii="Sakkal Majalla" w:hAnsi="Sakkal Majalla" w:cs="Sakkal Majalla"/>
          <w:sz w:val="16"/>
          <w:szCs w:val="16"/>
          <w:rtl/>
        </w:rPr>
      </w:pPr>
    </w:p>
    <w:tbl>
      <w:tblPr>
        <w:tblStyle w:val="GridTable5Dark-Accent11"/>
        <w:bidiVisual/>
        <w:tblW w:w="9484" w:type="dxa"/>
        <w:jc w:val="center"/>
        <w:tblLook w:val="04A0" w:firstRow="1" w:lastRow="0" w:firstColumn="1" w:lastColumn="0" w:noHBand="0" w:noVBand="1"/>
      </w:tblPr>
      <w:tblGrid>
        <w:gridCol w:w="2779"/>
        <w:gridCol w:w="2235"/>
        <w:gridCol w:w="1117"/>
        <w:gridCol w:w="1118"/>
        <w:gridCol w:w="2235"/>
      </w:tblGrid>
      <w:tr w:rsidR="009A2134" w:rsidRPr="000B72A9" w:rsidTr="00C528A2">
        <w:trPr>
          <w:cnfStyle w:val="100000000000" w:firstRow="1" w:lastRow="0" w:firstColumn="0" w:lastColumn="0" w:oddVBand="0" w:evenVBand="0" w:oddHBand="0" w:evenHBand="0" w:firstRowFirstColumn="0" w:firstRowLastColumn="0" w:lastRowFirstColumn="0" w:lastRowLastColumn="0"/>
          <w:trHeight w:val="111"/>
          <w:jc w:val="center"/>
        </w:trPr>
        <w:tc>
          <w:tcPr>
            <w:cnfStyle w:val="001000000000" w:firstRow="0" w:lastRow="0" w:firstColumn="1" w:lastColumn="0" w:oddVBand="0" w:evenVBand="0" w:oddHBand="0" w:evenHBand="0" w:firstRowFirstColumn="0" w:firstRowLastColumn="0" w:lastRowFirstColumn="0" w:lastRowLastColumn="0"/>
            <w:tcW w:w="9484"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823178" w:rsidRDefault="009A2134" w:rsidP="00823178">
            <w:pPr>
              <w:spacing w:after="0" w:line="240" w:lineRule="auto"/>
              <w:jc w:val="center"/>
              <w:rPr>
                <w:rFonts w:ascii="Sakkal Majalla" w:hAnsi="Sakkal Majalla" w:cs="Sakkal Majalla"/>
                <w:color w:val="000000" w:themeColor="text1"/>
                <w:rtl/>
              </w:rPr>
            </w:pPr>
            <w:r w:rsidRPr="008B3E98">
              <w:rPr>
                <w:rFonts w:ascii="Sakkal Majalla" w:hAnsi="Sakkal Majalla" w:cs="Sakkal Majalla" w:hint="cs"/>
                <w:color w:val="000000" w:themeColor="text1"/>
                <w:sz w:val="20"/>
                <w:szCs w:val="20"/>
                <w:rtl/>
              </w:rPr>
              <w:t xml:space="preserve">1.  معلومات طلب </w:t>
            </w:r>
            <w:r w:rsidRPr="008B3E98">
              <w:rPr>
                <w:rFonts w:ascii="Sakkal Majalla" w:hAnsi="Sakkal Majalla" w:cs="Sakkal Majalla" w:hint="cs"/>
                <w:color w:val="000000" w:themeColor="text1"/>
                <w:sz w:val="20"/>
                <w:szCs w:val="20"/>
                <w:rtl/>
                <w:lang w:val="en-GB"/>
              </w:rPr>
              <w:t>ال</w:t>
            </w:r>
            <w:r w:rsidRPr="008B3E98">
              <w:rPr>
                <w:rFonts w:ascii="Sakkal Majalla" w:hAnsi="Sakkal Majalla" w:cs="Sakkal Majalla" w:hint="cs"/>
                <w:color w:val="000000" w:themeColor="text1"/>
                <w:sz w:val="20"/>
                <w:szCs w:val="20"/>
                <w:rtl/>
              </w:rPr>
              <w:t>تقديم</w:t>
            </w:r>
            <w:proofErr w:type="gramStart"/>
            <w:r w:rsidR="00F0435C">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color w:val="000000" w:themeColor="text1"/>
                <w:sz w:val="20"/>
                <w:szCs w:val="20"/>
              </w:rPr>
              <w:t>Application</w:t>
            </w:r>
            <w:proofErr w:type="gramEnd"/>
            <w:r w:rsidRPr="008B3E98">
              <w:rPr>
                <w:rFonts w:ascii="Sakkal Majalla" w:hAnsi="Sakkal Majalla" w:cs="Sakkal Majalla"/>
                <w:color w:val="000000" w:themeColor="text1"/>
                <w:sz w:val="20"/>
                <w:szCs w:val="20"/>
              </w:rPr>
              <w:t xml:space="preserve"> </w:t>
            </w:r>
            <w:r w:rsidRPr="008B3E98">
              <w:rPr>
                <w:rFonts w:ascii="Sakkal Majalla" w:hAnsi="Sakkal Majalla" w:cs="Sakkal Majalla" w:hint="cs"/>
                <w:color w:val="000000" w:themeColor="text1"/>
                <w:sz w:val="20"/>
                <w:szCs w:val="20"/>
              </w:rPr>
              <w:t>Information</w:t>
            </w:r>
          </w:p>
        </w:tc>
      </w:tr>
      <w:tr w:rsidR="003653B6" w:rsidRPr="000B72A9" w:rsidTr="00A52F0A">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9A2134" w:rsidP="00271449">
            <w:pPr>
              <w:tabs>
                <w:tab w:val="right" w:pos="2564"/>
              </w:tabs>
              <w:spacing w:after="0" w:line="240" w:lineRule="auto"/>
              <w:jc w:val="center"/>
              <w:rPr>
                <w:rFonts w:ascii="Sakkal Majalla" w:hAnsi="Sakkal Majalla" w:cs="Sakkal Majalla"/>
                <w:b w:val="0"/>
                <w:bCs w:val="0"/>
                <w:color w:val="000000" w:themeColor="text1"/>
                <w:sz w:val="18"/>
                <w:szCs w:val="18"/>
                <w:lang w:bidi="ar-AE"/>
              </w:rPr>
            </w:pPr>
            <w:r w:rsidRPr="00820831">
              <w:rPr>
                <w:rFonts w:ascii="Sakkal Majalla" w:hAnsi="Sakkal Majalla" w:cs="Sakkal Majalla"/>
                <w:b w:val="0"/>
                <w:bCs w:val="0"/>
                <w:color w:val="000000" w:themeColor="text1"/>
                <w:sz w:val="18"/>
                <w:szCs w:val="18"/>
                <w:rtl/>
                <w:lang w:bidi="ar-AE"/>
              </w:rPr>
              <w:t>رقم ال</w:t>
            </w:r>
            <w:r w:rsidRPr="00820831">
              <w:rPr>
                <w:rFonts w:ascii="Sakkal Majalla" w:hAnsi="Sakkal Majalla" w:cs="Sakkal Majalla" w:hint="cs"/>
                <w:b w:val="0"/>
                <w:bCs w:val="0"/>
                <w:color w:val="000000" w:themeColor="text1"/>
                <w:sz w:val="18"/>
                <w:szCs w:val="18"/>
                <w:rtl/>
                <w:lang w:bidi="ar-AE"/>
              </w:rPr>
              <w:t>طلب</w:t>
            </w:r>
            <w:r w:rsidRPr="00820831">
              <w:rPr>
                <w:rFonts w:ascii="Sakkal Majalla" w:hAnsi="Sakkal Majalla" w:cs="Sakkal Majalla"/>
                <w:b w:val="0"/>
                <w:bCs w:val="0"/>
                <w:color w:val="000000" w:themeColor="text1"/>
                <w:sz w:val="18"/>
                <w:szCs w:val="18"/>
                <w:rtl/>
                <w:lang w:bidi="ar-AE"/>
              </w:rPr>
              <w:t xml:space="preserve"> </w:t>
            </w:r>
            <w:r w:rsidRPr="00820831">
              <w:rPr>
                <w:rFonts w:ascii="Sakkal Majalla" w:hAnsi="Sakkal Majalla" w:cs="Sakkal Majalla"/>
                <w:b w:val="0"/>
                <w:bCs w:val="0"/>
                <w:color w:val="000000" w:themeColor="text1"/>
                <w:sz w:val="18"/>
                <w:szCs w:val="18"/>
                <w:lang w:bidi="ar-AE"/>
              </w:rPr>
              <w:t xml:space="preserve"> </w:t>
            </w:r>
            <w:r w:rsidRPr="00820831">
              <w:rPr>
                <w:rFonts w:ascii="Sakkal Majalla" w:hAnsi="Sakkal Majalla" w:cs="Sakkal Majalla"/>
                <w:b w:val="0"/>
                <w:bCs w:val="0"/>
                <w:color w:val="000000" w:themeColor="text1"/>
                <w:sz w:val="18"/>
                <w:szCs w:val="18"/>
                <w:rtl/>
                <w:lang w:bidi="ar-AE"/>
              </w:rPr>
              <w:t xml:space="preserve">   </w:t>
            </w:r>
            <w:r w:rsidRPr="00820831">
              <w:rPr>
                <w:rFonts w:ascii="Sakkal Majalla" w:hAnsi="Sakkal Majalla" w:cs="Sakkal Majalla"/>
                <w:b w:val="0"/>
                <w:bCs w:val="0"/>
                <w:color w:val="000000" w:themeColor="text1"/>
                <w:sz w:val="18"/>
                <w:szCs w:val="18"/>
                <w:lang w:bidi="ar-AE"/>
              </w:rPr>
              <w:t xml:space="preserve">               </w:t>
            </w:r>
            <w:r w:rsidRPr="00820831">
              <w:rPr>
                <w:rFonts w:ascii="Sakkal Majalla" w:hAnsi="Sakkal Majalla" w:cs="Sakkal Majalla"/>
                <w:b w:val="0"/>
                <w:bCs w:val="0"/>
                <w:color w:val="000000" w:themeColor="text1"/>
                <w:sz w:val="18"/>
                <w:szCs w:val="18"/>
                <w:rtl/>
                <w:lang w:bidi="ar-AE"/>
              </w:rPr>
              <w:t xml:space="preserve">     </w:t>
            </w:r>
            <w:r w:rsidRPr="00820831">
              <w:rPr>
                <w:rFonts w:ascii="Sakkal Majalla" w:hAnsi="Sakkal Majalla" w:cs="Sakkal Majalla" w:hint="cs"/>
                <w:b w:val="0"/>
                <w:bCs w:val="0"/>
                <w:color w:val="000000" w:themeColor="text1"/>
                <w:sz w:val="18"/>
                <w:szCs w:val="18"/>
                <w:rtl/>
                <w:lang w:bidi="ar-AE"/>
              </w:rPr>
              <w:t xml:space="preserve">   </w:t>
            </w:r>
            <w:r w:rsidR="005F5893" w:rsidRPr="00820831">
              <w:rPr>
                <w:rFonts w:ascii="Sakkal Majalla" w:hAnsi="Sakkal Majalla" w:cs="Sakkal Majalla"/>
                <w:b w:val="0"/>
                <w:bCs w:val="0"/>
                <w:color w:val="000000" w:themeColor="text1"/>
                <w:sz w:val="18"/>
                <w:szCs w:val="18"/>
                <w:lang w:bidi="ar-AE"/>
              </w:rPr>
              <w:t>IFKSU</w:t>
            </w:r>
            <w:r w:rsidR="00271449" w:rsidRPr="00820831">
              <w:rPr>
                <w:rFonts w:ascii="Sakkal Majalla" w:hAnsi="Sakkal Majalla" w:cs="Sakkal Majalla"/>
                <w:b w:val="0"/>
                <w:bCs w:val="0"/>
                <w:color w:val="000000" w:themeColor="text1"/>
                <w:sz w:val="18"/>
                <w:szCs w:val="18"/>
                <w:lang w:bidi="ar-AE"/>
              </w:rPr>
              <w:t>SV</w:t>
            </w:r>
            <w:r w:rsidRPr="00820831">
              <w:rPr>
                <w:rFonts w:ascii="Sakkal Majalla" w:hAnsi="Sakkal Majalla" w:cs="Sakkal Majalla"/>
                <w:b w:val="0"/>
                <w:bCs w:val="0"/>
                <w:color w:val="000000" w:themeColor="text1"/>
                <w:sz w:val="18"/>
                <w:szCs w:val="18"/>
                <w:lang w:bidi="ar-AE"/>
              </w:rPr>
              <w:t xml:space="preserve"> No.</w:t>
            </w:r>
          </w:p>
          <w:p w:rsidR="009A2134" w:rsidRPr="00EB6FB9" w:rsidRDefault="009A2134" w:rsidP="00100A6B">
            <w:pPr>
              <w:tabs>
                <w:tab w:val="right" w:pos="2564"/>
              </w:tabs>
              <w:spacing w:after="0" w:line="240" w:lineRule="auto"/>
              <w:jc w:val="center"/>
              <w:rPr>
                <w:rFonts w:ascii="Sakkal Majalla" w:hAnsi="Sakkal Majalla" w:cs="Sakkal Majalla"/>
                <w:b w:val="0"/>
                <w:bCs w:val="0"/>
                <w:color w:val="000000" w:themeColor="text1"/>
                <w:sz w:val="20"/>
                <w:szCs w:val="20"/>
                <w:rtl/>
                <w:lang w:bidi="ar-AE"/>
              </w:rPr>
            </w:pPr>
            <w:r w:rsidRPr="00A52F0A">
              <w:rPr>
                <w:rFonts w:ascii="Sakkal Majalla" w:hAnsi="Sakkal Majalla" w:cs="Sakkal Majalla" w:hint="cs"/>
                <w:b w:val="0"/>
                <w:bCs w:val="0"/>
                <w:color w:val="C00000"/>
                <w:sz w:val="16"/>
                <w:szCs w:val="16"/>
                <w:rtl/>
                <w:lang w:bidi="ar-AE"/>
              </w:rPr>
              <w:t>(</w:t>
            </w:r>
            <w:r w:rsidRPr="00A52F0A">
              <w:rPr>
                <w:rFonts w:ascii="Sakkal Majalla" w:hAnsi="Sakkal Majalla" w:cs="Sakkal Majalla"/>
                <w:b w:val="0"/>
                <w:bCs w:val="0"/>
                <w:color w:val="C00000"/>
                <w:sz w:val="16"/>
                <w:szCs w:val="16"/>
                <w:rtl/>
                <w:lang w:bidi="ar-AE"/>
              </w:rPr>
              <w:t>لاستعمال إدارة البرنامج</w:t>
            </w:r>
            <w:r w:rsidRPr="00A52F0A">
              <w:rPr>
                <w:rFonts w:ascii="Sakkal Majalla" w:hAnsi="Sakkal Majalla" w:cs="Sakkal Majalla" w:hint="cs"/>
                <w:b w:val="0"/>
                <w:bCs w:val="0"/>
                <w:color w:val="C00000"/>
                <w:sz w:val="16"/>
                <w:szCs w:val="16"/>
                <w:rtl/>
                <w:lang w:bidi="ar-AE"/>
              </w:rPr>
              <w:t xml:space="preserve"> / </w:t>
            </w:r>
            <w:r w:rsidRPr="00A52F0A">
              <w:rPr>
                <w:rFonts w:ascii="Sakkal Majalla" w:hAnsi="Sakkal Majalla" w:cs="Sakkal Majalla"/>
                <w:b w:val="0"/>
                <w:bCs w:val="0"/>
                <w:color w:val="C00000"/>
                <w:sz w:val="16"/>
                <w:szCs w:val="16"/>
                <w:lang w:val="en-GB" w:bidi="ar-AE"/>
              </w:rPr>
              <w:t>Program’s admin use</w:t>
            </w:r>
            <w:r w:rsidRPr="00A52F0A">
              <w:rPr>
                <w:rFonts w:ascii="Sakkal Majalla" w:hAnsi="Sakkal Majalla" w:cs="Sakkal Majalla" w:hint="cs"/>
                <w:b w:val="0"/>
                <w:bCs w:val="0"/>
                <w:color w:val="C00000"/>
                <w:sz w:val="16"/>
                <w:szCs w:val="16"/>
                <w:rtl/>
                <w:lang w:val="en-GB" w:bidi="ar-AE"/>
              </w:rPr>
              <w:t>)</w:t>
            </w:r>
          </w:p>
        </w:tc>
        <w:tc>
          <w:tcPr>
            <w:tcW w:w="6705" w:type="dxa"/>
            <w:gridSpan w:val="4"/>
            <w:tcBorders>
              <w:top w:val="single" w:sz="6" w:space="0" w:color="A6A6A6" w:themeColor="background1" w:themeShade="A6"/>
              <w:bottom w:val="single" w:sz="4" w:space="0" w:color="BFBFBF" w:themeColor="background1" w:themeShade="BF"/>
            </w:tcBorders>
            <w:shd w:val="clear" w:color="auto" w:fill="FFFFFF" w:themeFill="background1"/>
            <w:vAlign w:val="center"/>
          </w:tcPr>
          <w:p w:rsidR="009A2134" w:rsidRPr="00820831" w:rsidRDefault="00C174D9" w:rsidP="00271449">
            <w:pPr>
              <w:bidi w:val="0"/>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24"/>
                <w:szCs w:val="24"/>
                <w:rtl/>
              </w:rPr>
            </w:pPr>
            <w:r w:rsidRPr="00820831">
              <w:rPr>
                <w:rFonts w:ascii="Sakkal Majalla" w:hAnsi="Sakkal Majalla" w:cs="Sakkal Majalla"/>
                <w:b/>
                <w:bCs/>
              </w:rPr>
              <w:t>IFKSU</w:t>
            </w:r>
            <w:r w:rsidR="00271449" w:rsidRPr="00820831">
              <w:rPr>
                <w:rFonts w:ascii="Sakkal Majalla" w:hAnsi="Sakkal Majalla" w:cs="Sakkal Majalla"/>
                <w:b/>
                <w:bCs/>
              </w:rPr>
              <w:t>SV</w:t>
            </w:r>
            <w:r w:rsidRPr="00820831">
              <w:rPr>
                <w:rFonts w:ascii="Sakkal Majalla" w:hAnsi="Sakkal Majalla" w:cs="Sakkal Majalla"/>
                <w:b/>
                <w:bCs/>
              </w:rPr>
              <w:t>–00</w:t>
            </w:r>
          </w:p>
        </w:tc>
      </w:tr>
      <w:tr w:rsidR="003653B6"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9A2134" w:rsidP="002B5AA8">
            <w:pPr>
              <w:spacing w:after="0" w:line="240" w:lineRule="auto"/>
              <w:jc w:val="center"/>
              <w:rPr>
                <w:rFonts w:ascii="Sakkal Majalla" w:hAnsi="Sakkal Majalla" w:cs="Sakkal Majalla"/>
                <w:b w:val="0"/>
                <w:bCs w:val="0"/>
                <w:color w:val="000000" w:themeColor="text1"/>
                <w:sz w:val="18"/>
                <w:szCs w:val="18"/>
                <w:rtl/>
              </w:rPr>
            </w:pPr>
            <w:r w:rsidRPr="00EB6FB9">
              <w:rPr>
                <w:rFonts w:ascii="Sakkal Majalla" w:hAnsi="Sakkal Majalla" w:cs="Sakkal Majalla"/>
                <w:b w:val="0"/>
                <w:bCs w:val="0"/>
                <w:color w:val="000000" w:themeColor="text1"/>
                <w:sz w:val="18"/>
                <w:szCs w:val="18"/>
                <w:rtl/>
                <w:lang w:bidi="ar-AE"/>
              </w:rPr>
              <w:t>تاريخ التقديم</w:t>
            </w:r>
            <w:r w:rsidRPr="00EB6FB9">
              <w:rPr>
                <w:rFonts w:ascii="Sakkal Majalla" w:hAnsi="Sakkal Majalla" w:cs="Sakkal Majalla" w:hint="cs"/>
                <w:b w:val="0"/>
                <w:bCs w:val="0"/>
                <w:color w:val="000000" w:themeColor="text1"/>
                <w:sz w:val="18"/>
                <w:szCs w:val="18"/>
                <w:rtl/>
                <w:lang w:bidi="ar-AE"/>
              </w:rPr>
              <w:t xml:space="preserve">       </w:t>
            </w:r>
            <w:r w:rsidR="00635B45"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002B5AA8">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Submission date</w:t>
            </w:r>
          </w:p>
        </w:tc>
        <w:sdt>
          <w:sdtPr>
            <w:rPr>
              <w:rFonts w:ascii="Sakkal Majalla" w:hAnsi="Sakkal Majalla" w:cs="Sakkal Majalla"/>
              <w:color w:val="000000"/>
              <w:sz w:val="18"/>
              <w:szCs w:val="18"/>
              <w:rtl/>
              <w:lang w:val="en-GB"/>
            </w:rPr>
            <w:id w:val="829108710"/>
            <w:placeholder>
              <w:docPart w:val="A84AC37625DE489787705A6A2275B7F4"/>
            </w:placeholder>
            <w:date>
              <w:dateFormat w:val="M/d/yyyy"/>
              <w:lid w:val="en-US"/>
              <w:storeMappedDataAs w:val="dateTime"/>
              <w:calendar w:val="gregorian"/>
            </w:date>
          </w:sdtPr>
          <w:sdtEndPr/>
          <w:sdtContent>
            <w:tc>
              <w:tcPr>
                <w:tcW w:w="6705"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6B6431" w:rsidP="006656A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Pr>
                    <w:rFonts w:ascii="Sakkal Majalla" w:hAnsi="Sakkal Majalla" w:cs="Sakkal Majalla"/>
                    <w:color w:val="000000"/>
                    <w:sz w:val="18"/>
                    <w:szCs w:val="18"/>
                    <w:rtl/>
                  </w:rPr>
                  <w:t xml:space="preserve">تاريخ التقديم/ </w:t>
                </w:r>
                <w:r>
                  <w:rPr>
                    <w:rFonts w:ascii="Sakkal Majalla" w:hAnsi="Sakkal Majalla" w:cs="Sakkal Majalla"/>
                    <w:color w:val="000000"/>
                    <w:sz w:val="18"/>
                    <w:szCs w:val="18"/>
                  </w:rPr>
                  <w:t>Submission date</w:t>
                </w:r>
              </w:p>
            </w:tc>
          </w:sdtContent>
        </w:sdt>
      </w:tr>
      <w:tr w:rsidR="00A922E9" w:rsidRPr="000B72A9" w:rsidTr="00A52F0A">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A922E9" w:rsidRPr="00EB6FB9" w:rsidRDefault="00A922E9" w:rsidP="00361A5D">
            <w:pPr>
              <w:spacing w:after="0" w:line="240" w:lineRule="auto"/>
              <w:rPr>
                <w:rFonts w:ascii="Sakkal Majalla" w:hAnsi="Sakkal Majalla" w:cs="Sakkal Majalla"/>
                <w:b w:val="0"/>
                <w:bCs w:val="0"/>
                <w:color w:val="000000" w:themeColor="text1"/>
                <w:sz w:val="18"/>
                <w:szCs w:val="18"/>
                <w:rtl/>
                <w:lang w:bidi="ar-AE"/>
              </w:rPr>
            </w:pPr>
            <w:r>
              <w:rPr>
                <w:rFonts w:ascii="Sakkal Majalla" w:hAnsi="Sakkal Majalla" w:cs="Sakkal Majalla" w:hint="cs"/>
                <w:b w:val="0"/>
                <w:bCs w:val="0"/>
                <w:color w:val="000000" w:themeColor="text1"/>
                <w:sz w:val="18"/>
                <w:szCs w:val="18"/>
                <w:rtl/>
                <w:lang w:bidi="ar-AE"/>
              </w:rPr>
              <w:t>المجال/</w:t>
            </w:r>
            <w:r w:rsidRPr="00EB6FB9">
              <w:rPr>
                <w:rFonts w:ascii="Sakkal Majalla" w:hAnsi="Sakkal Majalla" w:cs="Sakkal Majalla" w:hint="cs"/>
                <w:b w:val="0"/>
                <w:bCs w:val="0"/>
                <w:color w:val="000000" w:themeColor="text1"/>
                <w:sz w:val="18"/>
                <w:szCs w:val="18"/>
                <w:rtl/>
                <w:lang w:bidi="ar-AE"/>
              </w:rPr>
              <w:t>الأولوية البحثية</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proofErr w:type="gramStart"/>
            <w:r w:rsidRPr="00EB6FB9">
              <w:rPr>
                <w:rFonts w:ascii="Sakkal Majalla" w:hAnsi="Sakkal Majalla" w:cs="Sakkal Majalla"/>
                <w:b w:val="0"/>
                <w:bCs w:val="0"/>
                <w:color w:val="000000" w:themeColor="text1"/>
                <w:sz w:val="18"/>
                <w:szCs w:val="18"/>
                <w:lang w:bidi="ar-AE"/>
              </w:rPr>
              <w:t>Research  priority</w:t>
            </w:r>
            <w:proofErr w:type="gramEnd"/>
          </w:p>
        </w:tc>
        <w:tc>
          <w:tcPr>
            <w:tcW w:w="6705"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8"/>
                <w:szCs w:val="18"/>
                <w:rtl/>
              </w:rPr>
              <w:id w:val="-1588152590"/>
              <w:placeholder>
                <w:docPart w:val="1917A7C7590A4391867DC2BFB4C09B8B"/>
              </w:placeholder>
              <w:comboBox>
                <w:listItem w:value="Choose an item."/>
                <w:listItem w:displayText="الطاقة النظيفة والمستدامة/ Clean &amp; sustainable energy " w:value="الطاقة النظيفة والمستدامة/ Clean &amp; sustainable energy "/>
                <w:listItem w:displayText="الصحة ورفاهية الإنسان/ Health &amp; human well-being" w:value="الصحة ورفاهية الإنسان/ Health &amp; human well-being"/>
                <w:listItem w:displayText="الابداعات الرقمية/ Digital innovations" w:value="الابداعات الرقمية/ Digital innovations"/>
                <w:listItem w:displayText="الغذاء والماء والبيئة/ Food, water, &amp; environment " w:value="الغذاء والماء والبيئة/ Food, water, &amp; environment "/>
                <w:listItem w:displayText="البتروكيماويات/ Petrochemicals" w:value="البتروكيماويات/ Petrochemicals"/>
                <w:listItem w:displayText="تعلم العلوم والتقنية والهندسة والرياضيات/ Science, technology, engineering, &amp; mathematics education " w:value="تعلم العلوم والتقنية والهندسة والرياضيات/ Science, technology, engineering, &amp; mathematics education "/>
              </w:comboBox>
            </w:sdtPr>
            <w:sdtEndPr/>
            <w:sdtContent>
              <w:p w:rsidR="00A922E9" w:rsidRPr="00C85FC9" w:rsidRDefault="006B6431" w:rsidP="00A922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r>
                  <w:rPr>
                    <w:rFonts w:ascii="Sakkal Majalla" w:hAnsi="Sakkal Majalla" w:cs="Sakkal Majalla"/>
                    <w:color w:val="000000" w:themeColor="text1"/>
                    <w:sz w:val="18"/>
                    <w:szCs w:val="18"/>
                    <w:rtl/>
                  </w:rPr>
                  <w:t xml:space="preserve">اختر المجال البحثي/ </w:t>
                </w:r>
                <w:r>
                  <w:rPr>
                    <w:rFonts w:ascii="Sakkal Majalla" w:hAnsi="Sakkal Majalla" w:cs="Sakkal Majalla"/>
                    <w:color w:val="000000" w:themeColor="text1"/>
                    <w:sz w:val="18"/>
                    <w:szCs w:val="18"/>
                  </w:rPr>
                  <w:t>Choose research priority</w:t>
                </w:r>
              </w:p>
            </w:sdtContent>
          </w:sdt>
        </w:tc>
      </w:tr>
      <w:tr w:rsidR="00A922E9" w:rsidRPr="00A922E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A922E9" w:rsidRPr="00EB6FB9" w:rsidRDefault="00A922E9" w:rsidP="00A922E9">
            <w:pPr>
              <w:spacing w:after="0" w:line="240" w:lineRule="auto"/>
              <w:rPr>
                <w:rFonts w:ascii="Sakkal Majalla" w:hAnsi="Sakkal Majalla" w:cs="Sakkal Majalla"/>
                <w:b w:val="0"/>
                <w:bCs w:val="0"/>
                <w:color w:val="000000" w:themeColor="text1"/>
                <w:sz w:val="18"/>
                <w:szCs w:val="18"/>
                <w:rtl/>
                <w:lang w:bidi="ar-AE"/>
              </w:rPr>
            </w:pPr>
            <w:r w:rsidRPr="00EB6FB9">
              <w:rPr>
                <w:rFonts w:ascii="Sakkal Majalla" w:hAnsi="Sakkal Majalla" w:cs="Sakkal Majalla" w:hint="cs"/>
                <w:b w:val="0"/>
                <w:bCs w:val="0"/>
                <w:color w:val="000000" w:themeColor="text1"/>
                <w:sz w:val="18"/>
                <w:szCs w:val="18"/>
                <w:rtl/>
                <w:lang w:bidi="ar-AE"/>
              </w:rPr>
              <w:t xml:space="preserve">النشاط البحثي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Research activity</w:t>
            </w:r>
          </w:p>
        </w:tc>
        <w:tc>
          <w:tcPr>
            <w:tcW w:w="6705"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A922E9" w:rsidRPr="00A922E9" w:rsidRDefault="00B227F6" w:rsidP="00A922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sdt>
              <w:sdtPr>
                <w:rPr>
                  <w:rFonts w:ascii="Sakkal Majalla" w:hAnsi="Sakkal Majalla" w:cs="Sakkal Majalla"/>
                  <w:color w:val="000000" w:themeColor="text1"/>
                  <w:sz w:val="18"/>
                  <w:szCs w:val="18"/>
                  <w:rtl/>
                </w:rPr>
                <w:id w:val="2137989335"/>
                <w:placeholder>
                  <w:docPart w:val="753C7BF729B14013A59C6877D88099D0"/>
                </w:placeholder>
                <w:comboBox>
                  <w:listItem w:value="Choose an item."/>
                  <w:listItem w:displayText="مجال تخزين الطاقة/ Field of energy storage " w:value="مجال تخزين الطاقة/ Field of energy storage "/>
                  <w:listItem w:displayText="مجال كفاءة الطاقة من خلال الرقمنة/ Field of energy efficiency through digitalization" w:value="مجال كفاءة الطاقة من خلال الرقمنة/ Field of energy efficiency through digitalization"/>
                  <w:listItem w:displayText="مجال تدوير المخلفات وتحويلها إلى طاقة/ Field of recycling waste &amp; converting it into energy" w:value="مجال تدوير المخلفات وتحويلها إلى طاقة/ Field of recycling waste &amp; converting it into energy"/>
                  <w:listItem w:displayText="مجال الطاقة الشمسية/ Field of solar energy" w:value="مجال الطاقة الشمسية/ Field of solar energy"/>
                  <w:listItem w:displayText="مجال تطوير الطاقة النووية السلمية/ Field of developing peaceful nuclear energy" w:value="مجال تطوير الطاقة النووية السلمية/ Field of developing peaceful nuclear energy"/>
                  <w:listItem w:displayText="مجال التقنيات متناهية الصغر لرفع كفاءة الطاقة/ Field of nanotechnology to raise energy efficiency" w:value="مجال التقنيات متناهية الصغر لرفع كفاءة الطاقة/ Field of nanotechnology to raise energy efficiency"/>
                  <w:listItem w:displayText="مجال الأمراض المعدية/ Field of infectious diseases" w:value="مجال الأمراض المعدية/ Field of infectious diseases"/>
                  <w:listItem w:displayText="مجال الأمراض المزمنة/ Field of chronic diseases" w:value="مجال الأمراض المزمنة/ Field of chronic diseases"/>
                  <w:listItem w:displayText="مجال تطوير أنظمة الرعاية الصحية/ Field of developing health care systems" w:value="مجال تطوير أنظمة الرعاية الصحية/ Field of developing health care systems"/>
                  <w:listItem w:displayText="مجال الصحة النفسية/ Field of mental health" w:value="مجال الصحة النفسية/ Field of mental health"/>
                  <w:listItem w:displayText="مجال البيئة لهواء أنظف وتقليل التلوث وتقليل المخاطر الصحية/ Environment for cleaner air, less pollution, &amp; reduced health risks" w:value="مجال البيئة لهواء أنظف وتقليل التلوث وتقليل المخاطر الصحية/ Environment for cleaner air, less pollution, &amp; reduced health risks"/>
                  <w:listItem w:displayText="مجال الثورة الرقمية لتقديم رعاية صحية عالية الجودة/ Field of digital revolution to provide high-quality health care" w:value="مجال الثورة الرقمية لتقديم رعاية صحية عالية الجودة/ Field of digital revolution to provide high-quality health care"/>
                  <w:listItem w:displayText="مجال التقنيات الرقمية لإدارة الحشود/ Field of digital technologies for crowd management" w:value="مجال التقنيات الرقمية لإدارة الحشود/ Field of digital technologies for crowd management"/>
                  <w:listItem w:displayText="مجال التقنيات للتوسعات الحضرية الجديدة لدعم التصنيع/ Field of technologies for new urban expansions to support industrialization لدعم التصنيع" w:value="مجال التقنيات للتوسعات الحضرية الجديدة لدعم التصنيع/ Field of technologies for new urban expansions to support industrialization لدعم التصنيع"/>
                  <w:listItem w:displayText="مجال الروبوتات الصناعية/ Field of industrial robots" w:value="مجال الروبوتات الصناعية/ Field of industrial robots"/>
                  <w:listItem w:displayText="مجال الاتجاهات المتقدمة الجديدة في تحلية المياه/ Field of new advanced trends in water desalination" w:value="مجال الاتجاهات المتقدمة الجديدة في تحلية المياه/ Field of new advanced trends in water desalination"/>
                  <w:listItem w:displayText="مجال التهديدات تجاه الموارد والبيئة التي تواجه المدن الكبرى في المستقبل/ Field of threats to resources &amp; environment facing big Cities in the future" w:value="مجال التهديدات تجاه الموارد والبيئة التي تواجه المدن الكبرى في المستقبل/ Field of threats to resources &amp; environment facing big Cities in the future"/>
                  <w:listItem w:displayText="مجال الأنظمة المؤتمتة لجودة المياه وتوزيعها بكفاءة/ Field of automated systems for water quality &amp; efficient distribution" w:value="مجال الأنظمة المؤتمتة لجودة المياه وتوزيعها بكفاءة/ Field of automated systems for water quality &amp; efficient distribution"/>
                  <w:listItem w:displayText="تطوير الأمن الغذائي والمائي/ Develop food &amp; water security" w:value="تطوير الأمن الغذائي والمائي/ Develop food &amp; water security"/>
                  <w:listItem w:displayText="مجال الكربون ذو القيمة المضافة والنفايات الناشئة الجديدة/ Field of carbon with added value &amp; new emerging waste" w:value="مجال الكربون ذو القيمة المضافة والنفايات الناشئة الجديدة/ Field of carbon with added value &amp; new emerging waste"/>
                  <w:listItem w:displayText="مجال النفايات وتحويل المخلفات إلى مواد ذات قيمة/ Field of waste &amp; conversion of waste into valuable materials" w:value="مجال النفايات وتحويل المخلفات إلى مواد ذات قيمة/ Field of waste &amp; conversion of waste into valuable materials"/>
                  <w:listItem w:displayText="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value="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listItem w:displayText="مجال تطوير البوليمرات الذكية/ Field of development smart polymers" w:value="مجال تطوير البوليمرات الذكية/ Field of development smart polymers"/>
                  <w:listItem w:displayText="مجال تصنيع مواد بلاستيكية ذات قيمة للبيئة والتطبيقات الصناعية/ Field of manufacturing valuable plastics for environment &amp; industrial applications" w:value="مجال تصنيع مواد بلاستيكية ذات قيمة للبيئة والتطبيقات الصناعية/ Field of manufacturing valuable plastics for environment &amp; industrial applications"/>
                  <w:listItem w:displayText="مجال تعليم العلوم والتقنية والهندسة والرياضيات (STEM) في المملكة العربية السعودية/ Field of science, technology, engineering, &amp; mathematics (STEM) education in the Kingdom of Saudi Arabia" w:value="مجال تعليم العلوم والتقنية والهندسة والرياضيات (STEM) في المملكة العربية السعودية/ Field of science, technology, engineering, &amp; mathematics (STEM) education in the Kingdom of Saudi Arabia"/>
                  <w:listItem w:displayText="مجال الدراسات واسعة النطاق في تعليم العلوم والرياضيات/ Field of science &amp; mathematics education" w:value="مجال الدراسات واسعة النطاق في تعليم العلوم والرياضيات/ Field of science &amp; mathematics education"/>
                </w:comboBox>
              </w:sdtPr>
              <w:sdtEndPr/>
              <w:sdtContent>
                <w:r w:rsidR="006B6431">
                  <w:rPr>
                    <w:rFonts w:ascii="Sakkal Majalla" w:hAnsi="Sakkal Majalla" w:cs="Sakkal Majalla"/>
                    <w:color w:val="000000" w:themeColor="text1"/>
                    <w:sz w:val="18"/>
                    <w:szCs w:val="18"/>
                    <w:rtl/>
                  </w:rPr>
                  <w:t xml:space="preserve">اختر النشاط البحثي/ </w:t>
                </w:r>
                <w:r w:rsidR="006B6431">
                  <w:rPr>
                    <w:rFonts w:ascii="Sakkal Majalla" w:hAnsi="Sakkal Majalla" w:cs="Sakkal Majalla"/>
                    <w:color w:val="000000" w:themeColor="text1"/>
                    <w:sz w:val="18"/>
                    <w:szCs w:val="18"/>
                  </w:rPr>
                  <w:t>Choose research activity</w:t>
                </w:r>
              </w:sdtContent>
            </w:sdt>
          </w:p>
        </w:tc>
      </w:tr>
      <w:tr w:rsidR="00A922E9" w:rsidRPr="000B72A9" w:rsidTr="00A52F0A">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A922E9" w:rsidRPr="00EB6FB9" w:rsidRDefault="00A922E9" w:rsidP="00A922E9">
            <w:pPr>
              <w:spacing w:after="0" w:line="240" w:lineRule="auto"/>
              <w:rPr>
                <w:rFonts w:ascii="Sakkal Majalla" w:hAnsi="Sakkal Majalla" w:cs="Sakkal Majalla"/>
                <w:b w:val="0"/>
                <w:bCs w:val="0"/>
                <w:color w:val="000000" w:themeColor="text1"/>
                <w:sz w:val="18"/>
                <w:szCs w:val="18"/>
                <w:rtl/>
                <w:lang w:bidi="ar-AE"/>
              </w:rPr>
            </w:pPr>
            <w:r>
              <w:rPr>
                <w:rFonts w:ascii="Sakkal Majalla" w:hAnsi="Sakkal Majalla" w:cs="Sakkal Majalla" w:hint="cs"/>
                <w:b w:val="0"/>
                <w:bCs w:val="0"/>
                <w:color w:val="000000" w:themeColor="text1"/>
                <w:sz w:val="18"/>
                <w:szCs w:val="18"/>
                <w:rtl/>
                <w:lang w:bidi="ar-AE"/>
              </w:rPr>
              <w:t>المسار/الاهتمام</w:t>
            </w:r>
            <w:r w:rsidRPr="00EB6FB9">
              <w:rPr>
                <w:rFonts w:ascii="Sakkal Majalla" w:hAnsi="Sakkal Majalla" w:cs="Sakkal Majalla" w:hint="cs"/>
                <w:b w:val="0"/>
                <w:bCs w:val="0"/>
                <w:color w:val="000000" w:themeColor="text1"/>
                <w:sz w:val="18"/>
                <w:szCs w:val="18"/>
                <w:rtl/>
                <w:lang w:bidi="ar-AE"/>
              </w:rPr>
              <w:t xml:space="preserve"> البحثي   </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 xml:space="preserve">Research </w:t>
            </w:r>
            <w:r>
              <w:rPr>
                <w:rFonts w:ascii="Sakkal Majalla" w:hAnsi="Sakkal Majalla" w:cs="Sakkal Majalla"/>
                <w:b w:val="0"/>
                <w:bCs w:val="0"/>
                <w:color w:val="000000" w:themeColor="text1"/>
                <w:sz w:val="18"/>
                <w:szCs w:val="18"/>
                <w:lang w:bidi="ar-AE"/>
              </w:rPr>
              <w:t>track</w:t>
            </w:r>
          </w:p>
        </w:tc>
        <w:tc>
          <w:tcPr>
            <w:tcW w:w="6705"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A922E9" w:rsidRDefault="00B227F6" w:rsidP="00A922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sdt>
              <w:sdtPr>
                <w:rPr>
                  <w:rFonts w:ascii="Sakkal Majalla" w:eastAsiaTheme="minorEastAsia" w:hAnsi="Sakkal Majalla" w:cs="Sakkal Majalla"/>
                  <w:color w:val="000000" w:themeColor="text1"/>
                  <w:sz w:val="18"/>
                  <w:szCs w:val="18"/>
                  <w:rtl/>
                  <w:lang w:val="en-GB"/>
                </w:rPr>
                <w:id w:val="-1587451899"/>
                <w:placeholder>
                  <w:docPart w:val="041F3F6049BF4EDC805CA817B52E24B2"/>
                </w:placeholder>
                <w:comboBox>
                  <w:listItem w:value="Choose an item."/>
                  <w:listItem w:displayText="تطوير تقنيات البطاريات منخفضة التكلفة للمناخات الجافة/ Development of low-cost battery technologies for arid climates &amp; their optimization for operation in grids &amp; microgrids" w:value="تطوير تقنيات البطاريات منخفضة التكلفة للمناخات الجافة/ Development of low-cost battery technologies for arid climates &amp; their optimization for operation in grids &amp; microgrids"/>
                  <w:listItem w:displayText="تطوير تقنيات التخزين الحراري منخفضة التكلفة للتشغيل اليومي والموسمي/ Development of novel low-cost thermal storage technologies for diurnal &amp; seasonal operation" w:value="تطوير تقنيات التخزين الحراري منخفضة التكلفة للتشغيل اليومي والموسمي/ Development of novel low-cost thermal storage technologies for diurnal &amp; seasonal operation"/>
                  <w:listItem w:displayText="أنظمة المراقبة والمحاكاة الذكية لرفع كفاءة الطاقة في المباني العامة والتجارية/ Smart monitoring &amp; simulation systems to raise energy efficiency in public &amp; commercial buildings" w:value="أنظمة المراقبة والمحاكاة الذكية لرفع كفاءة الطاقة في المباني العامة والتجارية/ Smart monitoring &amp; simulation systems to raise energy efficiency in public &amp; commercial buildings"/>
                  <w:listItem w:displayText="تطوير أنظمة التحكم اللاسلكية لاستبدال أنظمة BMS الحالية/ Development of wireless control systems to replace existing BMS systems" w:value="تطوير أنظمة التحكم اللاسلكية لاستبدال أنظمة BMS الحالية/ Development of wireless control systems to replace existing BMS systems"/>
                  <w:listItem w:displayText="تحويل المخلفات إلى طاقة بطرق بيولوجية حيوية وكيميائية حرارية/ Conversion of wastes into energy via biological &amp; thermochemical methods" w:value="تحويل المخلفات إلى طاقة بطرق بيولوجية حيوية وكيميائية حرارية/ Conversion of wastes into energy via biological &amp; thermochemical methods"/>
                  <w:listItem w:displayText="تطوير أنظمة هجينة لتحويل المخلفات إلى طاقة مع أنظمة طاقة أخرى/ Development &amp; control of hybrid waste-to-energy systems with other energy systems" w:value="تطوير أنظمة هجينة لتحويل المخلفات إلى طاقة مع أنظمة طاقة أخرى/ Development &amp; control of hybrid waste-to-energy systems with other energy systems"/>
                  <w:listItem w:displayText="الابتكار في دمج تقنيات الطاقة الشمسية المختلفة في الشبكات الكهربائية من أجل تشغيل موثوق/ Innovation in integration of various solar technologies in the electric grids for reliable operation" w:value="الابتكار في دمج تقنيات الطاقة الشمسية المختلفة في الشبكات الكهربائية من أجل تشغيل موثوق/ Innovation in integration of various solar technologies in the electric grids for reliable operation"/>
                  <w:listItem w:displayText="مكونات ومواد متقدمة لأنظمة الطاقة الشمسية المركزة من الجيل التالي ذات درجات الحرارة العالية/ Advanced components &amp; materials for high-temperature next-generation CSP systems" w:value="مكونات ومواد متقدمة لأنظمة الطاقة الشمسية المركزة من الجيل التالي ذات درجات الحرارة العالية/ Advanced components &amp; materials for high-temperature next-generation CSP systems"/>
                  <w:listItem w:displayText="استخدام التقنية النووية عن طريق التطعيم الإشعاعي لتطوير أغشية من الجيل الجديد ذات نفاذية عالية لتحلية مياه البحر/ Nuclear Technology by Radiation Grafting for Development of New Generation Membranes with High Permeability for Desalination of Sea Water" w:value="استخدام التقنية النووية عن طريق التطعيم الإشعاعي لتطوير أغشية من الجيل الجديد ذات نفاذية عالية لتحلية مياه البحر/ Nuclear Technology by Radiation Grafting for Development of New Generation Membranes with High Permeability for Desalination of Sea Water"/>
                  <w:listItem w:displayText="تطوير تقنيات جديدة لمعالجة المياه الملوثة بالمواد المشعة/ Novel techniques for treatment of contaminated water by radioactive materials" w:value="تطوير تقنيات جديدة لمعالجة المياه الملوثة بالمواد المشعة/ Novel techniques for treatment of contaminated water by radioactive materials"/>
                  <w:listItem w:displayText="تطوير محفزات نانوية للاختزال الكهروكيميائي لثاني أكسيد الكربون/ Development of nanocatalysts for electrochemical CO2 reduction" w:value="تطوير محفزات نانوية للاختزال الكهروكيميائي لثاني أكسيد الكربون/ Development of nanocatalysts for electrochemical CO2 reduction"/>
                  <w:listItem w:displayText="تطوير محفزات نانوية لإنتاج الهيدروجين من الحفريات والمياة والنفايات/ Development of nanocatalysts for hydrogen production from fossil, water, &amp; waste resources" w:value="تطوير محفزات نانوية لإنتاج الهيدروجين من الحفريات والمياة والنفايات/ Development of nanocatalysts for hydrogen production from fossil, water, &amp; waste resources"/>
                  <w:listItem w:displayText="ابتكار طرق جديدة ودقيقة للكشف السريع عن الأمراض المعدية الناشئة/ Innovating new &amp; advanced methods for the rapid detection of emerging infectious diseases" w:value="ابتكار طرق جديدة ودقيقة للكشف السريع عن الأمراض المعدية الناشئة/ Innovating new &amp; advanced methods for the rapid detection of emerging infectious diseases"/>
                  <w:listItem w:displayText="تحديد آليات مقاومة البكتيريا للمضادات الحيوية و تطوير مضادات حيوية جديدة/ Determining the mechanisms of antibiotic resistance of bacteria &amp; developing new antibiotics" w:value="تحديد آليات مقاومة البكتيريا للمضادات الحيوية و تطوير مضادات حيوية جديدة/ Determining the mechanisms of antibiotic resistance of bacteria &amp; developing new antibiotics"/>
                  <w:listItem w:displayText="تطوير اختبارات تشخيصية دقيقة للأمراض المزمنة والأورام / Developing accurate diagnostic tests for chronic diseases &amp; Cancer" w:value="تطوير اختبارات تشخيصية دقيقة للأمراض المزمنة والأورام / Developing accurate diagnostic tests for chronic diseases &amp; Cancer"/>
                  <w:listItem w:displayText="تحديد مسببات ونمط امراض اضطرابات المناعة وتطوير علاجات فعالة/ Determine the etiology &amp; pattern of immune dysregulation disorders &amp; develop effective therapies" w:value="تحديد مسببات ونمط امراض اضطرابات المناعة وتطوير علاجات فعالة/ Determine the etiology &amp; pattern of immune dysregulation disorders &amp; develop effective therapies"/>
                  <w:listItem w:displayText="استخدام الطب الدقيق الشخصي في  الأمراض المزمنة والأورام/ The use of personalized precision medicine in chronic diseases &amp; oncology" w:value="استخدام الطب الدقيق الشخصي في  الأمراض المزمنة والأورام/ The use of personalized precision medicine in chronic diseases &amp; oncology"/>
                  <w:listItem w:displayText="تطوير ادوات وأنظمة لإطالة متوسط العمر الصحي للإنسان/ Developing tools &amp; systems to extend the average healthy human life" w:value="تطوير ادوات وأنظمة لإطالة متوسط العمر الصحي للإنسان/ Developing tools &amp; systems to extend the average healthy human life"/>
                  <w:listItem w:displayText="تطبيقات التقنيات الصاعدة في تطوير أنظمة الرعاية الصحية، مثل تطبيقات الذكاء الاصطناعي وتحليل البيانات الضخمة/ Applications of emerging technologies in the development of healthcare systems, such as applications of artificial intelligence &amp; big data analys" w:value="تطبيقات التقنيات الصاعدة في تطوير أنظمة الرعاية الصحية، مثل تطبيقات الذكاء الاصطناعي وتحليل البيانات الضخمة/ Applications of emerging technologies in the development of healthcare systems, such as applications of artificial intelligence &amp; big data analys"/>
                  <w:listItem w:displayText=" تحسين استمرارية الرعاية الصحية باستخدام الرعاية الصحية عن بُعد/ Improving healthcare continuity using telehealth" w:value=" تحسين استمرارية الرعاية الصحية باستخدام الرعاية الصحية عن بُعد/ Improving healthcare continuity using telehealth"/>
                  <w:listItem w:displayText="تحديد دور العوامل الوراثية في نشوء الاضطرابات النفسية والاستجابة للعلاج/ Determine the role of genetic factors in the etiology of mental disorders &amp; response to treatment" w:value="تحديد دور العوامل الوراثية في نشوء الاضطرابات النفسية والاستجابة للعلاج/ Determine the role of genetic factors in the etiology of mental disorders &amp; response to treatment"/>
                  <w:listItem w:displayText="نمط الاضطرابات المرتبطة بالإدمان في السعودية/ The pattern of addiction-related disorders in Saudi Arabia" w:value="نمط الاضطرابات المرتبطة بالإدمان في السعودية/ The pattern of addiction-related disorders in Saudi Arabia"/>
                  <w:listItem w:displayText="العبء الكلي المباشر والغير مباشر للاضطرابات النفسية في السعودية/ The total direct &amp; indirect burden of mental disorders in Saudi Arabia" w:value="العبء الكلي المباشر والغير مباشر للاضطرابات النفسية في السعودية/ The total direct &amp; indirect burden of mental disorders in Saudi Arabia"/>
                  <w:listItem w:displayText=" المخاطر الصحية للعواصف الرملية/ Sandstorm health hazardous " w:value=" المخاطر الصحية للعواصف الرملية/ Sandstorm health hazardous "/>
                  <w:listItem w:displayText="تطوير طرق جديدة للتقليل من التأثيرات الصحية  للتغيرات المناخية والبيئية/ Developing new methods to reduce the health impacts of climate &amp; environmental changes" w:value="تطوير طرق جديدة للتقليل من التأثيرات الصحية  للتغيرات المناخية والبيئية/ Developing new methods to reduce the health impacts of climate &amp; environmental changes"/>
                  <w:listItem w:displayText="المخاطر الصحية المرتبطة بالمهن/ Occupational health riskhazardous " w:value="المخاطر الصحية المرتبطة بالمهن/ Occupational health riskhazardous "/>
                  <w:listItem w:displayText="استخراج البيانات وإدارة بيانات السجلات الطبية/ Data mining &amp; data management of medical records" w:value="استخراج البيانات وإدارة بيانات السجلات الطبية/ Data mining &amp; data management of medical records"/>
                  <w:listItem w:displayText="تطوير الأجهزة القابلة للارتداء وأجهزة الاستشعار والقياس الحيوي/ Wearables, Sensors, &amp; Biotelemetry" w:value="تطوير الأجهزة القابلة للارتداء وأجهزة الاستشعار والقياس الحيوي/ Wearables, Sensors, &amp; Biotelemetry"/>
                  <w:listItem w:displayText="تطبيقات الواقع الافتراضي في الرعاية الصحية (إعادة التأهيل، الجراحة بمساعدة الواقع الافتراضي، التعليم الطبي، التصوير الطبي)/ Virtual/Augmented/Mixed Reality Applications in healthcare (Rehabilitation; AR assisted surgery; medical education; medical imaging)" w:value="تطبيقات الواقع الافتراضي في الرعاية الصحية (إعادة التأهيل، الجراحة بمساعدة الواقع الافتراضي، التعليم الطبي، التصوير الطبي)/ Virtual/Augmented/Mixed Reality Applications in healthcare (Rehabilitation; AR assisted surgery; medical education; medical imaging)"/>
                  <w:listItem w:displayText="استخدام الطائرات بدون طيار ومعالجة الصور للتعامل مع الحشود/ Drones &amp; image processing for crowd handling" w:value="استخدام الطائرات بدون طيار ومعالجة الصور للتعامل مع الحشود/ Drones &amp; image processing for crowd handling"/>
                  <w:listItem w:displayText="نمذجة ومحاكاة الحشود/ Crowd modelling, &amp; Simulation " w:value="نمذجة ومحاكاة الحشود/ Crowd modelling, &amp; Simulation "/>
                  <w:listItem w:displayText="استخدام الأجهزة الذكية القابلة للارتداء (الخواتم)/ الهواتف المحمولة لاكتشاف وإدارة الحشود أثناء الحج والعمرة، مع مراعاة المواقف الوبائية/ Using smart wearables (rings)/mobiles for detecting/managing crowds during Hajj and Omrah, considering pandemic situat" w:value="استخدام الأجهزة الذكية القابلة للارتداء (الخواتم)/ الهواتف المحمولة لاكتشاف وإدارة الحشود أثناء الحج والعمرة، مع مراعاة المواقف الوبائية/ Using smart wearables (rings)/mobiles for detecting/managing crowds during Hajj and Omrah, considering pandemic situat"/>
                  <w:listItem w:displayText="إنترنت الأشياء لمدن ذكية آمنة ومستدامة/ Internet of Things for Secure, Sustainable Smart cities" w:value="إنترنت الأشياء لمدن ذكية آمنة ومستدامة/ Internet of Things for Secure, Sustainable Smart cities"/>
                  <w:listItem w:displayText="الاستخدام الفعال لمصادر الطاقة وإدارة الطلب في المدن الذكية/ Efficient use of energy sources, its reliability and demand management in smart cities" w:value="الاستخدام الفعال لمصادر الطاقة وإدارة الطلب في المدن الذكية/ Efficient use of energy sources, its reliability and demand management in smart cities"/>
                  <w:listItem w:displayText="تطوير أنظمة النقل الذكية والمركبات ذاتية القيادة/ Intelligent Transportation Systems &amp; Autonomous Vehicles" w:value="تطوير أنظمة النقل الذكية والمركبات ذاتية القيادة/ Intelligent Transportation Systems &amp; Autonomous Vehicles"/>
                  <w:listItem w:displayText="عمليات التصنيع الذكية والخدمات اللوجستية والآلات/ Intelligent Manufacturing Processes, Logistics, &amp; Machines" w:value="عمليات التصنيع الذكية والخدمات اللوجستية والآلات/ Intelligent Manufacturing Processes, Logistics, &amp; Machines"/>
                  <w:listItem w:displayText="تطبيقات الأنظمة الروبوتية في القطاعات التجارية والدفاعية/ Applications of robotic systems in commercial &amp; defense sectors" w:value="تطبيقات الأنظمة الروبوتية في القطاعات التجارية والدفاعية/ Applications of robotic systems in commercial &amp; defense sectors"/>
                  <w:listItem w:displayText="تطوير أجهزة الاستشعار وخوارزميات معالجة البيانات للأنظمة الروبوتية/ Sensing devices &amp; data processing algorithms for robotic systems" w:value="تطوير أجهزة الاستشعار وخوارزميات معالجة البيانات للأنظمة الروبوتية/ Sensing devices &amp; data processing algorithms for robotic systems"/>
                  <w:listItem w:displayText="تطوير تقنيات هجينة لتحلية المياه ذات كفاءة عالية قائمة على الطاقة المتجددة/ Renewable Energy-Driven Hybrid technologies for Energy Efficient Desalination" w:value="تطوير تقنيات هجينة لتحلية المياه ذات كفاءة عالية قائمة على الطاقة المتجددة/ Renewable Energy-Driven Hybrid technologies for Energy Efficient Desalination"/>
                  <w:listItem w:displayText="تطوير مواد وتقنيات المعالجة المسبقة (الترشيح الفائق / الترشيح النانوي) لتحلية مياه البحر بالتناضح العكسي/ Developing pretreatment materials &amp; technologies (Ultrafiltration/Nanofiltration) for Reverse Osmosis Seawater Desalination" w:value="تطوير مواد وتقنيات المعالجة المسبقة (الترشيح الفائق / الترشيح النانوي) لتحلية مياه البحر بالتناضح العكسي/ Developing pretreatment materials &amp; technologies (Ultrafiltration/Nanofiltration) for Reverse Osmosis Seawater Desalination"/>
                  <w:listItem w:displayText=" تطويرطرق فعالة لتحلية المياه بالترشيح الغشائي/ Development of effective methods for membrane filtration desalination" w:value=" تطويرطرق فعالة لتحلية المياه بالترشيح الغشائي/ Development of effective methods for membrane filtration desalination"/>
                  <w:listItem w:displayText="تطوير تقنيات للاستفادة من مياه الرجيع/ Developing technologies to make use of brine water " w:value="تطوير تقنيات للاستفادة من مياه الرجيع/ Developing technologies to make use of brine water "/>
                  <w:listItem w:displayText="النمو الذكي كإستراتيجية لمواجهة الآثار السلبية للزحف العمراني على الموارد والبيئة الطبيعية/ Smart growth as a strategy to counter the negative impacts of urban sprawl on resources &amp; the natural environment" w:value="النمو الذكي كإستراتيجية لمواجهة الآثار السلبية للزحف العمراني على الموارد والبيئة الطبيعية/ Smart growth as a strategy to counter the negative impacts of urban sprawl on resources &amp; the natural environment"/>
                  <w:listItem w:displayText="نماذج مستدامة لترشيد استهلاك الموارد غير المتجددة لمواجه التحديات المستقبلية في المدن الكبرى/ Sustainable models for rationalizing the consumption of non-renewable resources to face future challenges in major cities" w:value="نماذج مستدامة لترشيد استهلاك الموارد غير المتجددة لمواجه التحديات المستقبلية في المدن الكبرى/ Sustainable models for rationalizing the consumption of non-renewable resources to face future challenges in major cities"/>
                  <w:listItem w:displayText="تنمية المدن الصغيرة والأرياف كإستراتيجية لتحقيق التكامل الإقليمي ومواجهة التهديدات البيئية في المدن الكبرى/ Small cities &amp; rural development as a strategy for achieving regional integration and facing environmental threats in major cities" w:value="تنمية المدن الصغيرة والأرياف كإستراتيجية لتحقيق التكامل الإقليمي ومواجهة التهديدات البيئية في المدن الكبرى/ Small cities &amp; rural development as a strategy for achieving regional integration and facing environmental threats in major cities"/>
                  <w:listItem w:displayText="تطوير تصاميم خطوط نقل مياه التحلية لتقليل كلفة قطاع نقل المياه وزيادة فاعليتها/ Improve the design of desalinated water pipelines to reduce the water transmission cost &amp; increase its efficiency" w:value="تطوير تصاميم خطوط نقل مياه التحلية لتقليل كلفة قطاع نقل المياه وزيادة فاعليتها/ Improve the design of desalinated water pipelines to reduce the water transmission cost &amp; increase its efficiency"/>
                  <w:listItem w:displayText="تطوير نماذج اقتصادية رياضية مثلى قائمة على تحليل التكلفة والفوائد لنقل وتوزيع المياه بالمملكة العربية السعودية/ Developing optimized economic mathematical models based on cost-benefit analysis of water supply &amp; demand in the Kingdom of Saudi Arabia" w:value="تطوير نماذج اقتصادية رياضية مثلى قائمة على تحليل التكلفة والفوائد لنقل وتوزيع المياه بالمملكة العربية السعودية/ Developing optimized economic mathematical models based on cost-benefit analysis of water supply &amp; demand in the Kingdom of Saudi Arabia"/>
                  <w:listItem w:displayText="استخدام الاتمتة للكشف المبكر عن التسربات بالشبكات العامة والكبرى/ Automation uses for leaks early detection in public &amp; large networks" w:value="استخدام الاتمتة للكشف المبكر عن التسربات بالشبكات العامة والكبرى/ Automation uses for leaks early detection in public &amp; large networks"/>
                  <w:listItem w:displayText=" تقييم وإعداد خرائط إنتاج رقمية للموارد الطبيعية/ Assessment &amp; preparation of digital production maps for natural resources" w:value=" تقييم وإعداد خرائط إنتاج رقمية للموارد الطبيعية/ Assessment &amp; preparation of digital production maps for natural resources"/>
                  <w:listItem w:displayText="تقييم ورفع كفاءة الاستخدام الزراعي لمصادر المياه غير التقليدية/ Assessment &amp; increase the efficiency of agricultural use of non-conventional water sources" w:value="تقييم ورفع كفاءة الاستخدام الزراعي لمصادر المياه غير التقليدية/ Assessment &amp; increase the efficiency of agricultural use of non-conventional water sources"/>
                  <w:listItem w:displayText="سلاسل إمداد الغذاء (القطاعين الخاص والتعاوني)/ Food supply chains (private &amp; cooperative sectors)" w:value="سلاسل إمداد الغذاء (القطاعين الخاص والتعاوني)/ Food supply chains (private &amp; cooperative sectors)"/>
                  <w:listItem w:displayText="الصناعات التحويلية للإنتاج الزراعي من أجل الأمن الغذائي المستدام/ Manufacturing industries of agricultural production for sustainable food security" w:value="الصناعات التحويلية للإنتاج الزراعي من أجل الأمن الغذائي المستدام/ Manufacturing industries of agricultural production for sustainable food security"/>
                  <w:listItem w:displayText="تحويل ثاني أكسيد الكربون إلى مواد ذات قيمة مضافة/ Converting CO2 to added value materials" w:value="تحويل ثاني أكسيد الكربون إلى مواد ذات قيمة مضافة/ Converting CO2 to added value materials"/>
                  <w:listItem w:displayText="تقييم النفايات الناشئة الجديدة في القطاع الصحي والمدني والزراعي/ Evaluation of new emrged pollutants &amp; wastes in medical, agricultural, &amp; civil society" w:value="تقييم النفايات الناشئة الجديدة في القطاع الصحي والمدني والزراعي/ Evaluation of new emrged pollutants &amp; wastes in medical, agricultural, &amp; civil society"/>
                  <w:listItem w:displayText="طرق تخزين الكربون واستخلاصه من البيئة/ Methods of Carbon capture/storage/sequestrations from the environment" w:value="طرق تخزين الكربون واستخلاصه من البيئة/ Methods of Carbon capture/storage/sequestrations from the environment"/>
                  <w:listItem w:displayText="تطوير تقنيات حديثة لرفع مستوى المخلفات الحيوانية والزراعية الى منتجات قيمة عالية/ Novel technologies for upcycling of agriculture &amp; animal wastes into valuable products" w:value="تطوير تقنيات حديثة لرفع مستوى المخلفات الحيوانية والزراعية الى منتجات قيمة عالية/ Novel technologies for upcycling of agriculture &amp; animal wastes into valuable products"/>
                  <w:listItem w:displayText=" أساليب مستدامة ومبتكرة لتحويل المخلفات الصناعية ومخلفات البناء الى مواد ذات فائدة/ Innovative &amp; sustainable approaches for converting industrial and construction wastes into useful products" w:value=" أساليب مستدامة ومبتكرة لتحويل المخلفات الصناعية ومخلفات البناء الى مواد ذات فائدة/ Innovative &amp; sustainable approaches for converting industrial and construction wastes into useful products"/>
                  <w:listItem w:displayText="دراسه جدوى تطبيق المصافي الحيوية ومبادئ الاقتصاد الدائرى في مجال المخلفات المختلفة داخل المملكة العربية السعودية/ Feasibility of implementing circular economy &amp; biorefinery for various wastes in the kingdom of Saudi Arabia" w:value="دراسه جدوى تطبيق المصافي الحيوية ومبادئ الاقتصاد الدائرى في مجال المخلفات المختلفة داخل المملكة العربية السعودية/ Feasibility of implementing circular economy &amp; biorefinery for various wastes in the kingdom of Saudi Arabia"/>
                  <w:listItem w:displayText="استخدام المواد النانوية البوليمرية لتنقية المياه/ Using nano-polymeric materials for water treatment " w:value="استخدام المواد النانوية البوليمرية لتنقية المياه/ Using nano-polymeric materials for water treatment "/>
                  <w:listItem w:displayText="تطوير أغشية بوليمرية لتنقية المياه/ Development of polymeric membranes for water treatment " w:value="تطوير أغشية بوليمرية لتنقية المياه/ Development of polymeric membranes for water treatment "/>
                  <w:listItem w:displayText="استخدام بوليمرات جديدة لإزالة الملوثات الرئيسية والمواد المشعة في معالجة المياه/ Development of new polymers to remove major pollutant &amp; radioactive materials in water treatment" w:value="استخدام بوليمرات جديدة لإزالة الملوثات الرئيسية والمواد المشعة في معالجة المياه/ Development of new polymers to remove major pollutant &amp; radioactive materials in water treatment"/>
                  <w:listItem w:displayText="تطوير البوليمرات الذكية للعديد من التطبيقات الجديدة/ Smart polymers development for many emerging applications" w:value="تطوير البوليمرات الذكية للعديد من التطبيقات الجديدة/ Smart polymers development for many emerging applications"/>
                  <w:listItem w:displayText="تطوير مواد بوليمرية جديدة لتطبيقات الطباعة ثلاثية الأبعاد/ Developing new smart polymeric materials &amp; additives for 3D printing applications" w:value="تطوير مواد بوليمرية جديدة لتطبيقات الطباعة ثلاثية الأبعاد/ Developing new smart polymeric materials &amp; additives for 3D printing applications"/>
                  <w:listItem w:displayText="تطوير محفزات جديدة لاستخدامها في تطبيقات البتروكيماويات/ Development of New catalysis for petrochemical applications " w:value="تطوير محفزات جديدة لاستخدامها في تطبيقات البتروكيماويات/ Development of New catalysis for petrochemical applications "/>
                  <w:listItem w:displayText="تطوير مركبات بوليمرية ذات قيمة للتطبيقات الصناعية المختلفة/ Development of polymeric composites as Engineering Materials for different Industrials applications" w:value="تطوير مركبات بوليمرية ذات قيمة للتطبيقات الصناعية المختلفة/ Development of polymeric composites as Engineering Materials for different Industrials applications"/>
                  <w:listItem w:displayText="تطوير أغشية بوليمرية جديدة للبيوت المحمية/ Developing new polymeric films for green houses" w:value="تطوير أغشية بوليمرية جديدة للبيوت المحمية/ Developing new polymeric films for green houses"/>
                  <w:listItem w:displayText="تصنيع المواد البلاستيكية القيمة لتطبيقات البيئة المختلفة/ Manufacture of valuable plastics for different environment applications" w:value="تصنيع المواد البلاستيكية القيمة لتطبيقات البيئة المختلفة/ Manufacture of valuable plastics for different environment applications"/>
                  <w:listItem w:displayText="الاستفادة من تقنيات إعادة التدوير المختلفة لاستخدام البوليمرات المنتجة محلياً/ Utilizing different recycling techniques for using locally produced polymer waste &amp; convert it into valuable molecules" w:value="الاستفادة من تقنيات إعادة التدوير المختلفة لاستخدام البوليمرات المنتجة محلياً/ Utilizing different recycling techniques for using locally produced polymer waste &amp; convert it into valuable molecules"/>
                  <w:listItem w:displayText="برامج STEM للمعلمين قبل الخدمة وفي أثنائها/ Pre-service &amp; in-service STEM teacher programs" w:value="برامج STEM للمعلمين قبل الخدمة وفي أثنائها/ Pre-service &amp; in-service STEM teacher programs"/>
                  <w:listItem w:displayText="تعلم STEM/ STEM Learning   " w:value="تعلم STEM/ STEM Learning   "/>
                  <w:listItem w:displayText="تطوير السياسات التعليمية بناء على نتائج الدراسات واسعة النطاق/ Educational policies development based on findings from large scale educational studies" w:value="تطوير السياسات التعليمية بناء على نتائج الدراسات واسعة النطاق/ Educational policies development based on findings from large scale educational studies"/>
                  <w:listItem w:displayText="اتجاهات أداء الطلبة في الدراسات واسعة النطاق/ Students’ performance trends in large scale education studies" w:value="اتجاهات أداء الطلبة في الدراسات واسعة النطاق/ Students’ performance trends in large scale education studies"/>
                </w:comboBox>
              </w:sdtPr>
              <w:sdtEndPr/>
              <w:sdtContent>
                <w:r w:rsidR="006B6431">
                  <w:rPr>
                    <w:rFonts w:ascii="Sakkal Majalla" w:eastAsiaTheme="minorEastAsia" w:hAnsi="Sakkal Majalla" w:cs="Sakkal Majalla"/>
                    <w:color w:val="000000" w:themeColor="text1"/>
                    <w:sz w:val="18"/>
                    <w:szCs w:val="18"/>
                    <w:rtl/>
                  </w:rPr>
                  <w:t xml:space="preserve">اختر المسار البحثي/ </w:t>
                </w:r>
                <w:r w:rsidR="006B6431">
                  <w:rPr>
                    <w:rFonts w:ascii="Sakkal Majalla" w:eastAsiaTheme="minorEastAsia" w:hAnsi="Sakkal Majalla" w:cs="Sakkal Majalla"/>
                    <w:color w:val="000000" w:themeColor="text1"/>
                    <w:sz w:val="18"/>
                    <w:szCs w:val="18"/>
                  </w:rPr>
                  <w:t>Choose research track</w:t>
                </w:r>
              </w:sdtContent>
            </w:sdt>
          </w:p>
        </w:tc>
      </w:tr>
      <w:tr w:rsidR="008F0804"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F0804" w:rsidRDefault="006B6431" w:rsidP="006B6431">
            <w:pPr>
              <w:spacing w:after="0" w:line="240" w:lineRule="auto"/>
              <w:rPr>
                <w:rFonts w:ascii="Sakkal Majalla" w:hAnsi="Sakkal Majalla" w:cs="Sakkal Majalla"/>
                <w:b w:val="0"/>
                <w:bCs w:val="0"/>
                <w:color w:val="000000" w:themeColor="text1"/>
                <w:sz w:val="18"/>
                <w:szCs w:val="18"/>
                <w:rtl/>
                <w:lang w:val="en-GB"/>
              </w:rPr>
            </w:pPr>
            <w:r>
              <w:rPr>
                <w:rFonts w:ascii="Sakkal Majalla" w:hAnsi="Sakkal Majalla" w:cs="Sakkal Majalla" w:hint="cs"/>
                <w:b w:val="0"/>
                <w:bCs w:val="0"/>
                <w:color w:val="000000" w:themeColor="text1"/>
                <w:sz w:val="18"/>
                <w:szCs w:val="18"/>
                <w:rtl/>
                <w:lang w:val="en-GB"/>
              </w:rPr>
              <w:t xml:space="preserve">هل </w:t>
            </w:r>
            <w:r w:rsidR="00271449">
              <w:rPr>
                <w:rFonts w:ascii="Sakkal Majalla" w:hAnsi="Sakkal Majalla" w:cs="Sakkal Majalla" w:hint="cs"/>
                <w:b w:val="0"/>
                <w:bCs w:val="0"/>
                <w:color w:val="000000" w:themeColor="text1"/>
                <w:sz w:val="18"/>
                <w:szCs w:val="18"/>
                <w:rtl/>
                <w:lang w:val="en-GB"/>
              </w:rPr>
              <w:t>تقدم</w:t>
            </w:r>
            <w:r>
              <w:rPr>
                <w:rFonts w:ascii="Sakkal Majalla" w:hAnsi="Sakkal Majalla" w:cs="Sakkal Majalla" w:hint="cs"/>
                <w:b w:val="0"/>
                <w:bCs w:val="0"/>
                <w:color w:val="000000" w:themeColor="text1"/>
                <w:sz w:val="18"/>
                <w:szCs w:val="18"/>
                <w:rtl/>
                <w:lang w:val="en-GB"/>
              </w:rPr>
              <w:t>ت</w:t>
            </w:r>
            <w:r w:rsidR="00271449">
              <w:rPr>
                <w:rFonts w:ascii="Sakkal Majalla" w:hAnsi="Sakkal Majalla" w:cs="Sakkal Majalla" w:hint="cs"/>
                <w:b w:val="0"/>
                <w:bCs w:val="0"/>
                <w:color w:val="000000" w:themeColor="text1"/>
                <w:sz w:val="18"/>
                <w:szCs w:val="18"/>
                <w:rtl/>
                <w:lang w:val="en-GB"/>
              </w:rPr>
              <w:t xml:space="preserve"> بأكثر من</w:t>
            </w:r>
            <w:r>
              <w:rPr>
                <w:rFonts w:ascii="Sakkal Majalla" w:hAnsi="Sakkal Majalla" w:cs="Sakkal Majalla" w:hint="cs"/>
                <w:b w:val="0"/>
                <w:bCs w:val="0"/>
                <w:color w:val="000000" w:themeColor="text1"/>
                <w:sz w:val="18"/>
                <w:szCs w:val="18"/>
                <w:rtl/>
                <w:lang w:val="en-GB"/>
              </w:rPr>
              <w:t xml:space="preserve"> طلب ل</w:t>
            </w:r>
            <w:r w:rsidR="00271449">
              <w:rPr>
                <w:rFonts w:ascii="Sakkal Majalla" w:hAnsi="Sakkal Majalla" w:cs="Sakkal Majalla" w:hint="cs"/>
                <w:b w:val="0"/>
                <w:bCs w:val="0"/>
                <w:color w:val="000000" w:themeColor="text1"/>
                <w:sz w:val="18"/>
                <w:szCs w:val="18"/>
                <w:rtl/>
                <w:lang w:val="en-GB"/>
              </w:rPr>
              <w:t>زيارة علمية</w:t>
            </w:r>
            <w:r w:rsidR="008F0804">
              <w:rPr>
                <w:rFonts w:ascii="Sakkal Majalla" w:hAnsi="Sakkal Majalla" w:cs="Sakkal Majalla" w:hint="cs"/>
                <w:b w:val="0"/>
                <w:bCs w:val="0"/>
                <w:color w:val="000000" w:themeColor="text1"/>
                <w:sz w:val="18"/>
                <w:szCs w:val="18"/>
                <w:rtl/>
                <w:lang w:val="en-GB"/>
              </w:rPr>
              <w:t>؟</w:t>
            </w:r>
          </w:p>
          <w:p w:rsidR="008F0804" w:rsidRPr="003268E5" w:rsidRDefault="00271449" w:rsidP="006B6431">
            <w:pPr>
              <w:bidi w:val="0"/>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b w:val="0"/>
                <w:bCs w:val="0"/>
                <w:color w:val="000000" w:themeColor="text1"/>
                <w:sz w:val="18"/>
                <w:szCs w:val="18"/>
                <w:lang w:val="en-GB"/>
              </w:rPr>
              <w:t xml:space="preserve">Did you submit more </w:t>
            </w:r>
            <w:proofErr w:type="spellStart"/>
            <w:r>
              <w:rPr>
                <w:rFonts w:ascii="Sakkal Majalla" w:hAnsi="Sakkal Majalla" w:cs="Sakkal Majalla"/>
                <w:b w:val="0"/>
                <w:bCs w:val="0"/>
                <w:color w:val="000000" w:themeColor="text1"/>
                <w:sz w:val="18"/>
                <w:szCs w:val="18"/>
                <w:lang w:val="en-GB"/>
              </w:rPr>
              <w:t>th</w:t>
            </w:r>
            <w:proofErr w:type="spellEnd"/>
            <w:r>
              <w:rPr>
                <w:rFonts w:ascii="Sakkal Majalla" w:hAnsi="Sakkal Majalla" w:cs="Sakkal Majalla"/>
                <w:b w:val="0"/>
                <w:bCs w:val="0"/>
                <w:color w:val="000000" w:themeColor="text1"/>
                <w:sz w:val="18"/>
                <w:szCs w:val="18"/>
              </w:rPr>
              <w:t xml:space="preserve">an one </w:t>
            </w:r>
            <w:r w:rsidR="006B6431">
              <w:rPr>
                <w:rFonts w:ascii="Sakkal Majalla" w:hAnsi="Sakkal Majalla" w:cs="Sakkal Majalla"/>
                <w:b w:val="0"/>
                <w:bCs w:val="0"/>
                <w:color w:val="000000" w:themeColor="text1"/>
                <w:sz w:val="18"/>
                <w:szCs w:val="18"/>
              </w:rPr>
              <w:t>SV request</w:t>
            </w:r>
            <w:r w:rsidR="008F0804">
              <w:rPr>
                <w:rFonts w:ascii="Sakkal Majalla" w:hAnsi="Sakkal Majalla" w:cs="Sakkal Majalla"/>
                <w:b w:val="0"/>
                <w:bCs w:val="0"/>
                <w:color w:val="000000" w:themeColor="text1"/>
                <w:sz w:val="18"/>
                <w:szCs w:val="18"/>
              </w:rPr>
              <w:t>?</w:t>
            </w:r>
          </w:p>
        </w:tc>
        <w:tc>
          <w:tcPr>
            <w:tcW w:w="3352"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Default="00B227F6" w:rsidP="008F080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tl/>
              </w:rPr>
            </w:pPr>
            <w:sdt>
              <w:sdtPr>
                <w:rPr>
                  <w:rFonts w:ascii="Sakkal Majalla" w:hAnsi="Sakkal Majalla" w:cs="Sakkal Majalla" w:hint="cs"/>
                  <w:color w:val="000000"/>
                  <w:sz w:val="18"/>
                  <w:szCs w:val="18"/>
                  <w:rtl/>
                  <w:lang w:val="en-GB"/>
                </w:rPr>
                <w:id w:val="486670203"/>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hint="cs"/>
                <w:color w:val="000000"/>
                <w:sz w:val="18"/>
                <w:szCs w:val="18"/>
                <w:rtl/>
                <w:lang w:val="en-GB"/>
              </w:rPr>
              <w:t xml:space="preserve"> نعم/ </w:t>
            </w:r>
            <w:r w:rsidR="008F0804">
              <w:rPr>
                <w:rFonts w:ascii="Sakkal Majalla" w:hAnsi="Sakkal Majalla" w:cs="Sakkal Majalla"/>
                <w:color w:val="000000"/>
                <w:sz w:val="18"/>
                <w:szCs w:val="18"/>
              </w:rPr>
              <w:t>Yes</w:t>
            </w:r>
            <w:r w:rsidR="008F0804">
              <w:rPr>
                <w:rFonts w:ascii="Sakkal Majalla" w:hAnsi="Sakkal Majalla" w:cs="Sakkal Majalla" w:hint="cs"/>
                <w:color w:val="000000"/>
                <w:sz w:val="18"/>
                <w:szCs w:val="18"/>
                <w:rtl/>
              </w:rPr>
              <w:t xml:space="preserve">        </w:t>
            </w:r>
          </w:p>
          <w:p w:rsidR="008F0804" w:rsidRPr="008F0804" w:rsidRDefault="008F0804" w:rsidP="008F0804">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tl/>
              </w:rPr>
            </w:pPr>
            <w:r>
              <w:rPr>
                <w:rFonts w:ascii="Sakkal Majalla" w:hAnsi="Sakkal Majalla" w:cs="Sakkal Majalla" w:hint="cs"/>
                <w:color w:val="000000"/>
                <w:sz w:val="16"/>
                <w:szCs w:val="16"/>
                <w:rtl/>
                <w:lang w:val="en-GB"/>
              </w:rPr>
              <w:t>يُرجى ال</w:t>
            </w:r>
            <w:r w:rsidRPr="001D5991">
              <w:rPr>
                <w:rFonts w:ascii="Sakkal Majalla" w:hAnsi="Sakkal Majalla" w:cs="Sakkal Majalla" w:hint="cs"/>
                <w:color w:val="000000"/>
                <w:sz w:val="16"/>
                <w:szCs w:val="16"/>
                <w:rtl/>
                <w:lang w:val="en-GB"/>
              </w:rPr>
              <w:t>تحديد</w:t>
            </w:r>
            <w:r>
              <w:rPr>
                <w:rFonts w:ascii="Sakkal Majalla" w:hAnsi="Sakkal Majalla" w:cs="Sakkal Majalla" w:hint="cs"/>
                <w:color w:val="000000"/>
                <w:sz w:val="16"/>
                <w:szCs w:val="16"/>
                <w:rtl/>
                <w:lang w:val="en-GB"/>
              </w:rPr>
              <w:t xml:space="preserve"> </w:t>
            </w:r>
            <w:r w:rsidRPr="001D5991">
              <w:rPr>
                <w:rFonts w:ascii="Sakkal Majalla" w:hAnsi="Sakkal Majalla" w:cs="Sakkal Majalla" w:hint="cs"/>
                <w:color w:val="000000"/>
                <w:sz w:val="16"/>
                <w:szCs w:val="16"/>
                <w:rtl/>
                <w:lang w:val="en-GB"/>
              </w:rPr>
              <w:t xml:space="preserve">/ </w:t>
            </w:r>
            <w:r w:rsidRPr="001D5991">
              <w:rPr>
                <w:rFonts w:ascii="Sakkal Majalla" w:hAnsi="Sakkal Majalla" w:cs="Sakkal Majalla"/>
                <w:color w:val="000000"/>
                <w:sz w:val="16"/>
                <w:szCs w:val="16"/>
              </w:rPr>
              <w:t xml:space="preserve">Please </w:t>
            </w:r>
            <w:proofErr w:type="gramStart"/>
            <w:r w:rsidRPr="001D5991">
              <w:rPr>
                <w:rFonts w:ascii="Sakkal Majalla" w:hAnsi="Sakkal Majalla" w:cs="Sakkal Majalla"/>
                <w:color w:val="000000"/>
                <w:sz w:val="16"/>
                <w:szCs w:val="16"/>
              </w:rPr>
              <w:t>specify</w:t>
            </w:r>
            <w:r>
              <w:rPr>
                <w:rFonts w:ascii="Sakkal Majalla" w:hAnsi="Sakkal Majalla" w:cs="Sakkal Majalla"/>
                <w:color w:val="000000"/>
                <w:sz w:val="16"/>
                <w:szCs w:val="16"/>
              </w:rPr>
              <w:t xml:space="preserve"> </w:t>
            </w:r>
            <w:r>
              <w:rPr>
                <w:rFonts w:ascii="Sakkal Majalla" w:hAnsi="Sakkal Majalla" w:cs="Sakkal Majalla" w:hint="cs"/>
                <w:color w:val="000000"/>
                <w:sz w:val="16"/>
                <w:szCs w:val="16"/>
                <w:rtl/>
              </w:rPr>
              <w:t xml:space="preserve"> :</w:t>
            </w:r>
            <w:proofErr w:type="gramEnd"/>
            <w:r>
              <w:rPr>
                <w:rFonts w:ascii="Sakkal Majalla" w:hAnsi="Sakkal Majalla" w:cs="Sakkal Majalla" w:hint="cs"/>
                <w:color w:val="000000"/>
                <w:sz w:val="16"/>
                <w:szCs w:val="16"/>
                <w:rtl/>
              </w:rPr>
              <w:t xml:space="preserve">  ____________________</w:t>
            </w:r>
          </w:p>
        </w:tc>
        <w:tc>
          <w:tcPr>
            <w:tcW w:w="3353"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F0804" w:rsidRPr="00DA2935" w:rsidRDefault="00B227F6" w:rsidP="003268E5">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947883182"/>
                <w14:checkbox>
                  <w14:checked w14:val="0"/>
                  <w14:checkedState w14:val="2612" w14:font="MS Gothic"/>
                  <w14:uncheckedState w14:val="2610" w14:font="MS Gothic"/>
                </w14:checkbox>
              </w:sdtPr>
              <w:sdtEndPr/>
              <w:sdtContent>
                <w:r w:rsidR="008F0804">
                  <w:rPr>
                    <w:rFonts w:ascii="Segoe UI Symbol" w:eastAsia="MS Gothic" w:hAnsi="Segoe UI Symbol" w:cs="Segoe UI Symbol" w:hint="cs"/>
                    <w:color w:val="000000"/>
                    <w:sz w:val="18"/>
                    <w:szCs w:val="18"/>
                    <w:rtl/>
                    <w:lang w:val="en-GB"/>
                  </w:rPr>
                  <w:t>☐</w:t>
                </w:r>
              </w:sdtContent>
            </w:sdt>
            <w:r w:rsidR="008F0804">
              <w:rPr>
                <w:rFonts w:ascii="Sakkal Majalla" w:hAnsi="Sakkal Majalla" w:cs="Sakkal Majalla"/>
                <w:color w:val="000000"/>
                <w:sz w:val="18"/>
                <w:szCs w:val="18"/>
                <w:lang w:val="en-GB"/>
              </w:rPr>
              <w:t xml:space="preserve"> </w:t>
            </w:r>
            <w:r w:rsidR="008F0804">
              <w:rPr>
                <w:rFonts w:ascii="Sakkal Majalla" w:hAnsi="Sakkal Majalla" w:cs="Sakkal Majalla" w:hint="cs"/>
                <w:color w:val="000000"/>
                <w:sz w:val="18"/>
                <w:szCs w:val="18"/>
                <w:rtl/>
                <w:lang w:val="en-GB"/>
              </w:rPr>
              <w:t xml:space="preserve">لا/ </w:t>
            </w:r>
            <w:r w:rsidR="008F0804">
              <w:rPr>
                <w:rFonts w:ascii="Sakkal Majalla" w:hAnsi="Sakkal Majalla" w:cs="Sakkal Majalla"/>
                <w:color w:val="000000"/>
                <w:sz w:val="18"/>
                <w:szCs w:val="18"/>
              </w:rPr>
              <w:t>No</w:t>
            </w:r>
          </w:p>
        </w:tc>
      </w:tr>
      <w:tr w:rsidR="006B6431" w:rsidRPr="000B72A9" w:rsidTr="006B6431">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6B6431" w:rsidRPr="00EB6FB9" w:rsidRDefault="006B6431" w:rsidP="00271449">
            <w:pPr>
              <w:autoSpaceDE w:val="0"/>
              <w:autoSpaceDN w:val="0"/>
              <w:adjustRightInd w:val="0"/>
              <w:spacing w:after="0" w:line="240" w:lineRule="auto"/>
              <w:rPr>
                <w:rFonts w:ascii="Sakkal Majalla" w:hAnsi="Sakkal Majalla" w:cs="Sakkal Majalla"/>
                <w:b w:val="0"/>
                <w:bCs w:val="0"/>
                <w:color w:val="000000"/>
                <w:sz w:val="18"/>
                <w:szCs w:val="18"/>
                <w:rtl/>
                <w:lang w:bidi="ar"/>
              </w:rPr>
            </w:pPr>
            <w:r w:rsidRPr="00EB6FB9">
              <w:rPr>
                <w:rFonts w:ascii="Sakkal Majalla" w:hAnsi="Sakkal Majalla" w:cs="Sakkal Majalla"/>
                <w:b w:val="0"/>
                <w:bCs w:val="0"/>
                <w:color w:val="000000"/>
                <w:sz w:val="18"/>
                <w:szCs w:val="18"/>
                <w:rtl/>
              </w:rPr>
              <w:t xml:space="preserve">التاريخ </w:t>
            </w:r>
            <w:r>
              <w:rPr>
                <w:rFonts w:ascii="Sakkal Majalla" w:hAnsi="Sakkal Majalla" w:cs="Sakkal Majalla" w:hint="cs"/>
                <w:b w:val="0"/>
                <w:bCs w:val="0"/>
                <w:color w:val="000000"/>
                <w:sz w:val="18"/>
                <w:szCs w:val="18"/>
                <w:rtl/>
              </w:rPr>
              <w:t>المتوقع</w:t>
            </w:r>
            <w:r>
              <w:rPr>
                <w:rFonts w:ascii="Sakkal Majalla" w:hAnsi="Sakkal Majalla" w:cs="Sakkal Majalla"/>
                <w:b w:val="0"/>
                <w:bCs w:val="0"/>
                <w:color w:val="000000"/>
                <w:sz w:val="18"/>
                <w:szCs w:val="18"/>
                <w:rtl/>
              </w:rPr>
              <w:t xml:space="preserve"> </w:t>
            </w:r>
            <w:r w:rsidRPr="00EB6FB9">
              <w:rPr>
                <w:rFonts w:ascii="Sakkal Majalla" w:hAnsi="Sakkal Majalla" w:cs="Sakkal Majalla"/>
                <w:b w:val="0"/>
                <w:bCs w:val="0"/>
                <w:color w:val="000000"/>
                <w:sz w:val="18"/>
                <w:szCs w:val="18"/>
                <w:rtl/>
              </w:rPr>
              <w:t>لبدء</w:t>
            </w:r>
            <w:r w:rsidRPr="00EB6FB9">
              <w:rPr>
                <w:rFonts w:ascii="Sakkal Majalla" w:hAnsi="Sakkal Majalla" w:cs="Sakkal Majalla"/>
                <w:b w:val="0"/>
                <w:bCs w:val="0"/>
                <w:color w:val="000000"/>
                <w:sz w:val="18"/>
                <w:szCs w:val="18"/>
                <w:lang w:bidi="ar"/>
              </w:rPr>
              <w:t xml:space="preserve"> </w:t>
            </w:r>
            <w:r>
              <w:rPr>
                <w:rFonts w:ascii="Sakkal Majalla" w:hAnsi="Sakkal Majalla" w:cs="Sakkal Majalla" w:hint="cs"/>
                <w:b w:val="0"/>
                <w:bCs w:val="0"/>
                <w:color w:val="000000"/>
                <w:sz w:val="18"/>
                <w:szCs w:val="18"/>
                <w:rtl/>
              </w:rPr>
              <w:t>الزيارة العلمية</w:t>
            </w:r>
          </w:p>
          <w:p w:rsidR="006B6431" w:rsidRPr="00FA694C" w:rsidRDefault="006B6431" w:rsidP="00FA694C">
            <w:pPr>
              <w:autoSpaceDE w:val="0"/>
              <w:autoSpaceDN w:val="0"/>
              <w:bidi w:val="0"/>
              <w:adjustRightInd w:val="0"/>
              <w:spacing w:after="0" w:line="240" w:lineRule="auto"/>
              <w:rPr>
                <w:rFonts w:ascii="Sakkal Majalla" w:hAnsi="Sakkal Majalla" w:cs="Sakkal Majalla"/>
                <w:b w:val="0"/>
                <w:bCs w:val="0"/>
                <w:color w:val="000000"/>
                <w:sz w:val="18"/>
                <w:szCs w:val="18"/>
              </w:rPr>
            </w:pPr>
            <w:r w:rsidRPr="00EB6FB9">
              <w:rPr>
                <w:rFonts w:ascii="Sakkal Majalla" w:hAnsi="Sakkal Majalla" w:cs="Sakkal Majalla"/>
                <w:b w:val="0"/>
                <w:bCs w:val="0"/>
                <w:color w:val="000000"/>
                <w:sz w:val="18"/>
                <w:szCs w:val="18"/>
              </w:rPr>
              <w:t xml:space="preserve">Proposed starting date </w:t>
            </w:r>
          </w:p>
        </w:tc>
        <w:sdt>
          <w:sdtPr>
            <w:rPr>
              <w:rFonts w:ascii="Sakkal Majalla" w:hAnsi="Sakkal Majalla" w:cs="Sakkal Majalla"/>
              <w:color w:val="000000"/>
              <w:sz w:val="14"/>
              <w:szCs w:val="14"/>
              <w:rtl/>
              <w:lang w:val="en-GB"/>
            </w:rPr>
            <w:id w:val="-1760669979"/>
            <w:placeholder>
              <w:docPart w:val="AE7955579B214C47AED225DC82F326F9"/>
            </w:placeholder>
            <w:date>
              <w:dateFormat w:val="M/d/yyyy"/>
              <w:lid w:val="en-US"/>
              <w:storeMappedDataAs w:val="dateTime"/>
              <w:calendar w:val="gregorian"/>
            </w:date>
          </w:sdtPr>
          <w:sdtEndPr/>
          <w:sdtContent>
            <w:tc>
              <w:tcPr>
                <w:tcW w:w="2235"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B6431" w:rsidRPr="0041204F" w:rsidRDefault="006B6431" w:rsidP="00FA694C">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r w:rsidRPr="006B6431">
                  <w:rPr>
                    <w:rFonts w:ascii="Sakkal Majalla" w:hAnsi="Sakkal Majalla" w:cs="Sakkal Majalla"/>
                    <w:color w:val="000000"/>
                    <w:sz w:val="14"/>
                    <w:szCs w:val="14"/>
                    <w:rtl/>
                  </w:rPr>
                  <w:t xml:space="preserve">حدد التاريخ المتوقع للبدء/ </w:t>
                </w:r>
                <w:r w:rsidRPr="006B6431">
                  <w:rPr>
                    <w:rFonts w:ascii="Sakkal Majalla" w:hAnsi="Sakkal Majalla" w:cs="Sakkal Majalla"/>
                    <w:color w:val="000000"/>
                    <w:sz w:val="14"/>
                    <w:szCs w:val="14"/>
                  </w:rPr>
                  <w:t>Proposed starting date</w:t>
                </w:r>
              </w:p>
            </w:tc>
          </w:sdtContent>
        </w:sdt>
        <w:tc>
          <w:tcPr>
            <w:tcW w:w="2235" w:type="dxa"/>
            <w:gridSpan w:val="2"/>
            <w:tcBorders>
              <w:top w:val="single" w:sz="4" w:space="0" w:color="BFBFBF" w:themeColor="background1" w:themeShade="BF"/>
              <w:bottom w:val="single" w:sz="4" w:space="0" w:color="BFBFBF" w:themeColor="background1" w:themeShade="BF"/>
            </w:tcBorders>
            <w:shd w:val="clear" w:color="auto" w:fill="EAEAEA"/>
            <w:vAlign w:val="center"/>
          </w:tcPr>
          <w:p w:rsidR="006B6431" w:rsidRPr="006B6431" w:rsidRDefault="006B6431" w:rsidP="006B6431">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0"/>
                <w:szCs w:val="20"/>
                <w:lang w:bidi="ar"/>
              </w:rPr>
            </w:pPr>
            <w:r w:rsidRPr="006B6431">
              <w:rPr>
                <w:rFonts w:ascii="Sakkal Majalla" w:hAnsi="Sakkal Majalla" w:cs="Sakkal Majalla" w:hint="cs"/>
                <w:color w:val="000000"/>
                <w:sz w:val="18"/>
                <w:szCs w:val="18"/>
                <w:rtl/>
              </w:rPr>
              <w:t>مدة الزيارة العلمية</w:t>
            </w:r>
            <w:r w:rsidRPr="006B6431">
              <w:rPr>
                <w:rFonts w:ascii="Sakkal Majalla" w:hAnsi="Sakkal Majalla" w:cs="Sakkal Majalla"/>
                <w:color w:val="000000"/>
                <w:sz w:val="18"/>
                <w:szCs w:val="18"/>
                <w:rtl/>
              </w:rPr>
              <w:t xml:space="preserve"> </w:t>
            </w:r>
          </w:p>
          <w:p w:rsidR="006B6431" w:rsidRPr="006B6431" w:rsidRDefault="006B6431" w:rsidP="006B6431">
            <w:pPr>
              <w:autoSpaceDE w:val="0"/>
              <w:autoSpaceDN w:val="0"/>
              <w:bidi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r w:rsidRPr="006B6431">
              <w:rPr>
                <w:rFonts w:ascii="Sakkal Majalla" w:hAnsi="Sakkal Majalla" w:cs="Sakkal Majalla"/>
                <w:color w:val="000000" w:themeColor="text1"/>
                <w:sz w:val="18"/>
                <w:szCs w:val="18"/>
              </w:rPr>
              <w:t>Duration of scientific visit</w:t>
            </w:r>
          </w:p>
          <w:p w:rsidR="006B6431" w:rsidRPr="006B6431" w:rsidRDefault="006B6431" w:rsidP="006B6431">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proofErr w:type="gramStart"/>
            <w:r w:rsidRPr="006B6431">
              <w:rPr>
                <w:rFonts w:ascii="Sakkal Majalla" w:hAnsi="Sakkal Majalla" w:cs="Sakkal Majalla" w:hint="cs"/>
                <w:color w:val="C00000"/>
                <w:sz w:val="12"/>
                <w:szCs w:val="12"/>
                <w:rtl/>
              </w:rPr>
              <w:t>(</w:t>
            </w:r>
            <w:r w:rsidRPr="006B6431">
              <w:rPr>
                <w:rFonts w:ascii="Sakkal Majalla" w:eastAsia="Times New Roman" w:hAnsi="Sakkal Majalla" w:cs="Sakkal Majalla" w:hint="cs"/>
                <w:color w:val="C00000"/>
                <w:sz w:val="12"/>
                <w:szCs w:val="12"/>
                <w:rtl/>
              </w:rPr>
              <w:t xml:space="preserve"> </w:t>
            </w:r>
            <w:r w:rsidRPr="006B6431">
              <w:rPr>
                <w:rFonts w:ascii="Sakkal Majalla" w:eastAsia="Times New Roman" w:hAnsi="Sakkal Majalla" w:cs="Sakkal Majalla"/>
                <w:color w:val="C00000"/>
                <w:sz w:val="12"/>
                <w:szCs w:val="12"/>
              </w:rPr>
              <w:t>10</w:t>
            </w:r>
            <w:proofErr w:type="gramEnd"/>
            <w:r w:rsidRPr="006B6431">
              <w:rPr>
                <w:rFonts w:ascii="Sakkal Majalla" w:eastAsia="Times New Roman" w:hAnsi="Sakkal Majalla" w:cs="Sakkal Majalla" w:hint="cs"/>
                <w:color w:val="C00000"/>
                <w:sz w:val="12"/>
                <w:szCs w:val="12"/>
                <w:rtl/>
              </w:rPr>
              <w:t>-</w:t>
            </w:r>
            <w:r w:rsidRPr="006B6431">
              <w:rPr>
                <w:rFonts w:ascii="Sakkal Majalla" w:eastAsia="Times New Roman" w:hAnsi="Sakkal Majalla" w:cs="Sakkal Majalla"/>
                <w:color w:val="C00000"/>
                <w:sz w:val="12"/>
                <w:szCs w:val="12"/>
              </w:rPr>
              <w:t>15</w:t>
            </w:r>
            <w:r w:rsidRPr="006B6431">
              <w:rPr>
                <w:rFonts w:ascii="Sakkal Majalla" w:eastAsia="Times New Roman" w:hAnsi="Sakkal Majalla" w:cs="Sakkal Majalla" w:hint="cs"/>
                <w:color w:val="C00000"/>
                <w:sz w:val="12"/>
                <w:szCs w:val="12"/>
                <w:rtl/>
              </w:rPr>
              <w:t xml:space="preserve"> يوماً/ </w:t>
            </w:r>
            <w:r w:rsidRPr="006B6431">
              <w:rPr>
                <w:rFonts w:ascii="Sakkal Majalla" w:hAnsi="Sakkal Majalla" w:cs="Sakkal Majalla"/>
                <w:color w:val="C00000"/>
                <w:sz w:val="12"/>
                <w:szCs w:val="12"/>
                <w:rtl/>
                <w:lang w:bidi="ar"/>
              </w:rPr>
              <w:t xml:space="preserve"> </w:t>
            </w:r>
            <w:r w:rsidRPr="006B6431">
              <w:rPr>
                <w:rFonts w:ascii="Sakkal Majalla" w:hAnsi="Sakkal Majalla" w:cs="Sakkal Majalla"/>
                <w:color w:val="C00000"/>
                <w:sz w:val="12"/>
                <w:szCs w:val="12"/>
                <w:lang w:bidi="ar"/>
              </w:rPr>
              <w:t>10-15 days</w:t>
            </w:r>
            <w:r w:rsidRPr="006B6431">
              <w:rPr>
                <w:rFonts w:ascii="Sakkal Majalla" w:hAnsi="Sakkal Majalla" w:cs="Sakkal Majalla" w:hint="cs"/>
                <w:color w:val="C00000"/>
                <w:sz w:val="12"/>
                <w:szCs w:val="12"/>
                <w:rtl/>
                <w:lang w:val="en-GB"/>
              </w:rPr>
              <w:t>)</w:t>
            </w:r>
          </w:p>
        </w:tc>
        <w:tc>
          <w:tcPr>
            <w:tcW w:w="2235"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B6431" w:rsidRPr="0041204F" w:rsidRDefault="006B6431" w:rsidP="00FA694C">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p>
        </w:tc>
      </w:tr>
    </w:tbl>
    <w:p w:rsidR="00D84BF2" w:rsidRDefault="00D84BF2" w:rsidP="00C14CCC">
      <w:pPr>
        <w:spacing w:after="0" w:line="240" w:lineRule="auto"/>
        <w:rPr>
          <w:rFonts w:ascii="Sakkal Majalla" w:hAnsi="Sakkal Majalla" w:cs="Sakkal Majalla"/>
          <w:sz w:val="16"/>
          <w:szCs w:val="16"/>
          <w:rtl/>
        </w:rPr>
      </w:pPr>
    </w:p>
    <w:p w:rsidR="00B227F6" w:rsidRDefault="00B227F6" w:rsidP="00C14CCC">
      <w:pPr>
        <w:spacing w:after="0" w:line="240" w:lineRule="auto"/>
        <w:rPr>
          <w:rFonts w:ascii="Sakkal Majalla" w:hAnsi="Sakkal Majalla" w:cs="Sakkal Majalla"/>
          <w:sz w:val="16"/>
          <w:szCs w:val="16"/>
          <w:rtl/>
        </w:rPr>
      </w:pPr>
    </w:p>
    <w:p w:rsidR="00B227F6" w:rsidRDefault="00B227F6" w:rsidP="00C14CCC">
      <w:pPr>
        <w:spacing w:after="0" w:line="240" w:lineRule="auto"/>
        <w:rPr>
          <w:rFonts w:ascii="Sakkal Majalla" w:hAnsi="Sakkal Majalla" w:cs="Sakkal Majalla"/>
          <w:sz w:val="16"/>
          <w:szCs w:val="16"/>
          <w:rtl/>
        </w:rPr>
      </w:pPr>
    </w:p>
    <w:p w:rsidR="00B227F6" w:rsidRPr="006D0DAD" w:rsidRDefault="00B227F6" w:rsidP="00C14CCC">
      <w:pPr>
        <w:spacing w:after="0" w:line="240" w:lineRule="auto"/>
        <w:rPr>
          <w:rFonts w:ascii="Sakkal Majalla" w:hAnsi="Sakkal Majalla" w:cs="Sakkal Majalla"/>
          <w:sz w:val="16"/>
          <w:szCs w:val="16"/>
        </w:rPr>
      </w:pPr>
    </w:p>
    <w:tbl>
      <w:tblPr>
        <w:tblStyle w:val="GridTable5Dark-Accent11"/>
        <w:bidiVisual/>
        <w:tblW w:w="9539" w:type="dxa"/>
        <w:jc w:val="center"/>
        <w:tblLook w:val="04A0" w:firstRow="1" w:lastRow="0" w:firstColumn="1" w:lastColumn="0" w:noHBand="0" w:noVBand="1"/>
      </w:tblPr>
      <w:tblGrid>
        <w:gridCol w:w="2755"/>
        <w:gridCol w:w="1798"/>
        <w:gridCol w:w="463"/>
        <w:gridCol w:w="1131"/>
        <w:gridCol w:w="83"/>
        <w:gridCol w:w="1047"/>
        <w:gridCol w:w="127"/>
        <w:gridCol w:w="2135"/>
      </w:tblGrid>
      <w:tr w:rsidR="009A2134" w:rsidRPr="00FF7FF8" w:rsidTr="00C528A2">
        <w:trPr>
          <w:cnfStyle w:val="100000000000" w:firstRow="1" w:lastRow="0" w:firstColumn="0" w:lastColumn="0" w:oddVBand="0" w:evenVBand="0" w:oddHBand="0"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8"/>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C528A2" w:rsidRDefault="009A2134" w:rsidP="00F0435C">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lastRenderedPageBreak/>
              <w:t xml:space="preserve">2.  بيانات </w:t>
            </w:r>
            <w:r w:rsidR="000B09D8">
              <w:rPr>
                <w:rFonts w:ascii="Sakkal Majalla" w:hAnsi="Sakkal Majalla" w:cs="Sakkal Majalla" w:hint="cs"/>
                <w:color w:val="000000" w:themeColor="text1"/>
                <w:sz w:val="20"/>
                <w:szCs w:val="20"/>
                <w:rtl/>
              </w:rPr>
              <w:t xml:space="preserve">الباحث </w:t>
            </w:r>
            <w:r w:rsidR="00537AFB">
              <w:rPr>
                <w:rFonts w:ascii="Sakkal Majalla" w:hAnsi="Sakkal Majalla" w:cs="Sakkal Majalla" w:hint="cs"/>
                <w:color w:val="000000" w:themeColor="text1"/>
                <w:sz w:val="20"/>
                <w:szCs w:val="20"/>
                <w:rtl/>
                <w:lang w:val="en-GB"/>
              </w:rPr>
              <w:t>مقدم الطلب</w:t>
            </w:r>
            <w:r w:rsidRPr="008B3E98">
              <w:rPr>
                <w:rFonts w:ascii="Sakkal Majalla" w:hAnsi="Sakkal Majalla" w:cs="Sakkal Majalla" w:hint="cs"/>
                <w:color w:val="000000" w:themeColor="text1"/>
                <w:sz w:val="20"/>
                <w:szCs w:val="20"/>
                <w:rtl/>
              </w:rPr>
              <w:t xml:space="preserve">/ </w:t>
            </w:r>
            <w:r w:rsidR="00B227F6">
              <w:rPr>
                <w:rFonts w:ascii="Sakkal Majalla" w:hAnsi="Sakkal Majalla" w:cs="Sakkal Majalla"/>
                <w:color w:val="000000" w:themeColor="text1"/>
                <w:sz w:val="20"/>
                <w:szCs w:val="20"/>
              </w:rPr>
              <w:t>Applicant Researcher</w:t>
            </w:r>
            <w:r w:rsidR="00C528A2">
              <w:rPr>
                <w:rFonts w:ascii="Sakkal Majalla" w:hAnsi="Sakkal Majalla" w:cs="Sakkal Majalla"/>
                <w:color w:val="000000" w:themeColor="text1"/>
                <w:sz w:val="20"/>
                <w:szCs w:val="20"/>
              </w:rPr>
              <w:t xml:space="preserve"> </w:t>
            </w:r>
            <w:r w:rsidRPr="008B3E98">
              <w:rPr>
                <w:rFonts w:ascii="Sakkal Majalla" w:hAnsi="Sakkal Majalla" w:cs="Sakkal Majalla"/>
                <w:color w:val="000000" w:themeColor="text1"/>
                <w:sz w:val="20"/>
                <w:szCs w:val="20"/>
              </w:rPr>
              <w:t>Data</w:t>
            </w:r>
            <w:r w:rsidR="00D12374">
              <w:rPr>
                <w:rFonts w:ascii="Sakkal Majalla" w:hAnsi="Sakkal Majalla" w:cs="Sakkal Majalla"/>
                <w:color w:val="000000" w:themeColor="text1"/>
                <w:sz w:val="20"/>
                <w:szCs w:val="20"/>
              </w:rPr>
              <w:t xml:space="preserve"> </w:t>
            </w:r>
          </w:p>
        </w:tc>
      </w:tr>
      <w:tr w:rsidR="00C528A2" w:rsidRPr="00FF7FF8" w:rsidTr="00C528A2">
        <w:trPr>
          <w:cnfStyle w:val="000000100000" w:firstRow="0" w:lastRow="0" w:firstColumn="0" w:lastColumn="0" w:oddVBand="0" w:evenVBand="0" w:oddHBand="1"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8"/>
            <w:tcBorders>
              <w:top w:val="single" w:sz="6" w:space="0" w:color="A6A6A6" w:themeColor="background1" w:themeShade="A6"/>
              <w:bottom w:val="single" w:sz="6" w:space="0" w:color="A6A6A6" w:themeColor="background1" w:themeShade="A6"/>
            </w:tcBorders>
            <w:shd w:val="clear" w:color="auto" w:fill="FFFFE7"/>
            <w:vAlign w:val="center"/>
          </w:tcPr>
          <w:p w:rsidR="00C528A2" w:rsidRPr="008B3E98" w:rsidRDefault="00C528A2" w:rsidP="00C545E1">
            <w:pPr>
              <w:spacing w:after="0" w:line="240" w:lineRule="auto"/>
              <w:jc w:val="center"/>
              <w:rPr>
                <w:rFonts w:ascii="Sakkal Majalla" w:hAnsi="Sakkal Majalla" w:cs="Sakkal Majalla"/>
                <w:color w:val="000000" w:themeColor="text1"/>
                <w:sz w:val="20"/>
                <w:szCs w:val="20"/>
                <w:rtl/>
              </w:rPr>
            </w:pPr>
            <w:r w:rsidRPr="003268E5">
              <w:rPr>
                <w:rFonts w:ascii="Sakkal Majalla" w:hAnsi="Sakkal Majalla" w:cs="Sakkal Majalla" w:hint="cs"/>
                <w:b w:val="0"/>
                <w:bCs w:val="0"/>
                <w:color w:val="C00000"/>
                <w:sz w:val="14"/>
                <w:szCs w:val="14"/>
                <w:rtl/>
                <w:lang w:val="en-GB"/>
              </w:rPr>
              <w:t>(تقتصر على أعضاء هيئة التدريس بجامعة الملك سعود/</w:t>
            </w:r>
            <w:r w:rsidRPr="003268E5">
              <w:rPr>
                <w:rFonts w:ascii="Sakkal Majalla" w:hAnsi="Sakkal Majalla" w:cs="Sakkal Majalla"/>
                <w:b w:val="0"/>
                <w:bCs w:val="0"/>
                <w:color w:val="C00000"/>
                <w:sz w:val="14"/>
                <w:szCs w:val="14"/>
              </w:rPr>
              <w:t>KSU faculty members ONLY</w:t>
            </w:r>
            <w:r w:rsidRPr="003268E5">
              <w:rPr>
                <w:rFonts w:ascii="Sakkal Majalla" w:hAnsi="Sakkal Majalla" w:cs="Sakkal Majalla" w:hint="cs"/>
                <w:b w:val="0"/>
                <w:bCs w:val="0"/>
                <w:color w:val="C00000"/>
                <w:sz w:val="14"/>
                <w:szCs w:val="14"/>
                <w:rtl/>
                <w:lang w:val="en-GB"/>
              </w:rPr>
              <w:t>)</w:t>
            </w:r>
          </w:p>
        </w:tc>
      </w:tr>
      <w:tr w:rsidR="00463A79" w:rsidRPr="004544B7" w:rsidTr="00A52F0A">
        <w:trPr>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B227F6" w:rsidP="00F50408">
            <w:pPr>
              <w:spacing w:after="0" w:line="240" w:lineRule="auto"/>
              <w:jc w:val="center"/>
              <w:rPr>
                <w:rFonts w:ascii="Sakkal Majalla" w:hAnsi="Sakkal Majalla" w:cs="Sakkal Majalla"/>
                <w:b w:val="0"/>
                <w:bCs w:val="0"/>
                <w:sz w:val="20"/>
                <w:szCs w:val="20"/>
                <w:lang w:bidi="ar-AE"/>
              </w:rPr>
            </w:pPr>
            <w:r w:rsidRPr="00EB6FB9">
              <w:rPr>
                <w:rFonts w:ascii="Sakkal Majalla" w:hAnsi="Sakkal Majalla" w:cs="Sakkal Majalla" w:hint="cs"/>
                <w:b w:val="0"/>
                <w:bCs w:val="0"/>
                <w:color w:val="000000" w:themeColor="text1"/>
                <w:sz w:val="18"/>
                <w:szCs w:val="18"/>
                <w:rtl/>
              </w:rPr>
              <w:t>الاسم</w:t>
            </w:r>
            <w:r w:rsidR="009A2134" w:rsidRPr="00EB6FB9">
              <w:rPr>
                <w:rFonts w:ascii="Sakkal Majalla" w:hAnsi="Sakkal Majalla" w:cs="Sakkal Majalla"/>
                <w:b w:val="0"/>
                <w:bCs w:val="0"/>
                <w:color w:val="000000" w:themeColor="text1"/>
                <w:sz w:val="18"/>
                <w:szCs w:val="18"/>
                <w:rtl/>
              </w:rPr>
              <w:t xml:space="preserve"> رباعي</w:t>
            </w:r>
            <w:r w:rsidR="009A2134" w:rsidRPr="00EB6FB9">
              <w:rPr>
                <w:rFonts w:ascii="Sakkal Majalla" w:hAnsi="Sakkal Majalla" w:cs="Sakkal Majalla" w:hint="cs"/>
                <w:b w:val="0"/>
                <w:bCs w:val="0"/>
                <w:color w:val="000000" w:themeColor="text1"/>
                <w:sz w:val="18"/>
                <w:szCs w:val="18"/>
                <w:rtl/>
              </w:rPr>
              <w:t xml:space="preserve">  </w:t>
            </w:r>
            <w:r w:rsidR="0019259C" w:rsidRPr="00EB6FB9">
              <w:rPr>
                <w:rFonts w:ascii="Sakkal Majalla" w:hAnsi="Sakkal Majalla" w:cs="Sakkal Majalla"/>
                <w:b w:val="0"/>
                <w:bCs w:val="0"/>
                <w:color w:val="000000" w:themeColor="text1"/>
                <w:sz w:val="18"/>
                <w:szCs w:val="18"/>
              </w:rPr>
              <w:t xml:space="preserve">   </w:t>
            </w:r>
            <w:r w:rsidR="00F50408" w:rsidRPr="00EB6FB9">
              <w:rPr>
                <w:rFonts w:ascii="Sakkal Majalla" w:hAnsi="Sakkal Majalla" w:cs="Sakkal Majalla" w:hint="cs"/>
                <w:b w:val="0"/>
                <w:bCs w:val="0"/>
                <w:color w:val="000000" w:themeColor="text1"/>
                <w:sz w:val="18"/>
                <w:szCs w:val="18"/>
                <w:rtl/>
              </w:rPr>
              <w:t xml:space="preserve">    </w:t>
            </w:r>
            <w:r w:rsidR="005F460A">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 xml:space="preserve">      </w:t>
            </w:r>
            <w:r w:rsidR="00B77F8A">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lang w:val="en-GB"/>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b w:val="0"/>
                <w:bCs w:val="0"/>
                <w:color w:val="000000" w:themeColor="text1"/>
                <w:sz w:val="18"/>
                <w:szCs w:val="18"/>
                <w:lang w:bidi="ar-AE"/>
              </w:rPr>
              <w:t>Full name</w:t>
            </w:r>
          </w:p>
        </w:tc>
        <w:tc>
          <w:tcPr>
            <w:tcW w:w="6784" w:type="dxa"/>
            <w:gridSpan w:val="7"/>
            <w:tcBorders>
              <w:top w:val="single" w:sz="6" w:space="0" w:color="A6A6A6" w:themeColor="background1" w:themeShade="A6"/>
              <w:bottom w:val="single" w:sz="4" w:space="0" w:color="D9D9D9" w:themeColor="background1" w:themeShade="D9"/>
            </w:tcBorders>
            <w:shd w:val="clear" w:color="auto" w:fill="FFFFFF" w:themeFill="background1"/>
          </w:tcPr>
          <w:p w:rsidR="009A2134" w:rsidRDefault="009A2134" w:rsidP="00463A79">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عربي</w:t>
            </w:r>
            <w:r w:rsidRPr="00B77F8A">
              <w:rPr>
                <w:rFonts w:ascii="Sakkal Majalla" w:hAnsi="Sakkal Majalla" w:cs="Sakkal Majalla"/>
                <w:color w:val="000000" w:themeColor="text1"/>
                <w:sz w:val="16"/>
                <w:szCs w:val="16"/>
              </w:rPr>
              <w:t>Arabic</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B77F8A" w:rsidRPr="00B77F8A" w:rsidRDefault="00B77F8A" w:rsidP="00B77F8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6" w:space="0" w:color="F2F2F2" w:themeColor="background1" w:themeShade="F2"/>
            </w:tcBorders>
            <w:shd w:val="clear" w:color="auto" w:fill="DEEAF6" w:themeFill="accent1" w:themeFillTint="33"/>
            <w:vAlign w:val="center"/>
          </w:tcPr>
          <w:p w:rsidR="009A2134" w:rsidRPr="00EB6FB9" w:rsidRDefault="009A2134" w:rsidP="005D6353">
            <w:pPr>
              <w:spacing w:after="0" w:line="240" w:lineRule="auto"/>
              <w:rPr>
                <w:rFonts w:ascii="Sakkal Majalla" w:hAnsi="Sakkal Majalla" w:cs="Sakkal Majalla"/>
                <w:b w:val="0"/>
                <w:bCs w:val="0"/>
                <w:color w:val="000000" w:themeColor="text1"/>
                <w:sz w:val="20"/>
                <w:szCs w:val="20"/>
                <w:rtl/>
              </w:rPr>
            </w:pPr>
          </w:p>
        </w:tc>
        <w:tc>
          <w:tcPr>
            <w:tcW w:w="6784" w:type="dxa"/>
            <w:gridSpan w:val="7"/>
            <w:tcBorders>
              <w:top w:val="single" w:sz="4" w:space="0" w:color="D9D9D9" w:themeColor="background1" w:themeShade="D9"/>
              <w:bottom w:val="single" w:sz="4" w:space="0" w:color="BFBFBF" w:themeColor="background1" w:themeShade="BF"/>
            </w:tcBorders>
            <w:shd w:val="clear" w:color="auto" w:fill="FFFFFF" w:themeFill="background1"/>
          </w:tcPr>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انجليزي</w:t>
            </w:r>
            <w:r w:rsidRPr="00B77F8A">
              <w:rPr>
                <w:rFonts w:ascii="Sakkal Majalla" w:hAnsi="Sakkal Majalla" w:cs="Sakkal Majalla"/>
                <w:color w:val="000000" w:themeColor="text1"/>
                <w:sz w:val="16"/>
                <w:szCs w:val="16"/>
              </w:rPr>
              <w:t>English</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77F8A">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009F542F" w:rsidRPr="00F852BC">
              <w:rPr>
                <w:rFonts w:ascii="Sakkal Majalla" w:hAnsi="Sakkal Majalla" w:cs="Sakkal Majalla"/>
                <w:b w:val="0"/>
                <w:bCs w:val="0"/>
                <w:color w:val="000000" w:themeColor="text1"/>
                <w:sz w:val="18"/>
                <w:szCs w:val="18"/>
              </w:rPr>
              <w:t xml:space="preserve">  </w:t>
            </w:r>
            <w:r w:rsidR="00B77F8A">
              <w:rPr>
                <w:rFonts w:ascii="Sakkal Majalla" w:hAnsi="Sakkal Majalla" w:cs="Sakkal Majalla" w:hint="cs"/>
                <w:b w:val="0"/>
                <w:bCs w:val="0"/>
                <w:color w:val="000000" w:themeColor="text1"/>
                <w:sz w:val="18"/>
                <w:szCs w:val="18"/>
                <w:rtl/>
              </w:rPr>
              <w:t xml:space="preserve"> </w:t>
            </w:r>
            <w:r w:rsidR="009F542F"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Pr>
              <w:t xml:space="preserve">      </w:t>
            </w:r>
            <w:r w:rsidR="0019259C" w:rsidRPr="00F852BC">
              <w:rPr>
                <w:rFonts w:ascii="Sakkal Majalla" w:hAnsi="Sakkal Majalla" w:cs="Sakkal Majalla"/>
                <w:b w:val="0"/>
                <w:bCs w:val="0"/>
                <w:color w:val="000000" w:themeColor="text1"/>
                <w:sz w:val="18"/>
                <w:szCs w:val="18"/>
              </w:rPr>
              <w:t xml:space="preserve">    </w:t>
            </w:r>
            <w:r w:rsidR="005F460A">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784" w:type="dxa"/>
            <w:gridSpan w:val="7"/>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D1237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1E2924" w:rsidP="005F460A">
            <w:pPr>
              <w:spacing w:after="0" w:line="240" w:lineRule="auto"/>
              <w:jc w:val="center"/>
              <w:rPr>
                <w:rFonts w:ascii="Sakkal Majalla" w:hAnsi="Sakkal Majalla" w:cs="Sakkal Majalla"/>
                <w:b w:val="0"/>
                <w:bCs w:val="0"/>
                <w:sz w:val="20"/>
                <w:szCs w:val="20"/>
              </w:rPr>
            </w:pPr>
            <w:r w:rsidRPr="00F852BC">
              <w:rPr>
                <w:rFonts w:ascii="Sakkal Majalla" w:hAnsi="Sakkal Majalla" w:cs="Sakkal Majalla" w:hint="cs"/>
                <w:b w:val="0"/>
                <w:bCs w:val="0"/>
                <w:color w:val="000000" w:themeColor="text1"/>
                <w:sz w:val="18"/>
                <w:szCs w:val="18"/>
                <w:rtl/>
              </w:rPr>
              <w:t>ا</w:t>
            </w:r>
            <w:r w:rsidRPr="00F852BC">
              <w:rPr>
                <w:rFonts w:ascii="Sakkal Majalla" w:hAnsi="Sakkal Majalla" w:cs="Sakkal Majalla" w:hint="cs"/>
                <w:b w:val="0"/>
                <w:bCs w:val="0"/>
                <w:color w:val="000000" w:themeColor="text1"/>
                <w:sz w:val="18"/>
                <w:szCs w:val="18"/>
                <w:rtl/>
                <w:lang w:val="en-GB"/>
              </w:rPr>
              <w:t>ل</w:t>
            </w:r>
            <w:r w:rsidR="005F460A">
              <w:rPr>
                <w:rFonts w:ascii="Sakkal Majalla" w:hAnsi="Sakkal Majalla" w:cs="Sakkal Majalla"/>
                <w:b w:val="0"/>
                <w:bCs w:val="0"/>
                <w:color w:val="000000" w:themeColor="text1"/>
                <w:sz w:val="18"/>
                <w:szCs w:val="18"/>
                <w:rtl/>
              </w:rPr>
              <w:t>جن</w:t>
            </w:r>
            <w:r w:rsidR="005F460A">
              <w:rPr>
                <w:rFonts w:ascii="Sakkal Majalla" w:hAnsi="Sakkal Majalla" w:cs="Sakkal Majalla" w:hint="cs"/>
                <w:b w:val="0"/>
                <w:bCs w:val="0"/>
                <w:color w:val="000000" w:themeColor="text1"/>
                <w:sz w:val="18"/>
                <w:szCs w:val="18"/>
                <w:rtl/>
              </w:rPr>
              <w:t xml:space="preserve">س                                                    </w:t>
            </w:r>
            <w:r w:rsidR="005F460A" w:rsidRPr="00F852BC">
              <w:rPr>
                <w:rFonts w:ascii="Sakkal Majalla" w:hAnsi="Sakkal Majalla" w:cs="Sakkal Majalla"/>
                <w:b w:val="0"/>
                <w:bCs w:val="0"/>
                <w:color w:val="000000" w:themeColor="text1"/>
                <w:sz w:val="18"/>
                <w:szCs w:val="18"/>
              </w:rPr>
              <w:t>Gender</w:t>
            </w:r>
          </w:p>
        </w:tc>
        <w:tc>
          <w:tcPr>
            <w:tcW w:w="6784" w:type="dxa"/>
            <w:gridSpan w:val="7"/>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lang w:bidi="ar-AE"/>
              </w:rPr>
            </w:pPr>
            <w:r w:rsidRPr="00EB6FB9">
              <w:rPr>
                <w:rFonts w:ascii="Sakkal Majalla" w:hAnsi="Sakkal Majalla" w:cs="Sakkal Majalla"/>
                <w:sz w:val="18"/>
                <w:szCs w:val="18"/>
                <w:lang w:bidi="ar-AE"/>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4.5pt;height:21pt" o:ole="">
                  <v:imagedata r:id="rId8" o:title=""/>
                </v:shape>
                <w:control r:id="rId9" w:name="OptionButton41" w:shapeid="_x0000_i1033"/>
              </w:object>
            </w:r>
            <w:r w:rsidRPr="00EB6FB9">
              <w:rPr>
                <w:rFonts w:ascii="Sakkal Majalla" w:hAnsi="Sakkal Majalla" w:cs="Sakkal Majalla"/>
                <w:sz w:val="18"/>
                <w:szCs w:val="18"/>
                <w:lang w:bidi="ar-AE"/>
              </w:rPr>
              <w:object w:dxaOrig="225" w:dyaOrig="225">
                <v:shape id="_x0000_i1035" type="#_x0000_t75" style="width:108pt;height:20.5pt" o:ole="">
                  <v:imagedata r:id="rId10" o:title=""/>
                </v:shape>
                <w:control r:id="rId11" w:name="OptionButton51" w:shapeid="_x0000_i1035"/>
              </w:object>
            </w:r>
          </w:p>
        </w:tc>
      </w:tr>
      <w:tr w:rsidR="009F7889" w:rsidRPr="0069310B"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65995">
            <w:pPr>
              <w:spacing w:after="0" w:line="240" w:lineRule="auto"/>
              <w:jc w:val="center"/>
              <w:rPr>
                <w:rFonts w:ascii="Sakkal Majalla" w:hAnsi="Sakkal Majalla" w:cs="Sakkal Majalla"/>
                <w:b w:val="0"/>
                <w:bCs w:val="0"/>
                <w:color w:val="0D0D0D"/>
                <w:sz w:val="20"/>
                <w:szCs w:val="20"/>
                <w:rtl/>
              </w:rPr>
            </w:pPr>
            <w:r w:rsidRPr="00F852BC">
              <w:rPr>
                <w:rFonts w:ascii="Sakkal Majalla" w:hAnsi="Sakkal Majalla" w:cs="Sakkal Majalla"/>
                <w:b w:val="0"/>
                <w:bCs w:val="0"/>
                <w:color w:val="0D0D0D"/>
                <w:sz w:val="18"/>
                <w:szCs w:val="18"/>
                <w:rtl/>
              </w:rPr>
              <w:t>الكلية</w:t>
            </w:r>
            <w:r w:rsidR="00B65995"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005F460A">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College</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06501A"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8D47C5" w:rsidRDefault="009A2134" w:rsidP="00134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r w:rsidRPr="008D47C5">
              <w:rPr>
                <w:rFonts w:ascii="Sakkal Majalla" w:hAnsi="Sakkal Majalla" w:cs="Sakkal Majalla" w:hint="cs"/>
                <w:color w:val="0D0D0D"/>
                <w:sz w:val="18"/>
                <w:szCs w:val="18"/>
                <w:rtl/>
              </w:rPr>
              <w:t>القسم</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Department</w:t>
            </w:r>
          </w:p>
        </w:tc>
        <w:tc>
          <w:tcPr>
            <w:tcW w:w="3309" w:type="dxa"/>
            <w:gridSpan w:val="3"/>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8D47C5"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p>
        </w:tc>
      </w:tr>
      <w:tr w:rsidR="00895C97" w:rsidRPr="0069310B" w:rsidTr="00A52F0A">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95C97" w:rsidRPr="00895C97" w:rsidRDefault="00895C97" w:rsidP="00895C97">
            <w:pPr>
              <w:spacing w:after="0" w:line="240" w:lineRule="auto"/>
              <w:jc w:val="center"/>
              <w:rPr>
                <w:rFonts w:ascii="Sakkal Majalla" w:hAnsi="Sakkal Majalla" w:cs="Sakkal Majalla"/>
                <w:b w:val="0"/>
                <w:bCs w:val="0"/>
                <w:color w:val="0D0D0D"/>
                <w:sz w:val="18"/>
                <w:szCs w:val="18"/>
              </w:rPr>
            </w:pPr>
            <w:r>
              <w:rPr>
                <w:rFonts w:ascii="Sakkal Majalla" w:hAnsi="Sakkal Majalla" w:cs="Sakkal Majalla" w:hint="cs"/>
                <w:b w:val="0"/>
                <w:bCs w:val="0"/>
                <w:color w:val="0D0D0D"/>
                <w:sz w:val="18"/>
                <w:szCs w:val="18"/>
                <w:rtl/>
                <w:lang w:val="en-GB"/>
              </w:rPr>
              <w:t>التخصص العام</w:t>
            </w:r>
            <w:r>
              <w:rPr>
                <w:rFonts w:ascii="Sakkal Majalla" w:hAnsi="Sakkal Majalla" w:cs="Sakkal Majalla"/>
                <w:b w:val="0"/>
                <w:bCs w:val="0"/>
                <w:color w:val="0D0D0D"/>
                <w:sz w:val="18"/>
                <w:szCs w:val="18"/>
                <w:lang w:val="en-GB"/>
              </w:rPr>
              <w:t xml:space="preserve">                       </w:t>
            </w:r>
            <w:r w:rsidRPr="00895C97">
              <w:rPr>
                <w:rFonts w:ascii="Sakkal Majalla" w:hAnsi="Sakkal Majalla" w:cs="Sakkal Majalla" w:hint="cs"/>
                <w:b w:val="0"/>
                <w:bCs w:val="0"/>
                <w:color w:val="0D0D0D"/>
                <w:sz w:val="18"/>
                <w:szCs w:val="18"/>
                <w:rtl/>
                <w:lang w:val="en-GB"/>
              </w:rPr>
              <w:t xml:space="preserve">   </w:t>
            </w:r>
            <w:r w:rsidRPr="00895C97">
              <w:rPr>
                <w:rFonts w:ascii="Sakkal Majalla" w:hAnsi="Sakkal Majalla" w:cs="Sakkal Majalla"/>
                <w:b w:val="0"/>
                <w:bCs w:val="0"/>
                <w:color w:val="0D0D0D"/>
                <w:sz w:val="18"/>
                <w:szCs w:val="18"/>
              </w:rPr>
              <w:t xml:space="preserve">      </w:t>
            </w:r>
            <w:r>
              <w:rPr>
                <w:rFonts w:ascii="Sakkal Majalla" w:hAnsi="Sakkal Majalla" w:cs="Sakkal Majalla"/>
                <w:b w:val="0"/>
                <w:bCs w:val="0"/>
                <w:color w:val="0D0D0D"/>
                <w:sz w:val="18"/>
                <w:szCs w:val="18"/>
              </w:rPr>
              <w:t>Major s</w:t>
            </w:r>
            <w:r w:rsidRPr="00895C97">
              <w:rPr>
                <w:rFonts w:ascii="Sakkal Majalla" w:hAnsi="Sakkal Majalla" w:cs="Sakkal Majalla"/>
                <w:b w:val="0"/>
                <w:bCs w:val="0"/>
                <w:color w:val="0D0D0D"/>
                <w:sz w:val="18"/>
                <w:szCs w:val="18"/>
              </w:rPr>
              <w:t>pecialty</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895C97" w:rsidRPr="0006501A"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895C97" w:rsidRDefault="00895C97" w:rsidP="00895C97">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lang w:val="en-GB"/>
              </w:rPr>
            </w:pPr>
            <w:r w:rsidRPr="00895C97">
              <w:rPr>
                <w:rFonts w:ascii="Sakkal Majalla" w:hAnsi="Sakkal Majalla" w:cs="Sakkal Majalla" w:hint="cs"/>
                <w:color w:val="0D0D0D"/>
                <w:sz w:val="18"/>
                <w:szCs w:val="18"/>
                <w:rtl/>
                <w:lang w:val="en-GB"/>
              </w:rPr>
              <w:t xml:space="preserve">التخصص </w:t>
            </w:r>
            <w:r>
              <w:rPr>
                <w:rFonts w:ascii="Sakkal Majalla" w:hAnsi="Sakkal Majalla" w:cs="Sakkal Majalla" w:hint="cs"/>
                <w:color w:val="0D0D0D"/>
                <w:sz w:val="18"/>
                <w:szCs w:val="18"/>
                <w:rtl/>
                <w:lang w:val="en-GB"/>
              </w:rPr>
              <w:t>الدقيق</w:t>
            </w:r>
          </w:p>
          <w:p w:rsidR="00895C97" w:rsidRPr="00895C97" w:rsidRDefault="00895C97" w:rsidP="00895C97">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color w:val="0D0D0D"/>
                <w:sz w:val="18"/>
                <w:szCs w:val="18"/>
              </w:rPr>
              <w:t>Minor</w:t>
            </w:r>
            <w:r w:rsidRPr="00895C97">
              <w:rPr>
                <w:rFonts w:ascii="Sakkal Majalla" w:hAnsi="Sakkal Majalla" w:cs="Sakkal Majalla"/>
                <w:color w:val="0D0D0D"/>
                <w:sz w:val="18"/>
                <w:szCs w:val="18"/>
              </w:rPr>
              <w:t xml:space="preserve"> specialty</w:t>
            </w:r>
          </w:p>
        </w:tc>
        <w:tc>
          <w:tcPr>
            <w:tcW w:w="3309" w:type="dxa"/>
            <w:gridSpan w:val="3"/>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895C97" w:rsidRPr="008D47C5"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p>
        </w:tc>
      </w:tr>
      <w:tr w:rsidR="00463A79" w:rsidRPr="00EE71DF"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DF2233">
            <w:pPr>
              <w:spacing w:after="0" w:line="240" w:lineRule="auto"/>
              <w:jc w:val="center"/>
              <w:rPr>
                <w:rFonts w:ascii="Sakkal Majalla" w:hAnsi="Sakkal Majalla" w:cs="Sakkal Majalla"/>
                <w:b w:val="0"/>
                <w:bCs w:val="0"/>
                <w:sz w:val="18"/>
                <w:szCs w:val="18"/>
                <w:rtl/>
                <w:lang w:bidi="ar-AE"/>
              </w:rPr>
            </w:pPr>
            <w:r w:rsidRPr="00F852BC">
              <w:rPr>
                <w:rFonts w:ascii="Sakkal Majalla" w:hAnsi="Sakkal Majalla" w:cs="Sakkal Majalla"/>
                <w:b w:val="0"/>
                <w:bCs w:val="0"/>
                <w:color w:val="000000" w:themeColor="text1"/>
                <w:sz w:val="18"/>
                <w:szCs w:val="18"/>
                <w:rtl/>
                <w:lang w:bidi="ar-AE"/>
              </w:rPr>
              <w:t>المرتبة الأكاديم</w:t>
            </w:r>
            <w:r w:rsidRPr="00F852BC">
              <w:rPr>
                <w:rFonts w:ascii="Sakkal Majalla" w:hAnsi="Sakkal Majalla" w:cs="Sakkal Majalla"/>
                <w:b w:val="0"/>
                <w:bCs w:val="0"/>
                <w:color w:val="000000" w:themeColor="text1"/>
                <w:sz w:val="18"/>
                <w:szCs w:val="18"/>
                <w:rtl/>
              </w:rPr>
              <w:t>ية</w:t>
            </w:r>
            <w:r w:rsidR="00DF2233"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hint="cs"/>
                <w:b w:val="0"/>
                <w:bCs w:val="0"/>
                <w:color w:val="000000" w:themeColor="text1"/>
                <w:sz w:val="18"/>
                <w:szCs w:val="18"/>
                <w:rtl/>
              </w:rPr>
              <w:t xml:space="preserve">   </w:t>
            </w:r>
            <w:r w:rsidR="0068092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lang w:val="en-GB"/>
              </w:rPr>
              <w:t xml:space="preserve">  </w:t>
            </w:r>
            <w:r w:rsidR="002C1FB5">
              <w:rPr>
                <w:rFonts w:ascii="Sakkal Majalla" w:hAnsi="Sakkal Majalla" w:cs="Sakkal Majalla"/>
                <w:b w:val="0"/>
                <w:bCs w:val="0"/>
                <w:color w:val="000000" w:themeColor="text1"/>
                <w:sz w:val="18"/>
                <w:szCs w:val="18"/>
                <w:lang w:bidi="ar-AE"/>
              </w:rPr>
              <w:t>Academic r</w:t>
            </w:r>
            <w:r w:rsidRPr="00F852BC">
              <w:rPr>
                <w:rFonts w:ascii="Sakkal Majalla" w:hAnsi="Sakkal Majalla" w:cs="Sakkal Majalla"/>
                <w:b w:val="0"/>
                <w:bCs w:val="0"/>
                <w:color w:val="000000" w:themeColor="text1"/>
                <w:sz w:val="18"/>
                <w:szCs w:val="18"/>
                <w:lang w:bidi="ar-AE"/>
              </w:rPr>
              <w:t>ank</w:t>
            </w:r>
          </w:p>
        </w:tc>
        <w:tc>
          <w:tcPr>
            <w:tcW w:w="6784" w:type="dxa"/>
            <w:gridSpan w:val="7"/>
            <w:tcBorders>
              <w:top w:val="single" w:sz="4" w:space="0" w:color="BFBFBF" w:themeColor="background1" w:themeShade="BF"/>
              <w:bottom w:val="single" w:sz="4" w:space="0" w:color="BFBFBF" w:themeColor="background1" w:themeShade="BF"/>
            </w:tcBorders>
            <w:shd w:val="clear" w:color="auto" w:fill="FFFFFF" w:themeFill="background1"/>
            <w:vAlign w:val="center"/>
          </w:tcPr>
          <w:sdt>
            <w:sdtPr>
              <w:rPr>
                <w:rFonts w:ascii="Sakkal Majalla" w:hAnsi="Sakkal Majalla" w:cs="Sakkal Majalla"/>
                <w:sz w:val="18"/>
                <w:szCs w:val="18"/>
                <w:rtl/>
              </w:rPr>
              <w:id w:val="-1348703950"/>
              <w:placeholder>
                <w:docPart w:val="F1212E0470784EBCA712659FFB0B7AFB"/>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9A2134" w:rsidRPr="00EB6FB9" w:rsidRDefault="006B6431"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Pr>
                    <w:rFonts w:ascii="Sakkal Majalla" w:hAnsi="Sakkal Majalla" w:cs="Sakkal Majalla"/>
                    <w:sz w:val="18"/>
                    <w:szCs w:val="18"/>
                    <w:rtl/>
                  </w:rPr>
                  <w:t>اختر المرتبة الأكاديمية</w:t>
                </w:r>
              </w:p>
            </w:sdtContent>
          </w:sdt>
        </w:tc>
      </w:tr>
      <w:tr w:rsidR="006809B9" w:rsidRPr="00EE71DF" w:rsidTr="006809B9">
        <w:trPr>
          <w:cnfStyle w:val="000000100000" w:firstRow="0" w:lastRow="0" w:firstColumn="0" w:lastColumn="0" w:oddVBand="0" w:evenVBand="0" w:oddHBand="1"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F2F2F2" w:themeColor="background1" w:themeShade="F2"/>
            </w:tcBorders>
            <w:shd w:val="clear" w:color="auto" w:fill="DEEAF6" w:themeFill="accent1" w:themeFillTint="33"/>
            <w:vAlign w:val="center"/>
          </w:tcPr>
          <w:p w:rsidR="006809B9" w:rsidRPr="00BD38C3" w:rsidRDefault="006809B9" w:rsidP="006809B9">
            <w:pPr>
              <w:spacing w:after="0" w:line="240" w:lineRule="auto"/>
              <w:rPr>
                <w:rFonts w:ascii="Sakkal Majalla" w:hAnsi="Sakkal Majalla" w:cs="Sakkal Majalla"/>
                <w:b w:val="0"/>
                <w:bCs w:val="0"/>
                <w:color w:val="000000" w:themeColor="text1"/>
                <w:sz w:val="18"/>
                <w:szCs w:val="18"/>
                <w:rtl/>
              </w:rPr>
            </w:pPr>
            <w:r w:rsidRPr="00BD38C3">
              <w:rPr>
                <w:rFonts w:ascii="Sakkal Majalla" w:hAnsi="Sakkal Majalla" w:cs="Sakkal Majalla" w:hint="cs"/>
                <w:b w:val="0"/>
                <w:bCs w:val="0"/>
                <w:color w:val="000000" w:themeColor="text1"/>
                <w:sz w:val="18"/>
                <w:szCs w:val="18"/>
                <w:rtl/>
              </w:rPr>
              <w:t xml:space="preserve">عدد </w:t>
            </w:r>
            <w:r w:rsidRPr="00BD38C3">
              <w:rPr>
                <w:rFonts w:ascii="Sakkal Majalla" w:hAnsi="Sakkal Majalla" w:cs="Sakkal Majalla"/>
                <w:b w:val="0"/>
                <w:bCs w:val="0"/>
                <w:color w:val="000000" w:themeColor="text1"/>
                <w:sz w:val="18"/>
                <w:szCs w:val="18"/>
                <w:rtl/>
              </w:rPr>
              <w:t xml:space="preserve">النشر </w:t>
            </w:r>
            <w:r w:rsidRPr="00BD38C3">
              <w:rPr>
                <w:rFonts w:ascii="Sakkal Majalla" w:hAnsi="Sakkal Majalla" w:cs="Sakkal Majalla" w:hint="cs"/>
                <w:b w:val="0"/>
                <w:bCs w:val="0"/>
                <w:color w:val="000000" w:themeColor="text1"/>
                <w:sz w:val="18"/>
                <w:szCs w:val="18"/>
                <w:rtl/>
              </w:rPr>
              <w:t xml:space="preserve">العلمي في </w:t>
            </w:r>
            <w:r w:rsidRPr="00BD38C3">
              <w:rPr>
                <w:rFonts w:ascii="Sakkal Majalla" w:hAnsi="Sakkal Majalla" w:cs="Sakkal Majalla" w:hint="cs"/>
                <w:b w:val="0"/>
                <w:bCs w:val="0"/>
                <w:color w:val="000000" w:themeColor="text1"/>
                <w:sz w:val="18"/>
                <w:szCs w:val="18"/>
                <w:rtl/>
                <w:lang w:val="en-GB"/>
              </w:rPr>
              <w:t xml:space="preserve">مجلات المضمنة في شبكة العلوم </w:t>
            </w:r>
            <w:r>
              <w:rPr>
                <w:rFonts w:ascii="Sakkal Majalla" w:hAnsi="Sakkal Majalla" w:cs="Sakkal Majalla" w:hint="cs"/>
                <w:b w:val="0"/>
                <w:bCs w:val="0"/>
                <w:color w:val="000000" w:themeColor="text1"/>
                <w:sz w:val="18"/>
                <w:szCs w:val="18"/>
                <w:rtl/>
              </w:rPr>
              <w:t>خلال آ</w:t>
            </w:r>
            <w:r w:rsidRPr="00312110">
              <w:rPr>
                <w:rFonts w:ascii="Sakkal Majalla" w:hAnsi="Sakkal Majalla" w:cs="Sakkal Majalla" w:hint="cs"/>
                <w:b w:val="0"/>
                <w:bCs w:val="0"/>
                <w:color w:val="000000" w:themeColor="text1"/>
                <w:sz w:val="18"/>
                <w:szCs w:val="18"/>
                <w:rtl/>
              </w:rPr>
              <w:t>خر 3 سنوات</w:t>
            </w:r>
          </w:p>
          <w:p w:rsidR="006809B9" w:rsidRPr="00F852BC" w:rsidRDefault="006809B9" w:rsidP="006809B9">
            <w:pPr>
              <w:bidi w:val="0"/>
              <w:spacing w:after="0" w:line="240" w:lineRule="auto"/>
              <w:rPr>
                <w:rFonts w:ascii="Sakkal Majalla" w:hAnsi="Sakkal Majalla" w:cs="Sakkal Majalla"/>
                <w:color w:val="000000" w:themeColor="text1"/>
                <w:sz w:val="18"/>
                <w:szCs w:val="18"/>
                <w:rtl/>
                <w:lang w:bidi="ar-AE"/>
              </w:rPr>
            </w:pPr>
            <w:r>
              <w:rPr>
                <w:rFonts w:ascii="Sakkal Majalla" w:hAnsi="Sakkal Majalla" w:cs="Sakkal Majalla"/>
                <w:b w:val="0"/>
                <w:bCs w:val="0"/>
                <w:color w:val="000000" w:themeColor="text1"/>
                <w:sz w:val="18"/>
                <w:szCs w:val="18"/>
              </w:rPr>
              <w:t>No.</w:t>
            </w:r>
            <w:r w:rsidRPr="00BD38C3">
              <w:rPr>
                <w:rFonts w:ascii="Sakkal Majalla" w:hAnsi="Sakkal Majalla" w:cs="Sakkal Majalla"/>
                <w:b w:val="0"/>
                <w:bCs w:val="0"/>
                <w:color w:val="000000" w:themeColor="text1"/>
                <w:sz w:val="18"/>
                <w:szCs w:val="18"/>
              </w:rPr>
              <w:t xml:space="preserve"> of publications in ISI journals during last </w:t>
            </w:r>
            <w:r>
              <w:rPr>
                <w:rFonts w:ascii="Sakkal Majalla" w:hAnsi="Sakkal Majalla" w:cs="Sakkal Majalla"/>
                <w:b w:val="0"/>
                <w:bCs w:val="0"/>
                <w:color w:val="000000" w:themeColor="text1"/>
                <w:sz w:val="18"/>
                <w:szCs w:val="18"/>
              </w:rPr>
              <w:t>3</w:t>
            </w:r>
            <w:r w:rsidRPr="00BD38C3">
              <w:rPr>
                <w:rFonts w:ascii="Sakkal Majalla" w:hAnsi="Sakkal Majalla" w:cs="Sakkal Majalla"/>
                <w:b w:val="0"/>
                <w:bCs w:val="0"/>
                <w:color w:val="000000" w:themeColor="text1"/>
                <w:sz w:val="18"/>
                <w:szCs w:val="18"/>
              </w:rPr>
              <w:t xml:space="preserve"> years</w:t>
            </w:r>
          </w:p>
        </w:tc>
        <w:tc>
          <w:tcPr>
            <w:tcW w:w="2261" w:type="dxa"/>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rsidR="006809B9" w:rsidRPr="00DC7104" w:rsidRDefault="006809B9" w:rsidP="006809B9">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DC7104">
              <w:rPr>
                <w:rFonts w:ascii="Sakkal Majalla" w:hAnsi="Sakkal Majalla" w:cs="Sakkal Majalla"/>
                <w:color w:val="0D0D0D"/>
                <w:sz w:val="18"/>
                <w:szCs w:val="18"/>
              </w:rPr>
              <w:t>2019</w:t>
            </w:r>
          </w:p>
        </w:tc>
        <w:tc>
          <w:tcPr>
            <w:tcW w:w="226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rsidR="006809B9" w:rsidRPr="00DC7104" w:rsidRDefault="006809B9" w:rsidP="006809B9">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DC7104">
              <w:rPr>
                <w:rFonts w:ascii="Sakkal Majalla" w:hAnsi="Sakkal Majalla" w:cs="Sakkal Majalla"/>
                <w:color w:val="0D0D0D"/>
                <w:sz w:val="18"/>
                <w:szCs w:val="18"/>
              </w:rPr>
              <w:t>2020</w:t>
            </w:r>
          </w:p>
        </w:tc>
        <w:tc>
          <w:tcPr>
            <w:tcW w:w="226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EAEAEA"/>
            <w:vAlign w:val="center"/>
          </w:tcPr>
          <w:p w:rsidR="006809B9" w:rsidRPr="00DC7104" w:rsidRDefault="006809B9" w:rsidP="006809B9">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DC7104">
              <w:rPr>
                <w:rFonts w:ascii="Sakkal Majalla" w:hAnsi="Sakkal Majalla" w:cs="Sakkal Majalla"/>
                <w:color w:val="0D0D0D"/>
                <w:sz w:val="18"/>
                <w:szCs w:val="18"/>
              </w:rPr>
              <w:t>2021</w:t>
            </w:r>
          </w:p>
        </w:tc>
      </w:tr>
      <w:tr w:rsidR="006809B9" w:rsidRPr="00EE71DF" w:rsidTr="006809B9">
        <w:trPr>
          <w:trHeight w:val="358"/>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6" w:space="0" w:color="F2F2F2" w:themeColor="background1" w:themeShade="F2"/>
            </w:tcBorders>
            <w:shd w:val="clear" w:color="auto" w:fill="DEEAF6" w:themeFill="accent1" w:themeFillTint="33"/>
            <w:vAlign w:val="center"/>
          </w:tcPr>
          <w:p w:rsidR="006809B9" w:rsidRPr="00BD38C3" w:rsidRDefault="006809B9" w:rsidP="00362EF4">
            <w:pPr>
              <w:spacing w:after="0" w:line="240" w:lineRule="auto"/>
              <w:rPr>
                <w:rFonts w:ascii="Sakkal Majalla" w:hAnsi="Sakkal Majalla" w:cs="Sakkal Majalla"/>
                <w:color w:val="000000" w:themeColor="text1"/>
                <w:sz w:val="18"/>
                <w:szCs w:val="18"/>
                <w:rtl/>
              </w:rPr>
            </w:pPr>
          </w:p>
        </w:tc>
        <w:tc>
          <w:tcPr>
            <w:tcW w:w="2261" w:type="dxa"/>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6809B9" w:rsidRDefault="006809B9" w:rsidP="007E145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c>
          <w:tcPr>
            <w:tcW w:w="226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6809B9" w:rsidRDefault="006809B9" w:rsidP="007E145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c>
          <w:tcPr>
            <w:tcW w:w="226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FFFFF" w:themeFill="background1"/>
            <w:vAlign w:val="center"/>
          </w:tcPr>
          <w:p w:rsidR="006809B9" w:rsidRDefault="006809B9" w:rsidP="007E145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r>
      <w:tr w:rsidR="00362EF4" w:rsidRPr="00EE71DF" w:rsidTr="006809B9">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362EF4" w:rsidRPr="00312110" w:rsidRDefault="00362EF4" w:rsidP="00362EF4">
            <w:pPr>
              <w:spacing w:after="0" w:line="240" w:lineRule="auto"/>
              <w:rPr>
                <w:rFonts w:ascii="Sakkal Majalla" w:hAnsi="Sakkal Majalla" w:cs="Sakkal Majalla"/>
                <w:b w:val="0"/>
                <w:bCs w:val="0"/>
                <w:color w:val="000000" w:themeColor="text1"/>
                <w:sz w:val="18"/>
                <w:szCs w:val="18"/>
              </w:rPr>
            </w:pPr>
            <w:r>
              <w:rPr>
                <w:rFonts w:ascii="Sakkal Majalla" w:hAnsi="Sakkal Majalla" w:cs="Sakkal Majalla" w:hint="cs"/>
                <w:b w:val="0"/>
                <w:bCs w:val="0"/>
                <w:color w:val="000000" w:themeColor="text1"/>
                <w:sz w:val="18"/>
                <w:szCs w:val="18"/>
                <w:rtl/>
                <w:lang w:val="en-GB"/>
              </w:rPr>
              <w:t xml:space="preserve">هل قمت بزيارات علمية </w:t>
            </w:r>
            <w:r>
              <w:rPr>
                <w:rFonts w:ascii="Sakkal Majalla" w:hAnsi="Sakkal Majalla" w:cs="Sakkal Majalla" w:hint="cs"/>
                <w:b w:val="0"/>
                <w:bCs w:val="0"/>
                <w:color w:val="000000" w:themeColor="text1"/>
                <w:sz w:val="18"/>
                <w:szCs w:val="18"/>
                <w:rtl/>
              </w:rPr>
              <w:t>خلال آ</w:t>
            </w:r>
            <w:r w:rsidRPr="00312110">
              <w:rPr>
                <w:rFonts w:ascii="Sakkal Majalla" w:hAnsi="Sakkal Majalla" w:cs="Sakkal Majalla" w:hint="cs"/>
                <w:b w:val="0"/>
                <w:bCs w:val="0"/>
                <w:color w:val="000000" w:themeColor="text1"/>
                <w:sz w:val="18"/>
                <w:szCs w:val="18"/>
                <w:rtl/>
              </w:rPr>
              <w:t>خر 3 سنوات</w:t>
            </w:r>
            <w:r>
              <w:rPr>
                <w:rFonts w:ascii="Sakkal Majalla" w:hAnsi="Sakkal Majalla" w:cs="Sakkal Majalla" w:hint="cs"/>
                <w:b w:val="0"/>
                <w:bCs w:val="0"/>
                <w:color w:val="000000" w:themeColor="text1"/>
                <w:sz w:val="18"/>
                <w:szCs w:val="18"/>
                <w:rtl/>
              </w:rPr>
              <w:t>؟</w:t>
            </w:r>
            <w:r w:rsidRPr="00312110">
              <w:rPr>
                <w:rFonts w:ascii="Sakkal Majalla" w:hAnsi="Sakkal Majalla" w:cs="Sakkal Majalla" w:hint="cs"/>
                <w:b w:val="0"/>
                <w:bCs w:val="0"/>
                <w:color w:val="000000" w:themeColor="text1"/>
                <w:sz w:val="18"/>
                <w:szCs w:val="18"/>
                <w:rtl/>
              </w:rPr>
              <w:t xml:space="preserve"> </w:t>
            </w:r>
          </w:p>
          <w:p w:rsidR="00362EF4" w:rsidRPr="00EB6FB9" w:rsidRDefault="00362EF4" w:rsidP="00362EF4">
            <w:pPr>
              <w:bidi w:val="0"/>
              <w:spacing w:after="0" w:line="240" w:lineRule="auto"/>
              <w:rPr>
                <w:rFonts w:ascii="Sakkal Majalla" w:hAnsi="Sakkal Majalla" w:cs="Sakkal Majalla"/>
                <w:color w:val="000000" w:themeColor="text1"/>
                <w:sz w:val="18"/>
                <w:szCs w:val="18"/>
                <w:rtl/>
              </w:rPr>
            </w:pPr>
            <w:r w:rsidRPr="00312110">
              <w:rPr>
                <w:rFonts w:ascii="Sakkal Majalla" w:hAnsi="Sakkal Majalla" w:cs="Sakkal Majalla"/>
                <w:b w:val="0"/>
                <w:bCs w:val="0"/>
                <w:color w:val="000000" w:themeColor="text1"/>
                <w:sz w:val="18"/>
                <w:szCs w:val="18"/>
              </w:rPr>
              <w:t xml:space="preserve">Any </w:t>
            </w:r>
            <w:r>
              <w:rPr>
                <w:rFonts w:ascii="Sakkal Majalla" w:hAnsi="Sakkal Majalla" w:cs="Sakkal Majalla"/>
                <w:b w:val="0"/>
                <w:bCs w:val="0"/>
                <w:color w:val="000000" w:themeColor="text1"/>
                <w:sz w:val="18"/>
                <w:szCs w:val="18"/>
              </w:rPr>
              <w:t xml:space="preserve">scientific visits </w:t>
            </w:r>
            <w:r w:rsidRPr="00312110">
              <w:rPr>
                <w:rFonts w:ascii="Sakkal Majalla" w:hAnsi="Sakkal Majalla" w:cs="Sakkal Majalla"/>
                <w:b w:val="0"/>
                <w:bCs w:val="0"/>
                <w:color w:val="000000" w:themeColor="text1"/>
                <w:sz w:val="18"/>
                <w:szCs w:val="18"/>
              </w:rPr>
              <w:t>during last 3 years</w:t>
            </w:r>
            <w:r>
              <w:rPr>
                <w:rFonts w:ascii="Sakkal Majalla" w:hAnsi="Sakkal Majalla" w:cs="Sakkal Majalla"/>
                <w:b w:val="0"/>
                <w:bCs w:val="0"/>
                <w:color w:val="000000" w:themeColor="text1"/>
                <w:sz w:val="18"/>
                <w:szCs w:val="18"/>
              </w:rPr>
              <w:t>?</w:t>
            </w:r>
          </w:p>
        </w:tc>
        <w:tc>
          <w:tcPr>
            <w:tcW w:w="3392" w:type="dxa"/>
            <w:gridSpan w:val="3"/>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362EF4" w:rsidRDefault="00B227F6" w:rsidP="00362EF4">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1416438996"/>
                <w14:checkbox>
                  <w14:checked w14:val="0"/>
                  <w14:checkedState w14:val="2612" w14:font="MS Gothic"/>
                  <w14:uncheckedState w14:val="2610" w14:font="MS Gothic"/>
                </w14:checkbox>
              </w:sdtPr>
              <w:sdtEndPr/>
              <w:sdtContent>
                <w:r w:rsidR="00362EF4">
                  <w:rPr>
                    <w:rFonts w:ascii="Segoe UI Symbol" w:eastAsia="MS Gothic" w:hAnsi="Segoe UI Symbol" w:cs="Segoe UI Symbol" w:hint="cs"/>
                    <w:color w:val="000000"/>
                    <w:sz w:val="18"/>
                    <w:szCs w:val="18"/>
                    <w:rtl/>
                    <w:lang w:val="en-GB"/>
                  </w:rPr>
                  <w:t>☐</w:t>
                </w:r>
              </w:sdtContent>
            </w:sdt>
            <w:r w:rsidR="00362EF4">
              <w:rPr>
                <w:rFonts w:ascii="Sakkal Majalla" w:hAnsi="Sakkal Majalla" w:cs="Sakkal Majalla" w:hint="cs"/>
                <w:color w:val="000000"/>
                <w:sz w:val="18"/>
                <w:szCs w:val="18"/>
                <w:rtl/>
                <w:lang w:val="en-GB"/>
              </w:rPr>
              <w:t xml:space="preserve"> نعم/ </w:t>
            </w:r>
            <w:r w:rsidR="00362EF4">
              <w:rPr>
                <w:rFonts w:ascii="Sakkal Majalla" w:hAnsi="Sakkal Majalla" w:cs="Sakkal Majalla"/>
                <w:color w:val="000000"/>
                <w:sz w:val="18"/>
                <w:szCs w:val="18"/>
              </w:rPr>
              <w:t>Yes</w:t>
            </w:r>
          </w:p>
          <w:p w:rsidR="00362EF4" w:rsidRPr="00312110" w:rsidRDefault="00362EF4" w:rsidP="00362EF4">
            <w:pPr>
              <w:spacing w:after="0"/>
              <w:cnfStyle w:val="000000100000" w:firstRow="0" w:lastRow="0" w:firstColumn="0" w:lastColumn="0" w:oddVBand="0" w:evenVBand="0" w:oddHBand="1" w:evenHBand="0" w:firstRowFirstColumn="0" w:firstRowLastColumn="0" w:lastRowFirstColumn="0" w:lastRowLastColumn="0"/>
              <w:rPr>
                <w:rFonts w:ascii="Segoe UI Symbol" w:eastAsia="MS Gothic" w:hAnsi="Segoe UI Symbol" w:cs="Segoe UI Symbol"/>
                <w:color w:val="000000"/>
                <w:sz w:val="18"/>
                <w:szCs w:val="18"/>
                <w:rtl/>
                <w:lang w:val="en-GB"/>
              </w:rPr>
            </w:pPr>
            <w:r>
              <w:rPr>
                <w:rFonts w:ascii="Sakkal Majalla" w:hAnsi="Sakkal Majalla" w:cs="Sakkal Majalla" w:hint="cs"/>
                <w:color w:val="000000"/>
                <w:sz w:val="16"/>
                <w:szCs w:val="16"/>
                <w:rtl/>
                <w:lang w:val="en-GB"/>
              </w:rPr>
              <w:t>يُرجى ال</w:t>
            </w:r>
            <w:r w:rsidRPr="001D5991">
              <w:rPr>
                <w:rFonts w:ascii="Sakkal Majalla" w:hAnsi="Sakkal Majalla" w:cs="Sakkal Majalla" w:hint="cs"/>
                <w:color w:val="000000"/>
                <w:sz w:val="16"/>
                <w:szCs w:val="16"/>
                <w:rtl/>
                <w:lang w:val="en-GB"/>
              </w:rPr>
              <w:t>تحديد</w:t>
            </w:r>
            <w:r>
              <w:rPr>
                <w:rFonts w:ascii="Sakkal Majalla" w:hAnsi="Sakkal Majalla" w:cs="Sakkal Majalla" w:hint="cs"/>
                <w:color w:val="000000"/>
                <w:sz w:val="16"/>
                <w:szCs w:val="16"/>
                <w:rtl/>
                <w:lang w:val="en-GB"/>
              </w:rPr>
              <w:t xml:space="preserve"> </w:t>
            </w:r>
            <w:r w:rsidRPr="001D5991">
              <w:rPr>
                <w:rFonts w:ascii="Sakkal Majalla" w:hAnsi="Sakkal Majalla" w:cs="Sakkal Majalla" w:hint="cs"/>
                <w:color w:val="000000"/>
                <w:sz w:val="16"/>
                <w:szCs w:val="16"/>
                <w:rtl/>
                <w:lang w:val="en-GB"/>
              </w:rPr>
              <w:t xml:space="preserve">/ </w:t>
            </w:r>
            <w:r w:rsidRPr="001D5991">
              <w:rPr>
                <w:rFonts w:ascii="Sakkal Majalla" w:hAnsi="Sakkal Majalla" w:cs="Sakkal Majalla"/>
                <w:color w:val="000000"/>
                <w:sz w:val="16"/>
                <w:szCs w:val="16"/>
              </w:rPr>
              <w:t>Please specify</w:t>
            </w:r>
            <w:r>
              <w:rPr>
                <w:rFonts w:ascii="Sakkal Majalla" w:hAnsi="Sakkal Majalla" w:cs="Sakkal Majalla"/>
                <w:color w:val="000000"/>
                <w:sz w:val="16"/>
                <w:szCs w:val="16"/>
              </w:rPr>
              <w:t xml:space="preserve"> </w:t>
            </w:r>
            <w:r>
              <w:rPr>
                <w:rFonts w:ascii="Sakkal Majalla" w:hAnsi="Sakkal Majalla" w:cs="Sakkal Majalla" w:hint="cs"/>
                <w:color w:val="000000"/>
                <w:sz w:val="16"/>
                <w:szCs w:val="16"/>
                <w:rtl/>
              </w:rPr>
              <w:t xml:space="preserve"> :  ____________________</w:t>
            </w:r>
          </w:p>
        </w:tc>
        <w:tc>
          <w:tcPr>
            <w:tcW w:w="3392"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362EF4" w:rsidRPr="00DA2935" w:rsidRDefault="00B227F6" w:rsidP="00362EF4">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915978664"/>
                <w14:checkbox>
                  <w14:checked w14:val="0"/>
                  <w14:checkedState w14:val="2612" w14:font="MS Gothic"/>
                  <w14:uncheckedState w14:val="2610" w14:font="MS Gothic"/>
                </w14:checkbox>
              </w:sdtPr>
              <w:sdtEndPr/>
              <w:sdtContent>
                <w:r w:rsidR="00362EF4">
                  <w:rPr>
                    <w:rFonts w:ascii="Segoe UI Symbol" w:eastAsia="MS Gothic" w:hAnsi="Segoe UI Symbol" w:cs="Segoe UI Symbol" w:hint="cs"/>
                    <w:color w:val="000000"/>
                    <w:sz w:val="18"/>
                    <w:szCs w:val="18"/>
                    <w:rtl/>
                    <w:lang w:val="en-GB"/>
                  </w:rPr>
                  <w:t>☐</w:t>
                </w:r>
              </w:sdtContent>
            </w:sdt>
            <w:r w:rsidR="00362EF4">
              <w:rPr>
                <w:rFonts w:ascii="Sakkal Majalla" w:hAnsi="Sakkal Majalla" w:cs="Sakkal Majalla"/>
                <w:color w:val="000000"/>
                <w:sz w:val="18"/>
                <w:szCs w:val="18"/>
                <w:lang w:val="en-GB"/>
              </w:rPr>
              <w:t xml:space="preserve"> </w:t>
            </w:r>
            <w:r w:rsidR="00362EF4">
              <w:rPr>
                <w:rFonts w:ascii="Sakkal Majalla" w:hAnsi="Sakkal Majalla" w:cs="Sakkal Majalla" w:hint="cs"/>
                <w:color w:val="000000"/>
                <w:sz w:val="18"/>
                <w:szCs w:val="18"/>
                <w:rtl/>
                <w:lang w:val="en-GB"/>
              </w:rPr>
              <w:t xml:space="preserve">لا/ </w:t>
            </w:r>
            <w:r w:rsidR="00362EF4">
              <w:rPr>
                <w:rFonts w:ascii="Sakkal Majalla" w:hAnsi="Sakkal Majalla" w:cs="Sakkal Majalla"/>
                <w:color w:val="000000"/>
                <w:sz w:val="18"/>
                <w:szCs w:val="18"/>
              </w:rPr>
              <w:t>No</w:t>
            </w:r>
          </w:p>
        </w:tc>
      </w:tr>
      <w:tr w:rsidR="009F7889" w:rsidRPr="0069310B" w:rsidTr="00A52F0A">
        <w:trPr>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18"/>
                <w:szCs w:val="18"/>
              </w:rPr>
            </w:pPr>
            <w:r w:rsidRPr="00C848D6">
              <w:rPr>
                <w:rFonts w:ascii="Sakkal Majalla" w:hAnsi="Sakkal Majalla" w:cs="Sakkal Majalla"/>
                <w:b w:val="0"/>
                <w:bCs w:val="0"/>
                <w:color w:val="000000" w:themeColor="text1"/>
                <w:sz w:val="18"/>
                <w:szCs w:val="18"/>
                <w:rtl/>
              </w:rPr>
              <w:t>هاتف</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003369E7"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Te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0F1E58" w:rsidP="000F1E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Pr>
            </w:pPr>
            <w:r w:rsidRPr="00EB6FB9">
              <w:rPr>
                <w:rFonts w:ascii="Sakkal Majalla" w:hAnsi="Sakkal Majalla" w:cs="Sakkal Majalla" w:hint="cs"/>
                <w:color w:val="000000" w:themeColor="text1"/>
                <w:sz w:val="18"/>
                <w:szCs w:val="18"/>
                <w:rtl/>
                <w:lang w:val="en-GB"/>
              </w:rPr>
              <w:t xml:space="preserve">مكتب/ </w:t>
            </w:r>
            <w:r w:rsidRPr="00EB6FB9">
              <w:rPr>
                <w:rFonts w:ascii="Sakkal Majalla" w:hAnsi="Sakkal Majalla" w:cs="Sakkal Majalla"/>
                <w:color w:val="000000" w:themeColor="text1"/>
                <w:sz w:val="18"/>
                <w:szCs w:val="18"/>
              </w:rPr>
              <w:t>Office</w:t>
            </w:r>
          </w:p>
        </w:tc>
        <w:tc>
          <w:tcPr>
            <w:tcW w:w="1677"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c>
          <w:tcPr>
            <w:tcW w:w="1174" w:type="dxa"/>
            <w:gridSpan w:val="2"/>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color w:val="0D0D0D"/>
                <w:sz w:val="18"/>
                <w:szCs w:val="18"/>
                <w:rtl/>
              </w:rPr>
              <w:t>جوال</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Mobile</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p>
        </w:tc>
      </w:tr>
      <w:tr w:rsidR="009F7889" w:rsidRPr="0069310B" w:rsidTr="00A52F0A">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28"/>
                <w:szCs w:val="28"/>
              </w:rPr>
            </w:pPr>
            <w:r w:rsidRPr="00C848D6">
              <w:rPr>
                <w:rFonts w:ascii="Sakkal Majalla" w:hAnsi="Sakkal Majalla" w:cs="Sakkal Majalla" w:hint="cs"/>
                <w:b w:val="0"/>
                <w:bCs w:val="0"/>
                <w:color w:val="000000" w:themeColor="text1"/>
                <w:sz w:val="18"/>
                <w:szCs w:val="18"/>
                <w:rtl/>
                <w:lang w:val="en-GB"/>
              </w:rPr>
              <w:t>ال</w:t>
            </w:r>
            <w:r w:rsidRPr="00C848D6">
              <w:rPr>
                <w:rFonts w:ascii="Sakkal Majalla" w:hAnsi="Sakkal Majalla" w:cs="Sakkal Majalla"/>
                <w:b w:val="0"/>
                <w:bCs w:val="0"/>
                <w:color w:val="000000" w:themeColor="text1"/>
                <w:sz w:val="18"/>
                <w:szCs w:val="18"/>
                <w:rtl/>
              </w:rPr>
              <w:t xml:space="preserve">بريد </w:t>
            </w:r>
            <w:r w:rsidRPr="00C848D6">
              <w:rPr>
                <w:rFonts w:ascii="Sakkal Majalla" w:hAnsi="Sakkal Majalla" w:cs="Sakkal Majalla" w:hint="cs"/>
                <w:b w:val="0"/>
                <w:bCs w:val="0"/>
                <w:color w:val="000000" w:themeColor="text1"/>
                <w:sz w:val="18"/>
                <w:szCs w:val="18"/>
                <w:rtl/>
              </w:rPr>
              <w:t xml:space="preserve">الالكتروني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lang w:val="en-GB"/>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lang w:bidi="ar-AE"/>
              </w:rPr>
              <w:t xml:space="preserve"> </w:t>
            </w:r>
            <w:r w:rsidRPr="00C848D6">
              <w:rPr>
                <w:rFonts w:ascii="Sakkal Majalla" w:hAnsi="Sakkal Majalla" w:cs="Sakkal Majalla"/>
                <w:b w:val="0"/>
                <w:bCs w:val="0"/>
                <w:color w:val="000000" w:themeColor="text1"/>
                <w:sz w:val="18"/>
                <w:szCs w:val="18"/>
                <w:lang w:bidi="ar-AE"/>
              </w:rPr>
              <w:t>E-mai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sidRPr="00EB6FB9">
              <w:rPr>
                <w:rFonts w:ascii="Sakkal Majalla" w:hAnsi="Sakkal Majalla" w:cs="Sakkal Majalla" w:hint="cs"/>
                <w:color w:val="0D0D0D"/>
                <w:sz w:val="18"/>
                <w:szCs w:val="18"/>
                <w:rtl/>
              </w:rPr>
              <w:t>جامعي/</w:t>
            </w:r>
            <w:r w:rsidRPr="00EB6FB9">
              <w:rPr>
                <w:rFonts w:ascii="Sakkal Majalla" w:hAnsi="Sakkal Majalla" w:cs="Sakkal Majalla"/>
                <w:color w:val="0D0D0D"/>
                <w:sz w:val="18"/>
                <w:szCs w:val="18"/>
              </w:rPr>
              <w:t>KSU</w:t>
            </w:r>
          </w:p>
        </w:tc>
        <w:tc>
          <w:tcPr>
            <w:tcW w:w="1677" w:type="dxa"/>
            <w:gridSpan w:val="3"/>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p>
        </w:tc>
        <w:tc>
          <w:tcPr>
            <w:tcW w:w="1174" w:type="dxa"/>
            <w:gridSpan w:val="2"/>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hint="cs"/>
                <w:color w:val="0D0D0D"/>
                <w:sz w:val="18"/>
                <w:szCs w:val="18"/>
                <w:rtl/>
              </w:rPr>
              <w:t>شخصي</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Personal</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p>
        </w:tc>
      </w:tr>
      <w:tr w:rsidR="00AB700E" w:rsidTr="00A52F0A">
        <w:trPr>
          <w:trHeight w:val="233"/>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9A2134" w:rsidP="005D6353">
            <w:pPr>
              <w:spacing w:after="0" w:line="240" w:lineRule="auto"/>
              <w:rPr>
                <w:rFonts w:ascii="Sakkal Majalla" w:hAnsi="Sakkal Majalla" w:cs="Sakkal Majalla"/>
                <w:b w:val="0"/>
                <w:bCs w:val="0"/>
                <w:color w:val="000000" w:themeColor="text1"/>
                <w:sz w:val="18"/>
                <w:szCs w:val="18"/>
                <w:rtl/>
              </w:rPr>
            </w:pPr>
            <w:r w:rsidRPr="00EB6FB9">
              <w:rPr>
                <w:rFonts w:ascii="Sakkal Majalla" w:hAnsi="Sakkal Majalla" w:cs="Sakkal Majalla"/>
                <w:b w:val="0"/>
                <w:bCs w:val="0"/>
                <w:color w:val="000000" w:themeColor="text1"/>
                <w:sz w:val="18"/>
                <w:szCs w:val="18"/>
                <w:rtl/>
              </w:rPr>
              <w:t>عنوان البريد الوطني</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الدائم</w:t>
            </w:r>
          </w:p>
          <w:p w:rsidR="009A2134" w:rsidRPr="00EB6FB9" w:rsidRDefault="00A52F0A" w:rsidP="00A52F0A">
            <w:pPr>
              <w:spacing w:after="0" w:line="240" w:lineRule="auto"/>
              <w:jc w:val="right"/>
              <w:rPr>
                <w:rFonts w:ascii="Sakkal Majalla" w:hAnsi="Sakkal Majalla" w:cs="Sakkal Majalla"/>
                <w:b w:val="0"/>
                <w:bCs w:val="0"/>
                <w:color w:val="000000" w:themeColor="text1"/>
                <w:sz w:val="20"/>
                <w:szCs w:val="20"/>
                <w:rtl/>
                <w:lang w:val="en-GB"/>
              </w:rPr>
            </w:pPr>
            <w:r>
              <w:rPr>
                <w:rFonts w:ascii="Sakkal Majalla" w:hAnsi="Sakkal Majalla" w:cs="Sakkal Majalla"/>
                <w:b w:val="0"/>
                <w:bCs w:val="0"/>
                <w:color w:val="000000" w:themeColor="text1"/>
                <w:sz w:val="18"/>
                <w:szCs w:val="18"/>
              </w:rPr>
              <w:t>Permanent national m</w:t>
            </w:r>
            <w:r w:rsidR="009A2134" w:rsidRPr="00EB6FB9">
              <w:rPr>
                <w:rFonts w:ascii="Sakkal Majalla" w:hAnsi="Sakkal Majalla" w:cs="Sakkal Majalla"/>
                <w:b w:val="0"/>
                <w:bCs w:val="0"/>
                <w:color w:val="000000" w:themeColor="text1"/>
                <w:sz w:val="18"/>
                <w:szCs w:val="18"/>
              </w:rPr>
              <w:t xml:space="preserve">ailing </w:t>
            </w:r>
            <w:r>
              <w:rPr>
                <w:rFonts w:ascii="Sakkal Majalla" w:hAnsi="Sakkal Majalla" w:cs="Sakkal Majalla"/>
                <w:b w:val="0"/>
                <w:bCs w:val="0"/>
                <w:color w:val="000000" w:themeColor="text1"/>
                <w:sz w:val="18"/>
                <w:szCs w:val="18"/>
              </w:rPr>
              <w:t>a</w:t>
            </w:r>
            <w:r w:rsidR="009A2134" w:rsidRPr="00EB6FB9">
              <w:rPr>
                <w:rFonts w:ascii="Sakkal Majalla" w:hAnsi="Sakkal Majalla" w:cs="Sakkal Majalla"/>
                <w:b w:val="0"/>
                <w:bCs w:val="0"/>
                <w:color w:val="000000" w:themeColor="text1"/>
                <w:sz w:val="18"/>
                <w:szCs w:val="18"/>
              </w:rPr>
              <w:t>ddress</w:t>
            </w:r>
          </w:p>
        </w:tc>
        <w:tc>
          <w:tcPr>
            <w:tcW w:w="6784" w:type="dxa"/>
            <w:gridSpan w:val="7"/>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r>
    </w:tbl>
    <w:p w:rsidR="00040638" w:rsidRPr="00CB04D9" w:rsidRDefault="00040638" w:rsidP="00C14CCC">
      <w:pPr>
        <w:spacing w:after="0" w:line="240" w:lineRule="auto"/>
        <w:rPr>
          <w:rFonts w:ascii="Sakkal Majalla" w:hAnsi="Sakkal Majalla" w:cs="Sakkal Majalla"/>
          <w:sz w:val="16"/>
          <w:szCs w:val="16"/>
        </w:rPr>
      </w:pPr>
    </w:p>
    <w:tbl>
      <w:tblPr>
        <w:tblStyle w:val="GridTable5Dark-Accent11"/>
        <w:bidiVisual/>
        <w:tblW w:w="9811" w:type="dxa"/>
        <w:jc w:val="center"/>
        <w:tblLook w:val="04A0" w:firstRow="1" w:lastRow="0" w:firstColumn="1" w:lastColumn="0" w:noHBand="0" w:noVBand="1"/>
      </w:tblPr>
      <w:tblGrid>
        <w:gridCol w:w="346"/>
        <w:gridCol w:w="828"/>
        <w:gridCol w:w="1581"/>
        <w:gridCol w:w="1902"/>
        <w:gridCol w:w="284"/>
        <w:gridCol w:w="85"/>
        <w:gridCol w:w="81"/>
        <w:gridCol w:w="2020"/>
        <w:gridCol w:w="332"/>
        <w:gridCol w:w="2301"/>
        <w:gridCol w:w="51"/>
      </w:tblGrid>
      <w:tr w:rsidR="00D64022" w:rsidRPr="00FF7FF8" w:rsidTr="00E60B93">
        <w:trPr>
          <w:cnfStyle w:val="100000000000" w:firstRow="1" w:lastRow="0" w:firstColumn="0" w:lastColumn="0" w:oddVBand="0" w:evenVBand="0" w:oddHBand="0" w:evenHBand="0" w:firstRowFirstColumn="0" w:firstRowLastColumn="0" w:lastRowFirstColumn="0" w:lastRowLastColumn="0"/>
          <w:trHeight w:val="138"/>
          <w:jc w:val="center"/>
        </w:trPr>
        <w:tc>
          <w:tcPr>
            <w:cnfStyle w:val="001000000000" w:firstRow="0" w:lastRow="0" w:firstColumn="1" w:lastColumn="0" w:oddVBand="0" w:evenVBand="0" w:oddHBand="0" w:evenHBand="0" w:firstRowFirstColumn="0" w:firstRowLastColumn="0" w:lastRowFirstColumn="0" w:lastRowLastColumn="0"/>
            <w:tcW w:w="9811" w:type="dxa"/>
            <w:gridSpan w:val="11"/>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D64022" w:rsidRPr="008B3E98" w:rsidRDefault="00D64022" w:rsidP="00D64022">
            <w:pPr>
              <w:spacing w:after="0" w:line="240" w:lineRule="auto"/>
              <w:jc w:val="center"/>
              <w:rPr>
                <w:rFonts w:ascii="Sakkal Majalla" w:hAnsi="Sakkal Majalla" w:cs="Sakkal Majalla"/>
                <w:color w:val="000000" w:themeColor="text1"/>
                <w:sz w:val="20"/>
                <w:szCs w:val="20"/>
                <w:rtl/>
              </w:rPr>
            </w:pPr>
            <w:r w:rsidRPr="008B3E98">
              <w:rPr>
                <w:rFonts w:ascii="Sakkal Majalla" w:hAnsi="Sakkal Majalla" w:cs="Sakkal Majalla"/>
                <w:color w:val="000000" w:themeColor="text1"/>
                <w:sz w:val="20"/>
                <w:szCs w:val="20"/>
              </w:rPr>
              <w:t>3</w:t>
            </w:r>
            <w:r>
              <w:rPr>
                <w:rFonts w:ascii="Sakkal Majalla" w:hAnsi="Sakkal Majalla" w:cs="Sakkal Majalla" w:hint="cs"/>
                <w:color w:val="000000" w:themeColor="text1"/>
                <w:sz w:val="20"/>
                <w:szCs w:val="20"/>
                <w:rtl/>
              </w:rPr>
              <w:t>.  بيانات الجهة المطلوب زيارتها</w:t>
            </w:r>
            <w:r w:rsidRPr="008B3E98">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rPr>
              <w:t>Information of the Entity to Visit</w:t>
            </w:r>
          </w:p>
        </w:tc>
      </w:tr>
      <w:tr w:rsidR="006E649D" w:rsidRPr="004544B7" w:rsidTr="00E60B93">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gridSpan w:val="3"/>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6E649D" w:rsidRPr="00EB6FB9" w:rsidRDefault="006E649D" w:rsidP="006E649D">
            <w:pPr>
              <w:spacing w:after="0" w:line="240" w:lineRule="auto"/>
              <w:jc w:val="center"/>
              <w:rPr>
                <w:rFonts w:ascii="Sakkal Majalla" w:hAnsi="Sakkal Majalla" w:cs="Sakkal Majalla"/>
                <w:b w:val="0"/>
                <w:bCs w:val="0"/>
                <w:sz w:val="20"/>
                <w:szCs w:val="20"/>
                <w:lang w:bidi="ar-AE"/>
              </w:rPr>
            </w:pPr>
            <w:r>
              <w:rPr>
                <w:rFonts w:ascii="Sakkal Majalla" w:hAnsi="Sakkal Majalla" w:cs="Sakkal Majalla" w:hint="cs"/>
                <w:b w:val="0"/>
                <w:bCs w:val="0"/>
                <w:color w:val="000000" w:themeColor="text1"/>
                <w:sz w:val="18"/>
                <w:szCs w:val="18"/>
                <w:rtl/>
              </w:rPr>
              <w:t>الجهة المطلوب زيارتها</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r>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 xml:space="preserve">       </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b w:val="0"/>
                <w:bCs w:val="0"/>
                <w:color w:val="000000" w:themeColor="text1"/>
                <w:sz w:val="18"/>
                <w:szCs w:val="18"/>
                <w:lang w:bidi="ar-AE"/>
              </w:rPr>
              <w:t>Entity to visit</w:t>
            </w:r>
          </w:p>
        </w:tc>
        <w:tc>
          <w:tcPr>
            <w:tcW w:w="2352" w:type="dxa"/>
            <w:gridSpan w:val="4"/>
            <w:tcBorders>
              <w:top w:val="single" w:sz="6" w:space="0" w:color="A6A6A6" w:themeColor="background1" w:themeShade="A6"/>
              <w:bottom w:val="single" w:sz="4" w:space="0" w:color="D9D9D9" w:themeColor="background1" w:themeShade="D9"/>
            </w:tcBorders>
            <w:shd w:val="clear" w:color="auto" w:fill="FFFFFF" w:themeFill="background1"/>
            <w:vAlign w:val="center"/>
          </w:tcPr>
          <w:p w:rsidR="006E649D" w:rsidRPr="008F0804" w:rsidRDefault="00B227F6" w:rsidP="006E649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tl/>
              </w:rPr>
            </w:pPr>
            <w:sdt>
              <w:sdtPr>
                <w:rPr>
                  <w:rFonts w:ascii="Sakkal Majalla" w:hAnsi="Sakkal Majalla" w:cs="Sakkal Majalla" w:hint="cs"/>
                  <w:color w:val="000000"/>
                  <w:sz w:val="18"/>
                  <w:szCs w:val="18"/>
                  <w:rtl/>
                  <w:lang w:val="en-GB"/>
                </w:rPr>
                <w:id w:val="1797170611"/>
                <w14:checkbox>
                  <w14:checked w14:val="0"/>
                  <w14:checkedState w14:val="2612" w14:font="MS Gothic"/>
                  <w14:uncheckedState w14:val="2610" w14:font="MS Gothic"/>
                </w14:checkbox>
              </w:sdtPr>
              <w:sdtEndPr/>
              <w:sdtContent>
                <w:r w:rsidR="006E649D">
                  <w:rPr>
                    <w:rFonts w:ascii="Segoe UI Symbol" w:eastAsia="MS Gothic" w:hAnsi="Segoe UI Symbol" w:cs="Segoe UI Symbol" w:hint="cs"/>
                    <w:color w:val="000000"/>
                    <w:sz w:val="18"/>
                    <w:szCs w:val="18"/>
                    <w:rtl/>
                    <w:lang w:val="en-GB"/>
                  </w:rPr>
                  <w:t>☐</w:t>
                </w:r>
              </w:sdtContent>
            </w:sdt>
            <w:r w:rsidR="006E649D">
              <w:rPr>
                <w:rFonts w:ascii="Sakkal Majalla" w:hAnsi="Sakkal Majalla" w:cs="Sakkal Majalla" w:hint="cs"/>
                <w:color w:val="000000"/>
                <w:sz w:val="18"/>
                <w:szCs w:val="18"/>
                <w:rtl/>
                <w:lang w:val="en-GB"/>
              </w:rPr>
              <w:t xml:space="preserve"> جامعة/ </w:t>
            </w:r>
            <w:r w:rsidR="006E649D">
              <w:rPr>
                <w:rFonts w:ascii="Sakkal Majalla" w:hAnsi="Sakkal Majalla" w:cs="Sakkal Majalla"/>
                <w:color w:val="000000"/>
                <w:sz w:val="18"/>
                <w:szCs w:val="18"/>
              </w:rPr>
              <w:t>University</w:t>
            </w:r>
            <w:r w:rsidR="006E649D">
              <w:rPr>
                <w:rFonts w:ascii="Sakkal Majalla" w:hAnsi="Sakkal Majalla" w:cs="Sakkal Majalla" w:hint="cs"/>
                <w:color w:val="000000"/>
                <w:sz w:val="18"/>
                <w:szCs w:val="18"/>
                <w:rtl/>
              </w:rPr>
              <w:t xml:space="preserve">        </w:t>
            </w:r>
          </w:p>
        </w:tc>
        <w:tc>
          <w:tcPr>
            <w:tcW w:w="2352" w:type="dxa"/>
            <w:gridSpan w:val="2"/>
            <w:tcBorders>
              <w:top w:val="single" w:sz="6" w:space="0" w:color="A6A6A6" w:themeColor="background1" w:themeShade="A6"/>
              <w:bottom w:val="single" w:sz="4" w:space="0" w:color="D9D9D9" w:themeColor="background1" w:themeShade="D9"/>
            </w:tcBorders>
            <w:shd w:val="clear" w:color="auto" w:fill="FFFFFF" w:themeFill="background1"/>
            <w:vAlign w:val="center"/>
          </w:tcPr>
          <w:p w:rsidR="006E649D" w:rsidRPr="00DA2935" w:rsidRDefault="00B227F6" w:rsidP="006E649D">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433712934"/>
                <w14:checkbox>
                  <w14:checked w14:val="0"/>
                  <w14:checkedState w14:val="2612" w14:font="MS Gothic"/>
                  <w14:uncheckedState w14:val="2610" w14:font="MS Gothic"/>
                </w14:checkbox>
              </w:sdtPr>
              <w:sdtEndPr/>
              <w:sdtContent>
                <w:r w:rsidR="006E649D">
                  <w:rPr>
                    <w:rFonts w:ascii="Segoe UI Symbol" w:eastAsia="MS Gothic" w:hAnsi="Segoe UI Symbol" w:cs="Segoe UI Symbol" w:hint="cs"/>
                    <w:color w:val="000000"/>
                    <w:sz w:val="18"/>
                    <w:szCs w:val="18"/>
                    <w:rtl/>
                    <w:lang w:val="en-GB"/>
                  </w:rPr>
                  <w:t>☐</w:t>
                </w:r>
              </w:sdtContent>
            </w:sdt>
            <w:r w:rsidR="006E649D">
              <w:rPr>
                <w:rFonts w:ascii="Sakkal Majalla" w:hAnsi="Sakkal Majalla" w:cs="Sakkal Majalla"/>
                <w:color w:val="000000"/>
                <w:sz w:val="18"/>
                <w:szCs w:val="18"/>
                <w:lang w:val="en-GB"/>
              </w:rPr>
              <w:t xml:space="preserve"> </w:t>
            </w:r>
            <w:r w:rsidR="006E649D">
              <w:rPr>
                <w:rFonts w:ascii="Sakkal Majalla" w:hAnsi="Sakkal Majalla" w:cs="Sakkal Majalla" w:hint="cs"/>
                <w:color w:val="000000"/>
                <w:sz w:val="18"/>
                <w:szCs w:val="18"/>
                <w:rtl/>
                <w:lang w:val="en-GB"/>
              </w:rPr>
              <w:t xml:space="preserve">مركز بحثي/ </w:t>
            </w:r>
            <w:r w:rsidR="006E649D">
              <w:rPr>
                <w:rFonts w:ascii="Sakkal Majalla" w:hAnsi="Sakkal Majalla" w:cs="Sakkal Majalla"/>
                <w:color w:val="000000"/>
                <w:sz w:val="18"/>
                <w:szCs w:val="18"/>
              </w:rPr>
              <w:t>Research center</w:t>
            </w:r>
          </w:p>
        </w:tc>
        <w:tc>
          <w:tcPr>
            <w:tcW w:w="2352" w:type="dxa"/>
            <w:gridSpan w:val="2"/>
            <w:tcBorders>
              <w:top w:val="single" w:sz="6" w:space="0" w:color="A6A6A6" w:themeColor="background1" w:themeShade="A6"/>
              <w:bottom w:val="single" w:sz="4" w:space="0" w:color="D9D9D9" w:themeColor="background1" w:themeShade="D9"/>
            </w:tcBorders>
            <w:shd w:val="clear" w:color="auto" w:fill="FFFFFF" w:themeFill="background1"/>
            <w:vAlign w:val="center"/>
          </w:tcPr>
          <w:p w:rsidR="006E649D" w:rsidRPr="00DA2935" w:rsidRDefault="00B227F6" w:rsidP="006E649D">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sdt>
              <w:sdtPr>
                <w:rPr>
                  <w:rFonts w:ascii="Sakkal Majalla" w:hAnsi="Sakkal Majalla" w:cs="Sakkal Majalla" w:hint="cs"/>
                  <w:color w:val="000000"/>
                  <w:sz w:val="18"/>
                  <w:szCs w:val="18"/>
                  <w:rtl/>
                  <w:lang w:val="en-GB"/>
                </w:rPr>
                <w:id w:val="401956405"/>
                <w14:checkbox>
                  <w14:checked w14:val="0"/>
                  <w14:checkedState w14:val="2612" w14:font="MS Gothic"/>
                  <w14:uncheckedState w14:val="2610" w14:font="MS Gothic"/>
                </w14:checkbox>
              </w:sdtPr>
              <w:sdtEndPr/>
              <w:sdtContent>
                <w:r w:rsidR="006E649D">
                  <w:rPr>
                    <w:rFonts w:ascii="Segoe UI Symbol" w:eastAsia="MS Gothic" w:hAnsi="Segoe UI Symbol" w:cs="Segoe UI Symbol" w:hint="cs"/>
                    <w:color w:val="000000"/>
                    <w:sz w:val="18"/>
                    <w:szCs w:val="18"/>
                    <w:rtl/>
                    <w:lang w:val="en-GB"/>
                  </w:rPr>
                  <w:t>☐</w:t>
                </w:r>
              </w:sdtContent>
            </w:sdt>
            <w:r w:rsidR="006E649D">
              <w:rPr>
                <w:rFonts w:ascii="Sakkal Majalla" w:hAnsi="Sakkal Majalla" w:cs="Sakkal Majalla"/>
                <w:color w:val="000000"/>
                <w:sz w:val="18"/>
                <w:szCs w:val="18"/>
                <w:lang w:val="en-GB"/>
              </w:rPr>
              <w:t xml:space="preserve"> </w:t>
            </w:r>
            <w:r w:rsidR="006E649D">
              <w:rPr>
                <w:rFonts w:ascii="Sakkal Majalla" w:hAnsi="Sakkal Majalla" w:cs="Sakkal Majalla" w:hint="cs"/>
                <w:color w:val="000000"/>
                <w:sz w:val="18"/>
                <w:szCs w:val="18"/>
                <w:rtl/>
                <w:lang w:val="en-GB"/>
              </w:rPr>
              <w:t xml:space="preserve">أخرى/ </w:t>
            </w:r>
            <w:r w:rsidR="006E649D">
              <w:rPr>
                <w:rFonts w:ascii="Sakkal Majalla" w:hAnsi="Sakkal Majalla" w:cs="Sakkal Majalla"/>
                <w:color w:val="000000"/>
                <w:sz w:val="18"/>
                <w:szCs w:val="18"/>
              </w:rPr>
              <w:t>Other</w:t>
            </w:r>
          </w:p>
        </w:tc>
      </w:tr>
      <w:tr w:rsidR="006E649D" w:rsidRPr="004544B7" w:rsidTr="00E60B93">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gridSpan w:val="3"/>
            <w:tcBorders>
              <w:bottom w:val="single" w:sz="6" w:space="0" w:color="F2F2F2" w:themeColor="background1" w:themeShade="F2"/>
            </w:tcBorders>
            <w:shd w:val="clear" w:color="auto" w:fill="DEEAF6" w:themeFill="accent1" w:themeFillTint="33"/>
            <w:vAlign w:val="center"/>
          </w:tcPr>
          <w:p w:rsidR="00B14AFB" w:rsidRPr="00B14AFB" w:rsidRDefault="00B14AFB" w:rsidP="00B14AFB">
            <w:pPr>
              <w:pStyle w:val="ListParagraph"/>
              <w:bidi/>
              <w:spacing w:after="0" w:line="240" w:lineRule="auto"/>
              <w:ind w:left="0"/>
              <w:rPr>
                <w:rFonts w:ascii="Sakkal Majalla" w:eastAsia="Times New Roman" w:hAnsi="Sakkal Majalla" w:cs="Sakkal Majalla"/>
                <w:b w:val="0"/>
                <w:bCs w:val="0"/>
                <w:color w:val="auto"/>
                <w:sz w:val="18"/>
                <w:szCs w:val="18"/>
              </w:rPr>
            </w:pPr>
            <w:r w:rsidRPr="00B14AFB">
              <w:rPr>
                <w:rFonts w:ascii="Sakkal Majalla" w:hAnsi="Sakkal Majalla" w:cs="Sakkal Majalla"/>
                <w:b w:val="0"/>
                <w:bCs w:val="0"/>
                <w:color w:val="auto"/>
                <w:sz w:val="18"/>
                <w:szCs w:val="18"/>
                <w:rtl/>
              </w:rPr>
              <w:t xml:space="preserve">إسم </w:t>
            </w:r>
            <w:r w:rsidRPr="00B14AFB">
              <w:rPr>
                <w:rFonts w:ascii="Sakkal Majalla" w:hAnsi="Sakkal Majalla" w:cs="Sakkal Majalla" w:hint="cs"/>
                <w:b w:val="0"/>
                <w:bCs w:val="0"/>
                <w:color w:val="auto"/>
                <w:sz w:val="18"/>
                <w:szCs w:val="18"/>
                <w:rtl/>
              </w:rPr>
              <w:t>الجهة</w:t>
            </w:r>
            <w:r w:rsidRPr="00B14AFB">
              <w:rPr>
                <w:rFonts w:ascii="Sakkal Majalla" w:hAnsi="Sakkal Majalla" w:cs="Sakkal Majalla"/>
                <w:b w:val="0"/>
                <w:bCs w:val="0"/>
                <w:color w:val="auto"/>
                <w:sz w:val="18"/>
                <w:szCs w:val="18"/>
                <w:rtl/>
              </w:rPr>
              <w:t xml:space="preserve"> المرشح</w:t>
            </w:r>
            <w:r w:rsidRPr="00B14AFB">
              <w:rPr>
                <w:rFonts w:ascii="Sakkal Majalla" w:hAnsi="Sakkal Majalla" w:cs="Sakkal Majalla" w:hint="cs"/>
                <w:b w:val="0"/>
                <w:bCs w:val="0"/>
                <w:color w:val="auto"/>
                <w:sz w:val="18"/>
                <w:szCs w:val="18"/>
                <w:rtl/>
              </w:rPr>
              <w:t>ة</w:t>
            </w:r>
            <w:r w:rsidRPr="00B14AFB">
              <w:rPr>
                <w:rFonts w:ascii="Sakkal Majalla" w:hAnsi="Sakkal Majalla" w:cs="Sakkal Majalla"/>
                <w:b w:val="0"/>
                <w:bCs w:val="0"/>
                <w:color w:val="auto"/>
                <w:sz w:val="18"/>
                <w:szCs w:val="18"/>
                <w:rtl/>
              </w:rPr>
              <w:t xml:space="preserve"> للزيارة</w:t>
            </w:r>
          </w:p>
          <w:p w:rsidR="006E649D" w:rsidRPr="00EB6FB9" w:rsidRDefault="00B14AFB" w:rsidP="00CB28D4">
            <w:pPr>
              <w:bidi w:val="0"/>
              <w:spacing w:after="0" w:line="240" w:lineRule="auto"/>
              <w:rPr>
                <w:rFonts w:ascii="Sakkal Majalla" w:hAnsi="Sakkal Majalla" w:cs="Sakkal Majalla"/>
                <w:b w:val="0"/>
                <w:bCs w:val="0"/>
                <w:color w:val="000000" w:themeColor="text1"/>
                <w:sz w:val="20"/>
                <w:szCs w:val="20"/>
                <w:rtl/>
              </w:rPr>
            </w:pPr>
            <w:r w:rsidRPr="00B14AFB">
              <w:rPr>
                <w:rFonts w:ascii="Sakkal Majalla" w:hAnsi="Sakkal Majalla" w:cs="Sakkal Majalla"/>
                <w:b w:val="0"/>
                <w:bCs w:val="0"/>
                <w:color w:val="auto"/>
                <w:sz w:val="18"/>
                <w:szCs w:val="18"/>
              </w:rPr>
              <w:t>Name of entity to visit</w:t>
            </w:r>
          </w:p>
        </w:tc>
        <w:tc>
          <w:tcPr>
            <w:tcW w:w="7056" w:type="dxa"/>
            <w:gridSpan w:val="8"/>
            <w:tcBorders>
              <w:top w:val="single" w:sz="4" w:space="0" w:color="D9D9D9" w:themeColor="background1" w:themeShade="D9"/>
              <w:bottom w:val="single" w:sz="4" w:space="0" w:color="BFBFBF" w:themeColor="background1" w:themeShade="BF"/>
            </w:tcBorders>
            <w:shd w:val="clear" w:color="auto" w:fill="FFFFFF" w:themeFill="background1"/>
            <w:vAlign w:val="center"/>
          </w:tcPr>
          <w:p w:rsidR="006E649D" w:rsidRPr="00B77F8A" w:rsidRDefault="006E649D" w:rsidP="00B14AFB">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CB28D4" w:rsidRPr="004544B7" w:rsidTr="00E60B93">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CB28D4" w:rsidRPr="00F852BC" w:rsidRDefault="00CB28D4" w:rsidP="00CB28D4">
            <w:pPr>
              <w:spacing w:after="0" w:line="240" w:lineRule="auto"/>
              <w:jc w:val="center"/>
              <w:rPr>
                <w:rFonts w:ascii="Sakkal Majalla" w:hAnsi="Sakkal Majalla" w:cs="Sakkal Majalla"/>
                <w:b w:val="0"/>
                <w:bCs w:val="0"/>
                <w:color w:val="0D0D0D"/>
                <w:sz w:val="20"/>
                <w:szCs w:val="20"/>
                <w:rtl/>
              </w:rPr>
            </w:pPr>
            <w:r w:rsidRPr="00F852BC">
              <w:rPr>
                <w:rFonts w:ascii="Sakkal Majalla" w:hAnsi="Sakkal Majalla" w:cs="Sakkal Majalla"/>
                <w:b w:val="0"/>
                <w:bCs w:val="0"/>
                <w:color w:val="0D0D0D"/>
                <w:sz w:val="18"/>
                <w:szCs w:val="18"/>
                <w:rtl/>
              </w:rPr>
              <w:t>الكلية</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College</w:t>
            </w:r>
          </w:p>
        </w:tc>
        <w:tc>
          <w:tcPr>
            <w:tcW w:w="2186" w:type="dxa"/>
            <w:gridSpan w:val="2"/>
            <w:tcBorders>
              <w:top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CB28D4" w:rsidRPr="0006501A" w:rsidRDefault="00CB28D4" w:rsidP="00CB28D4">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2186" w:type="dxa"/>
            <w:gridSpan w:val="3"/>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CB28D4" w:rsidRPr="008D47C5" w:rsidRDefault="00CB28D4" w:rsidP="00CB28D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r w:rsidRPr="008D47C5">
              <w:rPr>
                <w:rFonts w:ascii="Sakkal Majalla" w:hAnsi="Sakkal Majalla" w:cs="Sakkal Majalla" w:hint="cs"/>
                <w:color w:val="0D0D0D"/>
                <w:sz w:val="18"/>
                <w:szCs w:val="18"/>
                <w:rtl/>
              </w:rPr>
              <w:t>القسم</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Department</w:t>
            </w:r>
          </w:p>
        </w:tc>
        <w:tc>
          <w:tcPr>
            <w:tcW w:w="2684" w:type="dxa"/>
            <w:gridSpan w:val="3"/>
            <w:tcBorders>
              <w:top w:val="single" w:sz="4" w:space="0" w:color="D9D9D9" w:themeColor="background1" w:themeShade="D9"/>
              <w:left w:val="single" w:sz="4" w:space="0" w:color="D9D9D9" w:themeColor="background1" w:themeShade="D9"/>
              <w:bottom w:val="single" w:sz="4" w:space="0" w:color="BFBFBF" w:themeColor="background1" w:themeShade="BF"/>
            </w:tcBorders>
            <w:shd w:val="clear" w:color="auto" w:fill="FFFFFF" w:themeFill="background1"/>
            <w:vAlign w:val="center"/>
          </w:tcPr>
          <w:p w:rsidR="00CB28D4" w:rsidRPr="00B77F8A" w:rsidRDefault="00CB28D4" w:rsidP="00CB28D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6E649D" w:rsidRPr="00EE71DF" w:rsidTr="00E60B93">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CB28D4" w:rsidRPr="00CB28D4" w:rsidRDefault="00CB28D4" w:rsidP="00CB28D4">
            <w:pPr>
              <w:pStyle w:val="ListParagraph"/>
              <w:bidi/>
              <w:spacing w:after="0" w:line="240" w:lineRule="auto"/>
              <w:ind w:left="0"/>
              <w:rPr>
                <w:rFonts w:ascii="Sakkal Majalla" w:eastAsia="Times New Roman" w:hAnsi="Sakkal Majalla" w:cs="Sakkal Majalla"/>
                <w:b w:val="0"/>
                <w:bCs w:val="0"/>
                <w:color w:val="auto"/>
                <w:sz w:val="18"/>
                <w:szCs w:val="18"/>
              </w:rPr>
            </w:pPr>
            <w:r w:rsidRPr="00CB28D4">
              <w:rPr>
                <w:rFonts w:ascii="Sakkal Majalla" w:hAnsi="Sakkal Majalla" w:cs="Sakkal Majalla" w:hint="cs"/>
                <w:b w:val="0"/>
                <w:bCs w:val="0"/>
                <w:color w:val="auto"/>
                <w:sz w:val="18"/>
                <w:szCs w:val="18"/>
                <w:rtl/>
              </w:rPr>
              <w:t>إ</w:t>
            </w:r>
            <w:r w:rsidRPr="00CB28D4">
              <w:rPr>
                <w:rFonts w:ascii="Sakkal Majalla" w:hAnsi="Sakkal Majalla" w:cs="Sakkal Majalla"/>
                <w:b w:val="0"/>
                <w:bCs w:val="0"/>
                <w:color w:val="auto"/>
                <w:sz w:val="18"/>
                <w:szCs w:val="18"/>
                <w:rtl/>
              </w:rPr>
              <w:t xml:space="preserve">سم </w:t>
            </w:r>
            <w:r w:rsidRPr="00CB28D4">
              <w:rPr>
                <w:rFonts w:ascii="Sakkal Majalla" w:hAnsi="Sakkal Majalla" w:cs="Sakkal Majalla" w:hint="cs"/>
                <w:b w:val="0"/>
                <w:bCs w:val="0"/>
                <w:color w:val="auto"/>
                <w:sz w:val="18"/>
                <w:szCs w:val="18"/>
                <w:rtl/>
              </w:rPr>
              <w:t>دولة</w:t>
            </w:r>
            <w:r w:rsidRPr="00CB28D4">
              <w:rPr>
                <w:rFonts w:ascii="Sakkal Majalla" w:hAnsi="Sakkal Majalla" w:cs="Sakkal Majalla"/>
                <w:b w:val="0"/>
                <w:bCs w:val="0"/>
                <w:color w:val="auto"/>
                <w:sz w:val="18"/>
                <w:szCs w:val="18"/>
                <w:rtl/>
              </w:rPr>
              <w:t xml:space="preserve"> </w:t>
            </w:r>
            <w:r w:rsidRPr="00CB28D4">
              <w:rPr>
                <w:rFonts w:ascii="Sakkal Majalla" w:hAnsi="Sakkal Majalla" w:cs="Sakkal Majalla" w:hint="cs"/>
                <w:b w:val="0"/>
                <w:bCs w:val="0"/>
                <w:color w:val="auto"/>
                <w:sz w:val="18"/>
                <w:szCs w:val="18"/>
                <w:rtl/>
              </w:rPr>
              <w:t>الجهة</w:t>
            </w:r>
            <w:r w:rsidRPr="00CB28D4">
              <w:rPr>
                <w:rFonts w:ascii="Sakkal Majalla" w:hAnsi="Sakkal Majalla" w:cs="Sakkal Majalla"/>
                <w:b w:val="0"/>
                <w:bCs w:val="0"/>
                <w:color w:val="auto"/>
                <w:sz w:val="18"/>
                <w:szCs w:val="18"/>
                <w:rtl/>
              </w:rPr>
              <w:t xml:space="preserve"> المرشح</w:t>
            </w:r>
            <w:r w:rsidRPr="00CB28D4">
              <w:rPr>
                <w:rFonts w:ascii="Sakkal Majalla" w:hAnsi="Sakkal Majalla" w:cs="Sakkal Majalla" w:hint="cs"/>
                <w:b w:val="0"/>
                <w:bCs w:val="0"/>
                <w:color w:val="auto"/>
                <w:sz w:val="18"/>
                <w:szCs w:val="18"/>
                <w:rtl/>
              </w:rPr>
              <w:t>ة</w:t>
            </w:r>
            <w:r w:rsidRPr="00CB28D4">
              <w:rPr>
                <w:rFonts w:ascii="Sakkal Majalla" w:hAnsi="Sakkal Majalla" w:cs="Sakkal Majalla"/>
                <w:b w:val="0"/>
                <w:bCs w:val="0"/>
                <w:color w:val="auto"/>
                <w:sz w:val="18"/>
                <w:szCs w:val="18"/>
                <w:rtl/>
              </w:rPr>
              <w:t xml:space="preserve"> للزيارة</w:t>
            </w:r>
          </w:p>
          <w:p w:rsidR="006E649D" w:rsidRPr="005D6A3C" w:rsidRDefault="00CB28D4" w:rsidP="00CB28D4">
            <w:pPr>
              <w:bidi w:val="0"/>
              <w:spacing w:after="0" w:line="240" w:lineRule="auto"/>
              <w:rPr>
                <w:rFonts w:ascii="Sakkal Majalla" w:hAnsi="Sakkal Majalla" w:cs="Sakkal Majalla"/>
                <w:b w:val="0"/>
                <w:bCs w:val="0"/>
                <w:color w:val="000000" w:themeColor="text1"/>
                <w:sz w:val="18"/>
                <w:szCs w:val="18"/>
                <w:rtl/>
                <w:lang w:val="en-GB"/>
              </w:rPr>
            </w:pPr>
            <w:r w:rsidRPr="00CB28D4">
              <w:rPr>
                <w:rFonts w:ascii="Sakkal Majalla" w:hAnsi="Sakkal Majalla" w:cs="Sakkal Majalla"/>
                <w:b w:val="0"/>
                <w:bCs w:val="0"/>
                <w:color w:val="auto"/>
                <w:sz w:val="18"/>
                <w:szCs w:val="18"/>
              </w:rPr>
              <w:t>Country of entity to visit</w:t>
            </w:r>
          </w:p>
        </w:tc>
        <w:tc>
          <w:tcPr>
            <w:tcW w:w="7056" w:type="dxa"/>
            <w:gridSpan w:val="8"/>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E649D" w:rsidRPr="00EB6FB9" w:rsidRDefault="006E649D" w:rsidP="006E649D">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p>
        </w:tc>
      </w:tr>
      <w:tr w:rsidR="006E649D" w:rsidRPr="00EE71DF" w:rsidTr="00E60B93">
        <w:trPr>
          <w:cnfStyle w:val="000000100000" w:firstRow="0" w:lastRow="0" w:firstColumn="0" w:lastColumn="0" w:oddVBand="0" w:evenVBand="0" w:oddHBand="1" w:evenHBand="0" w:firstRowFirstColumn="0" w:firstRowLastColumn="0" w:lastRowFirstColumn="0" w:lastRowLastColumn="0"/>
          <w:trHeight w:val="98"/>
          <w:jc w:val="center"/>
        </w:trPr>
        <w:tc>
          <w:tcPr>
            <w:cnfStyle w:val="001000000000" w:firstRow="0" w:lastRow="0" w:firstColumn="1" w:lastColumn="0" w:oddVBand="0" w:evenVBand="0" w:oddHBand="0" w:evenHBand="0" w:firstRowFirstColumn="0" w:firstRowLastColumn="0" w:lastRowFirstColumn="0" w:lastRowLastColumn="0"/>
            <w:tcW w:w="9811" w:type="dxa"/>
            <w:gridSpan w:val="11"/>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6E649D" w:rsidRPr="005E0B0C" w:rsidRDefault="00C06E88" w:rsidP="00C06E88">
            <w:pPr>
              <w:spacing w:after="0" w:line="240" w:lineRule="auto"/>
              <w:jc w:val="center"/>
              <w:rPr>
                <w:rFonts w:ascii="Sakkal Majalla" w:hAnsi="Sakkal Majalla" w:cs="Sakkal Majalla"/>
                <w:color w:val="000000" w:themeColor="text1"/>
                <w:sz w:val="20"/>
                <w:szCs w:val="20"/>
                <w:rtl/>
                <w:lang w:bidi="ar-AE"/>
              </w:rPr>
            </w:pPr>
            <w:r>
              <w:rPr>
                <w:rFonts w:ascii="Sakkal Majalla" w:hAnsi="Sakkal Majalla" w:cs="Sakkal Majalla" w:hint="cs"/>
                <w:color w:val="000000" w:themeColor="text1"/>
                <w:sz w:val="20"/>
                <w:szCs w:val="20"/>
                <w:rtl/>
                <w:lang w:bidi="ar-AE"/>
              </w:rPr>
              <w:t>الأهداف العلمية للزيارة</w:t>
            </w:r>
            <w:r w:rsidR="006E649D" w:rsidRPr="005359A4">
              <w:rPr>
                <w:rFonts w:ascii="Sakkal Majalla" w:hAnsi="Sakkal Majalla" w:cs="Sakkal Majalla" w:hint="cs"/>
                <w:color w:val="000000" w:themeColor="text1"/>
                <w:sz w:val="20"/>
                <w:szCs w:val="20"/>
                <w:rtl/>
                <w:lang w:bidi="ar-AE"/>
              </w:rPr>
              <w:t xml:space="preserve">/ </w:t>
            </w:r>
            <w:r>
              <w:rPr>
                <w:rFonts w:ascii="Sakkal Majalla" w:hAnsi="Sakkal Majalla" w:cs="Sakkal Majalla"/>
                <w:color w:val="000000" w:themeColor="text1"/>
                <w:sz w:val="20"/>
                <w:szCs w:val="20"/>
                <w:lang w:bidi="ar-AE"/>
              </w:rPr>
              <w:t xml:space="preserve">Scientific Objectives of </w:t>
            </w:r>
            <w:r w:rsidR="005A1DC3">
              <w:rPr>
                <w:rFonts w:ascii="Sakkal Majalla" w:hAnsi="Sakkal Majalla" w:cs="Sakkal Majalla"/>
                <w:color w:val="000000" w:themeColor="text1"/>
                <w:sz w:val="20"/>
                <w:szCs w:val="20"/>
                <w:lang w:bidi="ar-AE"/>
              </w:rPr>
              <w:t xml:space="preserve">the </w:t>
            </w:r>
            <w:r>
              <w:rPr>
                <w:rFonts w:ascii="Sakkal Majalla" w:hAnsi="Sakkal Majalla" w:cs="Sakkal Majalla"/>
                <w:color w:val="000000" w:themeColor="text1"/>
                <w:sz w:val="20"/>
                <w:szCs w:val="20"/>
                <w:lang w:bidi="ar-AE"/>
              </w:rPr>
              <w:t>Visit</w:t>
            </w:r>
          </w:p>
        </w:tc>
      </w:tr>
      <w:tr w:rsidR="006E649D" w:rsidRPr="00EE71DF" w:rsidTr="00E60B93">
        <w:trPr>
          <w:trHeight w:val="33"/>
          <w:jc w:val="center"/>
        </w:trPr>
        <w:tc>
          <w:tcPr>
            <w:cnfStyle w:val="001000000000" w:firstRow="0" w:lastRow="0" w:firstColumn="1" w:lastColumn="0" w:oddVBand="0" w:evenVBand="0" w:oddHBand="0" w:evenHBand="0" w:firstRowFirstColumn="0" w:firstRowLastColumn="0" w:lastRowFirstColumn="0" w:lastRowLastColumn="0"/>
            <w:tcW w:w="9811" w:type="dxa"/>
            <w:gridSpan w:val="11"/>
            <w:tcBorders>
              <w:top w:val="single" w:sz="4" w:space="0" w:color="BFBFBF" w:themeColor="background1" w:themeShade="BF"/>
              <w:bottom w:val="single" w:sz="4" w:space="0" w:color="BFBFBF" w:themeColor="background1" w:themeShade="BF"/>
            </w:tcBorders>
            <w:shd w:val="clear" w:color="auto" w:fill="FFFFE7"/>
            <w:vAlign w:val="center"/>
          </w:tcPr>
          <w:p w:rsidR="006E649D" w:rsidRDefault="006E649D" w:rsidP="00C06E88">
            <w:pPr>
              <w:spacing w:after="0" w:line="240" w:lineRule="auto"/>
              <w:jc w:val="center"/>
              <w:rPr>
                <w:rFonts w:ascii="Sakkal Majalla" w:hAnsi="Sakkal Majalla" w:cs="Sakkal Majalla"/>
                <w:color w:val="000000" w:themeColor="text1"/>
                <w:sz w:val="20"/>
                <w:szCs w:val="20"/>
                <w:rtl/>
                <w:lang w:bidi="ar-AE"/>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 xml:space="preserve">بحد أقصى </w:t>
            </w:r>
            <w:r w:rsidR="00C06E88">
              <w:rPr>
                <w:rFonts w:ascii="Sakkal Majalla" w:hAnsi="Sakkal Majalla" w:cs="Sakkal Majalla"/>
                <w:color w:val="C00000"/>
                <w:sz w:val="14"/>
                <w:szCs w:val="14"/>
                <w:lang w:bidi="ar"/>
              </w:rPr>
              <w:t>150</w:t>
            </w:r>
            <w:r w:rsidRPr="00731569">
              <w:rPr>
                <w:rFonts w:ascii="Sakkal Majalla" w:hAnsi="Sakkal Majalla" w:cs="Sakkal Majalla"/>
                <w:color w:val="C00000"/>
                <w:sz w:val="14"/>
                <w:szCs w:val="14"/>
                <w:rtl/>
                <w:lang w:bidi="ar"/>
              </w:rPr>
              <w:t xml:space="preserve"> </w:t>
            </w:r>
            <w:r w:rsidRPr="00731569">
              <w:rPr>
                <w:rFonts w:ascii="Sakkal Majalla" w:hAnsi="Sakkal Majalla" w:cs="Sakkal Majalla"/>
                <w:color w:val="C00000"/>
                <w:sz w:val="14"/>
                <w:szCs w:val="14"/>
                <w:rtl/>
              </w:rPr>
              <w:t>كلمة</w:t>
            </w:r>
            <w:r w:rsidRPr="00731569">
              <w:rPr>
                <w:rFonts w:ascii="Sakkal Majalla" w:hAnsi="Sakkal Majalla" w:cs="Sakkal Majalla" w:hint="cs"/>
                <w:color w:val="C00000"/>
                <w:sz w:val="14"/>
                <w:szCs w:val="14"/>
                <w:rtl/>
              </w:rPr>
              <w:t xml:space="preserve">/ </w:t>
            </w:r>
            <w:r w:rsidRPr="00731569">
              <w:rPr>
                <w:rFonts w:ascii="Sakkal Majalla" w:hAnsi="Sakkal Majalla" w:cs="Sakkal Majalla"/>
                <w:color w:val="C00000"/>
                <w:sz w:val="14"/>
                <w:szCs w:val="14"/>
              </w:rPr>
              <w:t xml:space="preserve">Max. </w:t>
            </w:r>
            <w:r w:rsidR="00C06E88">
              <w:rPr>
                <w:rFonts w:ascii="Sakkal Majalla" w:hAnsi="Sakkal Majalla" w:cs="Sakkal Majalla"/>
                <w:color w:val="C00000"/>
                <w:sz w:val="14"/>
                <w:szCs w:val="14"/>
              </w:rPr>
              <w:t>150</w:t>
            </w:r>
            <w:r w:rsidRPr="00731569">
              <w:rPr>
                <w:rFonts w:ascii="Sakkal Majalla" w:hAnsi="Sakkal Majalla" w:cs="Sakkal Majalla"/>
                <w:color w:val="C00000"/>
                <w:sz w:val="14"/>
                <w:szCs w:val="14"/>
              </w:rPr>
              <w:t xml:space="preserve"> words</w:t>
            </w:r>
            <w:r w:rsidRPr="00731569">
              <w:rPr>
                <w:rFonts w:ascii="Sakkal Majalla" w:hAnsi="Sakkal Majalla" w:cs="Sakkal Majalla" w:hint="cs"/>
                <w:color w:val="C00000"/>
                <w:sz w:val="14"/>
                <w:szCs w:val="14"/>
                <w:rtl/>
              </w:rPr>
              <w:t>)</w:t>
            </w:r>
          </w:p>
        </w:tc>
      </w:tr>
      <w:tr w:rsidR="001433EC" w:rsidRPr="00EE71DF" w:rsidTr="00E60B93">
        <w:trPr>
          <w:cnfStyle w:val="000000100000" w:firstRow="0" w:lastRow="0" w:firstColumn="0" w:lastColumn="0" w:oddVBand="0" w:evenVBand="0" w:oddHBand="1" w:evenHBand="0" w:firstRowFirstColumn="0" w:firstRowLastColumn="0" w:lastRowFirstColumn="0" w:lastRowLastColumn="0"/>
          <w:trHeight w:val="107"/>
          <w:jc w:val="center"/>
        </w:trPr>
        <w:tc>
          <w:tcPr>
            <w:cnfStyle w:val="001000000000" w:firstRow="0" w:lastRow="0" w:firstColumn="1" w:lastColumn="0" w:oddVBand="0" w:evenVBand="0" w:oddHBand="0" w:evenHBand="0" w:firstRowFirstColumn="0" w:firstRowLastColumn="0" w:lastRowFirstColumn="0" w:lastRowLastColumn="0"/>
            <w:tcW w:w="4657" w:type="dxa"/>
            <w:gridSpan w:val="4"/>
            <w:tcBorders>
              <w:top w:val="single" w:sz="4" w:space="0" w:color="BFBFBF" w:themeColor="background1" w:themeShade="BF"/>
              <w:bottom w:val="nil"/>
              <w:right w:val="single" w:sz="4" w:space="0" w:color="A6A6A6" w:themeColor="background1" w:themeShade="A6"/>
            </w:tcBorders>
            <w:shd w:val="clear" w:color="auto" w:fill="auto"/>
          </w:tcPr>
          <w:p w:rsidR="001433EC" w:rsidRPr="001433EC" w:rsidRDefault="001433EC" w:rsidP="001433EC">
            <w:pPr>
              <w:spacing w:after="0" w:line="240" w:lineRule="auto"/>
              <w:rPr>
                <w:rFonts w:ascii="Sakkal Majalla" w:hAnsi="Sakkal Majalla" w:cs="Sakkal Majalla"/>
                <w:b w:val="0"/>
                <w:bCs w:val="0"/>
                <w:color w:val="000000" w:themeColor="text1"/>
                <w:sz w:val="16"/>
                <w:szCs w:val="16"/>
                <w:rtl/>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tc>
        <w:tc>
          <w:tcPr>
            <w:tcW w:w="5154" w:type="dxa"/>
            <w:gridSpan w:val="7"/>
            <w:tcBorders>
              <w:top w:val="single" w:sz="4" w:space="0" w:color="BFBFBF" w:themeColor="background1" w:themeShade="BF"/>
              <w:left w:val="single" w:sz="4" w:space="0" w:color="A6A6A6" w:themeColor="background1" w:themeShade="A6"/>
              <w:bottom w:val="nil"/>
            </w:tcBorders>
            <w:shd w:val="clear" w:color="auto" w:fill="auto"/>
          </w:tcPr>
          <w:p w:rsidR="001433EC" w:rsidRPr="001433EC" w:rsidRDefault="001433EC" w:rsidP="001433EC">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انجليزي</w:t>
            </w:r>
            <w:r w:rsidRPr="00B77F8A">
              <w:rPr>
                <w:rFonts w:ascii="Sakkal Majalla" w:hAnsi="Sakkal Majalla" w:cs="Sakkal Majalla"/>
                <w:color w:val="000000" w:themeColor="text1"/>
                <w:sz w:val="16"/>
                <w:szCs w:val="16"/>
              </w:rPr>
              <w:t>English</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tc>
      </w:tr>
      <w:tr w:rsidR="0079687A" w:rsidRPr="00EE71DF" w:rsidTr="00E60B93">
        <w:trPr>
          <w:trHeight w:val="103"/>
          <w:jc w:val="center"/>
        </w:trPr>
        <w:tc>
          <w:tcPr>
            <w:cnfStyle w:val="001000000000" w:firstRow="0" w:lastRow="0" w:firstColumn="1" w:lastColumn="0" w:oddVBand="0" w:evenVBand="0" w:oddHBand="0" w:evenHBand="0" w:firstRowFirstColumn="0" w:firstRowLastColumn="0" w:lastRowFirstColumn="0" w:lastRowLastColumn="0"/>
            <w:tcW w:w="346" w:type="dxa"/>
            <w:tcBorders>
              <w:top w:val="nil"/>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4311" w:type="dxa"/>
            <w:gridSpan w:val="3"/>
            <w:tcBorders>
              <w:top w:val="nil"/>
              <w:left w:val="single" w:sz="4" w:space="0" w:color="FFFFFF" w:themeColor="background1"/>
              <w:bottom w:val="single" w:sz="4" w:space="0" w:color="BFBFBF" w:themeColor="background1" w:themeShade="BF"/>
              <w:right w:val="single" w:sz="4" w:space="0" w:color="A6A6A6" w:themeColor="background1" w:themeShade="A6"/>
            </w:tcBorders>
            <w:shd w:val="clear" w:color="auto" w:fill="auto"/>
          </w:tcPr>
          <w:p w:rsidR="0079687A" w:rsidRPr="00087676"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top w:val="nil"/>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lang w:bidi="ar"/>
              </w:rPr>
            </w:pPr>
            <w:r w:rsidRPr="0079687A">
              <w:rPr>
                <w:rFonts w:ascii="Sakkal Majalla" w:hAnsi="Sakkal Majalla" w:cs="Sakkal Majalla"/>
                <w:color w:val="000000" w:themeColor="text1"/>
                <w:sz w:val="16"/>
                <w:szCs w:val="16"/>
                <w:lang w:bidi="ar"/>
              </w:rPr>
              <w:t>1</w:t>
            </w:r>
          </w:p>
        </w:tc>
        <w:tc>
          <w:tcPr>
            <w:tcW w:w="4785" w:type="dxa"/>
            <w:gridSpan w:val="5"/>
            <w:tcBorders>
              <w:top w:val="nil"/>
              <w:left w:val="single" w:sz="4" w:space="0" w:color="A6A6A6" w:themeColor="background1" w:themeShade="A6"/>
              <w:bottom w:val="single" w:sz="4" w:space="0" w:color="BFBFBF" w:themeColor="background1" w:themeShade="BF"/>
            </w:tcBorders>
            <w:shd w:val="clear" w:color="auto" w:fill="auto"/>
          </w:tcPr>
          <w:p w:rsidR="0079687A" w:rsidRPr="00B77F8A"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cnfStyle w:val="000000100000" w:firstRow="0" w:lastRow="0" w:firstColumn="0" w:lastColumn="0" w:oddVBand="0" w:evenVBand="0" w:oddHBand="1" w:evenHBand="0" w:firstRowFirstColumn="0" w:firstRowLastColumn="0" w:lastRowFirstColumn="0" w:lastRowLastColumn="0"/>
          <w:trHeight w:val="103"/>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tcPr>
          <w:p w:rsidR="0079687A" w:rsidRPr="00087676"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r w:rsidRPr="0079687A">
              <w:rPr>
                <w:rFonts w:ascii="Sakkal Majalla" w:hAnsi="Sakkal Majalla" w:cs="Sakkal Majalla"/>
                <w:color w:val="000000" w:themeColor="text1"/>
                <w:sz w:val="16"/>
                <w:szCs w:val="16"/>
                <w:lang w:bidi="ar"/>
              </w:rPr>
              <w:t>2</w:t>
            </w:r>
          </w:p>
        </w:tc>
        <w:tc>
          <w:tcPr>
            <w:tcW w:w="4785" w:type="dxa"/>
            <w:gridSpan w:val="5"/>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79687A" w:rsidRPr="00B77F8A"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trHeight w:val="103"/>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tcPr>
          <w:p w:rsidR="0079687A" w:rsidRPr="00087676"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r w:rsidRPr="0079687A">
              <w:rPr>
                <w:rFonts w:ascii="Sakkal Majalla" w:hAnsi="Sakkal Majalla" w:cs="Sakkal Majalla"/>
                <w:color w:val="000000" w:themeColor="text1"/>
                <w:sz w:val="16"/>
                <w:szCs w:val="16"/>
                <w:lang w:bidi="ar"/>
              </w:rPr>
              <w:t>3</w:t>
            </w:r>
          </w:p>
        </w:tc>
        <w:tc>
          <w:tcPr>
            <w:tcW w:w="4785" w:type="dxa"/>
            <w:gridSpan w:val="5"/>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79687A" w:rsidRPr="00B77F8A"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cnfStyle w:val="000000100000" w:firstRow="0" w:lastRow="0" w:firstColumn="0" w:lastColumn="0" w:oddVBand="0" w:evenVBand="0" w:oddHBand="1" w:evenHBand="0" w:firstRowFirstColumn="0" w:firstRowLastColumn="0" w:lastRowFirstColumn="0" w:lastRowLastColumn="0"/>
          <w:trHeight w:val="103"/>
          <w:jc w:val="center"/>
        </w:trPr>
        <w:tc>
          <w:tcPr>
            <w:cnfStyle w:val="001000000000" w:firstRow="0" w:lastRow="0" w:firstColumn="1" w:lastColumn="0" w:oddVBand="0" w:evenVBand="0" w:oddHBand="0" w:evenHBand="0" w:firstRowFirstColumn="0" w:firstRowLastColumn="0" w:lastRowFirstColumn="0" w:lastRowLastColumn="0"/>
            <w:tcW w:w="346" w:type="dxa"/>
            <w:tcBorders>
              <w:bottom w:val="single" w:sz="4" w:space="0" w:color="BFBFBF" w:themeColor="background1" w:themeShade="BF"/>
              <w:right w:val="single" w:sz="4" w:space="0" w:color="A6A6A6" w:themeColor="background1" w:themeShade="A6"/>
            </w:tcBorders>
            <w:shd w:val="clear" w:color="auto" w:fill="F2F2F2" w:themeFill="background1" w:themeFillShade="F2"/>
            <w:vAlign w:val="center"/>
          </w:tcPr>
          <w:p w:rsidR="0079687A" w:rsidRPr="00087676" w:rsidRDefault="0079687A" w:rsidP="0079687A">
            <w:pPr>
              <w:spacing w:after="0" w:line="240" w:lineRule="auto"/>
              <w:jc w:val="center"/>
              <w:rPr>
                <w:rFonts w:ascii="Sakkal Majalla" w:hAnsi="Sakkal Majalla" w:cs="Sakkal Majalla"/>
                <w:b w:val="0"/>
                <w:bCs w:val="0"/>
                <w:color w:val="000000" w:themeColor="text1"/>
                <w:sz w:val="16"/>
                <w:szCs w:val="16"/>
                <w:rtl/>
              </w:rPr>
            </w:pPr>
            <w:r>
              <w:rPr>
                <w:rFonts w:ascii="Sakkal Majalla" w:hAnsi="Sakkal Majalla" w:cs="Sakkal Majalla"/>
                <w:b w:val="0"/>
                <w:bCs w:val="0"/>
                <w:color w:val="000000" w:themeColor="text1"/>
                <w:sz w:val="16"/>
                <w:szCs w:val="16"/>
              </w:rPr>
              <w:t>4</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tcPr>
          <w:p w:rsidR="0079687A" w:rsidRPr="00087676"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bottom w:val="nil"/>
            </w:tcBorders>
            <w:shd w:val="clear" w:color="auto" w:fill="F2F2F2" w:themeFill="background1" w:themeFillShade="F2"/>
            <w:vAlign w:val="center"/>
          </w:tcPr>
          <w:p w:rsidR="0079687A" w:rsidRPr="0079687A" w:rsidRDefault="0079687A" w:rsidP="007968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79687A">
              <w:rPr>
                <w:rFonts w:ascii="Sakkal Majalla" w:hAnsi="Sakkal Majalla" w:cs="Sakkal Majalla"/>
                <w:color w:val="000000" w:themeColor="text1"/>
                <w:sz w:val="16"/>
                <w:szCs w:val="16"/>
              </w:rPr>
              <w:t>4</w:t>
            </w:r>
          </w:p>
        </w:tc>
        <w:tc>
          <w:tcPr>
            <w:tcW w:w="4785" w:type="dxa"/>
            <w:gridSpan w:val="5"/>
            <w:tcBorders>
              <w:top w:val="single" w:sz="4" w:space="0" w:color="BFBFBF" w:themeColor="background1" w:themeShade="BF"/>
              <w:left w:val="single" w:sz="4" w:space="0" w:color="A6A6A6" w:themeColor="background1" w:themeShade="A6"/>
              <w:bottom w:val="nil"/>
            </w:tcBorders>
            <w:shd w:val="clear" w:color="auto" w:fill="auto"/>
          </w:tcPr>
          <w:p w:rsidR="0079687A" w:rsidRPr="00B77F8A"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6E649D" w:rsidRPr="00EE71DF" w:rsidTr="00E60B93">
        <w:trPr>
          <w:trHeight w:val="44"/>
          <w:jc w:val="center"/>
        </w:trPr>
        <w:tc>
          <w:tcPr>
            <w:cnfStyle w:val="001000000000" w:firstRow="0" w:lastRow="0" w:firstColumn="1" w:lastColumn="0" w:oddVBand="0" w:evenVBand="0" w:oddHBand="0" w:evenHBand="0" w:firstRowFirstColumn="0" w:firstRowLastColumn="0" w:lastRowFirstColumn="0" w:lastRowLastColumn="0"/>
            <w:tcW w:w="9811" w:type="dxa"/>
            <w:gridSpan w:val="11"/>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6E649D" w:rsidRPr="00AD6521" w:rsidRDefault="005A1DC3" w:rsidP="005A1DC3">
            <w:pPr>
              <w:spacing w:after="0" w:line="240" w:lineRule="auto"/>
              <w:jc w:val="center"/>
              <w:rPr>
                <w:rFonts w:ascii="Sakkal Majalla" w:hAnsi="Sakkal Majalla" w:cs="Sakkal Majalla"/>
                <w:color w:val="000000" w:themeColor="text1"/>
                <w:sz w:val="20"/>
                <w:szCs w:val="20"/>
                <w:rtl/>
              </w:rPr>
            </w:pPr>
            <w:r>
              <w:rPr>
                <w:rFonts w:ascii="Sakkal Majalla" w:hAnsi="Sakkal Majalla" w:cs="Sakkal Majalla" w:hint="cs"/>
                <w:color w:val="000000" w:themeColor="text1"/>
                <w:sz w:val="20"/>
                <w:szCs w:val="20"/>
                <w:rtl/>
              </w:rPr>
              <w:t>البرنامج العلمي للزيارة</w:t>
            </w:r>
            <w:r w:rsidR="006E649D" w:rsidRPr="00AD6521">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lang w:bidi="ar-AE"/>
              </w:rPr>
              <w:t>Scientific Program of the Visit</w:t>
            </w:r>
          </w:p>
        </w:tc>
      </w:tr>
      <w:tr w:rsidR="0079687A" w:rsidRPr="00EE71DF" w:rsidTr="00E60B93">
        <w:trPr>
          <w:cnfStyle w:val="000000100000" w:firstRow="0" w:lastRow="0" w:firstColumn="0" w:lastColumn="0" w:oddVBand="0" w:evenVBand="0" w:oddHBand="1" w:evenHBand="0" w:firstRowFirstColumn="0" w:firstRowLastColumn="0" w:lastRowFirstColumn="0" w:lastRowLastColumn="0"/>
          <w:trHeight w:val="65"/>
          <w:jc w:val="center"/>
        </w:trPr>
        <w:tc>
          <w:tcPr>
            <w:cnfStyle w:val="001000000000" w:firstRow="0" w:lastRow="0" w:firstColumn="1" w:lastColumn="0" w:oddVBand="0" w:evenVBand="0" w:oddHBand="0" w:evenHBand="0" w:firstRowFirstColumn="0" w:firstRowLastColumn="0" w:lastRowFirstColumn="0" w:lastRowLastColumn="0"/>
            <w:tcW w:w="4657" w:type="dxa"/>
            <w:gridSpan w:val="4"/>
            <w:tcBorders>
              <w:top w:val="single" w:sz="4" w:space="0" w:color="BFBFBF" w:themeColor="background1" w:themeShade="BF"/>
              <w:bottom w:val="nil"/>
              <w:right w:val="single" w:sz="4" w:space="0" w:color="A6A6A6" w:themeColor="background1" w:themeShade="A6"/>
            </w:tcBorders>
            <w:shd w:val="clear" w:color="auto" w:fill="auto"/>
            <w:vAlign w:val="center"/>
          </w:tcPr>
          <w:p w:rsidR="0079687A" w:rsidRPr="0079687A" w:rsidRDefault="0079687A" w:rsidP="0079687A">
            <w:pPr>
              <w:spacing w:after="0" w:line="240" w:lineRule="auto"/>
              <w:rPr>
                <w:rFonts w:ascii="Sakkal Majalla" w:hAnsi="Sakkal Majalla" w:cs="Sakkal Majalla"/>
                <w:b w:val="0"/>
                <w:bCs w:val="0"/>
                <w:color w:val="000000" w:themeColor="text1"/>
                <w:sz w:val="16"/>
                <w:szCs w:val="16"/>
                <w:rtl/>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tc>
        <w:tc>
          <w:tcPr>
            <w:tcW w:w="5154" w:type="dxa"/>
            <w:gridSpan w:val="7"/>
            <w:tcBorders>
              <w:top w:val="single" w:sz="4" w:space="0" w:color="BFBFBF" w:themeColor="background1" w:themeShade="BF"/>
              <w:left w:val="single" w:sz="4" w:space="0" w:color="A6A6A6" w:themeColor="background1" w:themeShade="A6"/>
            </w:tcBorders>
            <w:shd w:val="clear" w:color="auto" w:fill="auto"/>
            <w:vAlign w:val="center"/>
          </w:tcPr>
          <w:p w:rsidR="0079687A" w:rsidRPr="0079687A"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انجليزي</w:t>
            </w:r>
            <w:r w:rsidRPr="00B77F8A">
              <w:rPr>
                <w:rFonts w:ascii="Sakkal Majalla" w:hAnsi="Sakkal Majalla" w:cs="Sakkal Majalla"/>
                <w:color w:val="000000" w:themeColor="text1"/>
                <w:sz w:val="16"/>
                <w:szCs w:val="16"/>
              </w:rPr>
              <w:t>English</w:t>
            </w:r>
            <w:r w:rsidRPr="00B77F8A">
              <w:rPr>
                <w:rFonts w:ascii="Sakkal Majalla" w:hAnsi="Sakkal Majalla" w:cs="Sakkal Majalla"/>
                <w:color w:val="000000" w:themeColor="text1"/>
                <w:sz w:val="16"/>
                <w:szCs w:val="16"/>
                <w:lang w:val="en-GB"/>
              </w:rPr>
              <w:t>/</w:t>
            </w:r>
            <w:r>
              <w:rPr>
                <w:rFonts w:ascii="Sakkal Majalla" w:hAnsi="Sakkal Majalla" w:cs="Sakkal Majalla"/>
                <w:color w:val="000000" w:themeColor="text1"/>
                <w:sz w:val="16"/>
                <w:szCs w:val="16"/>
                <w:rtl/>
              </w:rPr>
              <w:t xml:space="preserve">) </w:t>
            </w:r>
            <w:r w:rsidRPr="00130DE9">
              <w:rPr>
                <w:rFonts w:ascii="Sakkal Majalla" w:hAnsi="Sakkal Majalla" w:cs="Sakkal Majalla"/>
                <w:sz w:val="18"/>
                <w:szCs w:val="18"/>
                <w:rtl/>
              </w:rPr>
              <w:t xml:space="preserve">  </w:t>
            </w:r>
          </w:p>
        </w:tc>
      </w:tr>
      <w:tr w:rsidR="0079687A" w:rsidRPr="00EE71DF" w:rsidTr="00E60B93">
        <w:trPr>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top w:val="nil"/>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4311" w:type="dxa"/>
            <w:gridSpan w:val="3"/>
            <w:tcBorders>
              <w:top w:val="nil"/>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79687A" w:rsidRPr="00087676"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lang w:bidi="ar"/>
              </w:rPr>
            </w:pPr>
            <w:r w:rsidRPr="0079687A">
              <w:rPr>
                <w:rFonts w:ascii="Sakkal Majalla" w:hAnsi="Sakkal Majalla" w:cs="Sakkal Majalla"/>
                <w:color w:val="000000" w:themeColor="text1"/>
                <w:sz w:val="16"/>
                <w:szCs w:val="16"/>
                <w:lang w:bidi="ar"/>
              </w:rPr>
              <w:t>1</w:t>
            </w:r>
          </w:p>
        </w:tc>
        <w:tc>
          <w:tcPr>
            <w:tcW w:w="4785" w:type="dxa"/>
            <w:gridSpan w:val="5"/>
            <w:tcBorders>
              <w:left w:val="single" w:sz="4" w:space="0" w:color="A6A6A6" w:themeColor="background1" w:themeShade="A6"/>
              <w:bottom w:val="single" w:sz="4" w:space="0" w:color="BFBFBF" w:themeColor="background1" w:themeShade="BF"/>
            </w:tcBorders>
            <w:shd w:val="clear" w:color="auto" w:fill="auto"/>
            <w:vAlign w:val="center"/>
          </w:tcPr>
          <w:p w:rsidR="0079687A" w:rsidRPr="00B77F8A"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79687A" w:rsidRPr="00087676"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r w:rsidRPr="0079687A">
              <w:rPr>
                <w:rFonts w:ascii="Sakkal Majalla" w:hAnsi="Sakkal Majalla" w:cs="Sakkal Majalla"/>
                <w:color w:val="000000" w:themeColor="text1"/>
                <w:sz w:val="16"/>
                <w:szCs w:val="16"/>
                <w:lang w:bidi="ar"/>
              </w:rPr>
              <w:t>2</w:t>
            </w:r>
          </w:p>
        </w:tc>
        <w:tc>
          <w:tcPr>
            <w:tcW w:w="4785" w:type="dxa"/>
            <w:gridSpan w:val="5"/>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79687A" w:rsidRPr="00B77F8A"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79687A" w:rsidRPr="00123E74" w:rsidRDefault="0079687A" w:rsidP="0079687A">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79687A" w:rsidRPr="00087676"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tcBorders>
            <w:shd w:val="clear" w:color="auto" w:fill="F2F2F2" w:themeFill="background1" w:themeFillShade="F2"/>
            <w:vAlign w:val="center"/>
          </w:tcPr>
          <w:p w:rsidR="0079687A" w:rsidRPr="0079687A" w:rsidRDefault="0079687A" w:rsidP="0079687A">
            <w:pPr>
              <w:pStyle w:val="ListParagraph"/>
              <w:bidi/>
              <w:spacing w:after="0" w:line="240" w:lineRule="auto"/>
              <w:ind w:left="0"/>
              <w:contextualSpacing w:val="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r w:rsidRPr="0079687A">
              <w:rPr>
                <w:rFonts w:ascii="Sakkal Majalla" w:hAnsi="Sakkal Majalla" w:cs="Sakkal Majalla"/>
                <w:color w:val="000000" w:themeColor="text1"/>
                <w:sz w:val="16"/>
                <w:szCs w:val="16"/>
                <w:lang w:bidi="ar"/>
              </w:rPr>
              <w:t>3</w:t>
            </w:r>
          </w:p>
        </w:tc>
        <w:tc>
          <w:tcPr>
            <w:tcW w:w="4785" w:type="dxa"/>
            <w:gridSpan w:val="5"/>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79687A" w:rsidRPr="00B77F8A" w:rsidRDefault="0079687A" w:rsidP="0079687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79687A" w:rsidRPr="00EE71DF" w:rsidTr="00E60B9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bottom w:val="single" w:sz="4" w:space="0" w:color="BFBFBF" w:themeColor="background1" w:themeShade="BF"/>
              <w:right w:val="single" w:sz="4" w:space="0" w:color="A6A6A6" w:themeColor="background1" w:themeShade="A6"/>
            </w:tcBorders>
            <w:shd w:val="clear" w:color="auto" w:fill="F2F2F2" w:themeFill="background1" w:themeFillShade="F2"/>
            <w:vAlign w:val="center"/>
          </w:tcPr>
          <w:p w:rsidR="0079687A" w:rsidRPr="00087676" w:rsidRDefault="0079687A" w:rsidP="0079687A">
            <w:pPr>
              <w:spacing w:after="0" w:line="240" w:lineRule="auto"/>
              <w:jc w:val="center"/>
              <w:rPr>
                <w:rFonts w:ascii="Sakkal Majalla" w:hAnsi="Sakkal Majalla" w:cs="Sakkal Majalla"/>
                <w:b w:val="0"/>
                <w:bCs w:val="0"/>
                <w:color w:val="000000" w:themeColor="text1"/>
                <w:sz w:val="16"/>
                <w:szCs w:val="16"/>
                <w:rtl/>
              </w:rPr>
            </w:pPr>
            <w:r>
              <w:rPr>
                <w:rFonts w:ascii="Sakkal Majalla" w:hAnsi="Sakkal Majalla" w:cs="Sakkal Majalla"/>
                <w:b w:val="0"/>
                <w:bCs w:val="0"/>
                <w:color w:val="000000" w:themeColor="text1"/>
                <w:sz w:val="16"/>
                <w:szCs w:val="16"/>
              </w:rPr>
              <w:t>4</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79687A" w:rsidRPr="00087676"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369" w:type="dxa"/>
            <w:gridSpan w:val="2"/>
            <w:tcBorders>
              <w:left w:val="single" w:sz="4" w:space="0" w:color="A6A6A6" w:themeColor="background1" w:themeShade="A6"/>
              <w:bottom w:val="single" w:sz="4" w:space="0" w:color="BFBFBF" w:themeColor="background1" w:themeShade="BF"/>
            </w:tcBorders>
            <w:shd w:val="clear" w:color="auto" w:fill="F2F2F2" w:themeFill="background1" w:themeFillShade="F2"/>
            <w:vAlign w:val="center"/>
          </w:tcPr>
          <w:p w:rsidR="0079687A" w:rsidRPr="0079687A" w:rsidRDefault="0079687A" w:rsidP="007968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79687A">
              <w:rPr>
                <w:rFonts w:ascii="Sakkal Majalla" w:hAnsi="Sakkal Majalla" w:cs="Sakkal Majalla"/>
                <w:color w:val="000000" w:themeColor="text1"/>
                <w:sz w:val="16"/>
                <w:szCs w:val="16"/>
              </w:rPr>
              <w:t>4</w:t>
            </w:r>
          </w:p>
        </w:tc>
        <w:tc>
          <w:tcPr>
            <w:tcW w:w="4785" w:type="dxa"/>
            <w:gridSpan w:val="5"/>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79687A" w:rsidRPr="00B77F8A" w:rsidRDefault="0079687A" w:rsidP="007968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8A0A96" w:rsidRPr="00AD6521" w:rsidTr="00E60B93">
        <w:trPr>
          <w:trHeight w:val="44"/>
          <w:jc w:val="center"/>
        </w:trPr>
        <w:tc>
          <w:tcPr>
            <w:cnfStyle w:val="001000000000" w:firstRow="0" w:lastRow="0" w:firstColumn="1" w:lastColumn="0" w:oddVBand="0" w:evenVBand="0" w:oddHBand="0" w:evenHBand="0" w:firstRowFirstColumn="0" w:firstRowLastColumn="0" w:lastRowFirstColumn="0" w:lastRowLastColumn="0"/>
            <w:tcW w:w="9811" w:type="dxa"/>
            <w:gridSpan w:val="11"/>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8A0A96" w:rsidRPr="00AD6521" w:rsidRDefault="008A0A96" w:rsidP="008A0A96">
            <w:pPr>
              <w:spacing w:after="0" w:line="240" w:lineRule="auto"/>
              <w:jc w:val="center"/>
              <w:rPr>
                <w:rFonts w:ascii="Sakkal Majalla" w:hAnsi="Sakkal Majalla" w:cs="Sakkal Majalla"/>
                <w:color w:val="000000" w:themeColor="text1"/>
                <w:sz w:val="20"/>
                <w:szCs w:val="20"/>
                <w:rtl/>
              </w:rPr>
            </w:pPr>
            <w:r>
              <w:rPr>
                <w:rFonts w:ascii="Sakkal Majalla" w:hAnsi="Sakkal Majalla" w:cs="Sakkal Majalla" w:hint="cs"/>
                <w:color w:val="000000" w:themeColor="text1"/>
                <w:sz w:val="20"/>
                <w:szCs w:val="20"/>
                <w:rtl/>
              </w:rPr>
              <w:t>المخرجات المتوقعة من الزيارة</w:t>
            </w:r>
            <w:r w:rsidRPr="00AD6521">
              <w:rPr>
                <w:rFonts w:ascii="Sakkal Majalla" w:hAnsi="Sakkal Majalla" w:cs="Sakkal Majalla" w:hint="cs"/>
                <w:color w:val="000000" w:themeColor="text1"/>
                <w:sz w:val="20"/>
                <w:szCs w:val="20"/>
                <w:rtl/>
              </w:rPr>
              <w:t xml:space="preserve">/ </w:t>
            </w:r>
            <w:r>
              <w:rPr>
                <w:rFonts w:ascii="Sakkal Majalla" w:hAnsi="Sakkal Majalla" w:cs="Sakkal Majalla"/>
                <w:color w:val="000000" w:themeColor="text1"/>
                <w:sz w:val="20"/>
                <w:szCs w:val="20"/>
                <w:lang w:bidi="ar-AE"/>
              </w:rPr>
              <w:t>Expected Outcomes of the Visit</w:t>
            </w:r>
          </w:p>
        </w:tc>
      </w:tr>
      <w:tr w:rsidR="008A0A96" w:rsidRPr="0079687A" w:rsidTr="00E60B93">
        <w:trPr>
          <w:cnfStyle w:val="000000100000" w:firstRow="0" w:lastRow="0" w:firstColumn="0" w:lastColumn="0" w:oddVBand="0" w:evenVBand="0" w:oddHBand="1" w:evenHBand="0" w:firstRowFirstColumn="0" w:firstRowLastColumn="0" w:lastRowFirstColumn="0" w:lastRowLastColumn="0"/>
          <w:trHeight w:val="65"/>
          <w:jc w:val="center"/>
        </w:trPr>
        <w:tc>
          <w:tcPr>
            <w:cnfStyle w:val="001000000000" w:firstRow="0" w:lastRow="0" w:firstColumn="1" w:lastColumn="0" w:oddVBand="0" w:evenVBand="0" w:oddHBand="0" w:evenHBand="0" w:firstRowFirstColumn="0" w:firstRowLastColumn="0" w:lastRowFirstColumn="0" w:lastRowLastColumn="0"/>
            <w:tcW w:w="4657" w:type="dxa"/>
            <w:gridSpan w:val="4"/>
            <w:tcBorders>
              <w:top w:val="single" w:sz="4" w:space="0" w:color="BFBFBF" w:themeColor="background1" w:themeShade="BF"/>
              <w:bottom w:val="nil"/>
              <w:right w:val="single" w:sz="4" w:space="0" w:color="A6A6A6" w:themeColor="background1" w:themeShade="A6"/>
            </w:tcBorders>
            <w:shd w:val="clear" w:color="auto" w:fill="auto"/>
            <w:vAlign w:val="center"/>
          </w:tcPr>
          <w:p w:rsidR="008A0A96" w:rsidRPr="0079687A" w:rsidRDefault="008A0A96" w:rsidP="008A0A96">
            <w:pPr>
              <w:spacing w:after="0" w:line="240" w:lineRule="auto"/>
              <w:rPr>
                <w:rFonts w:ascii="Sakkal Majalla" w:hAnsi="Sakkal Majalla" w:cs="Sakkal Majalla"/>
                <w:b w:val="0"/>
                <w:bCs w:val="0"/>
                <w:color w:val="000000" w:themeColor="text1"/>
                <w:sz w:val="16"/>
                <w:szCs w:val="16"/>
                <w:rtl/>
              </w:rPr>
            </w:pPr>
            <w:r w:rsidRPr="00087676">
              <w:rPr>
                <w:rFonts w:ascii="Sakkal Majalla" w:hAnsi="Sakkal Majalla" w:cs="Sakkal Majalla"/>
                <w:b w:val="0"/>
                <w:bCs w:val="0"/>
                <w:color w:val="000000" w:themeColor="text1"/>
                <w:sz w:val="16"/>
                <w:szCs w:val="16"/>
                <w:rtl/>
              </w:rPr>
              <w:t>(</w:t>
            </w:r>
            <w:r>
              <w:rPr>
                <w:rFonts w:ascii="Sakkal Majalla" w:hAnsi="Sakkal Majalla" w:cs="Sakkal Majalla" w:hint="cs"/>
                <w:b w:val="0"/>
                <w:bCs w:val="0"/>
                <w:color w:val="000000" w:themeColor="text1"/>
                <w:sz w:val="16"/>
                <w:szCs w:val="16"/>
                <w:rtl/>
              </w:rPr>
              <w:t>النتائج</w:t>
            </w:r>
            <w:r>
              <w:rPr>
                <w:rFonts w:ascii="Sakkal Majalla" w:hAnsi="Sakkal Majalla" w:cs="Sakkal Majalla"/>
                <w:b w:val="0"/>
                <w:bCs w:val="0"/>
                <w:color w:val="000000" w:themeColor="text1"/>
                <w:sz w:val="16"/>
                <w:szCs w:val="16"/>
              </w:rPr>
              <w:t>Outcomes</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tc>
        <w:tc>
          <w:tcPr>
            <w:tcW w:w="5154" w:type="dxa"/>
            <w:gridSpan w:val="7"/>
            <w:tcBorders>
              <w:top w:val="single" w:sz="4" w:space="0" w:color="BFBFBF" w:themeColor="background1" w:themeShade="BF"/>
              <w:left w:val="single" w:sz="4" w:space="0" w:color="A6A6A6" w:themeColor="background1" w:themeShade="A6"/>
              <w:bottom w:val="single" w:sz="4" w:space="0" w:color="FFFFFF" w:themeColor="background1"/>
            </w:tcBorders>
            <w:shd w:val="clear" w:color="auto" w:fill="auto"/>
            <w:vAlign w:val="center"/>
          </w:tcPr>
          <w:p w:rsidR="008A0A96" w:rsidRPr="0079687A" w:rsidRDefault="008A0A96" w:rsidP="008A0A9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w:t>
            </w:r>
            <w:r>
              <w:rPr>
                <w:rFonts w:ascii="Sakkal Majalla" w:hAnsi="Sakkal Majalla" w:cs="Sakkal Majalla" w:hint="cs"/>
                <w:color w:val="000000" w:themeColor="text1"/>
                <w:sz w:val="16"/>
                <w:szCs w:val="16"/>
                <w:rtl/>
              </w:rPr>
              <w:t>الوصف</w:t>
            </w:r>
            <w:r>
              <w:rPr>
                <w:rFonts w:ascii="Sakkal Majalla" w:hAnsi="Sakkal Majalla" w:cs="Sakkal Majalla"/>
                <w:color w:val="000000" w:themeColor="text1"/>
                <w:sz w:val="16"/>
                <w:szCs w:val="16"/>
              </w:rPr>
              <w:t>Description</w:t>
            </w:r>
            <w:r w:rsidRPr="00B77F8A">
              <w:rPr>
                <w:rFonts w:ascii="Sakkal Majalla" w:hAnsi="Sakkal Majalla" w:cs="Sakkal Majalla"/>
                <w:color w:val="000000" w:themeColor="text1"/>
                <w:sz w:val="16"/>
                <w:szCs w:val="16"/>
                <w:lang w:val="en-GB"/>
              </w:rPr>
              <w:t>/</w:t>
            </w:r>
            <w:r>
              <w:rPr>
                <w:rFonts w:ascii="Sakkal Majalla" w:hAnsi="Sakkal Majalla" w:cs="Sakkal Majalla"/>
                <w:color w:val="000000" w:themeColor="text1"/>
                <w:sz w:val="16"/>
                <w:szCs w:val="16"/>
                <w:rtl/>
              </w:rPr>
              <w:t xml:space="preserve">) </w:t>
            </w:r>
            <w:r w:rsidRPr="00130DE9">
              <w:rPr>
                <w:rFonts w:ascii="Sakkal Majalla" w:hAnsi="Sakkal Majalla" w:cs="Sakkal Majalla"/>
                <w:sz w:val="18"/>
                <w:szCs w:val="18"/>
                <w:rtl/>
              </w:rPr>
              <w:t xml:space="preserve">  </w:t>
            </w:r>
          </w:p>
        </w:tc>
      </w:tr>
      <w:tr w:rsidR="008A0A96" w:rsidRPr="00B77F8A" w:rsidTr="00E60B93">
        <w:trPr>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top w:val="nil"/>
              <w:right w:val="single" w:sz="4" w:space="0" w:color="A6A6A6" w:themeColor="background1" w:themeShade="A6"/>
            </w:tcBorders>
            <w:shd w:val="clear" w:color="auto" w:fill="F2F2F2" w:themeFill="background1" w:themeFillShade="F2"/>
            <w:vAlign w:val="center"/>
          </w:tcPr>
          <w:p w:rsidR="008A0A96" w:rsidRPr="00123E74" w:rsidRDefault="008A0A96" w:rsidP="007E145C">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4311" w:type="dxa"/>
            <w:gridSpan w:val="3"/>
            <w:tcBorders>
              <w:top w:val="nil"/>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8A0A96" w:rsidRPr="00087676" w:rsidRDefault="008A0A96" w:rsidP="007E145C">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5154" w:type="dxa"/>
            <w:gridSpan w:val="7"/>
            <w:tcBorders>
              <w:left w:val="single" w:sz="4" w:space="0" w:color="A6A6A6" w:themeColor="background1" w:themeShade="A6"/>
              <w:bottom w:val="single" w:sz="4" w:space="0" w:color="BFBFBF" w:themeColor="background1" w:themeShade="BF"/>
            </w:tcBorders>
            <w:shd w:val="clear" w:color="auto" w:fill="auto"/>
            <w:vAlign w:val="center"/>
          </w:tcPr>
          <w:p w:rsidR="008A0A96" w:rsidRPr="00B77F8A" w:rsidRDefault="008A0A96" w:rsidP="007E145C">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8A0A96" w:rsidRPr="00B77F8A" w:rsidTr="00E60B9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8A0A96" w:rsidRPr="00123E74" w:rsidRDefault="008A0A96" w:rsidP="007E145C">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8A0A96" w:rsidRPr="00087676" w:rsidRDefault="008A0A96" w:rsidP="007E145C">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5154" w:type="dxa"/>
            <w:gridSpan w:val="7"/>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8A0A96" w:rsidRPr="00B77F8A" w:rsidRDefault="008A0A96" w:rsidP="007E145C">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8A0A96" w:rsidRPr="00B77F8A" w:rsidTr="00E60B93">
        <w:trPr>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right w:val="single" w:sz="4" w:space="0" w:color="A6A6A6" w:themeColor="background1" w:themeShade="A6"/>
            </w:tcBorders>
            <w:shd w:val="clear" w:color="auto" w:fill="F2F2F2" w:themeFill="background1" w:themeFillShade="F2"/>
            <w:vAlign w:val="center"/>
          </w:tcPr>
          <w:p w:rsidR="008A0A96" w:rsidRPr="00123E74" w:rsidRDefault="008A0A96" w:rsidP="007E145C">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8A0A96" w:rsidRPr="00087676" w:rsidRDefault="008A0A96" w:rsidP="007E145C">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c>
          <w:tcPr>
            <w:tcW w:w="5154" w:type="dxa"/>
            <w:gridSpan w:val="7"/>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8A0A96" w:rsidRPr="00B77F8A" w:rsidRDefault="008A0A96" w:rsidP="007E145C">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8A0A96" w:rsidRPr="00B77F8A" w:rsidTr="00E60B9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346" w:type="dxa"/>
            <w:tcBorders>
              <w:bottom w:val="single" w:sz="4" w:space="0" w:color="BFBFBF" w:themeColor="background1" w:themeShade="BF"/>
              <w:right w:val="single" w:sz="4" w:space="0" w:color="A6A6A6" w:themeColor="background1" w:themeShade="A6"/>
            </w:tcBorders>
            <w:shd w:val="clear" w:color="auto" w:fill="F2F2F2" w:themeFill="background1" w:themeFillShade="F2"/>
            <w:vAlign w:val="center"/>
          </w:tcPr>
          <w:p w:rsidR="008A0A96" w:rsidRPr="00087676" w:rsidRDefault="008A0A96" w:rsidP="007E145C">
            <w:pPr>
              <w:spacing w:after="0" w:line="240" w:lineRule="auto"/>
              <w:jc w:val="center"/>
              <w:rPr>
                <w:rFonts w:ascii="Sakkal Majalla" w:hAnsi="Sakkal Majalla" w:cs="Sakkal Majalla"/>
                <w:b w:val="0"/>
                <w:bCs w:val="0"/>
                <w:color w:val="000000" w:themeColor="text1"/>
                <w:sz w:val="16"/>
                <w:szCs w:val="16"/>
                <w:rtl/>
              </w:rPr>
            </w:pPr>
            <w:r>
              <w:rPr>
                <w:rFonts w:ascii="Sakkal Majalla" w:hAnsi="Sakkal Majalla" w:cs="Sakkal Majalla"/>
                <w:b w:val="0"/>
                <w:bCs w:val="0"/>
                <w:color w:val="000000" w:themeColor="text1"/>
                <w:sz w:val="16"/>
                <w:szCs w:val="16"/>
              </w:rPr>
              <w:t>4</w:t>
            </w:r>
          </w:p>
        </w:tc>
        <w:tc>
          <w:tcPr>
            <w:tcW w:w="4311" w:type="dxa"/>
            <w:gridSpan w:val="3"/>
            <w:tcBorders>
              <w:top w:val="single" w:sz="4" w:space="0" w:color="BFBFBF" w:themeColor="background1" w:themeShade="BF"/>
              <w:left w:val="single" w:sz="4" w:space="0" w:color="FFFFFF" w:themeColor="background1"/>
              <w:bottom w:val="single" w:sz="4" w:space="0" w:color="BFBFBF" w:themeColor="background1" w:themeShade="BF"/>
              <w:right w:val="single" w:sz="4" w:space="0" w:color="A6A6A6" w:themeColor="background1" w:themeShade="A6"/>
            </w:tcBorders>
            <w:shd w:val="clear" w:color="auto" w:fill="auto"/>
            <w:vAlign w:val="center"/>
          </w:tcPr>
          <w:p w:rsidR="008A0A96" w:rsidRPr="00087676" w:rsidRDefault="008A0A96" w:rsidP="007E145C">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c>
          <w:tcPr>
            <w:tcW w:w="5154" w:type="dxa"/>
            <w:gridSpan w:val="7"/>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vAlign w:val="center"/>
          </w:tcPr>
          <w:p w:rsidR="008A0A96" w:rsidRPr="00B77F8A" w:rsidRDefault="008A0A96" w:rsidP="007E145C">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0332E7" w:rsidRPr="00A43527" w:rsidTr="00E60B93">
        <w:trPr>
          <w:gridAfter w:val="1"/>
          <w:wAfter w:w="51" w:type="dxa"/>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10"/>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DA181E" w:rsidRPr="00871F8E" w:rsidRDefault="00DE47A9" w:rsidP="005E0B0C">
            <w:pPr>
              <w:pStyle w:val="ListParagraph"/>
              <w:bidi/>
              <w:spacing w:after="0" w:line="240" w:lineRule="auto"/>
              <w:ind w:left="0"/>
              <w:contextualSpacing w:val="0"/>
              <w:jc w:val="center"/>
              <w:rPr>
                <w:rFonts w:ascii="Sakkal Majalla" w:hAnsi="Sakkal Majalla" w:cs="Sakkal Majalla"/>
                <w:color w:val="000000"/>
                <w:sz w:val="20"/>
                <w:szCs w:val="20"/>
                <w:rtl/>
              </w:rPr>
            </w:pPr>
            <w:r w:rsidRPr="008B3E98">
              <w:rPr>
                <w:rFonts w:ascii="Sakkal Majalla" w:hAnsi="Sakkal Majalla" w:cs="Sakkal Majalla"/>
                <w:color w:val="000000"/>
                <w:sz w:val="20"/>
                <w:szCs w:val="20"/>
                <w:rtl/>
              </w:rPr>
              <w:t>أوجه الاستفادة بالنسبة للمملكة</w:t>
            </w:r>
            <w:r w:rsidR="000332E7" w:rsidRPr="008B3E98">
              <w:rPr>
                <w:rFonts w:ascii="Sakkal Majalla" w:hAnsi="Sakkal Majalla" w:cs="Sakkal Majalla"/>
                <w:color w:val="000000"/>
                <w:sz w:val="20"/>
                <w:szCs w:val="20"/>
                <w:rtl/>
              </w:rPr>
              <w:t xml:space="preserve"> </w:t>
            </w:r>
            <w:r w:rsidRPr="008B3E98">
              <w:rPr>
                <w:rFonts w:ascii="Sakkal Majalla" w:hAnsi="Sakkal Majalla" w:cs="Sakkal Majalla"/>
                <w:color w:val="000000" w:themeColor="text1"/>
                <w:sz w:val="20"/>
                <w:szCs w:val="20"/>
                <w:rtl/>
                <w:lang w:val="en-GB"/>
              </w:rPr>
              <w:t xml:space="preserve">/ </w:t>
            </w:r>
            <w:r w:rsidRPr="008B3E98">
              <w:rPr>
                <w:rFonts w:ascii="Sakkal Majalla" w:hAnsi="Sakkal Majalla" w:cs="Sakkal Majalla"/>
                <w:color w:val="000000" w:themeColor="text1"/>
                <w:sz w:val="20"/>
                <w:szCs w:val="20"/>
                <w:lang w:val="en-GB"/>
              </w:rPr>
              <w:t>Value</w:t>
            </w:r>
            <w:r w:rsidRPr="008B3E98">
              <w:rPr>
                <w:rFonts w:ascii="Sakkal Majalla" w:hAnsi="Sakkal Majalla" w:cs="Sakkal Majalla"/>
                <w:color w:val="000000"/>
                <w:sz w:val="20"/>
                <w:szCs w:val="20"/>
              </w:rPr>
              <w:t xml:space="preserve"> to The Kingdom</w:t>
            </w:r>
          </w:p>
        </w:tc>
      </w:tr>
      <w:tr w:rsidR="005E0B0C" w:rsidRPr="00A43527" w:rsidTr="00E60B93">
        <w:trPr>
          <w:gridAfter w:val="1"/>
          <w:cnfStyle w:val="000000100000" w:firstRow="0" w:lastRow="0" w:firstColumn="0" w:lastColumn="0" w:oddVBand="0" w:evenVBand="0" w:oddHBand="1" w:evenHBand="0" w:firstRowFirstColumn="0" w:firstRowLastColumn="0" w:lastRowFirstColumn="0" w:lastRowLastColumn="0"/>
          <w:wAfter w:w="51" w:type="dxa"/>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10"/>
            <w:tcBorders>
              <w:top w:val="single" w:sz="6" w:space="0" w:color="A6A6A6" w:themeColor="background1" w:themeShade="A6"/>
              <w:bottom w:val="single" w:sz="6" w:space="0" w:color="A6A6A6" w:themeColor="background1" w:themeShade="A6"/>
            </w:tcBorders>
            <w:shd w:val="clear" w:color="auto" w:fill="FFFFE7"/>
            <w:vAlign w:val="center"/>
          </w:tcPr>
          <w:p w:rsidR="005E0B0C" w:rsidRPr="008B3E98" w:rsidRDefault="005E0B0C" w:rsidP="00871F8E">
            <w:pPr>
              <w:pStyle w:val="ListParagraph"/>
              <w:bidi/>
              <w:spacing w:after="0" w:line="240" w:lineRule="auto"/>
              <w:ind w:left="0"/>
              <w:contextualSpacing w:val="0"/>
              <w:jc w:val="center"/>
              <w:rPr>
                <w:rFonts w:ascii="Sakkal Majalla" w:hAnsi="Sakkal Majalla" w:cs="Sakkal Majalla"/>
                <w:color w:val="000000"/>
                <w:sz w:val="20"/>
                <w:szCs w:val="20"/>
                <w:rtl/>
              </w:rPr>
            </w:pPr>
            <w:r w:rsidRPr="005D6B82">
              <w:rPr>
                <w:rFonts w:ascii="Sakkal Majalla" w:hAnsi="Sakkal Majalla" w:cs="Sakkal Majalla"/>
                <w:color w:val="C00000"/>
                <w:sz w:val="14"/>
                <w:szCs w:val="14"/>
                <w:rtl/>
              </w:rPr>
              <w:lastRenderedPageBreak/>
              <w:t xml:space="preserve">بحد أقصى </w:t>
            </w:r>
            <w:r w:rsidRPr="005D6B82">
              <w:rPr>
                <w:rFonts w:ascii="Sakkal Majalla" w:hAnsi="Sakkal Majalla" w:cs="Sakkal Majalla"/>
                <w:color w:val="C00000"/>
                <w:sz w:val="14"/>
                <w:szCs w:val="14"/>
                <w:rtl/>
                <w:lang w:bidi="ar"/>
              </w:rPr>
              <w:t xml:space="preserve">1200 </w:t>
            </w:r>
            <w:r w:rsidRPr="005D6B82">
              <w:rPr>
                <w:rFonts w:ascii="Sakkal Majalla" w:hAnsi="Sakkal Majalla" w:cs="Sakkal Majalla"/>
                <w:color w:val="C00000"/>
                <w:sz w:val="14"/>
                <w:szCs w:val="14"/>
                <w:rtl/>
              </w:rPr>
              <w:t xml:space="preserve">كلمة </w:t>
            </w:r>
            <w:r>
              <w:rPr>
                <w:rFonts w:ascii="Sakkal Majalla" w:hAnsi="Sakkal Majalla" w:cs="Sakkal Majalla" w:hint="cs"/>
                <w:color w:val="C00000"/>
                <w:sz w:val="14"/>
                <w:szCs w:val="14"/>
                <w:rtl/>
              </w:rPr>
              <w:t>مدرجة ك</w:t>
            </w:r>
            <w:r w:rsidRPr="005D6B82">
              <w:rPr>
                <w:rFonts w:ascii="Sakkal Majalla" w:hAnsi="Sakkal Majalla" w:cs="Sakkal Majalla"/>
                <w:color w:val="C00000"/>
                <w:sz w:val="14"/>
                <w:szCs w:val="14"/>
                <w:rtl/>
              </w:rPr>
              <w:t>نقاط</w:t>
            </w:r>
            <w:r w:rsidRPr="005D6B82">
              <w:rPr>
                <w:rFonts w:ascii="Sakkal Majalla" w:hAnsi="Sakkal Majalla" w:cs="Sakkal Majalla"/>
                <w:color w:val="C00000"/>
                <w:sz w:val="14"/>
                <w:szCs w:val="14"/>
                <w:rtl/>
                <w:lang w:bidi="ar"/>
              </w:rPr>
              <w:t>/</w:t>
            </w:r>
            <w:r w:rsidRPr="005D6B82">
              <w:rPr>
                <w:rFonts w:ascii="Sakkal Majalla" w:hAnsi="Sakkal Majalla" w:cs="Sakkal Majalla"/>
                <w:b w:val="0"/>
                <w:bCs w:val="0"/>
                <w:color w:val="C00000"/>
                <w:sz w:val="14"/>
                <w:szCs w:val="14"/>
                <w:rtl/>
                <w:lang w:bidi="ar"/>
              </w:rPr>
              <w:t xml:space="preserve"> </w:t>
            </w:r>
            <w:r w:rsidRPr="005D6B82">
              <w:rPr>
                <w:rFonts w:ascii="Sakkal Majalla" w:hAnsi="Sakkal Majalla" w:cs="Sakkal Majalla"/>
                <w:color w:val="C00000"/>
                <w:sz w:val="14"/>
                <w:szCs w:val="14"/>
              </w:rPr>
              <w:t xml:space="preserve">Max. 1200 </w:t>
            </w:r>
            <w:r>
              <w:rPr>
                <w:rFonts w:ascii="Sakkal Majalla" w:hAnsi="Sakkal Majalla" w:cs="Sakkal Majalla"/>
                <w:color w:val="C00000"/>
                <w:sz w:val="14"/>
                <w:szCs w:val="14"/>
              </w:rPr>
              <w:t>listed words</w:t>
            </w:r>
          </w:p>
        </w:tc>
      </w:tr>
      <w:tr w:rsidR="00DE47A9" w:rsidRPr="00A43527" w:rsidTr="00E60B93">
        <w:trPr>
          <w:gridAfter w:val="1"/>
          <w:wAfter w:w="51" w:type="dxa"/>
          <w:trHeight w:val="228"/>
          <w:jc w:val="center"/>
        </w:trPr>
        <w:tc>
          <w:tcPr>
            <w:cnfStyle w:val="001000000000" w:firstRow="0" w:lastRow="0" w:firstColumn="1" w:lastColumn="0" w:oddVBand="0" w:evenVBand="0" w:oddHBand="0" w:evenHBand="0" w:firstRowFirstColumn="0" w:firstRowLastColumn="0" w:lastRowFirstColumn="0" w:lastRowLastColumn="0"/>
            <w:tcW w:w="1174" w:type="dxa"/>
            <w:gridSpan w:val="2"/>
            <w:tcBorders>
              <w:top w:val="single" w:sz="6" w:space="0" w:color="A6A6A6" w:themeColor="background1" w:themeShade="A6"/>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8586" w:type="dxa"/>
            <w:gridSpan w:val="8"/>
            <w:tcBorders>
              <w:top w:val="single" w:sz="6" w:space="0" w:color="A6A6A6" w:themeColor="background1" w:themeShade="A6"/>
              <w:left w:val="nil"/>
            </w:tcBorders>
            <w:shd w:val="clear" w:color="auto" w:fill="auto"/>
            <w:vAlign w:val="center"/>
          </w:tcPr>
          <w:p w:rsidR="00DE47A9" w:rsidRPr="006D40B3"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FB410C" w:rsidRPr="00A43527" w:rsidTr="00E60B93">
        <w:trPr>
          <w:gridAfter w:val="1"/>
          <w:cnfStyle w:val="000000100000" w:firstRow="0" w:lastRow="0" w:firstColumn="0" w:lastColumn="0" w:oddVBand="0" w:evenVBand="0" w:oddHBand="1" w:evenHBand="0" w:firstRowFirstColumn="0" w:firstRowLastColumn="0" w:lastRowFirstColumn="0" w:lastRowLastColumn="0"/>
          <w:wAfter w:w="51" w:type="dxa"/>
          <w:trHeight w:val="260"/>
          <w:jc w:val="center"/>
        </w:trPr>
        <w:tc>
          <w:tcPr>
            <w:cnfStyle w:val="001000000000" w:firstRow="0" w:lastRow="0" w:firstColumn="1" w:lastColumn="0" w:oddVBand="0" w:evenVBand="0" w:oddHBand="0" w:evenHBand="0" w:firstRowFirstColumn="0" w:firstRowLastColumn="0" w:lastRowFirstColumn="0" w:lastRowLastColumn="0"/>
            <w:tcW w:w="1174" w:type="dxa"/>
            <w:gridSpan w:val="2"/>
            <w:tcBorders>
              <w:top w:val="nil"/>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8586" w:type="dxa"/>
            <w:gridSpan w:val="8"/>
            <w:tcBorders>
              <w:left w:val="nil"/>
            </w:tcBorders>
            <w:shd w:val="clear" w:color="auto" w:fill="F8F8F8"/>
            <w:vAlign w:val="center"/>
          </w:tcPr>
          <w:p w:rsidR="00DE47A9" w:rsidRPr="009B3BF6" w:rsidRDefault="00DE47A9" w:rsidP="009B3B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DE47A9" w:rsidRPr="00A43527" w:rsidTr="00E60B93">
        <w:trPr>
          <w:gridAfter w:val="1"/>
          <w:wAfter w:w="51" w:type="dxa"/>
          <w:trHeight w:val="206"/>
          <w:jc w:val="center"/>
        </w:trPr>
        <w:tc>
          <w:tcPr>
            <w:cnfStyle w:val="001000000000" w:firstRow="0" w:lastRow="0" w:firstColumn="1" w:lastColumn="0" w:oddVBand="0" w:evenVBand="0" w:oddHBand="0" w:evenHBand="0" w:firstRowFirstColumn="0" w:firstRowLastColumn="0" w:lastRowFirstColumn="0" w:lastRowLastColumn="0"/>
            <w:tcW w:w="1174" w:type="dxa"/>
            <w:gridSpan w:val="2"/>
            <w:tcBorders>
              <w:top w:val="nil"/>
              <w:left w:val="nil"/>
              <w:bottom w:val="single" w:sz="4" w:space="0" w:color="BFBFBF" w:themeColor="background1" w:themeShade="BF"/>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8586" w:type="dxa"/>
            <w:gridSpan w:val="8"/>
            <w:tcBorders>
              <w:left w:val="nil"/>
              <w:bottom w:val="single" w:sz="4" w:space="0" w:color="BFBFBF" w:themeColor="background1" w:themeShade="BF"/>
            </w:tcBorders>
            <w:shd w:val="clear" w:color="auto" w:fill="auto"/>
            <w:vAlign w:val="center"/>
          </w:tcPr>
          <w:p w:rsidR="00DE47A9" w:rsidRPr="005D58D8"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bl>
    <w:p w:rsidR="00792DCB" w:rsidRDefault="00792DCB" w:rsidP="00792DCB">
      <w:pPr>
        <w:spacing w:after="0" w:line="240" w:lineRule="auto"/>
        <w:rPr>
          <w:rFonts w:ascii="Sakkal Majalla" w:hAnsi="Sakkal Majalla" w:cs="Sakkal Majalla"/>
          <w:sz w:val="16"/>
          <w:szCs w:val="16"/>
          <w:rtl/>
        </w:rPr>
      </w:pPr>
    </w:p>
    <w:p w:rsidR="006B5898" w:rsidRPr="00AE48D3" w:rsidRDefault="006B5898" w:rsidP="00BD70D4">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7" type="#_x0000_t75" style="width:19pt;height:21pt" o:ole="">
            <v:imagedata r:id="rId12" o:title=""/>
          </v:shape>
          <w:control r:id="rId13" w:name="CheckBox13111" w:shapeid="_x0000_i1037"/>
        </w:object>
      </w:r>
      <w:r w:rsidRPr="00731DA5">
        <w:rPr>
          <w:rFonts w:ascii="Sakkal Majalla" w:hAnsi="Sakkal Majalla" w:cs="Sakkal Majalla"/>
          <w:b/>
          <w:bCs/>
          <w:sz w:val="20"/>
          <w:szCs w:val="20"/>
        </w:rPr>
        <w:t xml:space="preserve"> </w:t>
      </w:r>
      <w:r w:rsidR="00D5038E" w:rsidRPr="00AE48D3">
        <w:rPr>
          <w:rFonts w:ascii="Sakkal Majalla" w:hAnsi="Sakkal Majalla" w:cs="Sakkal Majalla" w:hint="cs"/>
          <w:sz w:val="18"/>
          <w:szCs w:val="18"/>
          <w:rtl/>
        </w:rPr>
        <w:t>أقر أنا عضو هيئة التدريس ال</w:t>
      </w:r>
      <w:r w:rsidRPr="00AE48D3">
        <w:rPr>
          <w:rFonts w:ascii="Sakkal Majalla" w:hAnsi="Sakkal Majalla" w:cs="Sakkal Majalla" w:hint="cs"/>
          <w:sz w:val="18"/>
          <w:szCs w:val="18"/>
          <w:rtl/>
        </w:rPr>
        <w:t xml:space="preserve">باحث </w:t>
      </w:r>
      <w:r w:rsidR="00D5038E" w:rsidRPr="00AE48D3">
        <w:rPr>
          <w:rFonts w:ascii="Sakkal Majalla" w:hAnsi="Sakkal Majalla" w:cs="Sakkal Majalla" w:hint="cs"/>
          <w:sz w:val="18"/>
          <w:szCs w:val="18"/>
          <w:rtl/>
        </w:rPr>
        <w:t>مقدم الطلب</w:t>
      </w:r>
      <w:r w:rsidRPr="00AE48D3">
        <w:rPr>
          <w:rFonts w:ascii="Sakkal Majalla" w:hAnsi="Sakkal Majalla" w:cs="Sakkal Majalla"/>
          <w:sz w:val="18"/>
          <w:szCs w:val="18"/>
        </w:rPr>
        <w:t xml:space="preserve"> </w:t>
      </w:r>
      <w:r w:rsidRPr="00AE48D3">
        <w:rPr>
          <w:rFonts w:ascii="Sakkal Majalla" w:hAnsi="Sakkal Majalla" w:cs="Sakkal Majalla" w:hint="cs"/>
          <w:sz w:val="18"/>
          <w:szCs w:val="18"/>
          <w:rtl/>
        </w:rPr>
        <w:t>بأن</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جميع المعلومات المدونة</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صحيحة وأتحمل مسؤولية ما يترتب على ذلك</w:t>
      </w:r>
      <w:r w:rsidRPr="00AE48D3">
        <w:rPr>
          <w:rFonts w:ascii="Sakkal Majalla" w:hAnsi="Sakkal Majalla" w:cs="Sakkal Majalla"/>
          <w:sz w:val="18"/>
          <w:szCs w:val="18"/>
        </w:rPr>
        <w:t>.</w:t>
      </w:r>
    </w:p>
    <w:p w:rsidR="006B5898" w:rsidRPr="00AE48D3" w:rsidRDefault="00D5038E" w:rsidP="00D5038E">
      <w:pPr>
        <w:pStyle w:val="ListParagraph"/>
        <w:spacing w:after="0" w:line="240" w:lineRule="auto"/>
        <w:ind w:left="0"/>
        <w:contextualSpacing w:val="0"/>
        <w:jc w:val="both"/>
        <w:rPr>
          <w:rFonts w:ascii="Sakkal Majalla" w:hAnsi="Sakkal Majalla" w:cs="Sakkal Majalla"/>
          <w:sz w:val="18"/>
          <w:szCs w:val="18"/>
          <w:rtl/>
        </w:rPr>
      </w:pPr>
      <w:r w:rsidRPr="00AE48D3">
        <w:rPr>
          <w:rFonts w:ascii="Sakkal Majalla" w:hAnsi="Sakkal Majalla" w:cs="Sakkal Majalla"/>
          <w:sz w:val="18"/>
          <w:szCs w:val="18"/>
        </w:rPr>
        <w:t>I certify as the submitting faculty researcher</w:t>
      </w:r>
      <w:r w:rsidR="006B5898" w:rsidRPr="00AE48D3">
        <w:rPr>
          <w:rFonts w:ascii="Sakkal Majalla" w:hAnsi="Sakkal Majalla" w:cs="Sakkal Majalla"/>
          <w:sz w:val="18"/>
          <w:szCs w:val="18"/>
        </w:rPr>
        <w:t xml:space="preserve"> th</w:t>
      </w:r>
      <w:r w:rsidRPr="00AE48D3">
        <w:rPr>
          <w:rFonts w:ascii="Sakkal Majalla" w:hAnsi="Sakkal Majalla" w:cs="Sakkal Majalla"/>
          <w:sz w:val="18"/>
          <w:szCs w:val="18"/>
        </w:rPr>
        <w:t xml:space="preserve">at all the given information is </w:t>
      </w:r>
      <w:r w:rsidR="006B5898" w:rsidRPr="00AE48D3">
        <w:rPr>
          <w:rFonts w:ascii="Sakkal Majalla" w:hAnsi="Sakkal Majalla" w:cs="Sakkal Majalla"/>
          <w:sz w:val="18"/>
          <w:szCs w:val="18"/>
        </w:rPr>
        <w:t>correct, and I am responsible for the consequences.</w:t>
      </w:r>
    </w:p>
    <w:p w:rsidR="00C65034" w:rsidRPr="00AE48D3" w:rsidRDefault="00C65034" w:rsidP="006C7D48">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9" type="#_x0000_t75" style="width:19pt;height:21pt" o:ole="">
            <v:imagedata r:id="rId12" o:title=""/>
          </v:shape>
          <w:control r:id="rId14" w:name="CheckBox13112" w:shapeid="_x0000_i1039"/>
        </w:object>
      </w:r>
      <w:r w:rsidRPr="00731DA5">
        <w:rPr>
          <w:rFonts w:ascii="Sakkal Majalla" w:hAnsi="Sakkal Majalla" w:cs="Sakkal Majalla"/>
          <w:b/>
          <w:bCs/>
          <w:sz w:val="20"/>
          <w:szCs w:val="20"/>
        </w:rPr>
        <w:t xml:space="preserve"> </w:t>
      </w:r>
      <w:r w:rsidRPr="004E2EF1">
        <w:rPr>
          <w:rFonts w:ascii="Sakkal Majalla" w:hAnsi="Sakkal Majalla" w:cs="Sakkal Majalla" w:hint="cs"/>
          <w:b/>
          <w:bCs/>
          <w:sz w:val="20"/>
          <w:szCs w:val="20"/>
          <w:rtl/>
        </w:rPr>
        <w:t xml:space="preserve"> </w:t>
      </w:r>
      <w:r w:rsidRPr="00AE48D3">
        <w:rPr>
          <w:rFonts w:ascii="Sakkal Majalla" w:hAnsi="Sakkal Majalla" w:cs="Sakkal Majalla" w:hint="cs"/>
          <w:sz w:val="18"/>
          <w:szCs w:val="18"/>
          <w:rtl/>
        </w:rPr>
        <w:t xml:space="preserve">أقر باطلاعي على الشروط والضوابط الخاصة </w:t>
      </w:r>
      <w:r w:rsidR="00FA7987" w:rsidRPr="00AE48D3">
        <w:rPr>
          <w:rFonts w:ascii="Sakkal Majalla" w:hAnsi="Sakkal Majalla" w:cs="Sakkal Majalla" w:hint="cs"/>
          <w:sz w:val="18"/>
          <w:szCs w:val="18"/>
          <w:rtl/>
        </w:rPr>
        <w:t>ببرنامج التمويل المؤسسي للبحث والابتكار في جامعة الملك سعود و</w:t>
      </w:r>
      <w:r w:rsidR="00FA7987" w:rsidRPr="00AE48D3">
        <w:rPr>
          <w:rFonts w:ascii="Sakkal Majalla" w:hAnsi="Sakkal Majalla" w:cs="Sakkal Majalla" w:hint="cs"/>
          <w:sz w:val="18"/>
          <w:szCs w:val="18"/>
          <w:rtl/>
          <w:lang w:val="en-GB"/>
        </w:rPr>
        <w:t xml:space="preserve">مبادرة </w:t>
      </w:r>
      <w:r w:rsidR="006C7D48">
        <w:rPr>
          <w:rFonts w:ascii="Sakkal Majalla" w:hAnsi="Sakkal Majalla" w:cs="Sakkal Majalla" w:hint="cs"/>
          <w:sz w:val="18"/>
          <w:szCs w:val="18"/>
          <w:rtl/>
        </w:rPr>
        <w:t>الزيارات العلمية</w:t>
      </w:r>
      <w:r w:rsidR="00FA7987" w:rsidRPr="00AE48D3">
        <w:rPr>
          <w:rFonts w:ascii="Sakkal Majalla" w:hAnsi="Sakkal Majalla" w:cs="Sakkal Majalla" w:hint="cs"/>
          <w:sz w:val="18"/>
          <w:szCs w:val="18"/>
          <w:rtl/>
        </w:rPr>
        <w:t xml:space="preserve"> </w:t>
      </w:r>
      <w:r w:rsidR="002F47F8">
        <w:rPr>
          <w:rFonts w:ascii="Sakkal Majalla" w:hAnsi="Sakkal Majalla" w:cs="Sakkal Majalla" w:hint="cs"/>
          <w:sz w:val="18"/>
          <w:szCs w:val="18"/>
          <w:rtl/>
        </w:rPr>
        <w:t>قبل تقديم طلب الدعم، وتعهدي بالا</w:t>
      </w:r>
      <w:r w:rsidRPr="00AE48D3">
        <w:rPr>
          <w:rFonts w:ascii="Sakkal Majalla" w:hAnsi="Sakkal Majalla" w:cs="Sakkal Majalla" w:hint="cs"/>
          <w:sz w:val="18"/>
          <w:szCs w:val="18"/>
          <w:rtl/>
        </w:rPr>
        <w:t xml:space="preserve">لتزام بها. </w:t>
      </w:r>
    </w:p>
    <w:p w:rsidR="00693792" w:rsidRDefault="00C65034" w:rsidP="00F0435C">
      <w:pPr>
        <w:spacing w:after="120" w:line="240" w:lineRule="auto"/>
        <w:jc w:val="right"/>
        <w:rPr>
          <w:rFonts w:ascii="Sakkal Majalla" w:hAnsi="Sakkal Majalla" w:cs="Sakkal Majalla"/>
          <w:sz w:val="18"/>
          <w:szCs w:val="18"/>
          <w:rtl/>
        </w:rPr>
      </w:pPr>
      <w:r w:rsidRPr="00AE48D3">
        <w:rPr>
          <w:rFonts w:ascii="Sakkal Majalla" w:hAnsi="Sakkal Majalla" w:cs="Sakkal Majalla"/>
          <w:sz w:val="18"/>
          <w:szCs w:val="18"/>
        </w:rPr>
        <w:t xml:space="preserve">I have read and accepted </w:t>
      </w:r>
      <w:r w:rsidR="00C560BB" w:rsidRPr="00AE48D3">
        <w:rPr>
          <w:rFonts w:ascii="Sakkal Majalla" w:hAnsi="Sakkal Majalla" w:cs="Sakkal Majalla"/>
          <w:sz w:val="18"/>
          <w:szCs w:val="18"/>
        </w:rPr>
        <w:t>all</w:t>
      </w:r>
      <w:r w:rsidRPr="00AE48D3">
        <w:rPr>
          <w:rFonts w:ascii="Sakkal Majalla" w:hAnsi="Sakkal Majalla" w:cs="Sakkal Majalla"/>
          <w:sz w:val="18"/>
          <w:szCs w:val="18"/>
        </w:rPr>
        <w:t xml:space="preserve"> terms and conditions provided </w:t>
      </w:r>
      <w:r w:rsidR="0094714C" w:rsidRPr="00AE48D3">
        <w:rPr>
          <w:rFonts w:ascii="Sakkal Majalla" w:hAnsi="Sakkal Majalla" w:cs="Sakkal Majalla"/>
          <w:sz w:val="18"/>
          <w:szCs w:val="18"/>
        </w:rPr>
        <w:t>by “King Saud University- Institutional Funding</w:t>
      </w:r>
      <w:r w:rsidR="00C560BB" w:rsidRPr="00AE48D3">
        <w:rPr>
          <w:rFonts w:ascii="Sakkal Majalla" w:hAnsi="Sakkal Majalla" w:cs="Sakkal Majalla"/>
          <w:sz w:val="18"/>
          <w:szCs w:val="18"/>
        </w:rPr>
        <w:t xml:space="preserve"> </w:t>
      </w:r>
      <w:r w:rsidR="00FA7987" w:rsidRPr="00AE48D3">
        <w:rPr>
          <w:rFonts w:ascii="Sakkal Majalla" w:hAnsi="Sakkal Majalla" w:cs="Sakkal Majalla"/>
          <w:sz w:val="18"/>
          <w:szCs w:val="18"/>
        </w:rPr>
        <w:t xml:space="preserve">for Research and Innovation Program” and </w:t>
      </w:r>
      <w:r w:rsidR="00C961E0">
        <w:rPr>
          <w:rFonts w:ascii="Sakkal Majalla" w:hAnsi="Sakkal Majalla" w:cs="Sakkal Majalla"/>
          <w:sz w:val="18"/>
          <w:szCs w:val="18"/>
        </w:rPr>
        <w:t xml:space="preserve">the </w:t>
      </w:r>
      <w:r w:rsidR="00FA7987" w:rsidRPr="00AE48D3">
        <w:rPr>
          <w:rFonts w:ascii="Sakkal Majalla" w:hAnsi="Sakkal Majalla" w:cs="Sakkal Majalla"/>
          <w:sz w:val="18"/>
          <w:szCs w:val="18"/>
        </w:rPr>
        <w:t>initiative of “</w:t>
      </w:r>
      <w:r w:rsidR="00582FF3">
        <w:rPr>
          <w:rFonts w:ascii="Sakkal Majalla" w:hAnsi="Sakkal Majalla" w:cs="Sakkal Majalla"/>
          <w:sz w:val="18"/>
          <w:szCs w:val="18"/>
        </w:rPr>
        <w:t>Scientific</w:t>
      </w:r>
      <w:r w:rsidR="00C961E0">
        <w:rPr>
          <w:rFonts w:ascii="Sakkal Majalla" w:hAnsi="Sakkal Majalla" w:cs="Sakkal Majalla"/>
          <w:sz w:val="18"/>
          <w:szCs w:val="18"/>
        </w:rPr>
        <w:t xml:space="preserve"> </w:t>
      </w:r>
      <w:r w:rsidR="00582FF3">
        <w:rPr>
          <w:rFonts w:ascii="Sakkal Majalla" w:hAnsi="Sakkal Majalla" w:cs="Sakkal Majalla"/>
          <w:sz w:val="18"/>
          <w:szCs w:val="18"/>
        </w:rPr>
        <w:t>Visits</w:t>
      </w:r>
      <w:r w:rsidR="00FA7987" w:rsidRPr="00AE48D3">
        <w:rPr>
          <w:rFonts w:ascii="Sakkal Majalla" w:hAnsi="Sakkal Majalla" w:cs="Sakkal Majalla"/>
          <w:sz w:val="18"/>
          <w:szCs w:val="18"/>
        </w:rPr>
        <w:t xml:space="preserve">” </w:t>
      </w:r>
      <w:r w:rsidR="00466D3A" w:rsidRPr="00AE48D3">
        <w:rPr>
          <w:rFonts w:ascii="Sakkal Majalla" w:hAnsi="Sakkal Majalla" w:cs="Sakkal Majalla"/>
          <w:sz w:val="18"/>
          <w:szCs w:val="18"/>
        </w:rPr>
        <w:t xml:space="preserve">before </w:t>
      </w:r>
      <w:r w:rsidRPr="00AE48D3">
        <w:rPr>
          <w:rFonts w:ascii="Sakkal Majalla" w:hAnsi="Sakkal Majalla" w:cs="Sakkal Majalla"/>
          <w:sz w:val="18"/>
          <w:szCs w:val="18"/>
        </w:rPr>
        <w:t xml:space="preserve">submitting </w:t>
      </w:r>
      <w:r w:rsidR="00C560BB" w:rsidRPr="00AE48D3">
        <w:rPr>
          <w:rFonts w:ascii="Sakkal Majalla" w:hAnsi="Sakkal Majalla" w:cs="Sakkal Majalla"/>
          <w:sz w:val="18"/>
          <w:szCs w:val="18"/>
        </w:rPr>
        <w:t>this</w:t>
      </w:r>
      <w:r w:rsidRPr="00AE48D3">
        <w:rPr>
          <w:rFonts w:ascii="Sakkal Majalla" w:hAnsi="Sakkal Majalla" w:cs="Sakkal Majalla"/>
          <w:sz w:val="18"/>
          <w:szCs w:val="18"/>
        </w:rPr>
        <w:t xml:space="preserve"> application</w:t>
      </w:r>
      <w:r w:rsidR="00466D3A" w:rsidRPr="00AE48D3">
        <w:rPr>
          <w:rFonts w:ascii="Sakkal Majalla" w:hAnsi="Sakkal Majalla" w:cs="Sakkal Majalla"/>
          <w:sz w:val="18"/>
          <w:szCs w:val="18"/>
        </w:rPr>
        <w:t>, and I pledge to abide by them</w:t>
      </w:r>
      <w:r w:rsidRPr="00AE48D3">
        <w:rPr>
          <w:rFonts w:ascii="Sakkal Majalla" w:hAnsi="Sakkal Majalla" w:cs="Sakkal Majalla"/>
          <w:sz w:val="18"/>
          <w:szCs w:val="18"/>
        </w:rPr>
        <w:t>.</w:t>
      </w: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5574DC" w:rsidRPr="00F55D2E" w:rsidTr="00A52F0A">
        <w:trPr>
          <w:trHeight w:val="476"/>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hint="cs"/>
                <w:color w:val="000000"/>
                <w:sz w:val="18"/>
                <w:szCs w:val="18"/>
                <w:rtl/>
              </w:rPr>
              <w:t>م</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قد</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م الطلب</w:t>
            </w:r>
            <w:r w:rsidRPr="006E120A">
              <w:rPr>
                <w:rFonts w:ascii="Sakkal Majalla" w:hAnsi="Sakkal Majalla" w:cs="Sakkal Majalla"/>
                <w:color w:val="000000"/>
                <w:sz w:val="18"/>
                <w:szCs w:val="18"/>
                <w:rtl/>
              </w:rPr>
              <w:t xml:space="preserve"> </w:t>
            </w:r>
          </w:p>
          <w:p w:rsidR="005574DC" w:rsidRPr="006E120A" w:rsidRDefault="005574DC" w:rsidP="00871F8E">
            <w:pPr>
              <w:pStyle w:val="BodyText"/>
              <w:jc w:val="center"/>
              <w:rPr>
                <w:rFonts w:ascii="Sakkal Majalla" w:hAnsi="Sakkal Majalla" w:cs="Sakkal Majalla"/>
                <w:color w:val="000000"/>
                <w:sz w:val="18"/>
                <w:szCs w:val="18"/>
              </w:rPr>
            </w:pPr>
            <w:r w:rsidRPr="006E120A">
              <w:rPr>
                <w:rFonts w:ascii="Sakkal Majalla" w:hAnsi="Sakkal Majalla" w:cs="Sakkal Majalla"/>
                <w:sz w:val="18"/>
                <w:szCs w:val="18"/>
              </w:rPr>
              <w:t xml:space="preserve">Applicant </w:t>
            </w:r>
          </w:p>
        </w:tc>
      </w:tr>
      <w:tr w:rsidR="005574DC" w:rsidRPr="00F55D2E" w:rsidTr="00A52F0A">
        <w:trPr>
          <w:trHeight w:val="312"/>
          <w:jc w:val="center"/>
        </w:trPr>
        <w:tc>
          <w:tcPr>
            <w:tcW w:w="2430" w:type="dxa"/>
            <w:tcBorders>
              <w:top w:val="single" w:sz="12" w:space="0" w:color="auto"/>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5574DC"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 xml:space="preserve">سم      </w:t>
            </w:r>
            <w:r w:rsidR="00A52F0A">
              <w:rPr>
                <w:rFonts w:ascii="Sakkal Majalla" w:hAnsi="Sakkal Majalla" w:cs="Sakkal Majalla"/>
                <w:b w:val="0"/>
                <w:bCs w:val="0"/>
                <w:color w:val="000000"/>
                <w:sz w:val="18"/>
                <w:szCs w:val="18"/>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5574DC"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4" w:space="0" w:color="000000"/>
              <w:right w:val="single" w:sz="4" w:space="0" w:color="auto"/>
            </w:tcBorders>
            <w:shd w:val="clear" w:color="auto" w:fill="DEEAF6" w:themeFill="accent1" w:themeFillTint="33"/>
            <w:vAlign w:val="center"/>
            <w:hideMark/>
          </w:tcPr>
          <w:p w:rsidR="005574DC" w:rsidRPr="008F1213" w:rsidRDefault="005574DC" w:rsidP="008F1213">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557308548"/>
            <w:placeholder>
              <w:docPart w:val="1E07D5E03A6A4AAC8F5E486622BD7445"/>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rsidR="005574DC" w:rsidRPr="00F55D2E" w:rsidRDefault="006B6431" w:rsidP="008C36DD">
                <w:pPr>
                  <w:pStyle w:val="BodyText"/>
                  <w:jc w:val="center"/>
                  <w:rPr>
                    <w:rFonts w:ascii="Sakkal Majalla" w:hAnsi="Sakkal Majalla" w:cs="Sakkal Majalla"/>
                    <w:b w:val="0"/>
                    <w:bCs w:val="0"/>
                    <w:color w:val="000000"/>
                    <w:sz w:val="18"/>
                    <w:szCs w:val="18"/>
                    <w:rtl/>
                  </w:rPr>
                </w:pPr>
                <w:r>
                  <w:rPr>
                    <w:rFonts w:ascii="Sakkal Majalla" w:hAnsi="Sakkal Majalla" w:cs="Sakkal Majalla"/>
                    <w:b w:val="0"/>
                    <w:bCs w:val="0"/>
                    <w:color w:val="000000"/>
                    <w:sz w:val="18"/>
                    <w:szCs w:val="18"/>
                    <w:rtl/>
                  </w:rPr>
                  <w:t>تاريخ التقديم</w:t>
                </w:r>
              </w:p>
            </w:tc>
          </w:sdtContent>
        </w:sdt>
      </w:tr>
    </w:tbl>
    <w:p w:rsidR="00542F8D" w:rsidRPr="00126A87" w:rsidRDefault="00542F8D" w:rsidP="00C957CB">
      <w:pPr>
        <w:spacing w:after="0"/>
        <w:rPr>
          <w:rFonts w:ascii="Sakkal Majalla" w:hAnsi="Sakkal Majalla" w:cs="Sakkal Majalla"/>
          <w:color w:val="0000FF"/>
          <w:sz w:val="16"/>
          <w:szCs w:val="16"/>
          <w:rtl/>
        </w:rPr>
      </w:pPr>
    </w:p>
    <w:tbl>
      <w:tblPr>
        <w:tblStyle w:val="TableGrid"/>
        <w:bidiVisual/>
        <w:tblW w:w="10080" w:type="dxa"/>
        <w:tblInd w:w="-512"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959"/>
        <w:gridCol w:w="5121"/>
      </w:tblGrid>
      <w:tr w:rsidR="003741DF" w:rsidRPr="00505DBE" w:rsidTr="002F47F8">
        <w:trPr>
          <w:trHeight w:val="503"/>
        </w:trPr>
        <w:tc>
          <w:tcPr>
            <w:tcW w:w="4959" w:type="dxa"/>
            <w:shd w:val="clear" w:color="auto" w:fill="F8F8F8"/>
          </w:tcPr>
          <w:p w:rsidR="003741DF" w:rsidRPr="00B227F6" w:rsidRDefault="003741DF" w:rsidP="00404B6D">
            <w:pPr>
              <w:spacing w:after="0" w:line="240" w:lineRule="auto"/>
              <w:jc w:val="both"/>
              <w:rPr>
                <w:rFonts w:ascii="Sakkal Majalla" w:hAnsi="Sakkal Majalla" w:cs="Sakkal Majalla"/>
                <w:sz w:val="18"/>
                <w:szCs w:val="18"/>
                <w:rtl/>
                <w:lang w:val="en-GB"/>
              </w:rPr>
            </w:pPr>
            <w:r w:rsidRPr="00B227F6">
              <w:rPr>
                <w:rFonts w:ascii="Sakkal Majalla" w:hAnsi="Sakkal Majalla" w:cs="Sakkal Majalla" w:hint="cs"/>
                <w:sz w:val="18"/>
                <w:szCs w:val="18"/>
                <w:rtl/>
              </w:rPr>
              <w:t>يُ</w:t>
            </w:r>
            <w:r w:rsidRPr="00B227F6">
              <w:rPr>
                <w:rFonts w:ascii="Sakkal Majalla" w:hAnsi="Sakkal Majalla" w:cs="Sakkal Majalla"/>
                <w:sz w:val="18"/>
                <w:szCs w:val="18"/>
                <w:rtl/>
              </w:rPr>
              <w:t xml:space="preserve">رسل النموذج بعد </w:t>
            </w:r>
            <w:r w:rsidRPr="00B227F6">
              <w:rPr>
                <w:rFonts w:ascii="Sakkal Majalla" w:hAnsi="Sakkal Majalla" w:cs="Sakkal Majalla" w:hint="cs"/>
                <w:sz w:val="18"/>
                <w:szCs w:val="18"/>
                <w:rtl/>
              </w:rPr>
              <w:t xml:space="preserve">تعبئته </w:t>
            </w:r>
            <w:r w:rsidRPr="00B227F6">
              <w:rPr>
                <w:rFonts w:ascii="Sakkal Majalla" w:hAnsi="Sakkal Majalla" w:cs="Sakkal Majalla"/>
                <w:sz w:val="18"/>
                <w:szCs w:val="18"/>
                <w:rtl/>
              </w:rPr>
              <w:t>بصيغة</w:t>
            </w:r>
            <w:r w:rsidRPr="00B227F6">
              <w:rPr>
                <w:rFonts w:ascii="Sakkal Majalla" w:hAnsi="Sakkal Majalla" w:cs="Sakkal Majalla" w:hint="cs"/>
                <w:sz w:val="18"/>
                <w:szCs w:val="18"/>
                <w:rtl/>
              </w:rPr>
              <w:t xml:space="preserve"> ال</w:t>
            </w:r>
            <w:r w:rsidRPr="00B227F6">
              <w:rPr>
                <w:rFonts w:ascii="Sakkal Majalla" w:hAnsi="Sakkal Majalla" w:cs="Sakkal Majalla"/>
                <w:sz w:val="18"/>
                <w:szCs w:val="18"/>
                <w:rtl/>
              </w:rPr>
              <w:t xml:space="preserve"> "وورد" وقت فترة التقديم المعلن عنها </w:t>
            </w:r>
            <w:r w:rsidRPr="00B227F6">
              <w:rPr>
                <w:rFonts w:ascii="Sakkal Majalla" w:hAnsi="Sakkal Majalla" w:cs="Sakkal Majalla" w:hint="cs"/>
                <w:sz w:val="18"/>
                <w:szCs w:val="18"/>
                <w:rtl/>
              </w:rPr>
              <w:t xml:space="preserve">مع الوثائق المطلوبة </w:t>
            </w:r>
            <w:r w:rsidR="00064649" w:rsidRPr="00B227F6">
              <w:rPr>
                <w:rFonts w:ascii="Sakkal Majalla" w:hAnsi="Sakkal Majalla" w:cs="Sakkal Majalla" w:hint="cs"/>
                <w:sz w:val="18"/>
                <w:szCs w:val="18"/>
                <w:rtl/>
              </w:rPr>
              <w:t>إ</w:t>
            </w:r>
            <w:r w:rsidRPr="00B227F6">
              <w:rPr>
                <w:rFonts w:ascii="Sakkal Majalla" w:hAnsi="Sakkal Majalla" w:cs="Sakkal Majalla"/>
                <w:sz w:val="18"/>
                <w:szCs w:val="18"/>
                <w:rtl/>
              </w:rPr>
              <w:t>لى</w:t>
            </w:r>
            <w:r w:rsidRPr="00B227F6">
              <w:rPr>
                <w:rFonts w:ascii="Sakkal Majalla" w:hAnsi="Sakkal Majalla" w:cs="Sakkal Majalla"/>
                <w:sz w:val="18"/>
                <w:szCs w:val="18"/>
              </w:rPr>
              <w:t xml:space="preserve"> </w:t>
            </w:r>
            <w:r w:rsidRPr="00B227F6">
              <w:rPr>
                <w:rFonts w:ascii="Sakkal Majalla" w:hAnsi="Sakkal Majalla" w:cs="Sakkal Majalla"/>
                <w:sz w:val="18"/>
                <w:szCs w:val="18"/>
                <w:rtl/>
              </w:rPr>
              <w:t>بريد البرنامج ال</w:t>
            </w:r>
            <w:r w:rsidR="00064649" w:rsidRPr="00B227F6">
              <w:rPr>
                <w:rFonts w:ascii="Sakkal Majalla" w:hAnsi="Sakkal Majalla" w:cs="Sakkal Majalla" w:hint="cs"/>
                <w:sz w:val="18"/>
                <w:szCs w:val="18"/>
                <w:rtl/>
              </w:rPr>
              <w:t>ا</w:t>
            </w:r>
            <w:r w:rsidRPr="00B227F6">
              <w:rPr>
                <w:rFonts w:ascii="Sakkal Majalla" w:hAnsi="Sakkal Majalla" w:cs="Sakkal Majalla"/>
                <w:sz w:val="18"/>
                <w:szCs w:val="18"/>
                <w:rtl/>
              </w:rPr>
              <w:t>لكتروني:</w:t>
            </w:r>
            <w:r w:rsidRPr="00B227F6">
              <w:rPr>
                <w:rFonts w:ascii="Sakkal Majalla" w:hAnsi="Sakkal Majalla" w:cs="Sakkal Majalla" w:hint="cs"/>
                <w:sz w:val="18"/>
                <w:szCs w:val="18"/>
                <w:rtl/>
              </w:rPr>
              <w:t xml:space="preserve"> </w:t>
            </w:r>
            <w:hyperlink r:id="rId15" w:history="1">
              <w:r w:rsidR="00582FF3" w:rsidRPr="00B227F6">
                <w:rPr>
                  <w:rStyle w:val="Hyperlink"/>
                  <w:rFonts w:ascii="Sakkal Majalla" w:hAnsi="Sakkal Majalla" w:cs="Sakkal Majalla"/>
                  <w:sz w:val="18"/>
                  <w:szCs w:val="18"/>
                </w:rPr>
                <w:t>IFKSUSV@ksu.edu.sa</w:t>
              </w:r>
            </w:hyperlink>
            <w:r w:rsidR="005F5893" w:rsidRPr="00B227F6">
              <w:rPr>
                <w:rFonts w:ascii="Sakkal Majalla" w:hAnsi="Sakkal Majalla" w:cs="Sakkal Majalla" w:hint="cs"/>
                <w:sz w:val="18"/>
                <w:szCs w:val="18"/>
                <w:rtl/>
              </w:rPr>
              <w:t xml:space="preserve"> وذلك لاستكمال الطلب المُقدّم لدعم </w:t>
            </w:r>
            <w:r w:rsidR="00404B6D" w:rsidRPr="00B227F6">
              <w:rPr>
                <w:rFonts w:ascii="Sakkal Majalla" w:hAnsi="Sakkal Majalla" w:cs="Sakkal Majalla" w:hint="cs"/>
                <w:sz w:val="18"/>
                <w:szCs w:val="18"/>
                <w:rtl/>
              </w:rPr>
              <w:t>الزيارة العلمية</w:t>
            </w:r>
            <w:r w:rsidR="005F5893" w:rsidRPr="00B227F6">
              <w:rPr>
                <w:rFonts w:ascii="Sakkal Majalla" w:hAnsi="Sakkal Majalla" w:cs="Sakkal Majalla" w:hint="cs"/>
                <w:sz w:val="18"/>
                <w:szCs w:val="18"/>
                <w:rtl/>
              </w:rPr>
              <w:t>.</w:t>
            </w:r>
          </w:p>
        </w:tc>
        <w:tc>
          <w:tcPr>
            <w:tcW w:w="5121" w:type="dxa"/>
            <w:shd w:val="clear" w:color="auto" w:fill="F8F8F8"/>
          </w:tcPr>
          <w:p w:rsidR="003741DF" w:rsidRPr="00B227F6" w:rsidRDefault="005F5893" w:rsidP="00404B6D">
            <w:pPr>
              <w:pStyle w:val="ListParagraph"/>
              <w:spacing w:after="0" w:line="240" w:lineRule="auto"/>
              <w:ind w:left="0"/>
              <w:contextualSpacing w:val="0"/>
              <w:rPr>
                <w:rFonts w:ascii="Sakkal Majalla" w:hAnsi="Sakkal Majalla" w:cs="Sakkal Majalla"/>
                <w:sz w:val="18"/>
                <w:szCs w:val="18"/>
              </w:rPr>
            </w:pPr>
            <w:r w:rsidRPr="00B227F6">
              <w:rPr>
                <w:rFonts w:ascii="Sakkal Majalla" w:hAnsi="Sakkal Majalla" w:cs="Sakkal Majalla"/>
                <w:sz w:val="18"/>
                <w:szCs w:val="18"/>
              </w:rPr>
              <w:t>Filled-in form should be sent in “Word format” during the announced submission period to the initiative email (</w:t>
            </w:r>
            <w:hyperlink r:id="rId16" w:history="1">
              <w:r w:rsidR="00582FF3" w:rsidRPr="00B227F6">
                <w:rPr>
                  <w:rStyle w:val="Hyperlink"/>
                  <w:rFonts w:ascii="Sakkal Majalla" w:hAnsi="Sakkal Majalla" w:cs="Sakkal Majalla"/>
                  <w:sz w:val="18"/>
                  <w:szCs w:val="18"/>
                </w:rPr>
                <w:t>IFKSUSV@ksu.edu.sa</w:t>
              </w:r>
            </w:hyperlink>
            <w:r w:rsidRPr="00B227F6">
              <w:rPr>
                <w:rFonts w:ascii="Sakkal Majalla" w:hAnsi="Sakkal Majalla" w:cs="Sakkal Majalla"/>
                <w:sz w:val="18"/>
                <w:szCs w:val="18"/>
              </w:rPr>
              <w:t xml:space="preserve">), along with the required documents in order to complete the submitted </w:t>
            </w:r>
            <w:r w:rsidR="00404B6D" w:rsidRPr="00B227F6">
              <w:rPr>
                <w:rFonts w:ascii="Sakkal Majalla" w:hAnsi="Sakkal Majalla" w:cs="Sakkal Majalla"/>
                <w:sz w:val="18"/>
                <w:szCs w:val="18"/>
              </w:rPr>
              <w:t>scientific visit</w:t>
            </w:r>
            <w:r w:rsidRPr="00B227F6">
              <w:rPr>
                <w:rFonts w:ascii="Sakkal Majalla" w:hAnsi="Sakkal Majalla" w:cs="Sakkal Majalla"/>
                <w:sz w:val="18"/>
                <w:szCs w:val="18"/>
              </w:rPr>
              <w:t xml:space="preserve"> request.</w:t>
            </w:r>
          </w:p>
        </w:tc>
      </w:tr>
      <w:tr w:rsidR="003741DF" w:rsidRPr="00731DA5" w:rsidTr="002F47F8">
        <w:trPr>
          <w:trHeight w:val="108"/>
        </w:trPr>
        <w:tc>
          <w:tcPr>
            <w:tcW w:w="4959" w:type="dxa"/>
            <w:shd w:val="clear" w:color="auto" w:fill="E7E6E6" w:themeFill="background2"/>
            <w:vAlign w:val="center"/>
          </w:tcPr>
          <w:p w:rsidR="003741DF" w:rsidRPr="00064649" w:rsidRDefault="003741DF" w:rsidP="00302E9F">
            <w:pPr>
              <w:pStyle w:val="ListParagraph"/>
              <w:bidi/>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tl/>
              </w:rPr>
              <w:t xml:space="preserve">المرفقات المطلوبة </w:t>
            </w:r>
          </w:p>
        </w:tc>
        <w:tc>
          <w:tcPr>
            <w:tcW w:w="5121" w:type="dxa"/>
            <w:shd w:val="clear" w:color="auto" w:fill="E7E6E6" w:themeFill="background2"/>
            <w:vAlign w:val="center"/>
          </w:tcPr>
          <w:p w:rsidR="003741DF" w:rsidRPr="00064649" w:rsidRDefault="003741DF" w:rsidP="00126A87">
            <w:pPr>
              <w:pStyle w:val="ListParagraph"/>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Pr>
              <w:t xml:space="preserve">Required </w:t>
            </w:r>
            <w:r w:rsidR="003B2016" w:rsidRPr="00064649">
              <w:rPr>
                <w:rFonts w:ascii="Sakkal Majalla" w:hAnsi="Sakkal Majalla" w:cs="Sakkal Majalla"/>
                <w:b/>
                <w:bCs/>
                <w:sz w:val="18"/>
                <w:szCs w:val="18"/>
              </w:rPr>
              <w:t>Attached D</w:t>
            </w:r>
            <w:r w:rsidRPr="00064649">
              <w:rPr>
                <w:rFonts w:ascii="Sakkal Majalla" w:hAnsi="Sakkal Majalla" w:cs="Sakkal Majalla"/>
                <w:b/>
                <w:bCs/>
                <w:sz w:val="18"/>
                <w:szCs w:val="18"/>
              </w:rPr>
              <w:t xml:space="preserve">ocuments </w:t>
            </w:r>
          </w:p>
        </w:tc>
      </w:tr>
      <w:tr w:rsidR="00AA0408" w:rsidRPr="00731DA5" w:rsidTr="00146AB3">
        <w:trPr>
          <w:trHeight w:val="1107"/>
        </w:trPr>
        <w:tc>
          <w:tcPr>
            <w:tcW w:w="4959" w:type="dxa"/>
            <w:shd w:val="clear" w:color="auto" w:fill="FFFFE7"/>
          </w:tcPr>
          <w:p w:rsidR="00AA0408" w:rsidRPr="00324738" w:rsidRDefault="00AA0408" w:rsidP="00AA0408">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324738">
              <w:rPr>
                <w:rFonts w:ascii="Sakkal Majalla" w:hAnsi="Sakkal Majalla" w:cs="Sakkal Majalla"/>
                <w:sz w:val="18"/>
                <w:szCs w:val="18"/>
                <w:rtl/>
              </w:rPr>
              <w:t xml:space="preserve">إرفاق السيرة الذاتية </w:t>
            </w:r>
            <w:r>
              <w:rPr>
                <w:rFonts w:ascii="Sakkal Majalla" w:hAnsi="Sakkal Majalla" w:cs="Sakkal Majalla" w:hint="cs"/>
                <w:sz w:val="18"/>
                <w:szCs w:val="18"/>
                <w:rtl/>
              </w:rPr>
              <w:t xml:space="preserve">المحدثة </w:t>
            </w:r>
            <w:r w:rsidRPr="00324738">
              <w:rPr>
                <w:rFonts w:ascii="Sakkal Majalla" w:hAnsi="Sakkal Majalla" w:cs="Sakkal Majalla" w:hint="cs"/>
                <w:sz w:val="18"/>
                <w:szCs w:val="18"/>
                <w:rtl/>
              </w:rPr>
              <w:t>للباحث م</w:t>
            </w:r>
            <w:r>
              <w:rPr>
                <w:rFonts w:ascii="Sakkal Majalla" w:hAnsi="Sakkal Majalla" w:cs="Sakkal Majalla" w:hint="cs"/>
                <w:sz w:val="18"/>
                <w:szCs w:val="18"/>
                <w:rtl/>
              </w:rPr>
              <w:t>ُ</w:t>
            </w:r>
            <w:r w:rsidRPr="00324738">
              <w:rPr>
                <w:rFonts w:ascii="Sakkal Majalla" w:hAnsi="Sakkal Majalla" w:cs="Sakkal Majalla" w:hint="cs"/>
                <w:sz w:val="18"/>
                <w:szCs w:val="18"/>
                <w:rtl/>
              </w:rPr>
              <w:t>قد</w:t>
            </w:r>
            <w:r>
              <w:rPr>
                <w:rFonts w:ascii="Sakkal Majalla" w:hAnsi="Sakkal Majalla" w:cs="Sakkal Majalla" w:hint="cs"/>
                <w:sz w:val="18"/>
                <w:szCs w:val="18"/>
                <w:rtl/>
              </w:rPr>
              <w:t>ّ</w:t>
            </w:r>
            <w:r w:rsidRPr="00324738">
              <w:rPr>
                <w:rFonts w:ascii="Sakkal Majalla" w:hAnsi="Sakkal Majalla" w:cs="Sakkal Majalla" w:hint="cs"/>
                <w:sz w:val="18"/>
                <w:szCs w:val="18"/>
                <w:rtl/>
              </w:rPr>
              <w:t>م الطلب</w:t>
            </w:r>
            <w:r>
              <w:rPr>
                <w:rFonts w:ascii="Sakkal Majalla" w:hAnsi="Sakkal Majalla" w:cs="Sakkal Majalla"/>
                <w:sz w:val="18"/>
                <w:szCs w:val="18"/>
              </w:rPr>
              <w:t xml:space="preserve"> </w:t>
            </w:r>
            <w:r>
              <w:rPr>
                <w:rFonts w:ascii="Sakkal Majalla" w:hAnsi="Sakkal Majalla" w:cs="Sakkal Majalla" w:hint="cs"/>
                <w:sz w:val="18"/>
                <w:szCs w:val="18"/>
                <w:rtl/>
                <w:lang w:val="en-GB"/>
              </w:rPr>
              <w:t>(</w:t>
            </w:r>
            <w:bookmarkStart w:id="0" w:name="_GoBack"/>
            <w:bookmarkEnd w:id="0"/>
            <w:r>
              <w:rPr>
                <w:rFonts w:ascii="Sakkal Majalla" w:hAnsi="Sakkal Majalla" w:cs="Sakkal Majalla" w:hint="cs"/>
                <w:sz w:val="18"/>
                <w:szCs w:val="18"/>
                <w:rtl/>
                <w:lang w:val="en-GB"/>
              </w:rPr>
              <w:t>موجزة بحد أقصى ثلاث صفحات)</w:t>
            </w:r>
            <w:r w:rsidRPr="00324738">
              <w:rPr>
                <w:rFonts w:ascii="Sakkal Majalla" w:hAnsi="Sakkal Majalla" w:cs="Sakkal Majalla" w:hint="cs"/>
                <w:sz w:val="18"/>
                <w:szCs w:val="18"/>
                <w:rtl/>
              </w:rPr>
              <w:t>.</w:t>
            </w:r>
          </w:p>
          <w:p w:rsidR="00AA0408" w:rsidRDefault="00AA0408" w:rsidP="00AA0408">
            <w:pPr>
              <w:pStyle w:val="ListParagraph"/>
              <w:numPr>
                <w:ilvl w:val="0"/>
                <w:numId w:val="7"/>
              </w:numPr>
              <w:bidi/>
              <w:spacing w:after="0" w:line="240" w:lineRule="auto"/>
              <w:ind w:left="300" w:right="-360" w:hanging="300"/>
              <w:contextualSpacing w:val="0"/>
              <w:rPr>
                <w:rFonts w:ascii="Sakkal Majalla" w:hAnsi="Sakkal Majalla" w:cs="Sakkal Majalla"/>
                <w:sz w:val="18"/>
                <w:szCs w:val="18"/>
              </w:rPr>
            </w:pPr>
            <w:r w:rsidRPr="00324738">
              <w:rPr>
                <w:rFonts w:ascii="Sakkal Majalla" w:hAnsi="Sakkal Majalla" w:cs="Sakkal Majalla"/>
                <w:sz w:val="18"/>
                <w:szCs w:val="18"/>
                <w:rtl/>
              </w:rPr>
              <w:t>إرفاق</w:t>
            </w:r>
            <w:r>
              <w:rPr>
                <w:rFonts w:ascii="Sakkal Majalla" w:hAnsi="Sakkal Majalla" w:cs="Sakkal Majalla" w:hint="cs"/>
                <w:sz w:val="18"/>
                <w:szCs w:val="18"/>
                <w:rtl/>
                <w:lang w:val="en-GB"/>
              </w:rPr>
              <w:t xml:space="preserve"> خطاب موافقة القسم والكلية على الزيارة العلمية</w:t>
            </w:r>
            <w:r>
              <w:rPr>
                <w:rFonts w:ascii="Sakkal Majalla" w:hAnsi="Sakkal Majalla" w:cs="Sakkal Majalla" w:hint="cs"/>
                <w:sz w:val="18"/>
                <w:szCs w:val="18"/>
                <w:rtl/>
              </w:rPr>
              <w:t>.</w:t>
            </w:r>
          </w:p>
          <w:p w:rsidR="00AA0408" w:rsidRPr="0047569A" w:rsidRDefault="00AA0408" w:rsidP="00AA0408">
            <w:pPr>
              <w:pStyle w:val="ListParagraph"/>
              <w:numPr>
                <w:ilvl w:val="0"/>
                <w:numId w:val="7"/>
              </w:numPr>
              <w:bidi/>
              <w:spacing w:after="0" w:line="240" w:lineRule="auto"/>
              <w:ind w:left="300" w:hanging="300"/>
              <w:rPr>
                <w:rFonts w:ascii="Sakkal Majalla" w:hAnsi="Sakkal Majalla" w:cs="Sakkal Majalla"/>
                <w:sz w:val="18"/>
                <w:szCs w:val="18"/>
              </w:rPr>
            </w:pPr>
            <w:r>
              <w:rPr>
                <w:rFonts w:ascii="Sakkal Majalla" w:hAnsi="Sakkal Majalla" w:cs="Sakkal Majalla" w:hint="cs"/>
                <w:color w:val="000000" w:themeColor="text1"/>
                <w:sz w:val="18"/>
                <w:szCs w:val="18"/>
                <w:rtl/>
              </w:rPr>
              <w:t xml:space="preserve">إرفاق </w:t>
            </w:r>
            <w:r w:rsidRPr="00F470A1">
              <w:rPr>
                <w:rFonts w:ascii="Sakkal Majalla" w:hAnsi="Sakkal Majalla" w:cs="Sakkal Majalla"/>
                <w:color w:val="000000" w:themeColor="text1"/>
                <w:sz w:val="18"/>
                <w:szCs w:val="18"/>
                <w:rtl/>
              </w:rPr>
              <w:t>خطاب الموافقة على الزيارة والبرنامج العلمي للزيارة من الجامعة/المركز البحثي المطلوب زيارته</w:t>
            </w:r>
            <w:r>
              <w:rPr>
                <w:rFonts w:ascii="Sakkal Majalla" w:hAnsi="Sakkal Majalla" w:cs="Sakkal Majalla" w:hint="cs"/>
                <w:color w:val="000000" w:themeColor="text1"/>
                <w:sz w:val="18"/>
                <w:szCs w:val="18"/>
                <w:rtl/>
              </w:rPr>
              <w:t>.</w:t>
            </w:r>
          </w:p>
          <w:p w:rsidR="0047569A" w:rsidRPr="00324738" w:rsidRDefault="0047569A" w:rsidP="0047569A">
            <w:pPr>
              <w:pStyle w:val="ListParagraph"/>
              <w:numPr>
                <w:ilvl w:val="0"/>
                <w:numId w:val="7"/>
              </w:numPr>
              <w:bidi/>
              <w:spacing w:after="0" w:line="240" w:lineRule="auto"/>
              <w:ind w:left="300" w:hanging="300"/>
              <w:rPr>
                <w:rFonts w:ascii="Sakkal Majalla" w:hAnsi="Sakkal Majalla" w:cs="Sakkal Majalla"/>
                <w:sz w:val="18"/>
                <w:szCs w:val="18"/>
                <w:rtl/>
              </w:rPr>
            </w:pPr>
            <w:r>
              <w:rPr>
                <w:rFonts w:ascii="Sakkal Majalla" w:hAnsi="Sakkal Majalla" w:cs="Sakkal Majalla" w:hint="cs"/>
                <w:sz w:val="18"/>
                <w:szCs w:val="18"/>
                <w:rtl/>
              </w:rPr>
              <w:t xml:space="preserve">إرفاق نسخة من جواز السفر </w:t>
            </w:r>
            <w:r w:rsidRPr="00324738">
              <w:rPr>
                <w:rFonts w:ascii="Sakkal Majalla" w:hAnsi="Sakkal Majalla" w:cs="Sakkal Majalla" w:hint="cs"/>
                <w:sz w:val="18"/>
                <w:szCs w:val="18"/>
                <w:rtl/>
              </w:rPr>
              <w:t>للباحث م</w:t>
            </w:r>
            <w:r>
              <w:rPr>
                <w:rFonts w:ascii="Sakkal Majalla" w:hAnsi="Sakkal Majalla" w:cs="Sakkal Majalla" w:hint="cs"/>
                <w:sz w:val="18"/>
                <w:szCs w:val="18"/>
                <w:rtl/>
              </w:rPr>
              <w:t>ُ</w:t>
            </w:r>
            <w:r w:rsidRPr="00324738">
              <w:rPr>
                <w:rFonts w:ascii="Sakkal Majalla" w:hAnsi="Sakkal Majalla" w:cs="Sakkal Majalla" w:hint="cs"/>
                <w:sz w:val="18"/>
                <w:szCs w:val="18"/>
                <w:rtl/>
              </w:rPr>
              <w:t>قد</w:t>
            </w:r>
            <w:r>
              <w:rPr>
                <w:rFonts w:ascii="Sakkal Majalla" w:hAnsi="Sakkal Majalla" w:cs="Sakkal Majalla" w:hint="cs"/>
                <w:sz w:val="18"/>
                <w:szCs w:val="18"/>
                <w:rtl/>
              </w:rPr>
              <w:t>ّ</w:t>
            </w:r>
            <w:r w:rsidRPr="00324738">
              <w:rPr>
                <w:rFonts w:ascii="Sakkal Majalla" w:hAnsi="Sakkal Majalla" w:cs="Sakkal Majalla" w:hint="cs"/>
                <w:sz w:val="18"/>
                <w:szCs w:val="18"/>
                <w:rtl/>
              </w:rPr>
              <w:t>م الطلب</w:t>
            </w:r>
            <w:r>
              <w:rPr>
                <w:rFonts w:ascii="Sakkal Majalla" w:hAnsi="Sakkal Majalla" w:cs="Sakkal Majalla" w:hint="cs"/>
                <w:sz w:val="18"/>
                <w:szCs w:val="18"/>
                <w:rtl/>
              </w:rPr>
              <w:t>.</w:t>
            </w:r>
          </w:p>
        </w:tc>
        <w:tc>
          <w:tcPr>
            <w:tcW w:w="5121" w:type="dxa"/>
            <w:shd w:val="clear" w:color="auto" w:fill="FFFFE7"/>
          </w:tcPr>
          <w:p w:rsidR="00AA0408" w:rsidRDefault="00AA0408" w:rsidP="00AA0408">
            <w:pPr>
              <w:pStyle w:val="ListParagraph"/>
              <w:numPr>
                <w:ilvl w:val="0"/>
                <w:numId w:val="31"/>
              </w:numPr>
              <w:spacing w:after="0" w:line="240" w:lineRule="auto"/>
              <w:ind w:left="220" w:right="4" w:hanging="220"/>
              <w:contextualSpacing w:val="0"/>
              <w:rPr>
                <w:rFonts w:ascii="Sakkal Majalla" w:hAnsi="Sakkal Majalla" w:cs="Sakkal Majalla"/>
                <w:sz w:val="18"/>
                <w:szCs w:val="18"/>
              </w:rPr>
            </w:pPr>
            <w:r w:rsidRPr="00324738">
              <w:rPr>
                <w:rFonts w:ascii="Sakkal Majalla" w:hAnsi="Sakkal Majalla" w:cs="Sakkal Majalla"/>
                <w:sz w:val="18"/>
                <w:szCs w:val="18"/>
              </w:rPr>
              <w:t>Attach</w:t>
            </w:r>
            <w:r>
              <w:rPr>
                <w:rFonts w:ascii="Sakkal Majalla" w:hAnsi="Sakkal Majalla" w:cs="Sakkal Majalla"/>
                <w:sz w:val="18"/>
                <w:szCs w:val="18"/>
              </w:rPr>
              <w:t xml:space="preserve"> updated</w:t>
            </w:r>
            <w:r w:rsidRPr="00324738">
              <w:rPr>
                <w:rFonts w:ascii="Sakkal Majalla" w:hAnsi="Sakkal Majalla" w:cs="Sakkal Majalla"/>
                <w:sz w:val="18"/>
                <w:szCs w:val="18"/>
              </w:rPr>
              <w:t xml:space="preserve"> CV </w:t>
            </w:r>
            <w:r>
              <w:rPr>
                <w:rFonts w:ascii="Sakkal Majalla" w:hAnsi="Sakkal Majalla" w:cs="Sakkal Majalla"/>
                <w:sz w:val="18"/>
                <w:szCs w:val="18"/>
              </w:rPr>
              <w:t>for</w:t>
            </w:r>
            <w:r w:rsidRPr="00324738">
              <w:rPr>
                <w:rFonts w:ascii="Sakkal Majalla" w:hAnsi="Sakkal Majalla" w:cs="Sakkal Majalla"/>
                <w:sz w:val="18"/>
                <w:szCs w:val="18"/>
              </w:rPr>
              <w:t xml:space="preserve"> the applicant researcher</w:t>
            </w:r>
            <w:r>
              <w:rPr>
                <w:rFonts w:ascii="Sakkal Majalla" w:hAnsi="Sakkal Majalla" w:cs="Sakkal Majalla"/>
                <w:sz w:val="18"/>
                <w:szCs w:val="18"/>
              </w:rPr>
              <w:t xml:space="preserve"> (summarized of max. 3 pages)</w:t>
            </w:r>
            <w:r>
              <w:rPr>
                <w:rFonts w:ascii="Sakkal Majalla" w:hAnsi="Sakkal Majalla" w:cs="Sakkal Majalla" w:hint="cs"/>
                <w:sz w:val="18"/>
                <w:szCs w:val="18"/>
                <w:rtl/>
              </w:rPr>
              <w:t>.</w:t>
            </w:r>
          </w:p>
          <w:p w:rsidR="00AA0408" w:rsidRDefault="00AA0408" w:rsidP="00AA0408">
            <w:pPr>
              <w:pStyle w:val="ListParagraph"/>
              <w:numPr>
                <w:ilvl w:val="0"/>
                <w:numId w:val="31"/>
              </w:numPr>
              <w:spacing w:after="0" w:line="240" w:lineRule="auto"/>
              <w:ind w:left="220" w:hanging="220"/>
              <w:contextualSpacing w:val="0"/>
              <w:rPr>
                <w:rFonts w:ascii="Sakkal Majalla" w:hAnsi="Sakkal Majalla" w:cs="Sakkal Majalla"/>
                <w:sz w:val="18"/>
                <w:szCs w:val="18"/>
              </w:rPr>
            </w:pPr>
            <w:r>
              <w:rPr>
                <w:rFonts w:ascii="Sakkal Majalla" w:hAnsi="Sakkal Majalla" w:cs="Sakkal Majalla"/>
                <w:sz w:val="18"/>
                <w:szCs w:val="18"/>
              </w:rPr>
              <w:t xml:space="preserve">Attach </w:t>
            </w:r>
            <w:r w:rsidRPr="00AA0408">
              <w:rPr>
                <w:rFonts w:ascii="Sakkal Majalla" w:hAnsi="Sakkal Majalla" w:cs="Sakkal Majalla"/>
                <w:sz w:val="18"/>
                <w:szCs w:val="18"/>
              </w:rPr>
              <w:t xml:space="preserve">approval </w:t>
            </w:r>
            <w:r>
              <w:rPr>
                <w:rFonts w:ascii="Sakkal Majalla" w:hAnsi="Sakkal Majalla" w:cs="Sakkal Majalla"/>
                <w:sz w:val="18"/>
                <w:szCs w:val="18"/>
              </w:rPr>
              <w:t>letter from</w:t>
            </w:r>
            <w:r w:rsidRPr="00AA0408">
              <w:rPr>
                <w:rFonts w:ascii="Sakkal Majalla" w:hAnsi="Sakkal Majalla" w:cs="Sakkal Majalla"/>
                <w:sz w:val="18"/>
                <w:szCs w:val="18"/>
              </w:rPr>
              <w:t xml:space="preserve"> the department and </w:t>
            </w:r>
            <w:r>
              <w:rPr>
                <w:rFonts w:ascii="Sakkal Majalla" w:hAnsi="Sakkal Majalla" w:cs="Sakkal Majalla"/>
                <w:sz w:val="18"/>
                <w:szCs w:val="18"/>
              </w:rPr>
              <w:t xml:space="preserve">the </w:t>
            </w:r>
            <w:r w:rsidRPr="00AA0408">
              <w:rPr>
                <w:rFonts w:ascii="Sakkal Majalla" w:hAnsi="Sakkal Majalla" w:cs="Sakkal Majalla"/>
                <w:sz w:val="18"/>
                <w:szCs w:val="18"/>
              </w:rPr>
              <w:t>college to the scientific visit</w:t>
            </w:r>
            <w:r>
              <w:rPr>
                <w:rFonts w:ascii="Sakkal Majalla" w:hAnsi="Sakkal Majalla" w:cs="Sakkal Majalla"/>
                <w:sz w:val="18"/>
                <w:szCs w:val="18"/>
              </w:rPr>
              <w:t>.</w:t>
            </w:r>
          </w:p>
          <w:p w:rsidR="00AA0408" w:rsidRDefault="00AA0408" w:rsidP="00AA0408">
            <w:pPr>
              <w:pStyle w:val="ListParagraph"/>
              <w:numPr>
                <w:ilvl w:val="0"/>
                <w:numId w:val="31"/>
              </w:numPr>
              <w:spacing w:after="0" w:line="240" w:lineRule="auto"/>
              <w:ind w:left="220" w:hanging="220"/>
              <w:contextualSpacing w:val="0"/>
              <w:rPr>
                <w:rFonts w:ascii="Sakkal Majalla" w:hAnsi="Sakkal Majalla" w:cs="Sakkal Majalla"/>
                <w:sz w:val="18"/>
                <w:szCs w:val="18"/>
              </w:rPr>
            </w:pPr>
            <w:r>
              <w:rPr>
                <w:rFonts w:ascii="Sakkal Majalla" w:hAnsi="Sakkal Majalla" w:cs="Sakkal Majalla"/>
                <w:sz w:val="18"/>
                <w:szCs w:val="18"/>
              </w:rPr>
              <w:t xml:space="preserve">Attach </w:t>
            </w:r>
            <w:r w:rsidRPr="00AA0408">
              <w:rPr>
                <w:rFonts w:ascii="Sakkal Majalla" w:hAnsi="Sakkal Majalla" w:cs="Sakkal Majalla"/>
                <w:sz w:val="18"/>
                <w:szCs w:val="18"/>
              </w:rPr>
              <w:t>the visit approval letter and the scientific</w:t>
            </w:r>
            <w:r w:rsidR="00AC3333">
              <w:rPr>
                <w:rFonts w:ascii="Sakkal Majalla" w:hAnsi="Sakkal Majalla" w:cs="Sakkal Majalla"/>
                <w:sz w:val="18"/>
                <w:szCs w:val="18"/>
              </w:rPr>
              <w:t xml:space="preserve"> program of the visit from the University/R</w:t>
            </w:r>
            <w:r w:rsidRPr="00AA0408">
              <w:rPr>
                <w:rFonts w:ascii="Sakkal Majalla" w:hAnsi="Sakkal Majalla" w:cs="Sakkal Majalla"/>
                <w:sz w:val="18"/>
                <w:szCs w:val="18"/>
              </w:rPr>
              <w:t>esearch center to be visit</w:t>
            </w:r>
            <w:r>
              <w:rPr>
                <w:rFonts w:ascii="Sakkal Majalla" w:hAnsi="Sakkal Majalla" w:cs="Sakkal Majalla"/>
                <w:sz w:val="18"/>
                <w:szCs w:val="18"/>
              </w:rPr>
              <w:t>ed.</w:t>
            </w:r>
          </w:p>
          <w:p w:rsidR="00AA0408" w:rsidRPr="00146AB3" w:rsidRDefault="0047569A" w:rsidP="00146AB3">
            <w:pPr>
              <w:pStyle w:val="ListParagraph"/>
              <w:numPr>
                <w:ilvl w:val="0"/>
                <w:numId w:val="31"/>
              </w:numPr>
              <w:spacing w:after="0" w:line="240" w:lineRule="auto"/>
              <w:ind w:left="220" w:hanging="220"/>
              <w:contextualSpacing w:val="0"/>
              <w:rPr>
                <w:rFonts w:ascii="Sakkal Majalla" w:hAnsi="Sakkal Majalla" w:cs="Sakkal Majalla"/>
                <w:sz w:val="18"/>
                <w:szCs w:val="18"/>
              </w:rPr>
            </w:pPr>
            <w:r w:rsidRPr="0047569A">
              <w:rPr>
                <w:rFonts w:ascii="Sakkal Majalla" w:hAnsi="Sakkal Majalla" w:cs="Sakkal Majalla"/>
                <w:sz w:val="18"/>
                <w:szCs w:val="18"/>
              </w:rPr>
              <w:t>Attach a copy of the passport of the applicant researcher</w:t>
            </w:r>
            <w:r w:rsidR="00146AB3">
              <w:rPr>
                <w:rFonts w:ascii="Sakkal Majalla" w:hAnsi="Sakkal Majalla" w:cs="Sakkal Majalla"/>
                <w:sz w:val="18"/>
                <w:szCs w:val="18"/>
              </w:rPr>
              <w:t>.</w:t>
            </w:r>
          </w:p>
        </w:tc>
      </w:tr>
      <w:tr w:rsidR="001F25F8" w:rsidRPr="00731DA5" w:rsidTr="00DC1BE4">
        <w:trPr>
          <w:trHeight w:val="90"/>
        </w:trPr>
        <w:tc>
          <w:tcPr>
            <w:tcW w:w="4959" w:type="dxa"/>
            <w:shd w:val="clear" w:color="auto" w:fill="F2F2F2" w:themeFill="background1" w:themeFillShade="F2"/>
            <w:vAlign w:val="center"/>
          </w:tcPr>
          <w:p w:rsidR="001F25F8" w:rsidRPr="00064649" w:rsidRDefault="001F25F8" w:rsidP="00302E9F">
            <w:pPr>
              <w:spacing w:after="0" w:line="240" w:lineRule="auto"/>
              <w:ind w:right="-360"/>
              <w:rPr>
                <w:rFonts w:ascii="Sakkal Majalla" w:hAnsi="Sakkal Majalla" w:cs="Sakkal Majalla"/>
                <w:sz w:val="18"/>
                <w:szCs w:val="18"/>
                <w:rtl/>
              </w:rPr>
            </w:pPr>
            <w:r w:rsidRPr="00064649">
              <w:rPr>
                <w:rFonts w:ascii="Sakkal Majalla" w:hAnsi="Sakkal Majalla" w:cs="Sakkal Majalla" w:hint="cs"/>
                <w:b/>
                <w:bCs/>
                <w:sz w:val="18"/>
                <w:szCs w:val="18"/>
                <w:rtl/>
              </w:rPr>
              <w:t>ملاحظات هامة</w:t>
            </w:r>
          </w:p>
        </w:tc>
        <w:tc>
          <w:tcPr>
            <w:tcW w:w="5121" w:type="dxa"/>
            <w:shd w:val="clear" w:color="auto" w:fill="F2F2F2" w:themeFill="background1" w:themeFillShade="F2"/>
            <w:vAlign w:val="center"/>
          </w:tcPr>
          <w:p w:rsidR="001F25F8" w:rsidRPr="00064649" w:rsidRDefault="001F25F8" w:rsidP="001F25F8">
            <w:pPr>
              <w:pStyle w:val="ListParagraph"/>
              <w:spacing w:after="0" w:line="240" w:lineRule="auto"/>
              <w:ind w:left="0" w:right="-360"/>
              <w:contextualSpacing w:val="0"/>
              <w:rPr>
                <w:rFonts w:ascii="Sakkal Majalla" w:hAnsi="Sakkal Majalla" w:cs="Sakkal Majalla"/>
                <w:b/>
                <w:bCs/>
                <w:sz w:val="18"/>
                <w:szCs w:val="18"/>
              </w:rPr>
            </w:pPr>
            <w:r w:rsidRPr="00064649">
              <w:rPr>
                <w:rFonts w:ascii="Sakkal Majalla" w:hAnsi="Sakkal Majalla" w:cs="Sakkal Majalla"/>
                <w:b/>
                <w:bCs/>
                <w:sz w:val="18"/>
                <w:szCs w:val="18"/>
              </w:rPr>
              <w:t>Important Notes</w:t>
            </w:r>
          </w:p>
        </w:tc>
      </w:tr>
      <w:tr w:rsidR="009F2435" w:rsidRPr="00731DA5" w:rsidTr="002F47F8">
        <w:trPr>
          <w:trHeight w:val="72"/>
        </w:trPr>
        <w:tc>
          <w:tcPr>
            <w:tcW w:w="4959" w:type="dxa"/>
            <w:shd w:val="clear" w:color="auto" w:fill="FFFFE1"/>
            <w:vAlign w:val="center"/>
          </w:tcPr>
          <w:p w:rsidR="009F2435" w:rsidRPr="00DC1BE4" w:rsidRDefault="009F2435"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sz w:val="18"/>
                <w:szCs w:val="18"/>
                <w:rtl/>
              </w:rPr>
              <w:t>لا تقبل الطلبات غير المكتملة</w:t>
            </w:r>
            <w:r>
              <w:rPr>
                <w:rFonts w:ascii="Sakkal Majalla" w:hAnsi="Sakkal Majalla" w:cs="Sakkal Majalla" w:hint="cs"/>
                <w:sz w:val="18"/>
                <w:szCs w:val="18"/>
                <w:rtl/>
              </w:rPr>
              <w:t>.</w:t>
            </w:r>
          </w:p>
        </w:tc>
        <w:tc>
          <w:tcPr>
            <w:tcW w:w="5121" w:type="dxa"/>
            <w:shd w:val="clear" w:color="auto" w:fill="FFFFE1"/>
            <w:vAlign w:val="center"/>
          </w:tcPr>
          <w:p w:rsidR="009F2435" w:rsidRPr="009F2435"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ncomplete applications are not accepted</w:t>
            </w:r>
            <w:r>
              <w:rPr>
                <w:rFonts w:ascii="Sakkal Majalla" w:hAnsi="Sakkal Majalla" w:cs="Sakkal Majalla" w:hint="cs"/>
                <w:sz w:val="18"/>
                <w:szCs w:val="18"/>
                <w:rtl/>
              </w:rPr>
              <w:t>.</w:t>
            </w:r>
          </w:p>
        </w:tc>
      </w:tr>
      <w:tr w:rsidR="009F2435" w:rsidRPr="00731DA5" w:rsidTr="002F47F8">
        <w:trPr>
          <w:trHeight w:val="162"/>
        </w:trPr>
        <w:tc>
          <w:tcPr>
            <w:tcW w:w="4959" w:type="dxa"/>
            <w:shd w:val="clear" w:color="auto" w:fill="FFFFE1"/>
            <w:vAlign w:val="center"/>
          </w:tcPr>
          <w:p w:rsidR="009F2435" w:rsidRPr="00DC1BE4" w:rsidRDefault="00DC1BE4"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hint="cs"/>
                <w:sz w:val="18"/>
                <w:szCs w:val="18"/>
                <w:rtl/>
              </w:rPr>
              <w:t>في حال قبول الطلب، سيتم التواصل مع مقد</w:t>
            </w:r>
            <w:r w:rsidR="0007040E">
              <w:rPr>
                <w:rFonts w:ascii="Sakkal Majalla" w:hAnsi="Sakkal Majalla" w:cs="Sakkal Majalla" w:hint="cs"/>
                <w:sz w:val="18"/>
                <w:szCs w:val="18"/>
                <w:rtl/>
                <w:lang w:val="en-GB"/>
              </w:rPr>
              <w:t>ّ</w:t>
            </w:r>
            <w:r w:rsidRPr="00324738">
              <w:rPr>
                <w:rFonts w:ascii="Sakkal Majalla" w:hAnsi="Sakkal Majalla" w:cs="Sakkal Majalla" w:hint="cs"/>
                <w:sz w:val="18"/>
                <w:szCs w:val="18"/>
                <w:rtl/>
              </w:rPr>
              <w:t>م الطلب</w:t>
            </w:r>
            <w:r>
              <w:rPr>
                <w:rFonts w:ascii="Sakkal Majalla" w:hAnsi="Sakkal Majalla" w:cs="Sakkal Majalla" w:hint="cs"/>
                <w:sz w:val="18"/>
                <w:szCs w:val="18"/>
                <w:rtl/>
              </w:rPr>
              <w:t>.</w:t>
            </w:r>
          </w:p>
        </w:tc>
        <w:tc>
          <w:tcPr>
            <w:tcW w:w="5121" w:type="dxa"/>
            <w:shd w:val="clear" w:color="auto" w:fill="FFFFE1"/>
            <w:vAlign w:val="center"/>
          </w:tcPr>
          <w:p w:rsidR="009F2435" w:rsidRPr="009F2435"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f the application is accepted, the applicant will be contacted</w:t>
            </w:r>
            <w:r>
              <w:rPr>
                <w:rFonts w:ascii="Sakkal Majalla" w:hAnsi="Sakkal Majalla" w:cs="Sakkal Majalla" w:hint="cs"/>
                <w:sz w:val="18"/>
                <w:szCs w:val="18"/>
                <w:rtl/>
              </w:rPr>
              <w:t>.</w:t>
            </w:r>
          </w:p>
        </w:tc>
      </w:tr>
      <w:tr w:rsidR="009F2435" w:rsidRPr="00731DA5" w:rsidTr="00D26287">
        <w:trPr>
          <w:trHeight w:val="313"/>
        </w:trPr>
        <w:tc>
          <w:tcPr>
            <w:tcW w:w="4959" w:type="dxa"/>
            <w:shd w:val="clear" w:color="auto" w:fill="FFFFE1"/>
            <w:vAlign w:val="center"/>
          </w:tcPr>
          <w:p w:rsidR="009F2435" w:rsidRPr="00324738" w:rsidRDefault="00F0435C" w:rsidP="00302E9F">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926BE">
              <w:rPr>
                <w:rFonts w:ascii="Sakkal Majalla" w:hAnsi="Sakkal Majalla" w:cs="Sakkal Majalla"/>
                <w:color w:val="000000"/>
                <w:sz w:val="18"/>
                <w:szCs w:val="18"/>
                <w:rtl/>
              </w:rPr>
              <w:t xml:space="preserve">يجب أن تتضمن السير الذاتية </w:t>
            </w:r>
            <w:r>
              <w:rPr>
                <w:rFonts w:ascii="Sakkal Majalla" w:hAnsi="Sakkal Majalla" w:cs="Sakkal Majalla" w:hint="cs"/>
                <w:color w:val="000000"/>
                <w:sz w:val="18"/>
                <w:szCs w:val="18"/>
                <w:rtl/>
              </w:rPr>
              <w:t>جميع ال</w:t>
            </w:r>
            <w:r w:rsidRPr="006926BE">
              <w:rPr>
                <w:rFonts w:ascii="Sakkal Majalla" w:hAnsi="Sakkal Majalla" w:cs="Sakkal Majalla"/>
                <w:color w:val="000000"/>
                <w:sz w:val="18"/>
                <w:szCs w:val="18"/>
                <w:rtl/>
              </w:rPr>
              <w:t xml:space="preserve">معلومات </w:t>
            </w:r>
            <w:r>
              <w:rPr>
                <w:rFonts w:ascii="Sakkal Majalla" w:hAnsi="Sakkal Majalla" w:cs="Sakkal Majalla" w:hint="cs"/>
                <w:color w:val="000000"/>
                <w:sz w:val="18"/>
                <w:szCs w:val="18"/>
                <w:rtl/>
              </w:rPr>
              <w:t xml:space="preserve">التي </w:t>
            </w:r>
            <w:r w:rsidRPr="006926BE">
              <w:rPr>
                <w:rFonts w:ascii="Sakkal Majalla" w:hAnsi="Sakkal Majalla" w:cs="Sakkal Majalla"/>
                <w:color w:val="000000"/>
                <w:sz w:val="18"/>
                <w:szCs w:val="18"/>
                <w:rtl/>
              </w:rPr>
              <w:t xml:space="preserve">تتعلق </w:t>
            </w:r>
            <w:r>
              <w:rPr>
                <w:rFonts w:ascii="Sakkal Majalla" w:hAnsi="Sakkal Majalla" w:cs="Sakkal Majalla" w:hint="cs"/>
                <w:sz w:val="18"/>
                <w:szCs w:val="18"/>
                <w:rtl/>
                <w:lang w:val="en-GB"/>
              </w:rPr>
              <w:t>بالمخرجات</w:t>
            </w:r>
            <w:r w:rsidRPr="006926BE">
              <w:rPr>
                <w:rFonts w:ascii="Sakkal Majalla" w:hAnsi="Sakkal Majalla" w:cs="Sakkal Majalla"/>
                <w:sz w:val="18"/>
                <w:szCs w:val="18"/>
                <w:rtl/>
              </w:rPr>
              <w:t xml:space="preserve"> </w:t>
            </w:r>
            <w:r>
              <w:rPr>
                <w:rFonts w:ascii="Sakkal Majalla" w:hAnsi="Sakkal Majalla" w:cs="Sakkal Majalla" w:hint="cs"/>
                <w:sz w:val="18"/>
                <w:szCs w:val="18"/>
                <w:rtl/>
              </w:rPr>
              <w:t>البحثية والنشر</w:t>
            </w:r>
            <w:r w:rsidRPr="006926BE">
              <w:rPr>
                <w:rFonts w:ascii="Sakkal Majalla" w:hAnsi="Sakkal Majalla" w:cs="Sakkal Majalla"/>
                <w:sz w:val="18"/>
                <w:szCs w:val="18"/>
                <w:rtl/>
              </w:rPr>
              <w:t xml:space="preserve"> </w:t>
            </w:r>
            <w:r>
              <w:rPr>
                <w:rFonts w:ascii="Sakkal Majalla" w:hAnsi="Sakkal Majalla" w:cs="Sakkal Majalla"/>
                <w:sz w:val="18"/>
                <w:szCs w:val="18"/>
                <w:rtl/>
              </w:rPr>
              <w:t>العلمي</w:t>
            </w:r>
            <w:r>
              <w:rPr>
                <w:rFonts w:ascii="Sakkal Majalla" w:hAnsi="Sakkal Majalla" w:cs="Sakkal Majalla" w:hint="cs"/>
                <w:sz w:val="18"/>
                <w:szCs w:val="18"/>
                <w:rtl/>
              </w:rPr>
              <w:t xml:space="preserve"> المتعلق </w:t>
            </w:r>
            <w:r w:rsidRPr="006926BE">
              <w:rPr>
                <w:rFonts w:ascii="Sakkal Majalla" w:hAnsi="Sakkal Majalla" w:cs="Sakkal Majalla"/>
                <w:sz w:val="18"/>
                <w:szCs w:val="18"/>
                <w:rtl/>
              </w:rPr>
              <w:t>بأولوية البحث</w:t>
            </w:r>
            <w:r w:rsidRPr="006926BE">
              <w:rPr>
                <w:rFonts w:ascii="Sakkal Majalla" w:hAnsi="Sakkal Majalla" w:cs="Sakkal Majalla"/>
                <w:sz w:val="18"/>
                <w:szCs w:val="18"/>
                <w:rtl/>
                <w:lang w:bidi="ar"/>
              </w:rPr>
              <w:t>.</w:t>
            </w:r>
          </w:p>
        </w:tc>
        <w:tc>
          <w:tcPr>
            <w:tcW w:w="5121" w:type="dxa"/>
            <w:shd w:val="clear" w:color="auto" w:fill="FFFFE1"/>
            <w:vAlign w:val="center"/>
          </w:tcPr>
          <w:p w:rsidR="00EB5615" w:rsidRPr="002B22E8" w:rsidRDefault="00F0435C" w:rsidP="00FA694C">
            <w:pPr>
              <w:pStyle w:val="ListParagraph"/>
              <w:numPr>
                <w:ilvl w:val="0"/>
                <w:numId w:val="15"/>
              </w:numPr>
              <w:shd w:val="clear" w:color="auto" w:fill="FFFFE7"/>
              <w:spacing w:after="0" w:line="240" w:lineRule="auto"/>
              <w:ind w:left="130" w:right="-360" w:hanging="130"/>
              <w:contextualSpacing w:val="0"/>
              <w:rPr>
                <w:rFonts w:ascii="Sakkal Majalla" w:hAnsi="Sakkal Majalla" w:cs="Sakkal Majalla"/>
                <w:sz w:val="18"/>
                <w:szCs w:val="18"/>
              </w:rPr>
            </w:pPr>
            <w:r w:rsidRPr="004F6185">
              <w:rPr>
                <w:rFonts w:ascii="Sakkal Majalla" w:hAnsi="Sakkal Majalla" w:cs="Sakkal Majalla"/>
                <w:sz w:val="18"/>
                <w:szCs w:val="18"/>
              </w:rPr>
              <w:t xml:space="preserve">CVs should include </w:t>
            </w:r>
            <w:r>
              <w:rPr>
                <w:rFonts w:ascii="Sakkal Majalla" w:hAnsi="Sakkal Majalla" w:cs="Sakkal Majalla"/>
                <w:sz w:val="18"/>
                <w:szCs w:val="18"/>
              </w:rPr>
              <w:t xml:space="preserve">all </w:t>
            </w:r>
            <w:r w:rsidRPr="004F6185">
              <w:rPr>
                <w:rFonts w:ascii="Sakkal Majalla" w:hAnsi="Sakkal Majalla" w:cs="Sakkal Majalla"/>
                <w:sz w:val="18"/>
                <w:szCs w:val="18"/>
              </w:rPr>
              <w:t>information related to</w:t>
            </w:r>
            <w:r>
              <w:rPr>
                <w:rFonts w:ascii="Sakkal Majalla" w:hAnsi="Sakkal Majalla" w:cs="Sakkal Majalla"/>
                <w:sz w:val="18"/>
                <w:szCs w:val="18"/>
              </w:rPr>
              <w:t xml:space="preserve"> research outputs and scientific publication related to the research priority.</w:t>
            </w:r>
          </w:p>
        </w:tc>
      </w:tr>
    </w:tbl>
    <w:p w:rsidR="0024035A" w:rsidRPr="00915965" w:rsidRDefault="0024035A" w:rsidP="001973D5">
      <w:pPr>
        <w:spacing w:after="0"/>
        <w:rPr>
          <w:rFonts w:ascii="Sakkal Majalla" w:hAnsi="Sakkal Majalla" w:cs="Sakkal Majalla"/>
          <w:color w:val="0000FF"/>
        </w:rPr>
      </w:pPr>
    </w:p>
    <w:sectPr w:rsidR="0024035A" w:rsidRPr="00915965" w:rsidSect="004D41F1">
      <w:headerReference w:type="default" r:id="rId17"/>
      <w:footerReference w:type="default" r:id="rId18"/>
      <w:pgSz w:w="11907" w:h="16840" w:code="9"/>
      <w:pgMar w:top="1134" w:right="1247" w:bottom="1134" w:left="1080" w:header="567" w:footer="567"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55D" w:rsidRDefault="00FC055D" w:rsidP="00990877">
      <w:pPr>
        <w:spacing w:after="0" w:line="240" w:lineRule="auto"/>
      </w:pPr>
      <w:r>
        <w:separator/>
      </w:r>
    </w:p>
  </w:endnote>
  <w:endnote w:type="continuationSeparator" w:id="0">
    <w:p w:rsidR="00FC055D" w:rsidRDefault="00FC055D" w:rsidP="0099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AFC2C2EA-8017-4D33-9313-D698596A88B5}"/>
    <w:embedBold r:id="rId2" w:fontKey="{F1785368-6AEF-450B-86FD-B664A1133F20}"/>
  </w:font>
  <w:font w:name="Sakkal Majalla">
    <w:panose1 w:val="02000000000000000000"/>
    <w:charset w:val="00"/>
    <w:family w:val="auto"/>
    <w:pitch w:val="variable"/>
    <w:sig w:usb0="A0002027" w:usb1="80000000" w:usb2="00000108" w:usb3="00000000" w:csb0="000000D3" w:csb1="00000000"/>
    <w:embedRegular r:id="rId3" w:fontKey="{42062525-D020-4377-86F8-3D39E2401282}"/>
    <w:embedBold r:id="rId4" w:fontKey="{9D6606D5-6E72-44C4-962C-3A8BDB609E71}"/>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Bold r:id="rId5" w:fontKey="{CD80FDD7-FC5A-4244-A866-C67CDC3D0A35}"/>
    <w:embedBoldItalic r:id="rId6" w:fontKey="{15E808F3-F2CA-40CD-B7E7-51FA8C099959}"/>
  </w:font>
  <w:font w:name="Tahoma">
    <w:panose1 w:val="020B0604030504040204"/>
    <w:charset w:val="00"/>
    <w:family w:val="swiss"/>
    <w:pitch w:val="variable"/>
    <w:sig w:usb0="E1002EFF" w:usb1="C000605B" w:usb2="00000029" w:usb3="00000000" w:csb0="000101FF" w:csb1="00000000"/>
    <w:embedRegular r:id="rId7" w:fontKey="{65CC51A5-16B3-4D4C-B109-DB3953028FE8}"/>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embedRegular r:id="rId8" w:fontKey="{B2507F20-145C-49DA-A60D-226A2952600B}"/>
  </w:font>
  <w:font w:name="Segoe UI Symbol">
    <w:panose1 w:val="020B0502040204020203"/>
    <w:charset w:val="00"/>
    <w:family w:val="swiss"/>
    <w:pitch w:val="variable"/>
    <w:sig w:usb0="800001E3" w:usb1="1200FFEF" w:usb2="00040000" w:usb3="00000000" w:csb0="00000001" w:csb1="00000000"/>
    <w:embedRegular r:id="rId9" w:fontKey="{B258D1DF-AB80-4C15-A266-1B144C64CA6E}"/>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embedRegular r:id="rId10" w:fontKey="{68BA9E33-EFA8-483C-B5AD-3523E545D1B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tl/>
      </w:rPr>
      <w:id w:val="-923034845"/>
      <w:docPartObj>
        <w:docPartGallery w:val="Page Numbers (Bottom of Page)"/>
        <w:docPartUnique/>
      </w:docPartObj>
    </w:sdtPr>
    <w:sdtEndPr>
      <w:rPr>
        <w:noProof/>
        <w:sz w:val="22"/>
        <w:szCs w:val="22"/>
      </w:rPr>
    </w:sdtEndPr>
    <w:sdtContent>
      <w:p w:rsidR="00C545E1" w:rsidRPr="00C07B31" w:rsidRDefault="00C545E1" w:rsidP="00C07B31">
        <w:pPr>
          <w:pStyle w:val="Footer"/>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sidR="00F96621">
          <w:rPr>
            <w:noProof/>
            <w:sz w:val="18"/>
            <w:szCs w:val="18"/>
            <w:rtl/>
          </w:rPr>
          <w:t>2</w:t>
        </w:r>
        <w:r w:rsidRPr="001D578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55D" w:rsidRDefault="00FC055D" w:rsidP="00990877">
      <w:pPr>
        <w:spacing w:after="0" w:line="240" w:lineRule="auto"/>
      </w:pPr>
      <w:r>
        <w:separator/>
      </w:r>
    </w:p>
  </w:footnote>
  <w:footnote w:type="continuationSeparator" w:id="0">
    <w:p w:rsidR="00FC055D" w:rsidRDefault="00FC055D" w:rsidP="00990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11194" w:type="dxa"/>
      <w:tblInd w:w="-712" w:type="dxa"/>
      <w:tblLook w:val="04A0" w:firstRow="1" w:lastRow="0" w:firstColumn="1" w:lastColumn="0" w:noHBand="0" w:noVBand="1"/>
    </w:tblPr>
    <w:tblGrid>
      <w:gridCol w:w="3397"/>
      <w:gridCol w:w="4394"/>
      <w:gridCol w:w="3403"/>
    </w:tblGrid>
    <w:tr w:rsidR="00C545E1" w:rsidRPr="004A2AD4" w:rsidTr="00730021">
      <w:trPr>
        <w:trHeight w:val="608"/>
      </w:trPr>
      <w:tc>
        <w:tcPr>
          <w:tcW w:w="3397" w:type="dxa"/>
          <w:vAlign w:val="center"/>
        </w:tcPr>
        <w:p w:rsidR="00C545E1" w:rsidRPr="008043B4" w:rsidRDefault="00C545E1" w:rsidP="002A5368">
          <w:pPr>
            <w:spacing w:after="0" w:line="240" w:lineRule="auto"/>
            <w:jc w:val="center"/>
            <w:rPr>
              <w:rFonts w:cs="GE Dinar Two"/>
              <w:b/>
              <w:bCs/>
              <w:color w:val="1F3864"/>
              <w:rtl/>
            </w:rPr>
          </w:pPr>
          <w:r>
            <w:rPr>
              <w:noProof/>
            </w:rPr>
            <w:drawing>
              <wp:anchor distT="0" distB="0" distL="114300" distR="114300" simplePos="0" relativeHeight="251661312" behindDoc="1" locked="0" layoutInCell="1" allowOverlap="1" wp14:anchorId="7DD0378C" wp14:editId="37EFE5CE">
                <wp:simplePos x="0" y="0"/>
                <wp:positionH relativeFrom="column">
                  <wp:posOffset>908685</wp:posOffset>
                </wp:positionH>
                <wp:positionV relativeFrom="paragraph">
                  <wp:posOffset>91440</wp:posOffset>
                </wp:positionV>
                <wp:extent cx="1092835" cy="452120"/>
                <wp:effectExtent l="0" t="0" r="0" b="508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5E1" w:rsidRDefault="00C545E1" w:rsidP="00730021">
          <w:pPr>
            <w:spacing w:after="0" w:line="240" w:lineRule="auto"/>
            <w:rPr>
              <w:rFonts w:cs="GE Dinar Two"/>
              <w:b/>
              <w:bCs/>
              <w:color w:val="1F3864"/>
            </w:rPr>
          </w:pPr>
        </w:p>
        <w:p w:rsidR="00C545E1" w:rsidRDefault="00C545E1" w:rsidP="00730021">
          <w:pPr>
            <w:spacing w:after="0" w:line="240" w:lineRule="auto"/>
            <w:jc w:val="center"/>
            <w:rPr>
              <w:rFonts w:cs="GE Dinar Two"/>
              <w:b/>
              <w:bCs/>
              <w:color w:val="1F3864"/>
            </w:rPr>
          </w:pPr>
        </w:p>
        <w:p w:rsidR="00C545E1" w:rsidRPr="00E47534" w:rsidRDefault="00C545E1" w:rsidP="00E47534">
          <w:pPr>
            <w:tabs>
              <w:tab w:val="left" w:pos="1571"/>
            </w:tabs>
            <w:rPr>
              <w:b/>
              <w:bCs/>
              <w:sz w:val="18"/>
              <w:szCs w:val="18"/>
              <w:u w:val="single"/>
            </w:rPr>
          </w:pPr>
          <w:r>
            <w:rPr>
              <w:rFonts w:ascii="Sakkal Majalla" w:hAnsi="Sakkal Majalla" w:cs="Sakkal Majalla"/>
            </w:rPr>
            <w:t xml:space="preserve">       </w:t>
          </w:r>
        </w:p>
      </w:tc>
      <w:tc>
        <w:tcPr>
          <w:tcW w:w="4394" w:type="dxa"/>
          <w:vAlign w:val="center"/>
        </w:tcPr>
        <w:p w:rsidR="00C545E1" w:rsidRPr="008043B4" w:rsidRDefault="00C545E1" w:rsidP="008043B4">
          <w:pPr>
            <w:spacing w:after="0" w:line="240" w:lineRule="auto"/>
            <w:jc w:val="center"/>
            <w:rPr>
              <w:rFonts w:cs="HeshamNormal"/>
              <w:caps/>
              <w:color w:val="2E74B5"/>
              <w:sz w:val="28"/>
              <w:szCs w:val="28"/>
              <w:rtl/>
            </w:rPr>
          </w:pPr>
        </w:p>
      </w:tc>
      <w:tc>
        <w:tcPr>
          <w:tcW w:w="3403" w:type="dxa"/>
          <w:vAlign w:val="center"/>
        </w:tcPr>
        <w:p w:rsidR="00C545E1" w:rsidRPr="001F3F13" w:rsidRDefault="00C545E1" w:rsidP="0036546C">
          <w:pPr>
            <w:bidi w:val="0"/>
            <w:spacing w:after="0" w:line="240" w:lineRule="auto"/>
            <w:ind w:hanging="142"/>
            <w:jc w:val="center"/>
            <w:rPr>
              <w:rFonts w:cs="Simplified Arabic"/>
              <w:color w:val="0000FF"/>
              <w:sz w:val="20"/>
              <w:szCs w:val="20"/>
            </w:rPr>
          </w:pPr>
          <w:r>
            <w:rPr>
              <w:noProof/>
              <w:sz w:val="28"/>
              <w:szCs w:val="28"/>
            </w:rPr>
            <w:drawing>
              <wp:anchor distT="0" distB="0" distL="114300" distR="114300" simplePos="0" relativeHeight="251666432" behindDoc="1" locked="0" layoutInCell="1" allowOverlap="1" wp14:anchorId="4F52322E" wp14:editId="1F5BE136">
                <wp:simplePos x="0" y="0"/>
                <wp:positionH relativeFrom="column">
                  <wp:posOffset>504190</wp:posOffset>
                </wp:positionH>
                <wp:positionV relativeFrom="paragraph">
                  <wp:posOffset>0</wp:posOffset>
                </wp:positionV>
                <wp:extent cx="1528445" cy="899160"/>
                <wp:effectExtent l="0" t="0" r="0" b="0"/>
                <wp:wrapTight wrapText="bothSides">
                  <wp:wrapPolygon edited="0">
                    <wp:start x="0" y="0"/>
                    <wp:lineTo x="0" y="21051"/>
                    <wp:lineTo x="21268" y="21051"/>
                    <wp:lineTo x="212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z_ins_f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8445" cy="899160"/>
                        </a:xfrm>
                        <a:prstGeom prst="rect">
                          <a:avLst/>
                        </a:prstGeom>
                      </pic:spPr>
                    </pic:pic>
                  </a:graphicData>
                </a:graphic>
                <wp14:sizeRelH relativeFrom="margin">
                  <wp14:pctWidth>0</wp14:pctWidth>
                </wp14:sizeRelH>
                <wp14:sizeRelV relativeFrom="margin">
                  <wp14:pctHeight>0</wp14:pctHeight>
                </wp14:sizeRelV>
              </wp:anchor>
            </w:drawing>
          </w:r>
        </w:p>
      </w:tc>
    </w:tr>
  </w:tbl>
  <w:p w:rsidR="00C545E1" w:rsidRPr="009A05ED" w:rsidRDefault="00C545E1" w:rsidP="00772188">
    <w:pPr>
      <w:pStyle w:val="Header"/>
      <w:rPr>
        <w:color w:val="0000FF"/>
        <w:sz w:val="10"/>
        <w:szCs w:val="10"/>
        <w:rtl/>
      </w:rPr>
    </w:pPr>
    <w:r>
      <w:rPr>
        <w:noProof/>
      </w:rPr>
      <mc:AlternateContent>
        <mc:Choice Requires="wps">
          <w:drawing>
            <wp:anchor distT="0" distB="0" distL="114300" distR="114300" simplePos="0" relativeHeight="251664384" behindDoc="0" locked="0" layoutInCell="1" allowOverlap="1" wp14:anchorId="1ADD8932" wp14:editId="3FE50088">
              <wp:simplePos x="0" y="0"/>
              <wp:positionH relativeFrom="column">
                <wp:posOffset>1390397</wp:posOffset>
              </wp:positionH>
              <wp:positionV relativeFrom="paragraph">
                <wp:posOffset>-894688</wp:posOffset>
              </wp:positionV>
              <wp:extent cx="3986212" cy="88406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6212" cy="884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45E1" w:rsidRPr="00E47534" w:rsidRDefault="00C545E1"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proofErr w:type="spellStart"/>
                          <w:r w:rsidRPr="00E47534">
                            <w:rPr>
                              <w:rFonts w:ascii="Sakkal Majalla" w:hAnsi="Sakkal Majalla" w:cs="Sakkal Majalla" w:hint="cs"/>
                              <w:b/>
                              <w:bCs/>
                              <w:caps/>
                              <w:color w:val="000000" w:themeColor="text1"/>
                              <w:sz w:val="20"/>
                              <w:szCs w:val="20"/>
                              <w:rtl/>
                            </w:rPr>
                            <w:t>والإبتكار</w:t>
                          </w:r>
                          <w:proofErr w:type="spellEnd"/>
                        </w:p>
                        <w:p w:rsidR="00C545E1" w:rsidRPr="00E47534" w:rsidRDefault="00C545E1"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545E1" w:rsidRPr="001822D8" w:rsidRDefault="00C545E1" w:rsidP="00065D2D">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sidR="00065D2D">
                            <w:rPr>
                              <w:rFonts w:ascii="Sakkal Majalla" w:hAnsi="Sakkal Majalla" w:cs="Sakkal Majalla" w:hint="cs"/>
                              <w:b/>
                              <w:bCs/>
                              <w:caps/>
                              <w:color w:val="000000" w:themeColor="text1"/>
                              <w:sz w:val="20"/>
                              <w:szCs w:val="20"/>
                              <w:rtl/>
                              <w:lang w:val="en-GB"/>
                            </w:rPr>
                            <w:t>الزيارات</w:t>
                          </w:r>
                          <w:r>
                            <w:rPr>
                              <w:rFonts w:ascii="Sakkal Majalla" w:hAnsi="Sakkal Majalla" w:cs="Sakkal Majalla" w:hint="cs"/>
                              <w:b/>
                              <w:bCs/>
                              <w:caps/>
                              <w:color w:val="000000" w:themeColor="text1"/>
                              <w:sz w:val="20"/>
                              <w:szCs w:val="20"/>
                              <w:rtl/>
                              <w:lang w:val="en-GB"/>
                            </w:rPr>
                            <w:t xml:space="preserve"> </w:t>
                          </w:r>
                          <w:r w:rsidR="00065D2D">
                            <w:rPr>
                              <w:rFonts w:ascii="Sakkal Majalla" w:hAnsi="Sakkal Majalla" w:cs="Sakkal Majalla" w:hint="cs"/>
                              <w:b/>
                              <w:bCs/>
                              <w:caps/>
                              <w:color w:val="000000" w:themeColor="text1"/>
                              <w:sz w:val="20"/>
                              <w:szCs w:val="20"/>
                              <w:rtl/>
                              <w:lang w:val="en-GB"/>
                            </w:rPr>
                            <w:t>العلمية</w:t>
                          </w:r>
                        </w:p>
                        <w:p w:rsidR="00C545E1" w:rsidRPr="00E47534" w:rsidRDefault="004D41F1" w:rsidP="00065D2D">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w:t>
                          </w:r>
                          <w:r w:rsidR="00065D2D">
                            <w:rPr>
                              <w:rFonts w:ascii="Sakkal Majalla" w:hAnsi="Sakkal Majalla" w:cs="Sakkal Majalla"/>
                              <w:b/>
                              <w:bCs/>
                              <w:caps/>
                              <w:color w:val="000000" w:themeColor="text1"/>
                            </w:rPr>
                            <w:t>Scientific</w:t>
                          </w:r>
                          <w:r>
                            <w:rPr>
                              <w:rFonts w:ascii="Sakkal Majalla" w:hAnsi="Sakkal Majalla" w:cs="Sakkal Majalla"/>
                              <w:b/>
                              <w:bCs/>
                              <w:caps/>
                              <w:color w:val="000000" w:themeColor="text1"/>
                            </w:rPr>
                            <w:t xml:space="preserve"> </w:t>
                          </w:r>
                          <w:r w:rsidR="00065D2D">
                            <w:rPr>
                              <w:rFonts w:ascii="Sakkal Majalla" w:hAnsi="Sakkal Majalla" w:cs="Sakkal Majalla"/>
                              <w:b/>
                              <w:bCs/>
                              <w:caps/>
                              <w:color w:val="000000" w:themeColor="text1"/>
                            </w:rPr>
                            <w:t>Visits</w:t>
                          </w:r>
                          <w:r w:rsidR="00C545E1">
                            <w:rPr>
                              <w:rFonts w:ascii="Sakkal Majalla" w:hAnsi="Sakkal Majalla" w:cs="Sakkal Majalla"/>
                              <w:b/>
                              <w:bCs/>
                              <w:caps/>
                              <w:color w:val="000000" w:themeColor="text1"/>
                            </w:rPr>
                            <w:t xml:space="preserve"> </w:t>
                          </w:r>
                          <w:r w:rsidR="00C545E1" w:rsidRPr="002C4A48">
                            <w:rPr>
                              <w:rFonts w:ascii="Sakkal Majalla" w:hAnsi="Sakkal Majalla" w:cs="Sakkal Majalla"/>
                              <w:b/>
                              <w:bCs/>
                              <w:caps/>
                              <w:color w:val="000000" w:themeColor="text1"/>
                            </w:rPr>
                            <w:t>Initiat</w:t>
                          </w:r>
                          <w:r w:rsidR="00C545E1">
                            <w:rPr>
                              <w:rFonts w:ascii="Sakkal Majalla" w:hAnsi="Sakkal Majalla" w:cs="Sakkal Majalla"/>
                              <w:b/>
                              <w:bCs/>
                              <w:caps/>
                              <w:color w:val="000000" w:themeColor="text1"/>
                            </w:rPr>
                            <w:t>ive</w:t>
                          </w:r>
                          <w:r w:rsidR="00C545E1" w:rsidRPr="00E47534">
                            <w:rPr>
                              <w:rFonts w:ascii="Sakkal Majalla" w:hAnsi="Sakkal Majalla" w:cs="Sakkal Majalla"/>
                              <w:b/>
                              <w:bCs/>
                              <w:caps/>
                              <w:color w:val="000000" w:themeColor="text1"/>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D8932" id="_x0000_t202" coordsize="21600,21600" o:spt="202" path="m,l,21600r21600,l21600,xe">
              <v:stroke joinstyle="miter"/>
              <v:path gradientshapeok="t" o:connecttype="rect"/>
            </v:shapetype>
            <v:shape id="Text Box 4" o:spid="_x0000_s1026" type="#_x0000_t202" style="position:absolute;left:0;text-align:left;margin-left:109.5pt;margin-top:-70.45pt;width:313.85pt;height:6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ob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" filled="f" stroked="f">
              <v:textbox>
                <w:txbxContent>
                  <w:p w:rsidR="00C545E1" w:rsidRPr="00E47534" w:rsidRDefault="00C545E1"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proofErr w:type="spellStart"/>
                    <w:r w:rsidRPr="00E47534">
                      <w:rPr>
                        <w:rFonts w:ascii="Sakkal Majalla" w:hAnsi="Sakkal Majalla" w:cs="Sakkal Majalla" w:hint="cs"/>
                        <w:b/>
                        <w:bCs/>
                        <w:caps/>
                        <w:color w:val="000000" w:themeColor="text1"/>
                        <w:sz w:val="20"/>
                        <w:szCs w:val="20"/>
                        <w:rtl/>
                      </w:rPr>
                      <w:t>والإبتكار</w:t>
                    </w:r>
                    <w:proofErr w:type="spellEnd"/>
                  </w:p>
                  <w:p w:rsidR="00C545E1" w:rsidRPr="00E47534" w:rsidRDefault="00C545E1"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545E1" w:rsidRPr="001822D8" w:rsidRDefault="00C545E1" w:rsidP="00065D2D">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sidR="00065D2D">
                      <w:rPr>
                        <w:rFonts w:ascii="Sakkal Majalla" w:hAnsi="Sakkal Majalla" w:cs="Sakkal Majalla" w:hint="cs"/>
                        <w:b/>
                        <w:bCs/>
                        <w:caps/>
                        <w:color w:val="000000" w:themeColor="text1"/>
                        <w:sz w:val="20"/>
                        <w:szCs w:val="20"/>
                        <w:rtl/>
                        <w:lang w:val="en-GB"/>
                      </w:rPr>
                      <w:t>الزيارات</w:t>
                    </w:r>
                    <w:r>
                      <w:rPr>
                        <w:rFonts w:ascii="Sakkal Majalla" w:hAnsi="Sakkal Majalla" w:cs="Sakkal Majalla" w:hint="cs"/>
                        <w:b/>
                        <w:bCs/>
                        <w:caps/>
                        <w:color w:val="000000" w:themeColor="text1"/>
                        <w:sz w:val="20"/>
                        <w:szCs w:val="20"/>
                        <w:rtl/>
                        <w:lang w:val="en-GB"/>
                      </w:rPr>
                      <w:t xml:space="preserve"> </w:t>
                    </w:r>
                    <w:r w:rsidR="00065D2D">
                      <w:rPr>
                        <w:rFonts w:ascii="Sakkal Majalla" w:hAnsi="Sakkal Majalla" w:cs="Sakkal Majalla" w:hint="cs"/>
                        <w:b/>
                        <w:bCs/>
                        <w:caps/>
                        <w:color w:val="000000" w:themeColor="text1"/>
                        <w:sz w:val="20"/>
                        <w:szCs w:val="20"/>
                        <w:rtl/>
                        <w:lang w:val="en-GB"/>
                      </w:rPr>
                      <w:t>العلمية</w:t>
                    </w:r>
                  </w:p>
                  <w:p w:rsidR="00C545E1" w:rsidRPr="00E47534" w:rsidRDefault="004D41F1" w:rsidP="00065D2D">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w:t>
                    </w:r>
                    <w:r w:rsidR="00065D2D">
                      <w:rPr>
                        <w:rFonts w:ascii="Sakkal Majalla" w:hAnsi="Sakkal Majalla" w:cs="Sakkal Majalla"/>
                        <w:b/>
                        <w:bCs/>
                        <w:caps/>
                        <w:color w:val="000000" w:themeColor="text1"/>
                      </w:rPr>
                      <w:t>Scientific</w:t>
                    </w:r>
                    <w:r>
                      <w:rPr>
                        <w:rFonts w:ascii="Sakkal Majalla" w:hAnsi="Sakkal Majalla" w:cs="Sakkal Majalla"/>
                        <w:b/>
                        <w:bCs/>
                        <w:caps/>
                        <w:color w:val="000000" w:themeColor="text1"/>
                      </w:rPr>
                      <w:t xml:space="preserve"> </w:t>
                    </w:r>
                    <w:r w:rsidR="00065D2D">
                      <w:rPr>
                        <w:rFonts w:ascii="Sakkal Majalla" w:hAnsi="Sakkal Majalla" w:cs="Sakkal Majalla"/>
                        <w:b/>
                        <w:bCs/>
                        <w:caps/>
                        <w:color w:val="000000" w:themeColor="text1"/>
                      </w:rPr>
                      <w:t>Visits</w:t>
                    </w:r>
                    <w:r w:rsidR="00C545E1">
                      <w:rPr>
                        <w:rFonts w:ascii="Sakkal Majalla" w:hAnsi="Sakkal Majalla" w:cs="Sakkal Majalla"/>
                        <w:b/>
                        <w:bCs/>
                        <w:caps/>
                        <w:color w:val="000000" w:themeColor="text1"/>
                      </w:rPr>
                      <w:t xml:space="preserve"> </w:t>
                    </w:r>
                    <w:r w:rsidR="00C545E1" w:rsidRPr="002C4A48">
                      <w:rPr>
                        <w:rFonts w:ascii="Sakkal Majalla" w:hAnsi="Sakkal Majalla" w:cs="Sakkal Majalla"/>
                        <w:b/>
                        <w:bCs/>
                        <w:caps/>
                        <w:color w:val="000000" w:themeColor="text1"/>
                      </w:rPr>
                      <w:t>Initiat</w:t>
                    </w:r>
                    <w:r w:rsidR="00C545E1">
                      <w:rPr>
                        <w:rFonts w:ascii="Sakkal Majalla" w:hAnsi="Sakkal Majalla" w:cs="Sakkal Majalla"/>
                        <w:b/>
                        <w:bCs/>
                        <w:caps/>
                        <w:color w:val="000000" w:themeColor="text1"/>
                      </w:rPr>
                      <w:t>ive</w:t>
                    </w:r>
                    <w:r w:rsidR="00C545E1" w:rsidRPr="00E47534">
                      <w:rPr>
                        <w:rFonts w:ascii="Sakkal Majalla" w:hAnsi="Sakkal Majalla" w:cs="Sakkal Majalla"/>
                        <w:b/>
                        <w:bCs/>
                        <w:caps/>
                        <w:color w:val="000000" w:themeColor="text1"/>
                        <w:sz w:val="20"/>
                        <w:szCs w:val="20"/>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130847B2"/>
    <w:multiLevelType w:val="hybridMultilevel"/>
    <w:tmpl w:val="51B8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 w15:restartNumberingAfterBreak="0">
    <w:nsid w:val="16643C7A"/>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F393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26787DD4"/>
    <w:multiLevelType w:val="hybridMultilevel"/>
    <w:tmpl w:val="3918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811A1"/>
    <w:multiLevelType w:val="hybridMultilevel"/>
    <w:tmpl w:val="A11AF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A75832"/>
    <w:multiLevelType w:val="hybridMultilevel"/>
    <w:tmpl w:val="8EDA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91FCF"/>
    <w:multiLevelType w:val="hybridMultilevel"/>
    <w:tmpl w:val="42C871CE"/>
    <w:lvl w:ilvl="0" w:tplc="4BCC6654">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71470F"/>
    <w:multiLevelType w:val="multilevel"/>
    <w:tmpl w:val="F522C2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0677E2"/>
    <w:multiLevelType w:val="hybridMultilevel"/>
    <w:tmpl w:val="73027692"/>
    <w:lvl w:ilvl="0" w:tplc="152C9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18"/>
  </w:num>
  <w:num w:numId="4">
    <w:abstractNumId w:val="19"/>
  </w:num>
  <w:num w:numId="5">
    <w:abstractNumId w:val="21"/>
  </w:num>
  <w:num w:numId="6">
    <w:abstractNumId w:val="22"/>
  </w:num>
  <w:num w:numId="7">
    <w:abstractNumId w:val="12"/>
  </w:num>
  <w:num w:numId="8">
    <w:abstractNumId w:val="26"/>
  </w:num>
  <w:num w:numId="9">
    <w:abstractNumId w:val="11"/>
  </w:num>
  <w:num w:numId="10">
    <w:abstractNumId w:val="4"/>
  </w:num>
  <w:num w:numId="11">
    <w:abstractNumId w:val="24"/>
  </w:num>
  <w:num w:numId="12">
    <w:abstractNumId w:val="14"/>
  </w:num>
  <w:num w:numId="13">
    <w:abstractNumId w:val="27"/>
  </w:num>
  <w:num w:numId="14">
    <w:abstractNumId w:val="31"/>
  </w:num>
  <w:num w:numId="15">
    <w:abstractNumId w:val="2"/>
  </w:num>
  <w:num w:numId="16">
    <w:abstractNumId w:val="20"/>
  </w:num>
  <w:num w:numId="17">
    <w:abstractNumId w:val="15"/>
  </w:num>
  <w:num w:numId="18">
    <w:abstractNumId w:val="8"/>
  </w:num>
  <w:num w:numId="19">
    <w:abstractNumId w:val="25"/>
  </w:num>
  <w:num w:numId="20">
    <w:abstractNumId w:val="29"/>
  </w:num>
  <w:num w:numId="21">
    <w:abstractNumId w:val="7"/>
  </w:num>
  <w:num w:numId="22">
    <w:abstractNumId w:val="13"/>
  </w:num>
  <w:num w:numId="23">
    <w:abstractNumId w:val="9"/>
  </w:num>
  <w:num w:numId="24">
    <w:abstractNumId w:val="1"/>
  </w:num>
  <w:num w:numId="25">
    <w:abstractNumId w:val="0"/>
  </w:num>
  <w:num w:numId="26">
    <w:abstractNumId w:val="30"/>
  </w:num>
  <w:num w:numId="27">
    <w:abstractNumId w:val="5"/>
  </w:num>
  <w:num w:numId="28">
    <w:abstractNumId w:val="28"/>
  </w:num>
  <w:num w:numId="29">
    <w:abstractNumId w:val="17"/>
  </w:num>
  <w:num w:numId="30">
    <w:abstractNumId w:val="10"/>
  </w:num>
  <w:num w:numId="31">
    <w:abstractNumId w:val="16"/>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jO3sDAxNDWxMDRU0lEKTi0uzszPAykwqgUAbFKGMywAAAA="/>
  </w:docVars>
  <w:rsids>
    <w:rsidRoot w:val="00990877"/>
    <w:rsid w:val="000056C6"/>
    <w:rsid w:val="00010D65"/>
    <w:rsid w:val="0001116B"/>
    <w:rsid w:val="000113ED"/>
    <w:rsid w:val="0001194E"/>
    <w:rsid w:val="00012068"/>
    <w:rsid w:val="00012DC2"/>
    <w:rsid w:val="00020200"/>
    <w:rsid w:val="000315C4"/>
    <w:rsid w:val="000332E7"/>
    <w:rsid w:val="000337B2"/>
    <w:rsid w:val="00036191"/>
    <w:rsid w:val="0003639B"/>
    <w:rsid w:val="00040638"/>
    <w:rsid w:val="0004242A"/>
    <w:rsid w:val="0004730D"/>
    <w:rsid w:val="000517EF"/>
    <w:rsid w:val="000522EF"/>
    <w:rsid w:val="00054069"/>
    <w:rsid w:val="00054764"/>
    <w:rsid w:val="00056FFF"/>
    <w:rsid w:val="000620C9"/>
    <w:rsid w:val="00062DCE"/>
    <w:rsid w:val="0006324E"/>
    <w:rsid w:val="00064649"/>
    <w:rsid w:val="0006501A"/>
    <w:rsid w:val="00065D2D"/>
    <w:rsid w:val="00065E5D"/>
    <w:rsid w:val="00067CE2"/>
    <w:rsid w:val="0007040E"/>
    <w:rsid w:val="000749D7"/>
    <w:rsid w:val="00075499"/>
    <w:rsid w:val="000777F5"/>
    <w:rsid w:val="00080B26"/>
    <w:rsid w:val="00082F53"/>
    <w:rsid w:val="00084D0D"/>
    <w:rsid w:val="00087676"/>
    <w:rsid w:val="00090388"/>
    <w:rsid w:val="000921ED"/>
    <w:rsid w:val="000A1A0A"/>
    <w:rsid w:val="000A4693"/>
    <w:rsid w:val="000A4FE6"/>
    <w:rsid w:val="000B09D8"/>
    <w:rsid w:val="000B6923"/>
    <w:rsid w:val="000B6A06"/>
    <w:rsid w:val="000B72A9"/>
    <w:rsid w:val="000C224F"/>
    <w:rsid w:val="000C250D"/>
    <w:rsid w:val="000D2486"/>
    <w:rsid w:val="000D250E"/>
    <w:rsid w:val="000D3A29"/>
    <w:rsid w:val="000D4359"/>
    <w:rsid w:val="000D65D0"/>
    <w:rsid w:val="000D6861"/>
    <w:rsid w:val="000D7DFA"/>
    <w:rsid w:val="000E7802"/>
    <w:rsid w:val="000F1E58"/>
    <w:rsid w:val="000F49FA"/>
    <w:rsid w:val="00100A6B"/>
    <w:rsid w:val="00101B79"/>
    <w:rsid w:val="00102EC1"/>
    <w:rsid w:val="00104872"/>
    <w:rsid w:val="001048F5"/>
    <w:rsid w:val="001055B7"/>
    <w:rsid w:val="00106262"/>
    <w:rsid w:val="00110B38"/>
    <w:rsid w:val="00114BBA"/>
    <w:rsid w:val="00114BE7"/>
    <w:rsid w:val="00114EEB"/>
    <w:rsid w:val="00115239"/>
    <w:rsid w:val="00117C77"/>
    <w:rsid w:val="00123500"/>
    <w:rsid w:val="00123AAB"/>
    <w:rsid w:val="00123E74"/>
    <w:rsid w:val="00126A87"/>
    <w:rsid w:val="00127504"/>
    <w:rsid w:val="001275EF"/>
    <w:rsid w:val="00130256"/>
    <w:rsid w:val="00130DE9"/>
    <w:rsid w:val="00133B37"/>
    <w:rsid w:val="00134B73"/>
    <w:rsid w:val="001351A6"/>
    <w:rsid w:val="001433EC"/>
    <w:rsid w:val="00146AB3"/>
    <w:rsid w:val="00147F91"/>
    <w:rsid w:val="001522F2"/>
    <w:rsid w:val="001525CC"/>
    <w:rsid w:val="001529B5"/>
    <w:rsid w:val="001557A6"/>
    <w:rsid w:val="00155C1E"/>
    <w:rsid w:val="001822D8"/>
    <w:rsid w:val="00182F50"/>
    <w:rsid w:val="0019259C"/>
    <w:rsid w:val="001952BE"/>
    <w:rsid w:val="00195F15"/>
    <w:rsid w:val="00196D6C"/>
    <w:rsid w:val="001973D5"/>
    <w:rsid w:val="001A499B"/>
    <w:rsid w:val="001A7981"/>
    <w:rsid w:val="001B0D6B"/>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D6974"/>
    <w:rsid w:val="001E2924"/>
    <w:rsid w:val="001E4F9F"/>
    <w:rsid w:val="001E5502"/>
    <w:rsid w:val="001E7105"/>
    <w:rsid w:val="001F03B0"/>
    <w:rsid w:val="001F160C"/>
    <w:rsid w:val="001F2201"/>
    <w:rsid w:val="001F25F8"/>
    <w:rsid w:val="001F2810"/>
    <w:rsid w:val="001F2DDB"/>
    <w:rsid w:val="001F3218"/>
    <w:rsid w:val="001F6561"/>
    <w:rsid w:val="00201E88"/>
    <w:rsid w:val="00214129"/>
    <w:rsid w:val="002201C2"/>
    <w:rsid w:val="002219FE"/>
    <w:rsid w:val="00222547"/>
    <w:rsid w:val="00222AD3"/>
    <w:rsid w:val="00225002"/>
    <w:rsid w:val="00226B6B"/>
    <w:rsid w:val="00232E39"/>
    <w:rsid w:val="00235A32"/>
    <w:rsid w:val="002367FB"/>
    <w:rsid w:val="0024035A"/>
    <w:rsid w:val="00240BDF"/>
    <w:rsid w:val="00242755"/>
    <w:rsid w:val="00243C09"/>
    <w:rsid w:val="0024628F"/>
    <w:rsid w:val="00247950"/>
    <w:rsid w:val="00254BA1"/>
    <w:rsid w:val="00261913"/>
    <w:rsid w:val="002676CE"/>
    <w:rsid w:val="002679E3"/>
    <w:rsid w:val="00271449"/>
    <w:rsid w:val="00271E0E"/>
    <w:rsid w:val="00280C25"/>
    <w:rsid w:val="00282AF4"/>
    <w:rsid w:val="00285E47"/>
    <w:rsid w:val="00286E80"/>
    <w:rsid w:val="00290AF8"/>
    <w:rsid w:val="00293D2A"/>
    <w:rsid w:val="0029555D"/>
    <w:rsid w:val="002A0C4F"/>
    <w:rsid w:val="002A3462"/>
    <w:rsid w:val="002A36DE"/>
    <w:rsid w:val="002A40FE"/>
    <w:rsid w:val="002A5368"/>
    <w:rsid w:val="002B22E8"/>
    <w:rsid w:val="002B27A1"/>
    <w:rsid w:val="002B3FCD"/>
    <w:rsid w:val="002B5AA8"/>
    <w:rsid w:val="002B6D29"/>
    <w:rsid w:val="002C1FB5"/>
    <w:rsid w:val="002C303D"/>
    <w:rsid w:val="002D1F5C"/>
    <w:rsid w:val="002D2AD1"/>
    <w:rsid w:val="002D3E67"/>
    <w:rsid w:val="002D681F"/>
    <w:rsid w:val="002E3194"/>
    <w:rsid w:val="002E3C26"/>
    <w:rsid w:val="002E494F"/>
    <w:rsid w:val="002E5EE8"/>
    <w:rsid w:val="002F1B10"/>
    <w:rsid w:val="002F25CC"/>
    <w:rsid w:val="002F3BE4"/>
    <w:rsid w:val="002F47F8"/>
    <w:rsid w:val="002F607B"/>
    <w:rsid w:val="002F7F63"/>
    <w:rsid w:val="00300943"/>
    <w:rsid w:val="00302503"/>
    <w:rsid w:val="00302E9E"/>
    <w:rsid w:val="00302E9F"/>
    <w:rsid w:val="003040F3"/>
    <w:rsid w:val="00304D3B"/>
    <w:rsid w:val="00310986"/>
    <w:rsid w:val="00312110"/>
    <w:rsid w:val="00313F52"/>
    <w:rsid w:val="003151F1"/>
    <w:rsid w:val="00315674"/>
    <w:rsid w:val="00315994"/>
    <w:rsid w:val="003162E9"/>
    <w:rsid w:val="003233AF"/>
    <w:rsid w:val="003239BA"/>
    <w:rsid w:val="00324738"/>
    <w:rsid w:val="003268E5"/>
    <w:rsid w:val="00330CF3"/>
    <w:rsid w:val="003342A7"/>
    <w:rsid w:val="003347BD"/>
    <w:rsid w:val="00335B7D"/>
    <w:rsid w:val="0033636C"/>
    <w:rsid w:val="003369E7"/>
    <w:rsid w:val="003379B0"/>
    <w:rsid w:val="00340E85"/>
    <w:rsid w:val="00343D99"/>
    <w:rsid w:val="00346114"/>
    <w:rsid w:val="00346FC3"/>
    <w:rsid w:val="00350EEC"/>
    <w:rsid w:val="00351A4A"/>
    <w:rsid w:val="003528B5"/>
    <w:rsid w:val="003549F9"/>
    <w:rsid w:val="00354EFE"/>
    <w:rsid w:val="0035621B"/>
    <w:rsid w:val="00357E07"/>
    <w:rsid w:val="0036062F"/>
    <w:rsid w:val="00360FC4"/>
    <w:rsid w:val="00361A5D"/>
    <w:rsid w:val="00362993"/>
    <w:rsid w:val="00362EF4"/>
    <w:rsid w:val="00363FB5"/>
    <w:rsid w:val="00364BF9"/>
    <w:rsid w:val="003653B6"/>
    <w:rsid w:val="0036546C"/>
    <w:rsid w:val="00367F5C"/>
    <w:rsid w:val="00371CED"/>
    <w:rsid w:val="0037367F"/>
    <w:rsid w:val="003741DF"/>
    <w:rsid w:val="003754C3"/>
    <w:rsid w:val="0039570C"/>
    <w:rsid w:val="003A0FAB"/>
    <w:rsid w:val="003A66BA"/>
    <w:rsid w:val="003A6E08"/>
    <w:rsid w:val="003B1D74"/>
    <w:rsid w:val="003B2016"/>
    <w:rsid w:val="003B6FC4"/>
    <w:rsid w:val="003C0B24"/>
    <w:rsid w:val="003C2B76"/>
    <w:rsid w:val="003C3F0C"/>
    <w:rsid w:val="003C66D3"/>
    <w:rsid w:val="003E1FAB"/>
    <w:rsid w:val="003E24CA"/>
    <w:rsid w:val="003E3F9B"/>
    <w:rsid w:val="003F19EA"/>
    <w:rsid w:val="003F2AA7"/>
    <w:rsid w:val="003F40B0"/>
    <w:rsid w:val="003F5415"/>
    <w:rsid w:val="003F6CB7"/>
    <w:rsid w:val="00401BD4"/>
    <w:rsid w:val="00404B6D"/>
    <w:rsid w:val="00404DB1"/>
    <w:rsid w:val="004053B4"/>
    <w:rsid w:val="00407161"/>
    <w:rsid w:val="00410695"/>
    <w:rsid w:val="00411A23"/>
    <w:rsid w:val="0041204F"/>
    <w:rsid w:val="004143C2"/>
    <w:rsid w:val="00414628"/>
    <w:rsid w:val="004164DA"/>
    <w:rsid w:val="00416B4A"/>
    <w:rsid w:val="00422376"/>
    <w:rsid w:val="0042537E"/>
    <w:rsid w:val="0042629E"/>
    <w:rsid w:val="00426419"/>
    <w:rsid w:val="004275C6"/>
    <w:rsid w:val="00432802"/>
    <w:rsid w:val="00433837"/>
    <w:rsid w:val="00437577"/>
    <w:rsid w:val="00437F1B"/>
    <w:rsid w:val="00440664"/>
    <w:rsid w:val="0044276B"/>
    <w:rsid w:val="00442BFA"/>
    <w:rsid w:val="00443E03"/>
    <w:rsid w:val="00444C3A"/>
    <w:rsid w:val="00447A3C"/>
    <w:rsid w:val="00451742"/>
    <w:rsid w:val="00451DC5"/>
    <w:rsid w:val="004533A2"/>
    <w:rsid w:val="00456333"/>
    <w:rsid w:val="00456963"/>
    <w:rsid w:val="00457487"/>
    <w:rsid w:val="00460D9A"/>
    <w:rsid w:val="00461584"/>
    <w:rsid w:val="00463A79"/>
    <w:rsid w:val="00466D3A"/>
    <w:rsid w:val="0047425A"/>
    <w:rsid w:val="00475008"/>
    <w:rsid w:val="004752DB"/>
    <w:rsid w:val="0047569A"/>
    <w:rsid w:val="00475978"/>
    <w:rsid w:val="00476A7B"/>
    <w:rsid w:val="00476B18"/>
    <w:rsid w:val="004925E6"/>
    <w:rsid w:val="00495320"/>
    <w:rsid w:val="004A03C3"/>
    <w:rsid w:val="004A0EFF"/>
    <w:rsid w:val="004A2A6A"/>
    <w:rsid w:val="004A767F"/>
    <w:rsid w:val="004A7778"/>
    <w:rsid w:val="004B551F"/>
    <w:rsid w:val="004B7637"/>
    <w:rsid w:val="004C16CF"/>
    <w:rsid w:val="004C6C58"/>
    <w:rsid w:val="004D41F1"/>
    <w:rsid w:val="004D4E0E"/>
    <w:rsid w:val="004D5098"/>
    <w:rsid w:val="004E78FF"/>
    <w:rsid w:val="004F03A0"/>
    <w:rsid w:val="004F1824"/>
    <w:rsid w:val="004F333D"/>
    <w:rsid w:val="004F4666"/>
    <w:rsid w:val="004F5924"/>
    <w:rsid w:val="004F6185"/>
    <w:rsid w:val="00500451"/>
    <w:rsid w:val="005044D3"/>
    <w:rsid w:val="00510CFB"/>
    <w:rsid w:val="005124B4"/>
    <w:rsid w:val="005129A6"/>
    <w:rsid w:val="00515BF5"/>
    <w:rsid w:val="00516998"/>
    <w:rsid w:val="00517599"/>
    <w:rsid w:val="00523762"/>
    <w:rsid w:val="00524CE1"/>
    <w:rsid w:val="00524D79"/>
    <w:rsid w:val="00524F86"/>
    <w:rsid w:val="00527269"/>
    <w:rsid w:val="005317FA"/>
    <w:rsid w:val="00533ED7"/>
    <w:rsid w:val="005349C6"/>
    <w:rsid w:val="005359A4"/>
    <w:rsid w:val="00537AFB"/>
    <w:rsid w:val="005405BE"/>
    <w:rsid w:val="0054282D"/>
    <w:rsid w:val="00542F8D"/>
    <w:rsid w:val="005453EF"/>
    <w:rsid w:val="00546137"/>
    <w:rsid w:val="00550994"/>
    <w:rsid w:val="00551F67"/>
    <w:rsid w:val="00553AF9"/>
    <w:rsid w:val="005569C0"/>
    <w:rsid w:val="005574DC"/>
    <w:rsid w:val="00560937"/>
    <w:rsid w:val="00562728"/>
    <w:rsid w:val="00563A8E"/>
    <w:rsid w:val="005644E0"/>
    <w:rsid w:val="00566ABA"/>
    <w:rsid w:val="00566FC0"/>
    <w:rsid w:val="0057191E"/>
    <w:rsid w:val="00571A22"/>
    <w:rsid w:val="00574EAC"/>
    <w:rsid w:val="00582FF3"/>
    <w:rsid w:val="00584906"/>
    <w:rsid w:val="00585AED"/>
    <w:rsid w:val="00586AD6"/>
    <w:rsid w:val="00590967"/>
    <w:rsid w:val="00591B38"/>
    <w:rsid w:val="00595246"/>
    <w:rsid w:val="0059527E"/>
    <w:rsid w:val="0059571E"/>
    <w:rsid w:val="005A0F25"/>
    <w:rsid w:val="005A1425"/>
    <w:rsid w:val="005A1DC3"/>
    <w:rsid w:val="005A31EB"/>
    <w:rsid w:val="005B0D8A"/>
    <w:rsid w:val="005B3398"/>
    <w:rsid w:val="005C0620"/>
    <w:rsid w:val="005C22A4"/>
    <w:rsid w:val="005C6178"/>
    <w:rsid w:val="005D38DE"/>
    <w:rsid w:val="005D58D8"/>
    <w:rsid w:val="005D6353"/>
    <w:rsid w:val="005D6A3C"/>
    <w:rsid w:val="005D6B82"/>
    <w:rsid w:val="005E06C3"/>
    <w:rsid w:val="005E0B0C"/>
    <w:rsid w:val="005E2D90"/>
    <w:rsid w:val="005F2EE8"/>
    <w:rsid w:val="005F460A"/>
    <w:rsid w:val="005F5893"/>
    <w:rsid w:val="005F601F"/>
    <w:rsid w:val="005F6F0B"/>
    <w:rsid w:val="005F70BE"/>
    <w:rsid w:val="0060219D"/>
    <w:rsid w:val="006114ED"/>
    <w:rsid w:val="00613084"/>
    <w:rsid w:val="0061341B"/>
    <w:rsid w:val="00623BBC"/>
    <w:rsid w:val="00625135"/>
    <w:rsid w:val="0062602A"/>
    <w:rsid w:val="00627791"/>
    <w:rsid w:val="00627F90"/>
    <w:rsid w:val="00632BD5"/>
    <w:rsid w:val="006359D4"/>
    <w:rsid w:val="00635B45"/>
    <w:rsid w:val="00636428"/>
    <w:rsid w:val="0063737A"/>
    <w:rsid w:val="00642F03"/>
    <w:rsid w:val="00645143"/>
    <w:rsid w:val="006475A2"/>
    <w:rsid w:val="00657218"/>
    <w:rsid w:val="00661474"/>
    <w:rsid w:val="00662813"/>
    <w:rsid w:val="006656A2"/>
    <w:rsid w:val="00666A9C"/>
    <w:rsid w:val="00672929"/>
    <w:rsid w:val="00675A9B"/>
    <w:rsid w:val="0068092C"/>
    <w:rsid w:val="006809B9"/>
    <w:rsid w:val="00681A9E"/>
    <w:rsid w:val="006831E2"/>
    <w:rsid w:val="00686534"/>
    <w:rsid w:val="006913B1"/>
    <w:rsid w:val="006926BE"/>
    <w:rsid w:val="0069310B"/>
    <w:rsid w:val="00693792"/>
    <w:rsid w:val="00693935"/>
    <w:rsid w:val="00695E87"/>
    <w:rsid w:val="006A0295"/>
    <w:rsid w:val="006A31B1"/>
    <w:rsid w:val="006B5898"/>
    <w:rsid w:val="006B5EAA"/>
    <w:rsid w:val="006B6431"/>
    <w:rsid w:val="006B6BF5"/>
    <w:rsid w:val="006C028C"/>
    <w:rsid w:val="006C07B1"/>
    <w:rsid w:val="006C2859"/>
    <w:rsid w:val="006C3394"/>
    <w:rsid w:val="006C7D48"/>
    <w:rsid w:val="006D0DAD"/>
    <w:rsid w:val="006D1B93"/>
    <w:rsid w:val="006D31FC"/>
    <w:rsid w:val="006D40B3"/>
    <w:rsid w:val="006D6B8E"/>
    <w:rsid w:val="006E120A"/>
    <w:rsid w:val="006E3BAF"/>
    <w:rsid w:val="006E4903"/>
    <w:rsid w:val="006E649D"/>
    <w:rsid w:val="006F063E"/>
    <w:rsid w:val="006F07CC"/>
    <w:rsid w:val="006F0A18"/>
    <w:rsid w:val="006F362B"/>
    <w:rsid w:val="006F714E"/>
    <w:rsid w:val="00702EFF"/>
    <w:rsid w:val="00706245"/>
    <w:rsid w:val="00715746"/>
    <w:rsid w:val="00721907"/>
    <w:rsid w:val="00722A42"/>
    <w:rsid w:val="00724063"/>
    <w:rsid w:val="0072552D"/>
    <w:rsid w:val="00730021"/>
    <w:rsid w:val="0073047A"/>
    <w:rsid w:val="00731569"/>
    <w:rsid w:val="00731AEC"/>
    <w:rsid w:val="00733648"/>
    <w:rsid w:val="00735D3D"/>
    <w:rsid w:val="007362E1"/>
    <w:rsid w:val="00737F6B"/>
    <w:rsid w:val="00740739"/>
    <w:rsid w:val="007475D6"/>
    <w:rsid w:val="007526C8"/>
    <w:rsid w:val="007544E3"/>
    <w:rsid w:val="007577DE"/>
    <w:rsid w:val="00761A77"/>
    <w:rsid w:val="0076211B"/>
    <w:rsid w:val="007659E4"/>
    <w:rsid w:val="007701F8"/>
    <w:rsid w:val="00772188"/>
    <w:rsid w:val="007744D1"/>
    <w:rsid w:val="00776788"/>
    <w:rsid w:val="00780289"/>
    <w:rsid w:val="00783E2E"/>
    <w:rsid w:val="00785224"/>
    <w:rsid w:val="007875B4"/>
    <w:rsid w:val="00792CB9"/>
    <w:rsid w:val="00792DCB"/>
    <w:rsid w:val="0079687A"/>
    <w:rsid w:val="007A246A"/>
    <w:rsid w:val="007A368A"/>
    <w:rsid w:val="007A36E0"/>
    <w:rsid w:val="007A546A"/>
    <w:rsid w:val="007B1E2F"/>
    <w:rsid w:val="007B2289"/>
    <w:rsid w:val="007B3F8D"/>
    <w:rsid w:val="007B4D6A"/>
    <w:rsid w:val="007B4E1D"/>
    <w:rsid w:val="007C0DA0"/>
    <w:rsid w:val="007C5704"/>
    <w:rsid w:val="007D2817"/>
    <w:rsid w:val="007D3B76"/>
    <w:rsid w:val="007D6A99"/>
    <w:rsid w:val="007E047D"/>
    <w:rsid w:val="007E0B3C"/>
    <w:rsid w:val="007E1A16"/>
    <w:rsid w:val="007E37EF"/>
    <w:rsid w:val="007E3964"/>
    <w:rsid w:val="007F1A47"/>
    <w:rsid w:val="007F1B9B"/>
    <w:rsid w:val="007F278F"/>
    <w:rsid w:val="007F582D"/>
    <w:rsid w:val="007F7575"/>
    <w:rsid w:val="008043B4"/>
    <w:rsid w:val="0080456E"/>
    <w:rsid w:val="00805760"/>
    <w:rsid w:val="008132F6"/>
    <w:rsid w:val="00815370"/>
    <w:rsid w:val="00815D34"/>
    <w:rsid w:val="00820831"/>
    <w:rsid w:val="00821ACB"/>
    <w:rsid w:val="00822CA9"/>
    <w:rsid w:val="00823178"/>
    <w:rsid w:val="008250FB"/>
    <w:rsid w:val="008311FF"/>
    <w:rsid w:val="008334AF"/>
    <w:rsid w:val="00834BCF"/>
    <w:rsid w:val="008351C0"/>
    <w:rsid w:val="00841466"/>
    <w:rsid w:val="008420D3"/>
    <w:rsid w:val="008430C2"/>
    <w:rsid w:val="00843DFA"/>
    <w:rsid w:val="00846370"/>
    <w:rsid w:val="008543BD"/>
    <w:rsid w:val="00855E93"/>
    <w:rsid w:val="00862C0E"/>
    <w:rsid w:val="008636B9"/>
    <w:rsid w:val="00864323"/>
    <w:rsid w:val="00871F8E"/>
    <w:rsid w:val="00872AC9"/>
    <w:rsid w:val="00873530"/>
    <w:rsid w:val="0087712D"/>
    <w:rsid w:val="0088023D"/>
    <w:rsid w:val="00882C5E"/>
    <w:rsid w:val="00887249"/>
    <w:rsid w:val="00887EE7"/>
    <w:rsid w:val="008906D0"/>
    <w:rsid w:val="00891627"/>
    <w:rsid w:val="00893B31"/>
    <w:rsid w:val="0089429A"/>
    <w:rsid w:val="00894E31"/>
    <w:rsid w:val="00895C97"/>
    <w:rsid w:val="00896E81"/>
    <w:rsid w:val="008A0A96"/>
    <w:rsid w:val="008A1372"/>
    <w:rsid w:val="008A4C1F"/>
    <w:rsid w:val="008B1B4F"/>
    <w:rsid w:val="008B3E98"/>
    <w:rsid w:val="008B4C29"/>
    <w:rsid w:val="008B5C7B"/>
    <w:rsid w:val="008B657B"/>
    <w:rsid w:val="008C16C9"/>
    <w:rsid w:val="008C36DD"/>
    <w:rsid w:val="008C73F4"/>
    <w:rsid w:val="008C7759"/>
    <w:rsid w:val="008D01BD"/>
    <w:rsid w:val="008D4632"/>
    <w:rsid w:val="008D47C5"/>
    <w:rsid w:val="008D5306"/>
    <w:rsid w:val="008E12F1"/>
    <w:rsid w:val="008E135B"/>
    <w:rsid w:val="008E1590"/>
    <w:rsid w:val="008E75C4"/>
    <w:rsid w:val="008F0804"/>
    <w:rsid w:val="008F1213"/>
    <w:rsid w:val="008F1446"/>
    <w:rsid w:val="008F51EC"/>
    <w:rsid w:val="008F520F"/>
    <w:rsid w:val="008F76A3"/>
    <w:rsid w:val="00900D3E"/>
    <w:rsid w:val="009058C9"/>
    <w:rsid w:val="00906198"/>
    <w:rsid w:val="009114E6"/>
    <w:rsid w:val="00912AB8"/>
    <w:rsid w:val="00913C22"/>
    <w:rsid w:val="00915965"/>
    <w:rsid w:val="009209BC"/>
    <w:rsid w:val="00922792"/>
    <w:rsid w:val="0092320B"/>
    <w:rsid w:val="00924E3C"/>
    <w:rsid w:val="00925255"/>
    <w:rsid w:val="00933C38"/>
    <w:rsid w:val="009355D6"/>
    <w:rsid w:val="00935EBA"/>
    <w:rsid w:val="00936432"/>
    <w:rsid w:val="00945B16"/>
    <w:rsid w:val="0094714C"/>
    <w:rsid w:val="00950C71"/>
    <w:rsid w:val="00952B04"/>
    <w:rsid w:val="00954580"/>
    <w:rsid w:val="00955170"/>
    <w:rsid w:val="00957770"/>
    <w:rsid w:val="00963F3D"/>
    <w:rsid w:val="00964A65"/>
    <w:rsid w:val="00965858"/>
    <w:rsid w:val="0096744F"/>
    <w:rsid w:val="009705DD"/>
    <w:rsid w:val="009715EA"/>
    <w:rsid w:val="00972AB8"/>
    <w:rsid w:val="00972AE4"/>
    <w:rsid w:val="00973F56"/>
    <w:rsid w:val="00974020"/>
    <w:rsid w:val="00974E23"/>
    <w:rsid w:val="00981079"/>
    <w:rsid w:val="0098220B"/>
    <w:rsid w:val="009834E6"/>
    <w:rsid w:val="00985F49"/>
    <w:rsid w:val="0098605F"/>
    <w:rsid w:val="00986596"/>
    <w:rsid w:val="0098699A"/>
    <w:rsid w:val="00987387"/>
    <w:rsid w:val="00990877"/>
    <w:rsid w:val="00994802"/>
    <w:rsid w:val="00997694"/>
    <w:rsid w:val="00997B24"/>
    <w:rsid w:val="009A05ED"/>
    <w:rsid w:val="009A1E72"/>
    <w:rsid w:val="009A2134"/>
    <w:rsid w:val="009A3762"/>
    <w:rsid w:val="009B2A3F"/>
    <w:rsid w:val="009B3BF6"/>
    <w:rsid w:val="009B3CE0"/>
    <w:rsid w:val="009B49B1"/>
    <w:rsid w:val="009B4E06"/>
    <w:rsid w:val="009B58B1"/>
    <w:rsid w:val="009B647B"/>
    <w:rsid w:val="009B7680"/>
    <w:rsid w:val="009C0AA8"/>
    <w:rsid w:val="009C1828"/>
    <w:rsid w:val="009C3775"/>
    <w:rsid w:val="009C4ED6"/>
    <w:rsid w:val="009D1274"/>
    <w:rsid w:val="009E37BF"/>
    <w:rsid w:val="009E4655"/>
    <w:rsid w:val="009E5A9B"/>
    <w:rsid w:val="009E5D5E"/>
    <w:rsid w:val="009E6A20"/>
    <w:rsid w:val="009F2033"/>
    <w:rsid w:val="009F2435"/>
    <w:rsid w:val="009F501A"/>
    <w:rsid w:val="009F542F"/>
    <w:rsid w:val="009F57B1"/>
    <w:rsid w:val="009F6E81"/>
    <w:rsid w:val="009F7889"/>
    <w:rsid w:val="00A011BC"/>
    <w:rsid w:val="00A02996"/>
    <w:rsid w:val="00A04877"/>
    <w:rsid w:val="00A077C0"/>
    <w:rsid w:val="00A1412C"/>
    <w:rsid w:val="00A14B04"/>
    <w:rsid w:val="00A2154E"/>
    <w:rsid w:val="00A241BD"/>
    <w:rsid w:val="00A24A3E"/>
    <w:rsid w:val="00A27A53"/>
    <w:rsid w:val="00A31FD6"/>
    <w:rsid w:val="00A32A12"/>
    <w:rsid w:val="00A32C5F"/>
    <w:rsid w:val="00A3406E"/>
    <w:rsid w:val="00A341EC"/>
    <w:rsid w:val="00A35B86"/>
    <w:rsid w:val="00A43527"/>
    <w:rsid w:val="00A4660E"/>
    <w:rsid w:val="00A513AC"/>
    <w:rsid w:val="00A524CC"/>
    <w:rsid w:val="00A528EE"/>
    <w:rsid w:val="00A52F0A"/>
    <w:rsid w:val="00A5788B"/>
    <w:rsid w:val="00A57E6C"/>
    <w:rsid w:val="00A62B61"/>
    <w:rsid w:val="00A70F6F"/>
    <w:rsid w:val="00A72E62"/>
    <w:rsid w:val="00A73702"/>
    <w:rsid w:val="00A73FAA"/>
    <w:rsid w:val="00A77148"/>
    <w:rsid w:val="00A801AD"/>
    <w:rsid w:val="00A81C77"/>
    <w:rsid w:val="00A81ED6"/>
    <w:rsid w:val="00A831CE"/>
    <w:rsid w:val="00A83BAC"/>
    <w:rsid w:val="00A84A76"/>
    <w:rsid w:val="00A85AFF"/>
    <w:rsid w:val="00A85E2B"/>
    <w:rsid w:val="00A922E9"/>
    <w:rsid w:val="00A95A7E"/>
    <w:rsid w:val="00A95ED3"/>
    <w:rsid w:val="00A964D8"/>
    <w:rsid w:val="00A97670"/>
    <w:rsid w:val="00A97CEE"/>
    <w:rsid w:val="00AA0408"/>
    <w:rsid w:val="00AA1F4F"/>
    <w:rsid w:val="00AA4084"/>
    <w:rsid w:val="00AA455D"/>
    <w:rsid w:val="00AA64BF"/>
    <w:rsid w:val="00AA67DD"/>
    <w:rsid w:val="00AA6E9F"/>
    <w:rsid w:val="00AB05A3"/>
    <w:rsid w:val="00AB21D1"/>
    <w:rsid w:val="00AB38DA"/>
    <w:rsid w:val="00AB44CE"/>
    <w:rsid w:val="00AB627E"/>
    <w:rsid w:val="00AB65A3"/>
    <w:rsid w:val="00AB700E"/>
    <w:rsid w:val="00AC2FE3"/>
    <w:rsid w:val="00AC3333"/>
    <w:rsid w:val="00AC4731"/>
    <w:rsid w:val="00AD1765"/>
    <w:rsid w:val="00AD5CA7"/>
    <w:rsid w:val="00AD5EAF"/>
    <w:rsid w:val="00AD6521"/>
    <w:rsid w:val="00AD6E5C"/>
    <w:rsid w:val="00AD6FFE"/>
    <w:rsid w:val="00AE2970"/>
    <w:rsid w:val="00AE48D3"/>
    <w:rsid w:val="00AE69C8"/>
    <w:rsid w:val="00AF2F3D"/>
    <w:rsid w:val="00AF5148"/>
    <w:rsid w:val="00AF6F4C"/>
    <w:rsid w:val="00B14AFB"/>
    <w:rsid w:val="00B170AF"/>
    <w:rsid w:val="00B227F6"/>
    <w:rsid w:val="00B35200"/>
    <w:rsid w:val="00B36FD8"/>
    <w:rsid w:val="00B40F3F"/>
    <w:rsid w:val="00B470F6"/>
    <w:rsid w:val="00B47E4A"/>
    <w:rsid w:val="00B50869"/>
    <w:rsid w:val="00B52009"/>
    <w:rsid w:val="00B526B7"/>
    <w:rsid w:val="00B540C7"/>
    <w:rsid w:val="00B60C60"/>
    <w:rsid w:val="00B61050"/>
    <w:rsid w:val="00B64FA2"/>
    <w:rsid w:val="00B65995"/>
    <w:rsid w:val="00B7014E"/>
    <w:rsid w:val="00B72593"/>
    <w:rsid w:val="00B74B32"/>
    <w:rsid w:val="00B74BFF"/>
    <w:rsid w:val="00B752CF"/>
    <w:rsid w:val="00B75931"/>
    <w:rsid w:val="00B77725"/>
    <w:rsid w:val="00B77F8A"/>
    <w:rsid w:val="00B844D4"/>
    <w:rsid w:val="00B85D48"/>
    <w:rsid w:val="00B8633E"/>
    <w:rsid w:val="00B93B9E"/>
    <w:rsid w:val="00B95455"/>
    <w:rsid w:val="00B95CCF"/>
    <w:rsid w:val="00BA1B7D"/>
    <w:rsid w:val="00BA5371"/>
    <w:rsid w:val="00BA75A6"/>
    <w:rsid w:val="00BB21E4"/>
    <w:rsid w:val="00BB5F0A"/>
    <w:rsid w:val="00BB6F04"/>
    <w:rsid w:val="00BC0151"/>
    <w:rsid w:val="00BC01A3"/>
    <w:rsid w:val="00BC0234"/>
    <w:rsid w:val="00BC2913"/>
    <w:rsid w:val="00BC5C14"/>
    <w:rsid w:val="00BC6E85"/>
    <w:rsid w:val="00BD2072"/>
    <w:rsid w:val="00BD4031"/>
    <w:rsid w:val="00BD4585"/>
    <w:rsid w:val="00BD5E20"/>
    <w:rsid w:val="00BD60B4"/>
    <w:rsid w:val="00BD70D4"/>
    <w:rsid w:val="00BE11B6"/>
    <w:rsid w:val="00BE2E43"/>
    <w:rsid w:val="00BE3BCC"/>
    <w:rsid w:val="00BE40A3"/>
    <w:rsid w:val="00BE5B70"/>
    <w:rsid w:val="00BE711F"/>
    <w:rsid w:val="00BE7D09"/>
    <w:rsid w:val="00BE7EA0"/>
    <w:rsid w:val="00C0003C"/>
    <w:rsid w:val="00C00891"/>
    <w:rsid w:val="00C033A3"/>
    <w:rsid w:val="00C05DEC"/>
    <w:rsid w:val="00C06E88"/>
    <w:rsid w:val="00C07B31"/>
    <w:rsid w:val="00C14026"/>
    <w:rsid w:val="00C14799"/>
    <w:rsid w:val="00C14C6D"/>
    <w:rsid w:val="00C14CCC"/>
    <w:rsid w:val="00C14F1C"/>
    <w:rsid w:val="00C174D9"/>
    <w:rsid w:val="00C35106"/>
    <w:rsid w:val="00C40BE9"/>
    <w:rsid w:val="00C431BC"/>
    <w:rsid w:val="00C438D1"/>
    <w:rsid w:val="00C46274"/>
    <w:rsid w:val="00C47549"/>
    <w:rsid w:val="00C4782B"/>
    <w:rsid w:val="00C5169E"/>
    <w:rsid w:val="00C5284A"/>
    <w:rsid w:val="00C528A2"/>
    <w:rsid w:val="00C53042"/>
    <w:rsid w:val="00C533A1"/>
    <w:rsid w:val="00C545E1"/>
    <w:rsid w:val="00C55E72"/>
    <w:rsid w:val="00C560BB"/>
    <w:rsid w:val="00C56BC0"/>
    <w:rsid w:val="00C578DA"/>
    <w:rsid w:val="00C57B6F"/>
    <w:rsid w:val="00C62398"/>
    <w:rsid w:val="00C65034"/>
    <w:rsid w:val="00C65D18"/>
    <w:rsid w:val="00C65D6F"/>
    <w:rsid w:val="00C67050"/>
    <w:rsid w:val="00C70A8F"/>
    <w:rsid w:val="00C70EC3"/>
    <w:rsid w:val="00C7769B"/>
    <w:rsid w:val="00C80D47"/>
    <w:rsid w:val="00C812C1"/>
    <w:rsid w:val="00C848D6"/>
    <w:rsid w:val="00C85E79"/>
    <w:rsid w:val="00C85FC9"/>
    <w:rsid w:val="00C957CB"/>
    <w:rsid w:val="00C961E0"/>
    <w:rsid w:val="00C97F34"/>
    <w:rsid w:val="00CA124D"/>
    <w:rsid w:val="00CA2023"/>
    <w:rsid w:val="00CA20F7"/>
    <w:rsid w:val="00CA72EE"/>
    <w:rsid w:val="00CB04D9"/>
    <w:rsid w:val="00CB25ED"/>
    <w:rsid w:val="00CB288A"/>
    <w:rsid w:val="00CB28D4"/>
    <w:rsid w:val="00CB50BB"/>
    <w:rsid w:val="00CC2873"/>
    <w:rsid w:val="00CC7D1B"/>
    <w:rsid w:val="00CD0390"/>
    <w:rsid w:val="00CD35B3"/>
    <w:rsid w:val="00CD44F6"/>
    <w:rsid w:val="00CE085F"/>
    <w:rsid w:val="00CE10BB"/>
    <w:rsid w:val="00CE1C16"/>
    <w:rsid w:val="00CE6320"/>
    <w:rsid w:val="00CE79CE"/>
    <w:rsid w:val="00CF1355"/>
    <w:rsid w:val="00CF5BEC"/>
    <w:rsid w:val="00D048F9"/>
    <w:rsid w:val="00D04E9D"/>
    <w:rsid w:val="00D10B8E"/>
    <w:rsid w:val="00D1136C"/>
    <w:rsid w:val="00D12374"/>
    <w:rsid w:val="00D1249B"/>
    <w:rsid w:val="00D14478"/>
    <w:rsid w:val="00D147E7"/>
    <w:rsid w:val="00D14903"/>
    <w:rsid w:val="00D15146"/>
    <w:rsid w:val="00D1640C"/>
    <w:rsid w:val="00D23B14"/>
    <w:rsid w:val="00D24E66"/>
    <w:rsid w:val="00D26287"/>
    <w:rsid w:val="00D266D7"/>
    <w:rsid w:val="00D31CA7"/>
    <w:rsid w:val="00D32632"/>
    <w:rsid w:val="00D32814"/>
    <w:rsid w:val="00D3415E"/>
    <w:rsid w:val="00D3737D"/>
    <w:rsid w:val="00D4203C"/>
    <w:rsid w:val="00D46CA7"/>
    <w:rsid w:val="00D502C9"/>
    <w:rsid w:val="00D5038E"/>
    <w:rsid w:val="00D54539"/>
    <w:rsid w:val="00D57E62"/>
    <w:rsid w:val="00D60800"/>
    <w:rsid w:val="00D62BF5"/>
    <w:rsid w:val="00D63258"/>
    <w:rsid w:val="00D64022"/>
    <w:rsid w:val="00D67066"/>
    <w:rsid w:val="00D67D85"/>
    <w:rsid w:val="00D732AE"/>
    <w:rsid w:val="00D74CB5"/>
    <w:rsid w:val="00D77155"/>
    <w:rsid w:val="00D80C75"/>
    <w:rsid w:val="00D81C4F"/>
    <w:rsid w:val="00D82A94"/>
    <w:rsid w:val="00D8404F"/>
    <w:rsid w:val="00D84AAD"/>
    <w:rsid w:val="00D84BF2"/>
    <w:rsid w:val="00D866F1"/>
    <w:rsid w:val="00D86E2E"/>
    <w:rsid w:val="00D90389"/>
    <w:rsid w:val="00D90B3E"/>
    <w:rsid w:val="00D94F1A"/>
    <w:rsid w:val="00D96E49"/>
    <w:rsid w:val="00DA181E"/>
    <w:rsid w:val="00DA1C1F"/>
    <w:rsid w:val="00DA21A3"/>
    <w:rsid w:val="00DA2935"/>
    <w:rsid w:val="00DA7C51"/>
    <w:rsid w:val="00DB1265"/>
    <w:rsid w:val="00DB33A2"/>
    <w:rsid w:val="00DB341A"/>
    <w:rsid w:val="00DB7761"/>
    <w:rsid w:val="00DB786A"/>
    <w:rsid w:val="00DC0BDD"/>
    <w:rsid w:val="00DC1BE4"/>
    <w:rsid w:val="00DC5A1D"/>
    <w:rsid w:val="00DC7104"/>
    <w:rsid w:val="00DC71BD"/>
    <w:rsid w:val="00DD0703"/>
    <w:rsid w:val="00DD16D8"/>
    <w:rsid w:val="00DD2A6C"/>
    <w:rsid w:val="00DD2F0C"/>
    <w:rsid w:val="00DD750D"/>
    <w:rsid w:val="00DE06D1"/>
    <w:rsid w:val="00DE1A22"/>
    <w:rsid w:val="00DE1D36"/>
    <w:rsid w:val="00DE2DEF"/>
    <w:rsid w:val="00DE47A6"/>
    <w:rsid w:val="00DE47A9"/>
    <w:rsid w:val="00DE55B2"/>
    <w:rsid w:val="00DF075F"/>
    <w:rsid w:val="00DF2233"/>
    <w:rsid w:val="00DF3E8F"/>
    <w:rsid w:val="00DF4A3B"/>
    <w:rsid w:val="00DF7238"/>
    <w:rsid w:val="00E010A3"/>
    <w:rsid w:val="00E02161"/>
    <w:rsid w:val="00E07B33"/>
    <w:rsid w:val="00E107D3"/>
    <w:rsid w:val="00E134FC"/>
    <w:rsid w:val="00E13F59"/>
    <w:rsid w:val="00E16AD4"/>
    <w:rsid w:val="00E20448"/>
    <w:rsid w:val="00E20E63"/>
    <w:rsid w:val="00E216EB"/>
    <w:rsid w:val="00E219DD"/>
    <w:rsid w:val="00E23D40"/>
    <w:rsid w:val="00E25361"/>
    <w:rsid w:val="00E260A5"/>
    <w:rsid w:val="00E34404"/>
    <w:rsid w:val="00E35DBC"/>
    <w:rsid w:val="00E3643E"/>
    <w:rsid w:val="00E42664"/>
    <w:rsid w:val="00E43203"/>
    <w:rsid w:val="00E44096"/>
    <w:rsid w:val="00E45B9A"/>
    <w:rsid w:val="00E47534"/>
    <w:rsid w:val="00E52F0F"/>
    <w:rsid w:val="00E53B14"/>
    <w:rsid w:val="00E55743"/>
    <w:rsid w:val="00E56E72"/>
    <w:rsid w:val="00E60397"/>
    <w:rsid w:val="00E60B93"/>
    <w:rsid w:val="00E62B86"/>
    <w:rsid w:val="00E64801"/>
    <w:rsid w:val="00E66C6C"/>
    <w:rsid w:val="00E674B0"/>
    <w:rsid w:val="00E72360"/>
    <w:rsid w:val="00E7338D"/>
    <w:rsid w:val="00E76140"/>
    <w:rsid w:val="00E84311"/>
    <w:rsid w:val="00E84B83"/>
    <w:rsid w:val="00E92174"/>
    <w:rsid w:val="00E92861"/>
    <w:rsid w:val="00E93B3F"/>
    <w:rsid w:val="00EA23F1"/>
    <w:rsid w:val="00EB1052"/>
    <w:rsid w:val="00EB41E6"/>
    <w:rsid w:val="00EB5022"/>
    <w:rsid w:val="00EB5615"/>
    <w:rsid w:val="00EB5FE4"/>
    <w:rsid w:val="00EB6FB9"/>
    <w:rsid w:val="00EC079B"/>
    <w:rsid w:val="00EC117F"/>
    <w:rsid w:val="00EC1C23"/>
    <w:rsid w:val="00EC76DD"/>
    <w:rsid w:val="00ED47D9"/>
    <w:rsid w:val="00ED7519"/>
    <w:rsid w:val="00EE3D1A"/>
    <w:rsid w:val="00EE54DC"/>
    <w:rsid w:val="00EE71DF"/>
    <w:rsid w:val="00EE7FEB"/>
    <w:rsid w:val="00EF0156"/>
    <w:rsid w:val="00EF0C50"/>
    <w:rsid w:val="00EF137A"/>
    <w:rsid w:val="00EF1F5B"/>
    <w:rsid w:val="00EF29D9"/>
    <w:rsid w:val="00EF2EAA"/>
    <w:rsid w:val="00EF587F"/>
    <w:rsid w:val="00F0435C"/>
    <w:rsid w:val="00F04360"/>
    <w:rsid w:val="00F05789"/>
    <w:rsid w:val="00F1265A"/>
    <w:rsid w:val="00F1323D"/>
    <w:rsid w:val="00F15133"/>
    <w:rsid w:val="00F209B9"/>
    <w:rsid w:val="00F23555"/>
    <w:rsid w:val="00F238DF"/>
    <w:rsid w:val="00F26370"/>
    <w:rsid w:val="00F366A3"/>
    <w:rsid w:val="00F418D5"/>
    <w:rsid w:val="00F44844"/>
    <w:rsid w:val="00F4627A"/>
    <w:rsid w:val="00F47441"/>
    <w:rsid w:val="00F50408"/>
    <w:rsid w:val="00F51EE7"/>
    <w:rsid w:val="00F52954"/>
    <w:rsid w:val="00F52D7C"/>
    <w:rsid w:val="00F539D3"/>
    <w:rsid w:val="00F55CCA"/>
    <w:rsid w:val="00F643E8"/>
    <w:rsid w:val="00F706F3"/>
    <w:rsid w:val="00F70F4F"/>
    <w:rsid w:val="00F71A29"/>
    <w:rsid w:val="00F81CAC"/>
    <w:rsid w:val="00F852BC"/>
    <w:rsid w:val="00F86373"/>
    <w:rsid w:val="00F9354B"/>
    <w:rsid w:val="00F943C5"/>
    <w:rsid w:val="00F964D8"/>
    <w:rsid w:val="00F96621"/>
    <w:rsid w:val="00FA12FE"/>
    <w:rsid w:val="00FA2D04"/>
    <w:rsid w:val="00FA2EBF"/>
    <w:rsid w:val="00FA450D"/>
    <w:rsid w:val="00FA68BA"/>
    <w:rsid w:val="00FA694C"/>
    <w:rsid w:val="00FA7987"/>
    <w:rsid w:val="00FA7B6A"/>
    <w:rsid w:val="00FB0B7F"/>
    <w:rsid w:val="00FB0E3B"/>
    <w:rsid w:val="00FB10F5"/>
    <w:rsid w:val="00FB2940"/>
    <w:rsid w:val="00FB3989"/>
    <w:rsid w:val="00FB3F42"/>
    <w:rsid w:val="00FB410C"/>
    <w:rsid w:val="00FC055D"/>
    <w:rsid w:val="00FC32C2"/>
    <w:rsid w:val="00FC498B"/>
    <w:rsid w:val="00FC4B58"/>
    <w:rsid w:val="00FC56AE"/>
    <w:rsid w:val="00FD052E"/>
    <w:rsid w:val="00FD3818"/>
    <w:rsid w:val="00FE06EA"/>
    <w:rsid w:val="00FE17C4"/>
    <w:rsid w:val="00FE3827"/>
    <w:rsid w:val="00FE3A81"/>
    <w:rsid w:val="00FF0EBE"/>
    <w:rsid w:val="00FF2BB7"/>
    <w:rsid w:val="00FF4EF3"/>
    <w:rsid w:val="00FF6B56"/>
    <w:rsid w:val="00FF7F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37F7F6E5"/>
  <w15:docId w15:val="{C09DC2A9-B920-44AF-A052-F40E67BD9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0021"/>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customStyle="1" w:styleId="GridTable5Dark-Accent11">
    <w:name w:val="Grid Table 5 Dark - Accent 11"/>
    <w:basedOn w:val="TableNormal"/>
    <w:uiPriority w:val="50"/>
    <w:rsid w:val="00BC6E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7701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semiHidden/>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semiHidden/>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a">
    <w:name w:val="سرد الفقرات"/>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table" w:styleId="GridTable5Dark-Accent1">
    <w:name w:val="Grid Table 5 Dark Accent 1"/>
    <w:basedOn w:val="TableNormal"/>
    <w:uiPriority w:val="50"/>
    <w:rsid w:val="004D41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FootnoteText">
    <w:name w:val="footnote text"/>
    <w:basedOn w:val="Normal"/>
    <w:link w:val="FootnoteTextChar"/>
    <w:uiPriority w:val="99"/>
    <w:semiHidden/>
    <w:unhideWhenUsed/>
    <w:rsid w:val="002714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1449"/>
  </w:style>
  <w:style w:type="character" w:styleId="FootnoteReference">
    <w:name w:val="footnote reference"/>
    <w:basedOn w:val="DefaultParagraphFont"/>
    <w:uiPriority w:val="99"/>
    <w:semiHidden/>
    <w:unhideWhenUsed/>
    <w:rsid w:val="00271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90912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FKSUSV@ksu.edu.s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hyperlink" Target="mailto:IFKSUSV@ksu.edu.sa" TargetMode="Externa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4AC37625DE489787705A6A2275B7F4"/>
        <w:category>
          <w:name w:val="General"/>
          <w:gallery w:val="placeholder"/>
        </w:category>
        <w:types>
          <w:type w:val="bbPlcHdr"/>
        </w:types>
        <w:behaviors>
          <w:behavior w:val="content"/>
        </w:behaviors>
        <w:guid w:val="{1330604D-323E-4C52-9DAD-993D715F34DE}"/>
      </w:docPartPr>
      <w:docPartBody>
        <w:p w:rsidR="006F0D14" w:rsidRDefault="006B17A4" w:rsidP="006B17A4">
          <w:pPr>
            <w:pStyle w:val="A84AC37625DE489787705A6A2275B7F4"/>
          </w:pPr>
          <w:r w:rsidRPr="008A01C8">
            <w:rPr>
              <w:rStyle w:val="PlaceholderText"/>
            </w:rPr>
            <w:t>Click or tap to enter a date.</w:t>
          </w:r>
        </w:p>
      </w:docPartBody>
    </w:docPart>
    <w:docPart>
      <w:docPartPr>
        <w:name w:val="F1212E0470784EBCA712659FFB0B7AFB"/>
        <w:category>
          <w:name w:val="General"/>
          <w:gallery w:val="placeholder"/>
        </w:category>
        <w:types>
          <w:type w:val="bbPlcHdr"/>
        </w:types>
        <w:behaviors>
          <w:behavior w:val="content"/>
        </w:behaviors>
        <w:guid w:val="{01A1CF8F-C413-4A72-893C-B15956B34456}"/>
      </w:docPartPr>
      <w:docPartBody>
        <w:p w:rsidR="006F0D14" w:rsidRDefault="006B17A4" w:rsidP="006B17A4">
          <w:pPr>
            <w:pStyle w:val="F1212E0470784EBCA712659FFB0B7AFB"/>
          </w:pPr>
          <w:r w:rsidRPr="00A12D5F">
            <w:rPr>
              <w:rStyle w:val="PlaceholderText"/>
            </w:rPr>
            <w:t>Choose an item.</w:t>
          </w:r>
        </w:p>
      </w:docPartBody>
    </w:docPart>
    <w:docPart>
      <w:docPartPr>
        <w:name w:val="1E07D5E03A6A4AAC8F5E486622BD7445"/>
        <w:category>
          <w:name w:val="General"/>
          <w:gallery w:val="placeholder"/>
        </w:category>
        <w:types>
          <w:type w:val="bbPlcHdr"/>
        </w:types>
        <w:behaviors>
          <w:behavior w:val="content"/>
        </w:behaviors>
        <w:guid w:val="{360B30A7-864B-4D5A-B26E-1C5EDFC1C0FB}"/>
      </w:docPartPr>
      <w:docPartBody>
        <w:p w:rsidR="00613081" w:rsidRDefault="00613081" w:rsidP="00613081">
          <w:pPr>
            <w:pStyle w:val="1E07D5E03A6A4AAC8F5E486622BD7445"/>
          </w:pPr>
          <w:r w:rsidRPr="008A01C8">
            <w:rPr>
              <w:rStyle w:val="PlaceholderText"/>
            </w:rPr>
            <w:t>Click or tap to enter a date.</w:t>
          </w:r>
        </w:p>
      </w:docPartBody>
    </w:docPart>
    <w:docPart>
      <w:docPartPr>
        <w:name w:val="753C7BF729B14013A59C6877D88099D0"/>
        <w:category>
          <w:name w:val="General"/>
          <w:gallery w:val="placeholder"/>
        </w:category>
        <w:types>
          <w:type w:val="bbPlcHdr"/>
        </w:types>
        <w:behaviors>
          <w:behavior w:val="content"/>
        </w:behaviors>
        <w:guid w:val="{937E133E-54F1-44CC-94E0-2745DF78CF6F}"/>
      </w:docPartPr>
      <w:docPartBody>
        <w:p w:rsidR="006A09ED" w:rsidRDefault="00BC360D" w:rsidP="00BC360D">
          <w:pPr>
            <w:pStyle w:val="753C7BF729B14013A59C6877D88099D0"/>
          </w:pPr>
          <w:r w:rsidRPr="00A12D5F">
            <w:rPr>
              <w:rStyle w:val="PlaceholderText"/>
            </w:rPr>
            <w:t>Choose an item.</w:t>
          </w:r>
        </w:p>
      </w:docPartBody>
    </w:docPart>
    <w:docPart>
      <w:docPartPr>
        <w:name w:val="1917A7C7590A4391867DC2BFB4C09B8B"/>
        <w:category>
          <w:name w:val="General"/>
          <w:gallery w:val="placeholder"/>
        </w:category>
        <w:types>
          <w:type w:val="bbPlcHdr"/>
        </w:types>
        <w:behaviors>
          <w:behavior w:val="content"/>
        </w:behaviors>
        <w:guid w:val="{4BEB4ECA-F73B-4154-B239-F74C8D5409B0}"/>
      </w:docPartPr>
      <w:docPartBody>
        <w:p w:rsidR="006A09ED" w:rsidRDefault="00BC360D" w:rsidP="00BC360D">
          <w:pPr>
            <w:pStyle w:val="1917A7C7590A4391867DC2BFB4C09B8B"/>
          </w:pPr>
          <w:r w:rsidRPr="00A12D5F">
            <w:rPr>
              <w:rStyle w:val="PlaceholderText"/>
            </w:rPr>
            <w:t>Choose an item.</w:t>
          </w:r>
        </w:p>
      </w:docPartBody>
    </w:docPart>
    <w:docPart>
      <w:docPartPr>
        <w:name w:val="041F3F6049BF4EDC805CA817B52E24B2"/>
        <w:category>
          <w:name w:val="General"/>
          <w:gallery w:val="placeholder"/>
        </w:category>
        <w:types>
          <w:type w:val="bbPlcHdr"/>
        </w:types>
        <w:behaviors>
          <w:behavior w:val="content"/>
        </w:behaviors>
        <w:guid w:val="{62C2D04B-B330-495F-AD12-55961D43762C}"/>
      </w:docPartPr>
      <w:docPartBody>
        <w:p w:rsidR="006A09ED" w:rsidRDefault="00BC360D" w:rsidP="00BC360D">
          <w:pPr>
            <w:pStyle w:val="041F3F6049BF4EDC805CA817B52E24B2"/>
          </w:pPr>
          <w:r w:rsidRPr="00A12D5F">
            <w:rPr>
              <w:rStyle w:val="PlaceholderText"/>
            </w:rPr>
            <w:t>Choose an item.</w:t>
          </w:r>
        </w:p>
      </w:docPartBody>
    </w:docPart>
    <w:docPart>
      <w:docPartPr>
        <w:name w:val="AE7955579B214C47AED225DC82F326F9"/>
        <w:category>
          <w:name w:val="General"/>
          <w:gallery w:val="placeholder"/>
        </w:category>
        <w:types>
          <w:type w:val="bbPlcHdr"/>
        </w:types>
        <w:behaviors>
          <w:behavior w:val="content"/>
        </w:behaviors>
        <w:guid w:val="{A8649611-885D-4625-B149-FCB37A0C3C89}"/>
      </w:docPartPr>
      <w:docPartBody>
        <w:p w:rsidR="00480B2B" w:rsidRDefault="00480B2B">
          <w:pPr>
            <w:pStyle w:val="AE7955579B214C47AED225DC82F326F9"/>
          </w:pPr>
          <w:r w:rsidRPr="008A01C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89A"/>
    <w:rsid w:val="00320562"/>
    <w:rsid w:val="00420A11"/>
    <w:rsid w:val="00480B2B"/>
    <w:rsid w:val="004C089A"/>
    <w:rsid w:val="005A0A66"/>
    <w:rsid w:val="00613081"/>
    <w:rsid w:val="006A09ED"/>
    <w:rsid w:val="006B17A4"/>
    <w:rsid w:val="006F0D14"/>
    <w:rsid w:val="007017DB"/>
    <w:rsid w:val="007A6F2C"/>
    <w:rsid w:val="00962363"/>
    <w:rsid w:val="00AB1A31"/>
    <w:rsid w:val="00BC360D"/>
    <w:rsid w:val="00C2609A"/>
    <w:rsid w:val="00C92845"/>
    <w:rsid w:val="00D63EC0"/>
    <w:rsid w:val="00D92D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B2B"/>
    <w:rPr>
      <w:color w:val="808080"/>
    </w:rPr>
  </w:style>
  <w:style w:type="paragraph" w:customStyle="1" w:styleId="779C135130094B2A89B0D772449FA54C">
    <w:name w:val="779C135130094B2A89B0D772449FA54C"/>
    <w:rsid w:val="004C089A"/>
  </w:style>
  <w:style w:type="paragraph" w:customStyle="1" w:styleId="95D8DB951A1B42C29A8235673154C2B8">
    <w:name w:val="95D8DB951A1B42C29A8235673154C2B8"/>
    <w:rsid w:val="004C089A"/>
  </w:style>
  <w:style w:type="paragraph" w:customStyle="1" w:styleId="6971374347034C30A93548664072D0F9">
    <w:name w:val="6971374347034C30A93548664072D0F9"/>
    <w:rsid w:val="004C089A"/>
  </w:style>
  <w:style w:type="paragraph" w:customStyle="1" w:styleId="AE539154B9E4424ABCCC65E9E9E2FE43">
    <w:name w:val="AE539154B9E4424ABCCC65E9E9E2FE43"/>
    <w:rsid w:val="004C089A"/>
  </w:style>
  <w:style w:type="paragraph" w:customStyle="1" w:styleId="D9C33184C17D4D28A8F33F1A119A9E67">
    <w:name w:val="D9C33184C17D4D28A8F33F1A119A9E67"/>
    <w:rsid w:val="004C089A"/>
  </w:style>
  <w:style w:type="paragraph" w:customStyle="1" w:styleId="E9F544F48D3E4E0292F1D55FAFAD08FE">
    <w:name w:val="E9F544F48D3E4E0292F1D55FAFAD08FE"/>
    <w:rsid w:val="004C089A"/>
  </w:style>
  <w:style w:type="paragraph" w:customStyle="1" w:styleId="8F3B25B6FF3846B480BA4EC8E4F24FF8">
    <w:name w:val="8F3B25B6FF3846B480BA4EC8E4F24FF8"/>
    <w:rsid w:val="004C089A"/>
  </w:style>
  <w:style w:type="paragraph" w:customStyle="1" w:styleId="1989DCF39B14478B813844409F0D0719">
    <w:name w:val="1989DCF39B14478B813844409F0D0719"/>
    <w:rsid w:val="004C089A"/>
  </w:style>
  <w:style w:type="paragraph" w:customStyle="1" w:styleId="25144098323347E887732C86BA766CA8">
    <w:name w:val="25144098323347E887732C86BA766CA8"/>
    <w:rsid w:val="004C089A"/>
  </w:style>
  <w:style w:type="paragraph" w:customStyle="1" w:styleId="F08FFC1D55084514B8982ADBE40A2135">
    <w:name w:val="F08FFC1D55084514B8982ADBE40A2135"/>
    <w:rsid w:val="004C089A"/>
  </w:style>
  <w:style w:type="paragraph" w:customStyle="1" w:styleId="E8E7467AC9E8407CB48476D7C460D321">
    <w:name w:val="E8E7467AC9E8407CB48476D7C460D321"/>
    <w:rsid w:val="004C089A"/>
  </w:style>
  <w:style w:type="paragraph" w:customStyle="1" w:styleId="96322FB39D2B41F1B6FAF2FC40309C58">
    <w:name w:val="96322FB39D2B41F1B6FAF2FC40309C58"/>
    <w:rsid w:val="004C089A"/>
  </w:style>
  <w:style w:type="paragraph" w:customStyle="1" w:styleId="A5656CC0B8654CE39C9776B9C0D22B90">
    <w:name w:val="A5656CC0B8654CE39C9776B9C0D22B90"/>
    <w:rsid w:val="004C089A"/>
  </w:style>
  <w:style w:type="paragraph" w:customStyle="1" w:styleId="3B83BD393823490CAA652DE8B85B9B69">
    <w:name w:val="3B83BD393823490CAA652DE8B85B9B69"/>
    <w:rsid w:val="004C089A"/>
  </w:style>
  <w:style w:type="paragraph" w:customStyle="1" w:styleId="B2263DE452A249C2A7D3C089602A3FD2">
    <w:name w:val="B2263DE452A249C2A7D3C089602A3FD2"/>
    <w:rsid w:val="004C089A"/>
  </w:style>
  <w:style w:type="paragraph" w:customStyle="1" w:styleId="63C447BBDCE84FB3B4E02033A961EF2C">
    <w:name w:val="63C447BBDCE84FB3B4E02033A961EF2C"/>
    <w:rsid w:val="004C089A"/>
  </w:style>
  <w:style w:type="paragraph" w:customStyle="1" w:styleId="A280A865AA944EE3A022741DCFA5791D">
    <w:name w:val="A280A865AA944EE3A022741DCFA5791D"/>
    <w:rsid w:val="004C089A"/>
  </w:style>
  <w:style w:type="paragraph" w:customStyle="1" w:styleId="77F1A23EAB854E02A89CAB1B898B0058">
    <w:name w:val="77F1A23EAB854E02A89CAB1B898B0058"/>
    <w:rsid w:val="004C089A"/>
  </w:style>
  <w:style w:type="paragraph" w:customStyle="1" w:styleId="357AB869678C48EEB0CAE081CEF370B1">
    <w:name w:val="357AB869678C48EEB0CAE081CEF370B1"/>
    <w:rsid w:val="004C089A"/>
  </w:style>
  <w:style w:type="paragraph" w:customStyle="1" w:styleId="9A3561D338314EF382FF9B4299D40332">
    <w:name w:val="9A3561D338314EF382FF9B4299D40332"/>
    <w:rsid w:val="004C089A"/>
  </w:style>
  <w:style w:type="paragraph" w:customStyle="1" w:styleId="CD296B64DBB040B69424861C0E411AAD">
    <w:name w:val="CD296B64DBB040B69424861C0E411AAD"/>
    <w:rsid w:val="004C089A"/>
  </w:style>
  <w:style w:type="paragraph" w:customStyle="1" w:styleId="6DDBFB62D0994372A761B67731DA4526">
    <w:name w:val="6DDBFB62D0994372A761B67731DA4526"/>
    <w:rsid w:val="004C089A"/>
  </w:style>
  <w:style w:type="paragraph" w:customStyle="1" w:styleId="0AC6CE21D6374091B7E54B138729B4BF">
    <w:name w:val="0AC6CE21D6374091B7E54B138729B4BF"/>
    <w:rsid w:val="004C089A"/>
  </w:style>
  <w:style w:type="paragraph" w:customStyle="1" w:styleId="3C9C76B36ED04D95B32A897F5CA04EC3">
    <w:name w:val="3C9C76B36ED04D95B32A897F5CA04EC3"/>
    <w:rsid w:val="004C089A"/>
  </w:style>
  <w:style w:type="paragraph" w:customStyle="1" w:styleId="D9B689D6B26541B384CA51DCB3F54C26">
    <w:name w:val="D9B689D6B26541B384CA51DCB3F54C26"/>
    <w:rsid w:val="004C089A"/>
  </w:style>
  <w:style w:type="paragraph" w:customStyle="1" w:styleId="0E9AC6BEF2554D96BDDE1F920D64B119">
    <w:name w:val="0E9AC6BEF2554D96BDDE1F920D64B119"/>
    <w:rsid w:val="004C089A"/>
  </w:style>
  <w:style w:type="paragraph" w:customStyle="1" w:styleId="D0063EB6E48E44EB88DF46BC20C75D9D">
    <w:name w:val="D0063EB6E48E44EB88DF46BC20C75D9D"/>
    <w:rsid w:val="004C089A"/>
  </w:style>
  <w:style w:type="paragraph" w:customStyle="1" w:styleId="378D1F48A8C6492DA6BEE945ED63A2FC">
    <w:name w:val="378D1F48A8C6492DA6BEE945ED63A2FC"/>
    <w:rsid w:val="004C089A"/>
  </w:style>
  <w:style w:type="paragraph" w:customStyle="1" w:styleId="DA8C4BE53E0F4CA6AE5E892C3354BBB3">
    <w:name w:val="DA8C4BE53E0F4CA6AE5E892C3354BBB3"/>
    <w:rsid w:val="004C089A"/>
  </w:style>
  <w:style w:type="paragraph" w:customStyle="1" w:styleId="5B610A99349944ECAEF143426F5C9BF4">
    <w:name w:val="5B610A99349944ECAEF143426F5C9BF4"/>
    <w:rsid w:val="004C089A"/>
  </w:style>
  <w:style w:type="paragraph" w:customStyle="1" w:styleId="59B44D26543742E58745C954F4DC65C2">
    <w:name w:val="59B44D26543742E58745C954F4DC65C2"/>
    <w:rsid w:val="004C089A"/>
  </w:style>
  <w:style w:type="paragraph" w:customStyle="1" w:styleId="3A4F26F67ADD439D93F4ABFC95615D7E">
    <w:name w:val="3A4F26F67ADD439D93F4ABFC95615D7E"/>
    <w:rsid w:val="004C089A"/>
  </w:style>
  <w:style w:type="paragraph" w:customStyle="1" w:styleId="4EA66963A6A04919B545BE37A87AC94E">
    <w:name w:val="4EA66963A6A04919B545BE37A87AC94E"/>
    <w:rsid w:val="006B17A4"/>
  </w:style>
  <w:style w:type="paragraph" w:customStyle="1" w:styleId="CB102252FC6C4A6A80C01F3DCE8AD948">
    <w:name w:val="CB102252FC6C4A6A80C01F3DCE8AD948"/>
    <w:rsid w:val="006B17A4"/>
  </w:style>
  <w:style w:type="paragraph" w:customStyle="1" w:styleId="E4057A7095284D5C898947D8507E2359">
    <w:name w:val="E4057A7095284D5C898947D8507E2359"/>
    <w:rsid w:val="006B17A4"/>
  </w:style>
  <w:style w:type="paragraph" w:customStyle="1" w:styleId="65DCAECB1FC04D9B97C8FEB2A37CB312">
    <w:name w:val="65DCAECB1FC04D9B97C8FEB2A37CB312"/>
    <w:rsid w:val="006B17A4"/>
  </w:style>
  <w:style w:type="paragraph" w:customStyle="1" w:styleId="95E9891B51BA4F21A376C7D08A106E37">
    <w:name w:val="95E9891B51BA4F21A376C7D08A106E37"/>
    <w:rsid w:val="006B17A4"/>
  </w:style>
  <w:style w:type="paragraph" w:customStyle="1" w:styleId="3D83EE00FDEF4F6F95DA68B85B1DA349">
    <w:name w:val="3D83EE00FDEF4F6F95DA68B85B1DA349"/>
    <w:rsid w:val="006B17A4"/>
  </w:style>
  <w:style w:type="paragraph" w:customStyle="1" w:styleId="E2BC8A8C87444A0C982ACA1A1CE6640B">
    <w:name w:val="E2BC8A8C87444A0C982ACA1A1CE6640B"/>
    <w:rsid w:val="006B17A4"/>
  </w:style>
  <w:style w:type="paragraph" w:customStyle="1" w:styleId="3AAF7B566BBF418EBE5AB19611EB848C">
    <w:name w:val="3AAF7B566BBF418EBE5AB19611EB848C"/>
    <w:rsid w:val="006B17A4"/>
  </w:style>
  <w:style w:type="paragraph" w:customStyle="1" w:styleId="8691B18645664017B5BCFC7BFA11CCDE">
    <w:name w:val="8691B18645664017B5BCFC7BFA11CCDE"/>
    <w:rsid w:val="006B17A4"/>
  </w:style>
  <w:style w:type="paragraph" w:customStyle="1" w:styleId="231664FA2E304850B77482058339C729">
    <w:name w:val="231664FA2E304850B77482058339C729"/>
    <w:rsid w:val="006B17A4"/>
  </w:style>
  <w:style w:type="paragraph" w:customStyle="1" w:styleId="92D45EC2966B48F3988CB7288CD63282">
    <w:name w:val="92D45EC2966B48F3988CB7288CD63282"/>
    <w:rsid w:val="006B17A4"/>
  </w:style>
  <w:style w:type="paragraph" w:customStyle="1" w:styleId="640A65CAA0B149CAA4CD87666CC99762">
    <w:name w:val="640A65CAA0B149CAA4CD87666CC99762"/>
    <w:rsid w:val="006B17A4"/>
  </w:style>
  <w:style w:type="paragraph" w:customStyle="1" w:styleId="ACCCC0BEFB5B46C0A7FEB7EC018AD438">
    <w:name w:val="ACCCC0BEFB5B46C0A7FEB7EC018AD438"/>
    <w:rsid w:val="006B17A4"/>
  </w:style>
  <w:style w:type="paragraph" w:customStyle="1" w:styleId="21E9EDDC55E446C4B060B6FB6B8CB63D">
    <w:name w:val="21E9EDDC55E446C4B060B6FB6B8CB63D"/>
    <w:rsid w:val="006B17A4"/>
  </w:style>
  <w:style w:type="paragraph" w:customStyle="1" w:styleId="A84AC37625DE489787705A6A2275B7F4">
    <w:name w:val="A84AC37625DE489787705A6A2275B7F4"/>
    <w:rsid w:val="006B17A4"/>
  </w:style>
  <w:style w:type="paragraph" w:customStyle="1" w:styleId="D38EBDEB0FDA4899A5562EC937083675">
    <w:name w:val="D38EBDEB0FDA4899A5562EC937083675"/>
    <w:rsid w:val="006B17A4"/>
  </w:style>
  <w:style w:type="paragraph" w:customStyle="1" w:styleId="7246B57AF0DE48A0AE1077BF96C30E9C">
    <w:name w:val="7246B57AF0DE48A0AE1077BF96C30E9C"/>
    <w:rsid w:val="006B17A4"/>
  </w:style>
  <w:style w:type="paragraph" w:customStyle="1" w:styleId="17C7644ACB1549A695FACEDD3FFBE889">
    <w:name w:val="17C7644ACB1549A695FACEDD3FFBE889"/>
    <w:rsid w:val="006B17A4"/>
  </w:style>
  <w:style w:type="paragraph" w:customStyle="1" w:styleId="EE0FEABE4C354D328AC5C311FC1AF6CB">
    <w:name w:val="EE0FEABE4C354D328AC5C311FC1AF6CB"/>
    <w:rsid w:val="006B17A4"/>
  </w:style>
  <w:style w:type="paragraph" w:customStyle="1" w:styleId="56FA9258186C482FAB747DFA7E91352F">
    <w:name w:val="56FA9258186C482FAB747DFA7E91352F"/>
    <w:rsid w:val="006B17A4"/>
  </w:style>
  <w:style w:type="paragraph" w:customStyle="1" w:styleId="135E9EA1B0294CB6A193D6423D8EAD14">
    <w:name w:val="135E9EA1B0294CB6A193D6423D8EAD14"/>
    <w:rsid w:val="006B17A4"/>
  </w:style>
  <w:style w:type="paragraph" w:customStyle="1" w:styleId="02284016BE624BC0A94631D6FDBC3557">
    <w:name w:val="02284016BE624BC0A94631D6FDBC3557"/>
    <w:rsid w:val="006B17A4"/>
  </w:style>
  <w:style w:type="paragraph" w:customStyle="1" w:styleId="F1212E0470784EBCA712659FFB0B7AFB">
    <w:name w:val="F1212E0470784EBCA712659FFB0B7AFB"/>
    <w:rsid w:val="006B17A4"/>
  </w:style>
  <w:style w:type="paragraph" w:customStyle="1" w:styleId="BFB2CF827CFD4F0FBFA7720176E2A9D9">
    <w:name w:val="BFB2CF827CFD4F0FBFA7720176E2A9D9"/>
    <w:rsid w:val="006B17A4"/>
  </w:style>
  <w:style w:type="paragraph" w:customStyle="1" w:styleId="47AD945082DD476B9CE346FB093EB90A">
    <w:name w:val="47AD945082DD476B9CE346FB093EB90A"/>
    <w:rsid w:val="006B17A4"/>
  </w:style>
  <w:style w:type="paragraph" w:customStyle="1" w:styleId="2B43492789A2466C8314945AECCC05F1">
    <w:name w:val="2B43492789A2466C8314945AECCC05F1"/>
    <w:rsid w:val="006B17A4"/>
  </w:style>
  <w:style w:type="paragraph" w:customStyle="1" w:styleId="5CB338D5BA2B427BAC4749494B16D7BC">
    <w:name w:val="5CB338D5BA2B427BAC4749494B16D7BC"/>
    <w:rsid w:val="006B17A4"/>
  </w:style>
  <w:style w:type="paragraph" w:customStyle="1" w:styleId="F7D96BAF553047D996ED6F46A0AB4301">
    <w:name w:val="F7D96BAF553047D996ED6F46A0AB4301"/>
    <w:rsid w:val="006B17A4"/>
  </w:style>
  <w:style w:type="paragraph" w:customStyle="1" w:styleId="68231091732C436CB47C0808292D1906">
    <w:name w:val="68231091732C436CB47C0808292D1906"/>
    <w:rsid w:val="006B17A4"/>
  </w:style>
  <w:style w:type="paragraph" w:customStyle="1" w:styleId="60E47C4B0DC14FF6AD698B475A437AC1">
    <w:name w:val="60E47C4B0DC14FF6AD698B475A437AC1"/>
    <w:rsid w:val="006B17A4"/>
  </w:style>
  <w:style w:type="paragraph" w:customStyle="1" w:styleId="6FEE85AB89DA431E8FDD52E5EEF86FE9">
    <w:name w:val="6FEE85AB89DA431E8FDD52E5EEF86FE9"/>
    <w:rsid w:val="006B17A4"/>
  </w:style>
  <w:style w:type="paragraph" w:customStyle="1" w:styleId="87D6A46EAFDC482ABE83FAC4AF930008">
    <w:name w:val="87D6A46EAFDC482ABE83FAC4AF930008"/>
    <w:rsid w:val="006B17A4"/>
  </w:style>
  <w:style w:type="paragraph" w:customStyle="1" w:styleId="29EB17B953284175BF2BA0718FE898DF">
    <w:name w:val="29EB17B953284175BF2BA0718FE898DF"/>
    <w:rsid w:val="006B17A4"/>
  </w:style>
  <w:style w:type="paragraph" w:customStyle="1" w:styleId="1696813D21A1486BB9E28F90E2928689">
    <w:name w:val="1696813D21A1486BB9E28F90E2928689"/>
    <w:rsid w:val="006B17A4"/>
  </w:style>
  <w:style w:type="paragraph" w:customStyle="1" w:styleId="F68B356BFF0742C4A9E93262A6FD9A9F">
    <w:name w:val="F68B356BFF0742C4A9E93262A6FD9A9F"/>
    <w:rsid w:val="006B17A4"/>
  </w:style>
  <w:style w:type="paragraph" w:customStyle="1" w:styleId="C0281776947C4CC5A91411A8E1832051">
    <w:name w:val="C0281776947C4CC5A91411A8E1832051"/>
    <w:rsid w:val="006F0D14"/>
  </w:style>
  <w:style w:type="paragraph" w:customStyle="1" w:styleId="4F6B1EA2001A4F1CAC8AA99A4C5575FC">
    <w:name w:val="4F6B1EA2001A4F1CAC8AA99A4C5575FC"/>
    <w:rsid w:val="006F0D14"/>
  </w:style>
  <w:style w:type="paragraph" w:customStyle="1" w:styleId="FADA5C56194C4B928790390F1E50B804">
    <w:name w:val="FADA5C56194C4B928790390F1E50B804"/>
    <w:rsid w:val="006F0D14"/>
  </w:style>
  <w:style w:type="paragraph" w:customStyle="1" w:styleId="F8DBCB1E74F34EAD8ACA7E39F54F07D0">
    <w:name w:val="F8DBCB1E74F34EAD8ACA7E39F54F07D0"/>
    <w:rsid w:val="006F0D14"/>
  </w:style>
  <w:style w:type="paragraph" w:customStyle="1" w:styleId="30D251ED37F341F3A8B4E67520ED8CCF">
    <w:name w:val="30D251ED37F341F3A8B4E67520ED8CCF"/>
    <w:rsid w:val="006F0D14"/>
  </w:style>
  <w:style w:type="paragraph" w:customStyle="1" w:styleId="6FA7946462D644BD97E5B6402F7B0DAF">
    <w:name w:val="6FA7946462D644BD97E5B6402F7B0DAF"/>
    <w:rsid w:val="006F0D14"/>
  </w:style>
  <w:style w:type="paragraph" w:customStyle="1" w:styleId="96E55FF1A2E64C2C986553BE4510E73A">
    <w:name w:val="96E55FF1A2E64C2C986553BE4510E73A"/>
    <w:rsid w:val="006F0D14"/>
  </w:style>
  <w:style w:type="paragraph" w:customStyle="1" w:styleId="37E55DA592E6467B8051F980E092FA61">
    <w:name w:val="37E55DA592E6467B8051F980E092FA61"/>
    <w:rsid w:val="006F0D14"/>
  </w:style>
  <w:style w:type="paragraph" w:customStyle="1" w:styleId="77429275ED1749ACBB5C0D28917D1664">
    <w:name w:val="77429275ED1749ACBB5C0D28917D1664"/>
    <w:rsid w:val="006F0D14"/>
  </w:style>
  <w:style w:type="paragraph" w:customStyle="1" w:styleId="CA58AD5CCF944507B470799F37DCAC37">
    <w:name w:val="CA58AD5CCF944507B470799F37DCAC37"/>
    <w:rsid w:val="006F0D14"/>
  </w:style>
  <w:style w:type="paragraph" w:customStyle="1" w:styleId="EA4754C19870402EAEB9CC360E883B7B">
    <w:name w:val="EA4754C19870402EAEB9CC360E883B7B"/>
    <w:rsid w:val="006F0D14"/>
  </w:style>
  <w:style w:type="paragraph" w:customStyle="1" w:styleId="4C78FB8C57C54169ADCC40CDB49B0B9D">
    <w:name w:val="4C78FB8C57C54169ADCC40CDB49B0B9D"/>
    <w:rsid w:val="006F0D14"/>
  </w:style>
  <w:style w:type="paragraph" w:customStyle="1" w:styleId="C5087F6A02554515A5C337FB31156DAA">
    <w:name w:val="C5087F6A02554515A5C337FB31156DAA"/>
    <w:rsid w:val="00D63EC0"/>
  </w:style>
  <w:style w:type="paragraph" w:customStyle="1" w:styleId="A1028ED5887244488CC9CC8CDE94B9C8">
    <w:name w:val="A1028ED5887244488CC9CC8CDE94B9C8"/>
    <w:rsid w:val="00D63EC0"/>
  </w:style>
  <w:style w:type="paragraph" w:customStyle="1" w:styleId="3E35A9346CAA42489D5B8156463B219C">
    <w:name w:val="3E35A9346CAA42489D5B8156463B219C"/>
    <w:rsid w:val="00D63EC0"/>
  </w:style>
  <w:style w:type="paragraph" w:customStyle="1" w:styleId="8805FDC4ECF74B4E8EFB0558E54B13BC">
    <w:name w:val="8805FDC4ECF74B4E8EFB0558E54B13BC"/>
    <w:rsid w:val="00D63EC0"/>
  </w:style>
  <w:style w:type="paragraph" w:customStyle="1" w:styleId="1CCC767F5C7C4F3595B0A8B905E59918">
    <w:name w:val="1CCC767F5C7C4F3595B0A8B905E59918"/>
    <w:rsid w:val="00D63EC0"/>
  </w:style>
  <w:style w:type="paragraph" w:customStyle="1" w:styleId="AF59B08DB85346B6BCAAE19DBF5A0B20">
    <w:name w:val="AF59B08DB85346B6BCAAE19DBF5A0B20"/>
    <w:rsid w:val="00D63EC0"/>
  </w:style>
  <w:style w:type="paragraph" w:customStyle="1" w:styleId="88AEF559CF6549128C9A13E7E93F5DA6">
    <w:name w:val="88AEF559CF6549128C9A13E7E93F5DA6"/>
    <w:rsid w:val="00613081"/>
  </w:style>
  <w:style w:type="paragraph" w:customStyle="1" w:styleId="7BB0BFD335FA4BD1AB950A1B35401B17">
    <w:name w:val="7BB0BFD335FA4BD1AB950A1B35401B17"/>
    <w:rsid w:val="00613081"/>
  </w:style>
  <w:style w:type="paragraph" w:customStyle="1" w:styleId="E52E1E12237D42D590D2341DAF79BBC4">
    <w:name w:val="E52E1E12237D42D590D2341DAF79BBC4"/>
    <w:rsid w:val="00613081"/>
  </w:style>
  <w:style w:type="paragraph" w:customStyle="1" w:styleId="5217C65581DF424D9CE2ED29EBAE6133">
    <w:name w:val="5217C65581DF424D9CE2ED29EBAE6133"/>
    <w:rsid w:val="00613081"/>
  </w:style>
  <w:style w:type="paragraph" w:customStyle="1" w:styleId="003E13E085214B2984BCA32141959289">
    <w:name w:val="003E13E085214B2984BCA32141959289"/>
    <w:rsid w:val="00613081"/>
  </w:style>
  <w:style w:type="paragraph" w:customStyle="1" w:styleId="8F3DF6D7105440ABB038FE4CF8618881">
    <w:name w:val="8F3DF6D7105440ABB038FE4CF8618881"/>
    <w:rsid w:val="00613081"/>
  </w:style>
  <w:style w:type="paragraph" w:customStyle="1" w:styleId="DB9179182F464B1085DDEBA28DFA980E">
    <w:name w:val="DB9179182F464B1085DDEBA28DFA980E"/>
    <w:rsid w:val="00613081"/>
  </w:style>
  <w:style w:type="paragraph" w:customStyle="1" w:styleId="04862EF9EC8940358E988125A8BC72F8">
    <w:name w:val="04862EF9EC8940358E988125A8BC72F8"/>
    <w:rsid w:val="00613081"/>
  </w:style>
  <w:style w:type="paragraph" w:customStyle="1" w:styleId="2DAFC25936914A718431751DE26B058B">
    <w:name w:val="2DAFC25936914A718431751DE26B058B"/>
    <w:rsid w:val="00613081"/>
  </w:style>
  <w:style w:type="paragraph" w:customStyle="1" w:styleId="FCE6A42A1EF140949AE39639AF16885B">
    <w:name w:val="FCE6A42A1EF140949AE39639AF16885B"/>
    <w:rsid w:val="00613081"/>
  </w:style>
  <w:style w:type="paragraph" w:customStyle="1" w:styleId="1E07D5E03A6A4AAC8F5E486622BD7445">
    <w:name w:val="1E07D5E03A6A4AAC8F5E486622BD7445"/>
    <w:rsid w:val="00613081"/>
  </w:style>
  <w:style w:type="paragraph" w:customStyle="1" w:styleId="22F37705A61A4B5187E344B36F0D224A">
    <w:name w:val="22F37705A61A4B5187E344B36F0D224A"/>
    <w:rsid w:val="00613081"/>
  </w:style>
  <w:style w:type="paragraph" w:customStyle="1" w:styleId="84AD115EC2584F47978BE57D41559E62">
    <w:name w:val="84AD115EC2584F47978BE57D41559E62"/>
    <w:rsid w:val="00613081"/>
  </w:style>
  <w:style w:type="paragraph" w:customStyle="1" w:styleId="97F0DE99E82448CB9291C85F390DF972">
    <w:name w:val="97F0DE99E82448CB9291C85F390DF972"/>
    <w:rsid w:val="00613081"/>
  </w:style>
  <w:style w:type="paragraph" w:customStyle="1" w:styleId="E80BF764E7B24889B560A1E4AF1F30AA">
    <w:name w:val="E80BF764E7B24889B560A1E4AF1F30AA"/>
    <w:rsid w:val="00613081"/>
  </w:style>
  <w:style w:type="paragraph" w:customStyle="1" w:styleId="5A2F6A47798F48F1A2135CB5FF4D753A">
    <w:name w:val="5A2F6A47798F48F1A2135CB5FF4D753A"/>
    <w:rsid w:val="00613081"/>
  </w:style>
  <w:style w:type="paragraph" w:customStyle="1" w:styleId="4BEA5AEC183D4984AE4185CB85DA6187">
    <w:name w:val="4BEA5AEC183D4984AE4185CB85DA6187"/>
    <w:rsid w:val="00613081"/>
  </w:style>
  <w:style w:type="paragraph" w:customStyle="1" w:styleId="5E6CA771F9B14854A9CD02E755F06927">
    <w:name w:val="5E6CA771F9B14854A9CD02E755F06927"/>
    <w:rsid w:val="00613081"/>
  </w:style>
  <w:style w:type="paragraph" w:customStyle="1" w:styleId="620F2A813E624F098A7C6A48FF206B6F">
    <w:name w:val="620F2A813E624F098A7C6A48FF206B6F"/>
    <w:rsid w:val="00613081"/>
  </w:style>
  <w:style w:type="paragraph" w:customStyle="1" w:styleId="AF382C58C3A143449616DE445D3D7A0C">
    <w:name w:val="AF382C58C3A143449616DE445D3D7A0C"/>
    <w:rsid w:val="00613081"/>
  </w:style>
  <w:style w:type="paragraph" w:customStyle="1" w:styleId="95F50D2C0EAB4397B16F97BA7FB82CB8">
    <w:name w:val="95F50D2C0EAB4397B16F97BA7FB82CB8"/>
    <w:rsid w:val="00613081"/>
  </w:style>
  <w:style w:type="paragraph" w:customStyle="1" w:styleId="35D260D8CF594C42A57D5A965F6CA250">
    <w:name w:val="35D260D8CF594C42A57D5A965F6CA250"/>
    <w:rsid w:val="00613081"/>
  </w:style>
  <w:style w:type="paragraph" w:customStyle="1" w:styleId="2DA579AFE9804B649F8A8568BBB1C4A5">
    <w:name w:val="2DA579AFE9804B649F8A8568BBB1C4A5"/>
    <w:rsid w:val="00613081"/>
  </w:style>
  <w:style w:type="paragraph" w:customStyle="1" w:styleId="8855C94F6D4F4690A1D2EACD3EDB9AC1">
    <w:name w:val="8855C94F6D4F4690A1D2EACD3EDB9AC1"/>
    <w:rsid w:val="00613081"/>
  </w:style>
  <w:style w:type="paragraph" w:customStyle="1" w:styleId="7ED0EACAB43D4840993E0A5DA15F8D51">
    <w:name w:val="7ED0EACAB43D4840993E0A5DA15F8D51"/>
    <w:rsid w:val="00613081"/>
  </w:style>
  <w:style w:type="paragraph" w:customStyle="1" w:styleId="DBABB96A418A4B7595D7013CE4896B62">
    <w:name w:val="DBABB96A418A4B7595D7013CE4896B62"/>
    <w:rsid w:val="00613081"/>
  </w:style>
  <w:style w:type="paragraph" w:customStyle="1" w:styleId="8C992445A18143A1951BB36DDB35A1B3">
    <w:name w:val="8C992445A18143A1951BB36DDB35A1B3"/>
    <w:rsid w:val="00613081"/>
  </w:style>
  <w:style w:type="paragraph" w:customStyle="1" w:styleId="809CE099559240099485C524C80DA715">
    <w:name w:val="809CE099559240099485C524C80DA715"/>
    <w:rsid w:val="00613081"/>
  </w:style>
  <w:style w:type="paragraph" w:customStyle="1" w:styleId="8C3D4E318F914ED889A49BA3A84DB082">
    <w:name w:val="8C3D4E318F914ED889A49BA3A84DB082"/>
    <w:rsid w:val="00613081"/>
  </w:style>
  <w:style w:type="paragraph" w:customStyle="1" w:styleId="80373593B9DE4A37B946DE82F88C9EC5">
    <w:name w:val="80373593B9DE4A37B946DE82F88C9EC5"/>
    <w:rsid w:val="00613081"/>
  </w:style>
  <w:style w:type="paragraph" w:customStyle="1" w:styleId="A660DE7379614252ADBF0085FBF76C28">
    <w:name w:val="A660DE7379614252ADBF0085FBF76C28"/>
    <w:rsid w:val="00613081"/>
  </w:style>
  <w:style w:type="paragraph" w:customStyle="1" w:styleId="6EE18926470D4999A9AED1663CCE8D42">
    <w:name w:val="6EE18926470D4999A9AED1663CCE8D42"/>
    <w:rsid w:val="00613081"/>
  </w:style>
  <w:style w:type="paragraph" w:customStyle="1" w:styleId="968DA35E53E34664BC4359292A3E3C07">
    <w:name w:val="968DA35E53E34664BC4359292A3E3C07"/>
    <w:rsid w:val="00613081"/>
  </w:style>
  <w:style w:type="paragraph" w:customStyle="1" w:styleId="C56CD788F05146679533A03F901F7F4A">
    <w:name w:val="C56CD788F05146679533A03F901F7F4A"/>
    <w:rsid w:val="00613081"/>
  </w:style>
  <w:style w:type="paragraph" w:customStyle="1" w:styleId="601ECE51E124494F9CBEB14AB1FE648E">
    <w:name w:val="601ECE51E124494F9CBEB14AB1FE648E"/>
    <w:rsid w:val="00613081"/>
  </w:style>
  <w:style w:type="paragraph" w:customStyle="1" w:styleId="2BE507BE3907409EBAADC09D5EFAF244">
    <w:name w:val="2BE507BE3907409EBAADC09D5EFAF244"/>
    <w:rsid w:val="00613081"/>
  </w:style>
  <w:style w:type="paragraph" w:customStyle="1" w:styleId="F31079F9B57E4F97B37D7D0BC5E85C14">
    <w:name w:val="F31079F9B57E4F97B37D7D0BC5E85C14"/>
    <w:rsid w:val="00613081"/>
  </w:style>
  <w:style w:type="paragraph" w:customStyle="1" w:styleId="F853A9330D7F4454BBEA710D91FCEE27">
    <w:name w:val="F853A9330D7F4454BBEA710D91FCEE27"/>
    <w:rsid w:val="00613081"/>
  </w:style>
  <w:style w:type="paragraph" w:customStyle="1" w:styleId="AC9BF03D23DF40418DFB6FC3572A5E74">
    <w:name w:val="AC9BF03D23DF40418DFB6FC3572A5E74"/>
    <w:rsid w:val="00613081"/>
  </w:style>
  <w:style w:type="paragraph" w:customStyle="1" w:styleId="8062313447E54828A3C4FAF7967E7E0B">
    <w:name w:val="8062313447E54828A3C4FAF7967E7E0B"/>
    <w:rsid w:val="00C92845"/>
  </w:style>
  <w:style w:type="paragraph" w:customStyle="1" w:styleId="0345D5125D7F4BA78D56D1364FB89C43">
    <w:name w:val="0345D5125D7F4BA78D56D1364FB89C43"/>
    <w:rsid w:val="00C92845"/>
  </w:style>
  <w:style w:type="paragraph" w:customStyle="1" w:styleId="664EF3F949E3485A9488DEFFF2752C75">
    <w:name w:val="664EF3F949E3485A9488DEFFF2752C75"/>
    <w:rsid w:val="00C92845"/>
  </w:style>
  <w:style w:type="paragraph" w:customStyle="1" w:styleId="EAAE074E0C39425A87277293C3A2E1E8">
    <w:name w:val="EAAE074E0C39425A87277293C3A2E1E8"/>
    <w:rsid w:val="00C92845"/>
  </w:style>
  <w:style w:type="paragraph" w:customStyle="1" w:styleId="85065D69B8104AED8882E7B35773A877">
    <w:name w:val="85065D69B8104AED8882E7B35773A877"/>
    <w:rsid w:val="00C92845"/>
  </w:style>
  <w:style w:type="paragraph" w:customStyle="1" w:styleId="83ECB19F62C142F6B3CB44311039B883">
    <w:name w:val="83ECB19F62C142F6B3CB44311039B883"/>
    <w:rsid w:val="00C92845"/>
  </w:style>
  <w:style w:type="paragraph" w:customStyle="1" w:styleId="9454637BF44C474D8EA9E1EA22E85D7C">
    <w:name w:val="9454637BF44C474D8EA9E1EA22E85D7C"/>
    <w:rsid w:val="00C92845"/>
  </w:style>
  <w:style w:type="paragraph" w:customStyle="1" w:styleId="ADFF15AFC4ED4F4DAA853E2D8CE33D4C">
    <w:name w:val="ADFF15AFC4ED4F4DAA853E2D8CE33D4C"/>
    <w:rsid w:val="00C92845"/>
  </w:style>
  <w:style w:type="paragraph" w:customStyle="1" w:styleId="450FCECCB84E4139BBF93526324659B2">
    <w:name w:val="450FCECCB84E4139BBF93526324659B2"/>
    <w:rsid w:val="00C92845"/>
  </w:style>
  <w:style w:type="paragraph" w:customStyle="1" w:styleId="699D86FD8D524E72A64AA654A5DFAB78">
    <w:name w:val="699D86FD8D524E72A64AA654A5DFAB78"/>
    <w:rsid w:val="00C92845"/>
  </w:style>
  <w:style w:type="paragraph" w:customStyle="1" w:styleId="4D8C55E28EAA4E9C81E6AA0AD1BCB65F">
    <w:name w:val="4D8C55E28EAA4E9C81E6AA0AD1BCB65F"/>
    <w:rsid w:val="00C92845"/>
  </w:style>
  <w:style w:type="paragraph" w:customStyle="1" w:styleId="857ADF5EEE9940DCAA613A0FFB2C3B01">
    <w:name w:val="857ADF5EEE9940DCAA613A0FFB2C3B01"/>
    <w:rsid w:val="00C92845"/>
  </w:style>
  <w:style w:type="paragraph" w:customStyle="1" w:styleId="6CEC8426DA224B31A0FDC6214FBF5697">
    <w:name w:val="6CEC8426DA224B31A0FDC6214FBF5697"/>
    <w:rsid w:val="00C92845"/>
  </w:style>
  <w:style w:type="paragraph" w:customStyle="1" w:styleId="1397CA58EB5B4FA9AE94F763728B931B">
    <w:name w:val="1397CA58EB5B4FA9AE94F763728B931B"/>
    <w:rsid w:val="00C92845"/>
  </w:style>
  <w:style w:type="paragraph" w:customStyle="1" w:styleId="0751677507A54477A29C47AE864349E8">
    <w:name w:val="0751677507A54477A29C47AE864349E8"/>
    <w:rsid w:val="00C92845"/>
  </w:style>
  <w:style w:type="paragraph" w:customStyle="1" w:styleId="5BE431C92A2C437B9B98C4F2A2221623">
    <w:name w:val="5BE431C92A2C437B9B98C4F2A2221623"/>
    <w:rsid w:val="00C92845"/>
  </w:style>
  <w:style w:type="paragraph" w:customStyle="1" w:styleId="314D1C97A0534A7292DAADE2F7D714F8">
    <w:name w:val="314D1C97A0534A7292DAADE2F7D714F8"/>
    <w:rsid w:val="00C92845"/>
  </w:style>
  <w:style w:type="paragraph" w:customStyle="1" w:styleId="1F7260B1B09E4E8D87087681B4E518B7">
    <w:name w:val="1F7260B1B09E4E8D87087681B4E518B7"/>
    <w:rsid w:val="00C92845"/>
  </w:style>
  <w:style w:type="paragraph" w:customStyle="1" w:styleId="26DB95B73F5542FFAD0C4C97A4331648">
    <w:name w:val="26DB95B73F5542FFAD0C4C97A4331648"/>
    <w:rsid w:val="00C92845"/>
  </w:style>
  <w:style w:type="paragraph" w:customStyle="1" w:styleId="A369F78FF5A648549B42621E085B0405">
    <w:name w:val="A369F78FF5A648549B42621E085B0405"/>
    <w:rsid w:val="00C92845"/>
  </w:style>
  <w:style w:type="paragraph" w:customStyle="1" w:styleId="45BA33D16341401397D90F65E9ECFF83">
    <w:name w:val="45BA33D16341401397D90F65E9ECFF83"/>
    <w:rsid w:val="00C92845"/>
  </w:style>
  <w:style w:type="paragraph" w:customStyle="1" w:styleId="4B1DC468ABC34BACB5FD486D6F7FF4E8">
    <w:name w:val="4B1DC468ABC34BACB5FD486D6F7FF4E8"/>
    <w:rsid w:val="00C92845"/>
  </w:style>
  <w:style w:type="paragraph" w:customStyle="1" w:styleId="84AD6B59EFB84D0BAF1D43084AEDBE8C">
    <w:name w:val="84AD6B59EFB84D0BAF1D43084AEDBE8C"/>
    <w:rsid w:val="00C92845"/>
  </w:style>
  <w:style w:type="paragraph" w:customStyle="1" w:styleId="02ADE312050F491B84677164B8EB4D32">
    <w:name w:val="02ADE312050F491B84677164B8EB4D32"/>
    <w:rsid w:val="00C92845"/>
  </w:style>
  <w:style w:type="paragraph" w:customStyle="1" w:styleId="AC4992BC8B024165B658817DA080C0F3">
    <w:name w:val="AC4992BC8B024165B658817DA080C0F3"/>
    <w:rsid w:val="00C92845"/>
  </w:style>
  <w:style w:type="paragraph" w:customStyle="1" w:styleId="0643E349A4004D6494DCC73081AC329B">
    <w:name w:val="0643E349A4004D6494DCC73081AC329B"/>
    <w:rsid w:val="00C92845"/>
  </w:style>
  <w:style w:type="paragraph" w:customStyle="1" w:styleId="D839503280D74BC2B15BA1B629FFF5E5">
    <w:name w:val="D839503280D74BC2B15BA1B629FFF5E5"/>
    <w:rsid w:val="00C92845"/>
  </w:style>
  <w:style w:type="paragraph" w:customStyle="1" w:styleId="5B040CFC66034315890F7A12431C2D7C">
    <w:name w:val="5B040CFC66034315890F7A12431C2D7C"/>
    <w:rsid w:val="00C92845"/>
  </w:style>
  <w:style w:type="paragraph" w:customStyle="1" w:styleId="E8BD57C4944F4268B29DFE2FA699FED3">
    <w:name w:val="E8BD57C4944F4268B29DFE2FA699FED3"/>
    <w:rsid w:val="00C92845"/>
  </w:style>
  <w:style w:type="paragraph" w:customStyle="1" w:styleId="393435C44A6A4AE18DD86AB358A4D4B9">
    <w:name w:val="393435C44A6A4AE18DD86AB358A4D4B9"/>
    <w:rsid w:val="00C92845"/>
  </w:style>
  <w:style w:type="paragraph" w:customStyle="1" w:styleId="25CB2AA3F93D46C887447B24F95D1714">
    <w:name w:val="25CB2AA3F93D46C887447B24F95D1714"/>
    <w:rsid w:val="00C92845"/>
  </w:style>
  <w:style w:type="paragraph" w:customStyle="1" w:styleId="694C0241E32344F3985E3C64B5D65EF9">
    <w:name w:val="694C0241E32344F3985E3C64B5D65EF9"/>
    <w:rsid w:val="00C92845"/>
  </w:style>
  <w:style w:type="paragraph" w:customStyle="1" w:styleId="CC38BE5BB9DB40F280C3B95B0C2525B6">
    <w:name w:val="CC38BE5BB9DB40F280C3B95B0C2525B6"/>
    <w:rsid w:val="00C92845"/>
  </w:style>
  <w:style w:type="paragraph" w:customStyle="1" w:styleId="D477237AEC7144EF9D3E0E97494570E4">
    <w:name w:val="D477237AEC7144EF9D3E0E97494570E4"/>
    <w:rsid w:val="00C92845"/>
  </w:style>
  <w:style w:type="paragraph" w:customStyle="1" w:styleId="2AB8A9B1F8224F58B7678BA13FAC13E7">
    <w:name w:val="2AB8A9B1F8224F58B7678BA13FAC13E7"/>
    <w:rsid w:val="00C92845"/>
  </w:style>
  <w:style w:type="paragraph" w:customStyle="1" w:styleId="6A4E8EE5E8464CD3BAB378FA32C3BC92">
    <w:name w:val="6A4E8EE5E8464CD3BAB378FA32C3BC92"/>
    <w:rsid w:val="00C92845"/>
  </w:style>
  <w:style w:type="paragraph" w:customStyle="1" w:styleId="50A434C0A3F947888C10BF2286BB7200">
    <w:name w:val="50A434C0A3F947888C10BF2286BB7200"/>
    <w:rsid w:val="00C92845"/>
  </w:style>
  <w:style w:type="paragraph" w:customStyle="1" w:styleId="1D918251FC584D22AE13779F81450EC1">
    <w:name w:val="1D918251FC584D22AE13779F81450EC1"/>
    <w:rsid w:val="00C92845"/>
  </w:style>
  <w:style w:type="paragraph" w:customStyle="1" w:styleId="972207EDB501454C8272F9A48666699F">
    <w:name w:val="972207EDB501454C8272F9A48666699F"/>
    <w:rsid w:val="00C92845"/>
  </w:style>
  <w:style w:type="paragraph" w:customStyle="1" w:styleId="F4438AEDBC7E45748B8ADDCBA9BEC212">
    <w:name w:val="F4438AEDBC7E45748B8ADDCBA9BEC212"/>
    <w:rsid w:val="00C92845"/>
  </w:style>
  <w:style w:type="paragraph" w:customStyle="1" w:styleId="C6A19A12ADD742DBB5F58427531BD639">
    <w:name w:val="C6A19A12ADD742DBB5F58427531BD639"/>
    <w:rsid w:val="00C92845"/>
  </w:style>
  <w:style w:type="paragraph" w:customStyle="1" w:styleId="6A9175F719E94B69A7219A58625B71B2">
    <w:name w:val="6A9175F719E94B69A7219A58625B71B2"/>
    <w:rsid w:val="00C92845"/>
  </w:style>
  <w:style w:type="paragraph" w:customStyle="1" w:styleId="6E4EF50DD77A4DE9A9D605F6A7E45D9B">
    <w:name w:val="6E4EF50DD77A4DE9A9D605F6A7E45D9B"/>
    <w:rsid w:val="00C92845"/>
  </w:style>
  <w:style w:type="paragraph" w:customStyle="1" w:styleId="1B412A14707240AC91E3DE0CB1505D7B">
    <w:name w:val="1B412A14707240AC91E3DE0CB1505D7B"/>
    <w:rsid w:val="00C92845"/>
  </w:style>
  <w:style w:type="paragraph" w:customStyle="1" w:styleId="D511AE8E6B884B0B8C494CE9AF234F67">
    <w:name w:val="D511AE8E6B884B0B8C494CE9AF234F67"/>
    <w:rsid w:val="00C92845"/>
  </w:style>
  <w:style w:type="paragraph" w:customStyle="1" w:styleId="2AEC4EB798D741B98F8DEA0474F21EBD">
    <w:name w:val="2AEC4EB798D741B98F8DEA0474F21EBD"/>
    <w:rsid w:val="00C92845"/>
  </w:style>
  <w:style w:type="paragraph" w:customStyle="1" w:styleId="21D0A97E0B3D4B1D8455BDBC3B49CB7F">
    <w:name w:val="21D0A97E0B3D4B1D8455BDBC3B49CB7F"/>
    <w:rsid w:val="00C92845"/>
  </w:style>
  <w:style w:type="paragraph" w:customStyle="1" w:styleId="E1393C2AA15A446BADD8514A07DD1313">
    <w:name w:val="E1393C2AA15A446BADD8514A07DD1313"/>
    <w:rsid w:val="00C92845"/>
  </w:style>
  <w:style w:type="paragraph" w:customStyle="1" w:styleId="8C7F3A07B49E40DE8CF8CC21222524A8">
    <w:name w:val="8C7F3A07B49E40DE8CF8CC21222524A8"/>
    <w:rsid w:val="00C92845"/>
  </w:style>
  <w:style w:type="paragraph" w:customStyle="1" w:styleId="31ADF88C78AC4E538603527600D372C9">
    <w:name w:val="31ADF88C78AC4E538603527600D372C9"/>
    <w:rsid w:val="00C92845"/>
  </w:style>
  <w:style w:type="paragraph" w:customStyle="1" w:styleId="8B53781A8C1148BD8A8933EC8F766537">
    <w:name w:val="8B53781A8C1148BD8A8933EC8F766537"/>
    <w:rsid w:val="00C92845"/>
  </w:style>
  <w:style w:type="paragraph" w:customStyle="1" w:styleId="0DA8A93402BA4D9096A9E2A7B1BBBBF0">
    <w:name w:val="0DA8A93402BA4D9096A9E2A7B1BBBBF0"/>
    <w:rsid w:val="00C92845"/>
  </w:style>
  <w:style w:type="paragraph" w:customStyle="1" w:styleId="8F1B39FC1923468FB860D8E2DC2A6FF1">
    <w:name w:val="8F1B39FC1923468FB860D8E2DC2A6FF1"/>
    <w:rsid w:val="00C92845"/>
  </w:style>
  <w:style w:type="paragraph" w:customStyle="1" w:styleId="B5FD59690D404168A3BD295E1CEDD1B5">
    <w:name w:val="B5FD59690D404168A3BD295E1CEDD1B5"/>
    <w:rsid w:val="00C92845"/>
  </w:style>
  <w:style w:type="paragraph" w:customStyle="1" w:styleId="64B5E694C365422980B07B2BF97D3ACF">
    <w:name w:val="64B5E694C365422980B07B2BF97D3ACF"/>
    <w:rsid w:val="00C92845"/>
  </w:style>
  <w:style w:type="paragraph" w:customStyle="1" w:styleId="9C1AAFEE4EDE42038ECAB72A31711C45">
    <w:name w:val="9C1AAFEE4EDE42038ECAB72A31711C45"/>
    <w:rsid w:val="00C92845"/>
  </w:style>
  <w:style w:type="paragraph" w:customStyle="1" w:styleId="B951CCF27218488E995E488B275CDE29">
    <w:name w:val="B951CCF27218488E995E488B275CDE29"/>
    <w:rsid w:val="00C92845"/>
  </w:style>
  <w:style w:type="paragraph" w:customStyle="1" w:styleId="9D5F819A46404D19A3BC730928710E57">
    <w:name w:val="9D5F819A46404D19A3BC730928710E57"/>
    <w:rsid w:val="00C92845"/>
  </w:style>
  <w:style w:type="paragraph" w:customStyle="1" w:styleId="F60C9EE62C1E47B89063C2DC20A62C01">
    <w:name w:val="F60C9EE62C1E47B89063C2DC20A62C01"/>
    <w:rsid w:val="00C92845"/>
  </w:style>
  <w:style w:type="paragraph" w:customStyle="1" w:styleId="9CFAF7FCF344468B8E23F6DB04CB09A4">
    <w:name w:val="9CFAF7FCF344468B8E23F6DB04CB09A4"/>
    <w:rsid w:val="00C92845"/>
  </w:style>
  <w:style w:type="paragraph" w:customStyle="1" w:styleId="66F0BF988A8D47C7B3F09D1A4C48FE68">
    <w:name w:val="66F0BF988A8D47C7B3F09D1A4C48FE68"/>
    <w:rsid w:val="00C92845"/>
  </w:style>
  <w:style w:type="paragraph" w:customStyle="1" w:styleId="0457E13E9EDD4A27A2B44CA36BC507EB">
    <w:name w:val="0457E13E9EDD4A27A2B44CA36BC507EB"/>
    <w:rsid w:val="00C92845"/>
  </w:style>
  <w:style w:type="paragraph" w:customStyle="1" w:styleId="DD5769914ED6471984D161151B18F352">
    <w:name w:val="DD5769914ED6471984D161151B18F352"/>
    <w:rsid w:val="00C92845"/>
  </w:style>
  <w:style w:type="paragraph" w:customStyle="1" w:styleId="0B0CE8B3B25C48D4BA3760426AB0E4FB">
    <w:name w:val="0B0CE8B3B25C48D4BA3760426AB0E4FB"/>
    <w:rsid w:val="00C92845"/>
  </w:style>
  <w:style w:type="paragraph" w:customStyle="1" w:styleId="893CDFF1ED2A49319F18053E5DFD32A6">
    <w:name w:val="893CDFF1ED2A49319F18053E5DFD32A6"/>
    <w:rsid w:val="00C92845"/>
  </w:style>
  <w:style w:type="paragraph" w:customStyle="1" w:styleId="2D85A53D62D64CC8AA187734C8A00768">
    <w:name w:val="2D85A53D62D64CC8AA187734C8A00768"/>
    <w:rsid w:val="00C92845"/>
  </w:style>
  <w:style w:type="paragraph" w:customStyle="1" w:styleId="F9DF8D2E336545A58885649E56B4B541">
    <w:name w:val="F9DF8D2E336545A58885649E56B4B541"/>
    <w:rsid w:val="00C92845"/>
  </w:style>
  <w:style w:type="paragraph" w:customStyle="1" w:styleId="8A8238A34C5845529B4C133420085D9C">
    <w:name w:val="8A8238A34C5845529B4C133420085D9C"/>
    <w:rsid w:val="00C92845"/>
  </w:style>
  <w:style w:type="paragraph" w:customStyle="1" w:styleId="87F34B8EC2C34C388D856F94CE0EF5EE">
    <w:name w:val="87F34B8EC2C34C388D856F94CE0EF5EE"/>
    <w:rsid w:val="00C92845"/>
  </w:style>
  <w:style w:type="paragraph" w:customStyle="1" w:styleId="7FCD0F5C85804CF8AB537B56EE8159C5">
    <w:name w:val="7FCD0F5C85804CF8AB537B56EE8159C5"/>
    <w:rsid w:val="00C92845"/>
  </w:style>
  <w:style w:type="paragraph" w:customStyle="1" w:styleId="2817F182EABB4AE2ABF9B195A8BA9E42">
    <w:name w:val="2817F182EABB4AE2ABF9B195A8BA9E42"/>
    <w:rsid w:val="00C92845"/>
  </w:style>
  <w:style w:type="paragraph" w:customStyle="1" w:styleId="FC61B5D799624AA0B18F58E28805376D">
    <w:name w:val="FC61B5D799624AA0B18F58E28805376D"/>
    <w:rsid w:val="00C92845"/>
  </w:style>
  <w:style w:type="paragraph" w:customStyle="1" w:styleId="C4019CBF5BA9417590096FFBAC4DAA46">
    <w:name w:val="C4019CBF5BA9417590096FFBAC4DAA46"/>
    <w:rsid w:val="00C92845"/>
  </w:style>
  <w:style w:type="paragraph" w:customStyle="1" w:styleId="81BBED4E4BB048F18B6892C2CAD5B638">
    <w:name w:val="81BBED4E4BB048F18B6892C2CAD5B638"/>
    <w:rsid w:val="00C92845"/>
  </w:style>
  <w:style w:type="paragraph" w:customStyle="1" w:styleId="023AEBDB71B1414AA5C904DA68A9338A">
    <w:name w:val="023AEBDB71B1414AA5C904DA68A9338A"/>
    <w:rsid w:val="00C92845"/>
  </w:style>
  <w:style w:type="paragraph" w:customStyle="1" w:styleId="59852F93A3E748268E7B7ED59DFF78F9">
    <w:name w:val="59852F93A3E748268E7B7ED59DFF78F9"/>
    <w:rsid w:val="00C92845"/>
  </w:style>
  <w:style w:type="paragraph" w:customStyle="1" w:styleId="83E137B7255E48F699C9BF6470173565">
    <w:name w:val="83E137B7255E48F699C9BF6470173565"/>
    <w:rsid w:val="00C92845"/>
  </w:style>
  <w:style w:type="paragraph" w:customStyle="1" w:styleId="212A13041BFC4F26BF034F84A8ADFDFC">
    <w:name w:val="212A13041BFC4F26BF034F84A8ADFDFC"/>
    <w:rsid w:val="00C92845"/>
  </w:style>
  <w:style w:type="paragraph" w:customStyle="1" w:styleId="6E830DF6CEA94DE5A01C0D28DBE1FC13">
    <w:name w:val="6E830DF6CEA94DE5A01C0D28DBE1FC13"/>
    <w:rsid w:val="005A0A66"/>
    <w:pPr>
      <w:spacing w:after="200" w:line="276" w:lineRule="auto"/>
    </w:pPr>
  </w:style>
  <w:style w:type="paragraph" w:customStyle="1" w:styleId="2CEEE0E0E9C34E3A90DE478F1152A071">
    <w:name w:val="2CEEE0E0E9C34E3A90DE478F1152A071"/>
    <w:rsid w:val="005A0A66"/>
    <w:pPr>
      <w:spacing w:after="200" w:line="276" w:lineRule="auto"/>
    </w:pPr>
  </w:style>
  <w:style w:type="paragraph" w:customStyle="1" w:styleId="DA8E6FD285124268B3E29C0A5EC90DC0">
    <w:name w:val="DA8E6FD285124268B3E29C0A5EC90DC0"/>
    <w:rsid w:val="00BC360D"/>
  </w:style>
  <w:style w:type="paragraph" w:customStyle="1" w:styleId="5EA075BD2D0944589E3ED5ED6397D1AF">
    <w:name w:val="5EA075BD2D0944589E3ED5ED6397D1AF"/>
    <w:rsid w:val="00BC360D"/>
  </w:style>
  <w:style w:type="paragraph" w:customStyle="1" w:styleId="BB47351E70814EC0AF80C0BC2A953610">
    <w:name w:val="BB47351E70814EC0AF80C0BC2A953610"/>
    <w:rsid w:val="00BC360D"/>
  </w:style>
  <w:style w:type="paragraph" w:customStyle="1" w:styleId="C89BBDFAC0414DDC917608873FF4B8CC">
    <w:name w:val="C89BBDFAC0414DDC917608873FF4B8CC"/>
    <w:rsid w:val="00BC360D"/>
  </w:style>
  <w:style w:type="paragraph" w:customStyle="1" w:styleId="753C7BF729B14013A59C6877D88099D0">
    <w:name w:val="753C7BF729B14013A59C6877D88099D0"/>
    <w:rsid w:val="00BC360D"/>
  </w:style>
  <w:style w:type="paragraph" w:customStyle="1" w:styleId="1917A7C7590A4391867DC2BFB4C09B8B">
    <w:name w:val="1917A7C7590A4391867DC2BFB4C09B8B"/>
    <w:rsid w:val="00BC360D"/>
  </w:style>
  <w:style w:type="paragraph" w:customStyle="1" w:styleId="09D6D0D4EDDC427CA7D80B35F4A26CC5">
    <w:name w:val="09D6D0D4EDDC427CA7D80B35F4A26CC5"/>
    <w:rsid w:val="00BC360D"/>
  </w:style>
  <w:style w:type="paragraph" w:customStyle="1" w:styleId="041F3F6049BF4EDC805CA817B52E24B2">
    <w:name w:val="041F3F6049BF4EDC805CA817B52E24B2"/>
    <w:rsid w:val="00BC360D"/>
  </w:style>
  <w:style w:type="paragraph" w:customStyle="1" w:styleId="0312D2BBD13B403FBFEEDF80D1CC156E">
    <w:name w:val="0312D2BBD13B403FBFEEDF80D1CC156E"/>
    <w:rsid w:val="00BC360D"/>
  </w:style>
  <w:style w:type="paragraph" w:customStyle="1" w:styleId="2703F5DA76004132A598C8DD9A75975B">
    <w:name w:val="2703F5DA76004132A598C8DD9A75975B"/>
    <w:rsid w:val="00BC360D"/>
  </w:style>
  <w:style w:type="paragraph" w:customStyle="1" w:styleId="9EB6E22FEEB445EE889B3E7E7B731CA6">
    <w:name w:val="9EB6E22FEEB445EE889B3E7E7B731CA6"/>
    <w:rsid w:val="00BC360D"/>
  </w:style>
  <w:style w:type="paragraph" w:customStyle="1" w:styleId="3EB3588CE0A249E99849F0C3364A8C5F">
    <w:name w:val="3EB3588CE0A249E99849F0C3364A8C5F"/>
    <w:rsid w:val="00BC360D"/>
  </w:style>
  <w:style w:type="paragraph" w:customStyle="1" w:styleId="5BFBD3EC7E3844A0BD1B5DF73554F236">
    <w:name w:val="5BFBD3EC7E3844A0BD1B5DF73554F236"/>
    <w:rsid w:val="00BC360D"/>
  </w:style>
  <w:style w:type="paragraph" w:customStyle="1" w:styleId="6D2E701E850147B7A0B58EF42D80FC7A">
    <w:name w:val="6D2E701E850147B7A0B58EF42D80FC7A"/>
    <w:rsid w:val="00BC360D"/>
  </w:style>
  <w:style w:type="paragraph" w:customStyle="1" w:styleId="492A3D31343A45B2895D6B85D626E006">
    <w:name w:val="492A3D31343A45B2895D6B85D626E006"/>
    <w:rsid w:val="00BC360D"/>
  </w:style>
  <w:style w:type="paragraph" w:customStyle="1" w:styleId="5DA84018E40A4C37925F0182365269B7">
    <w:name w:val="5DA84018E40A4C37925F0182365269B7"/>
    <w:rsid w:val="00BC360D"/>
  </w:style>
  <w:style w:type="paragraph" w:customStyle="1" w:styleId="5DE5DEDC64204FAB9375E7E37AC42128">
    <w:name w:val="5DE5DEDC64204FAB9375E7E37AC42128"/>
    <w:rsid w:val="00BC360D"/>
  </w:style>
  <w:style w:type="paragraph" w:customStyle="1" w:styleId="6F58DD6EDDEF4A1CA282340562818095">
    <w:name w:val="6F58DD6EDDEF4A1CA282340562818095"/>
    <w:rsid w:val="00BC360D"/>
  </w:style>
  <w:style w:type="paragraph" w:customStyle="1" w:styleId="E9C7D8A4BDD24E6BBDD2C70AC1D6B37E">
    <w:name w:val="E9C7D8A4BDD24E6BBDD2C70AC1D6B37E"/>
    <w:rsid w:val="00BC360D"/>
  </w:style>
  <w:style w:type="paragraph" w:customStyle="1" w:styleId="AA04A042613A4D779347651D9EE66FC2">
    <w:name w:val="AA04A042613A4D779347651D9EE66FC2"/>
    <w:rsid w:val="00BC360D"/>
  </w:style>
  <w:style w:type="paragraph" w:customStyle="1" w:styleId="F8E93F138D48441D976C8D1AB10A889B">
    <w:name w:val="F8E93F138D48441D976C8D1AB10A889B"/>
    <w:rsid w:val="00BC360D"/>
  </w:style>
  <w:style w:type="paragraph" w:customStyle="1" w:styleId="23B7BC9494D64738AE2A627FAA4CAFA9">
    <w:name w:val="23B7BC9494D64738AE2A627FAA4CAFA9"/>
    <w:rsid w:val="00BC360D"/>
  </w:style>
  <w:style w:type="paragraph" w:customStyle="1" w:styleId="CE7E436BED4F4B30BD343FA3C38DFDBA">
    <w:name w:val="CE7E436BED4F4B30BD343FA3C38DFDBA"/>
    <w:rsid w:val="00BC360D"/>
  </w:style>
  <w:style w:type="paragraph" w:customStyle="1" w:styleId="3B69464336BC458DB2E86FD9681242B8">
    <w:name w:val="3B69464336BC458DB2E86FD9681242B8"/>
    <w:rsid w:val="00BC360D"/>
  </w:style>
  <w:style w:type="paragraph" w:customStyle="1" w:styleId="36198DA434914FF2BC89FAA4618771ED">
    <w:name w:val="36198DA434914FF2BC89FAA4618771ED"/>
    <w:rsid w:val="00BC360D"/>
  </w:style>
  <w:style w:type="paragraph" w:customStyle="1" w:styleId="0C10E1E15A6C43D78BEBC4CAC73A3E13">
    <w:name w:val="0C10E1E15A6C43D78BEBC4CAC73A3E13"/>
    <w:rsid w:val="00BC360D"/>
  </w:style>
  <w:style w:type="paragraph" w:customStyle="1" w:styleId="9193735CCB3C47DDA83C403D9456A16E">
    <w:name w:val="9193735CCB3C47DDA83C403D9456A16E"/>
    <w:rsid w:val="00BC360D"/>
  </w:style>
  <w:style w:type="paragraph" w:customStyle="1" w:styleId="C9868EB2B8734175BF474321C22DF853">
    <w:name w:val="C9868EB2B8734175BF474321C22DF853"/>
    <w:rsid w:val="00BC360D"/>
  </w:style>
  <w:style w:type="paragraph" w:customStyle="1" w:styleId="F863795B3AAD416EA424E348B3008B75">
    <w:name w:val="F863795B3AAD416EA424E348B3008B75"/>
    <w:rsid w:val="00BC360D"/>
  </w:style>
  <w:style w:type="paragraph" w:customStyle="1" w:styleId="7381851BA0D14DC183DC50058E198353">
    <w:name w:val="7381851BA0D14DC183DC50058E198353"/>
    <w:rsid w:val="00BC360D"/>
  </w:style>
  <w:style w:type="paragraph" w:customStyle="1" w:styleId="6F3CAB25E3A64C63A6A10839E49CF271">
    <w:name w:val="6F3CAB25E3A64C63A6A10839E49CF271"/>
    <w:rsid w:val="00BC360D"/>
  </w:style>
  <w:style w:type="paragraph" w:customStyle="1" w:styleId="57ECCECF33FA48CABDA5EEDE6D78AA7E">
    <w:name w:val="57ECCECF33FA48CABDA5EEDE6D78AA7E"/>
    <w:rsid w:val="00BC360D"/>
  </w:style>
  <w:style w:type="paragraph" w:customStyle="1" w:styleId="0C304DA6EA2C421D9F4924A55DC8317E">
    <w:name w:val="0C304DA6EA2C421D9F4924A55DC8317E"/>
    <w:rsid w:val="00BC360D"/>
  </w:style>
  <w:style w:type="paragraph" w:customStyle="1" w:styleId="21DF92CB3C024C26B58E1BB08F44E609">
    <w:name w:val="21DF92CB3C024C26B58E1BB08F44E609"/>
    <w:rsid w:val="00BC360D"/>
  </w:style>
  <w:style w:type="paragraph" w:customStyle="1" w:styleId="DF1AF2444D094554BD9676DD1AEF1589">
    <w:name w:val="DF1AF2444D094554BD9676DD1AEF1589"/>
    <w:rsid w:val="00BC360D"/>
  </w:style>
  <w:style w:type="paragraph" w:customStyle="1" w:styleId="C8BF4B495FC5493BBA926E52A6486A76">
    <w:name w:val="C8BF4B495FC5493BBA926E52A6486A76"/>
    <w:rsid w:val="00BC360D"/>
  </w:style>
  <w:style w:type="paragraph" w:customStyle="1" w:styleId="E32A906A9DEA4C41B3EE182D44CF9F91">
    <w:name w:val="E32A906A9DEA4C41B3EE182D44CF9F91"/>
    <w:rsid w:val="00BC360D"/>
  </w:style>
  <w:style w:type="paragraph" w:customStyle="1" w:styleId="5ED09136D64144138597C896FB139F2A">
    <w:name w:val="5ED09136D64144138597C896FB139F2A"/>
    <w:rsid w:val="00BC360D"/>
  </w:style>
  <w:style w:type="paragraph" w:customStyle="1" w:styleId="5756CF3070AF4E0E8E64C0B42B124A57">
    <w:name w:val="5756CF3070AF4E0E8E64C0B42B124A57"/>
    <w:rsid w:val="00BC360D"/>
  </w:style>
  <w:style w:type="paragraph" w:customStyle="1" w:styleId="854F7FD1FD2C4E2BB87E50DB692FBDB0">
    <w:name w:val="854F7FD1FD2C4E2BB87E50DB692FBDB0"/>
    <w:rsid w:val="00BC360D"/>
  </w:style>
  <w:style w:type="paragraph" w:customStyle="1" w:styleId="05E1B7B49B3F43BAACF64A818BA3CC65">
    <w:name w:val="05E1B7B49B3F43BAACF64A818BA3CC65"/>
    <w:rsid w:val="00BC360D"/>
  </w:style>
  <w:style w:type="paragraph" w:customStyle="1" w:styleId="185BD3999A974C9BB242450F588B29C7">
    <w:name w:val="185BD3999A974C9BB242450F588B29C7"/>
    <w:rsid w:val="00BC360D"/>
  </w:style>
  <w:style w:type="paragraph" w:customStyle="1" w:styleId="8AACC467FA8E43F49F98F4B352B6DA62">
    <w:name w:val="8AACC467FA8E43F49F98F4B352B6DA62"/>
    <w:rsid w:val="00BC360D"/>
  </w:style>
  <w:style w:type="paragraph" w:customStyle="1" w:styleId="7ECA47E3F87F483EA778747C4028E1B9">
    <w:name w:val="7ECA47E3F87F483EA778747C4028E1B9"/>
    <w:rsid w:val="006A09ED"/>
  </w:style>
  <w:style w:type="paragraph" w:customStyle="1" w:styleId="CC23F93021574DC997FEEDE00D3AE715">
    <w:name w:val="CC23F93021574DC997FEEDE00D3AE715"/>
    <w:rsid w:val="006A09ED"/>
  </w:style>
  <w:style w:type="paragraph" w:customStyle="1" w:styleId="B8E3634611804D1CBF58D022AACEDB9F">
    <w:name w:val="B8E3634611804D1CBF58D022AACEDB9F"/>
    <w:rsid w:val="006A09ED"/>
  </w:style>
  <w:style w:type="paragraph" w:customStyle="1" w:styleId="33E544625961458193952B59AA44FE93">
    <w:name w:val="33E544625961458193952B59AA44FE93"/>
    <w:rsid w:val="006A09ED"/>
  </w:style>
  <w:style w:type="paragraph" w:customStyle="1" w:styleId="D71145224AFB4551A4C14114827AA538">
    <w:name w:val="D71145224AFB4551A4C14114827AA538"/>
    <w:rsid w:val="006A09ED"/>
  </w:style>
  <w:style w:type="paragraph" w:customStyle="1" w:styleId="9D815F2F880D4E818DF08E2AE63353F1">
    <w:name w:val="9D815F2F880D4E818DF08E2AE63353F1"/>
    <w:rsid w:val="006A09ED"/>
  </w:style>
  <w:style w:type="paragraph" w:customStyle="1" w:styleId="19DE31C8383A43DB8C2229622ED727BF">
    <w:name w:val="19DE31C8383A43DB8C2229622ED727BF"/>
    <w:rsid w:val="006A09ED"/>
  </w:style>
  <w:style w:type="paragraph" w:customStyle="1" w:styleId="5215D6D8BAC4435894EA0495247FBC6A">
    <w:name w:val="5215D6D8BAC4435894EA0495247FBC6A"/>
    <w:rsid w:val="006A09ED"/>
  </w:style>
  <w:style w:type="paragraph" w:customStyle="1" w:styleId="944156FEF39E40CDAD12DF99E3EDB5CC">
    <w:name w:val="944156FEF39E40CDAD12DF99E3EDB5CC"/>
    <w:rsid w:val="006A09ED"/>
  </w:style>
  <w:style w:type="paragraph" w:customStyle="1" w:styleId="B91972CD20DF438DA4090774F65EEA17">
    <w:name w:val="B91972CD20DF438DA4090774F65EEA17"/>
    <w:rsid w:val="006A09ED"/>
  </w:style>
  <w:style w:type="paragraph" w:customStyle="1" w:styleId="6D881B35985D45B7BC199E88114523E1">
    <w:name w:val="6D881B35985D45B7BC199E88114523E1"/>
    <w:rsid w:val="006A09ED"/>
  </w:style>
  <w:style w:type="paragraph" w:customStyle="1" w:styleId="6207F192D705442FA88FCACC9F50B281">
    <w:name w:val="6207F192D705442FA88FCACC9F50B281"/>
    <w:rsid w:val="006A09ED"/>
  </w:style>
  <w:style w:type="paragraph" w:customStyle="1" w:styleId="17C3BD752ED8412DA2D53ADF375F1F05">
    <w:name w:val="17C3BD752ED8412DA2D53ADF375F1F05"/>
    <w:rsid w:val="006A09ED"/>
  </w:style>
  <w:style w:type="paragraph" w:customStyle="1" w:styleId="EFE78BA6E3D14AFAA3B59DFED3D50E85">
    <w:name w:val="EFE78BA6E3D14AFAA3B59DFED3D50E85"/>
    <w:rsid w:val="006A09ED"/>
  </w:style>
  <w:style w:type="paragraph" w:customStyle="1" w:styleId="11FC34A1E8E443059C14DDBDACE69072">
    <w:name w:val="11FC34A1E8E443059C14DDBDACE69072"/>
    <w:rsid w:val="006A09ED"/>
  </w:style>
  <w:style w:type="paragraph" w:customStyle="1" w:styleId="DA508DA17B5D4216AC3E96136DA26B0F">
    <w:name w:val="DA508DA17B5D4216AC3E96136DA26B0F"/>
    <w:rsid w:val="006A09ED"/>
  </w:style>
  <w:style w:type="paragraph" w:customStyle="1" w:styleId="8591A2EF22474B928DD7DC73239B7B0C">
    <w:name w:val="8591A2EF22474B928DD7DC73239B7B0C"/>
    <w:rsid w:val="006A09ED"/>
  </w:style>
  <w:style w:type="paragraph" w:customStyle="1" w:styleId="8B907B0E13CA41918840E6F810F8B5A3">
    <w:name w:val="8B907B0E13CA41918840E6F810F8B5A3"/>
    <w:rsid w:val="007017DB"/>
  </w:style>
  <w:style w:type="paragraph" w:customStyle="1" w:styleId="905AF993CD0E4DE78762ACDF118E148C">
    <w:name w:val="905AF993CD0E4DE78762ACDF118E148C"/>
    <w:rsid w:val="007017DB"/>
  </w:style>
  <w:style w:type="paragraph" w:customStyle="1" w:styleId="ACAFF36D620F4CD2885ED503FF63F0F1">
    <w:name w:val="ACAFF36D620F4CD2885ED503FF63F0F1"/>
    <w:rsid w:val="007017DB"/>
  </w:style>
  <w:style w:type="paragraph" w:customStyle="1" w:styleId="2189DA4070234D0DBEF6023EE6FC4943">
    <w:name w:val="2189DA4070234D0DBEF6023EE6FC4943"/>
    <w:rsid w:val="007017DB"/>
  </w:style>
  <w:style w:type="paragraph" w:customStyle="1" w:styleId="4221151640F049788517366935D08B94">
    <w:name w:val="4221151640F049788517366935D08B94"/>
    <w:rsid w:val="007017DB"/>
  </w:style>
  <w:style w:type="paragraph" w:customStyle="1" w:styleId="186F93E02BB9428BBA898AA3BFB4DC81">
    <w:name w:val="186F93E02BB9428BBA898AA3BFB4DC81"/>
    <w:rsid w:val="007017DB"/>
  </w:style>
  <w:style w:type="paragraph" w:customStyle="1" w:styleId="5032E90D42E64B69A9790DFA7081E343">
    <w:name w:val="5032E90D42E64B69A9790DFA7081E343"/>
    <w:rsid w:val="00320562"/>
  </w:style>
  <w:style w:type="paragraph" w:customStyle="1" w:styleId="CC24EAA6EFDA45939A3A3B95EFE9452D">
    <w:name w:val="CC24EAA6EFDA45939A3A3B95EFE9452D"/>
    <w:rsid w:val="00320562"/>
  </w:style>
  <w:style w:type="paragraph" w:customStyle="1" w:styleId="87E7EA228BF74DB5991B13A6FC90C626">
    <w:name w:val="87E7EA228BF74DB5991B13A6FC90C626"/>
    <w:rsid w:val="00320562"/>
  </w:style>
  <w:style w:type="paragraph" w:customStyle="1" w:styleId="36602C21BCC94AA19F1CFEF6D50E9C77">
    <w:name w:val="36602C21BCC94AA19F1CFEF6D50E9C77"/>
    <w:rsid w:val="00320562"/>
  </w:style>
  <w:style w:type="paragraph" w:customStyle="1" w:styleId="8C0EB1CA73254E5B9DA90DA22E4C999D">
    <w:name w:val="8C0EB1CA73254E5B9DA90DA22E4C999D"/>
    <w:rsid w:val="00320562"/>
  </w:style>
  <w:style w:type="paragraph" w:customStyle="1" w:styleId="29D3823C60544A3991EF4A5128986BA2">
    <w:name w:val="29D3823C60544A3991EF4A5128986BA2"/>
    <w:rsid w:val="00320562"/>
  </w:style>
  <w:style w:type="paragraph" w:customStyle="1" w:styleId="A0FA22DED8FC4A0993CD434F7F3A15C7">
    <w:name w:val="A0FA22DED8FC4A0993CD434F7F3A15C7"/>
    <w:rsid w:val="00320562"/>
  </w:style>
  <w:style w:type="paragraph" w:customStyle="1" w:styleId="CFE66627756C47219C3DD57D480955DE">
    <w:name w:val="CFE66627756C47219C3DD57D480955DE"/>
    <w:rsid w:val="00320562"/>
  </w:style>
  <w:style w:type="paragraph" w:customStyle="1" w:styleId="314C78ECA4DB4C94B295413C690A9013">
    <w:name w:val="314C78ECA4DB4C94B295413C690A9013"/>
    <w:rsid w:val="00320562"/>
  </w:style>
  <w:style w:type="paragraph" w:customStyle="1" w:styleId="6D98EEE31D26439B848F923B5AF5791B">
    <w:name w:val="6D98EEE31D26439B848F923B5AF5791B"/>
    <w:rsid w:val="00320562"/>
  </w:style>
  <w:style w:type="paragraph" w:customStyle="1" w:styleId="241A25B7CC9E456FB42A5DF44CA9ED3D">
    <w:name w:val="241A25B7CC9E456FB42A5DF44CA9ED3D"/>
    <w:rsid w:val="00320562"/>
  </w:style>
  <w:style w:type="paragraph" w:customStyle="1" w:styleId="DD6F46F9A3024A61A08254C4C517EB37">
    <w:name w:val="DD6F46F9A3024A61A08254C4C517EB37"/>
    <w:rsid w:val="00320562"/>
  </w:style>
  <w:style w:type="paragraph" w:customStyle="1" w:styleId="8AD4CCB8CBFC4FF9B604DEDB2E6AEA3C">
    <w:name w:val="8AD4CCB8CBFC4FF9B604DEDB2E6AEA3C"/>
    <w:rsid w:val="00320562"/>
  </w:style>
  <w:style w:type="paragraph" w:customStyle="1" w:styleId="626FC95007994C0D923F0D46ADEB5793">
    <w:name w:val="626FC95007994C0D923F0D46ADEB5793"/>
    <w:rsid w:val="00320562"/>
  </w:style>
  <w:style w:type="paragraph" w:customStyle="1" w:styleId="2D70FA9A6DC04EC4A0D7C657285D499B">
    <w:name w:val="2D70FA9A6DC04EC4A0D7C657285D499B"/>
  </w:style>
  <w:style w:type="paragraph" w:customStyle="1" w:styleId="AE7955579B214C47AED225DC82F326F9">
    <w:name w:val="AE7955579B214C47AED225DC82F326F9"/>
  </w:style>
  <w:style w:type="paragraph" w:customStyle="1" w:styleId="4B591EB5457841878EC73B18EB0849D8">
    <w:name w:val="4B591EB5457841878EC73B18EB0849D8"/>
    <w:rsid w:val="00480B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83DEA19-8416-4E0E-9E2D-0E867421B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1448</Words>
  <Characters>8257</Characters>
  <Application>Microsoft Office Word</Application>
  <DocSecurity>0</DocSecurity>
  <Lines>68</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KSU</Company>
  <LinksUpToDate>false</LinksUpToDate>
  <CharactersWithSpaces>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eer A Al-Masri</dc:creator>
  <cp:keywords/>
  <dc:description/>
  <cp:lastModifiedBy>Mohamed Elmaadaway</cp:lastModifiedBy>
  <cp:revision>7</cp:revision>
  <cp:lastPrinted>2021-11-02T07:27:00Z</cp:lastPrinted>
  <dcterms:created xsi:type="dcterms:W3CDTF">2021-11-13T16:29:00Z</dcterms:created>
  <dcterms:modified xsi:type="dcterms:W3CDTF">2021-12-14T08:52:00Z</dcterms:modified>
</cp:coreProperties>
</file>